
<file path=[Content_Types].xml><?xml version="1.0" encoding="utf-8"?>
<Types xmlns="http://schemas.openxmlformats.org/package/2006/content-types">
  <Default Extension="jfif" ContentType="image/jpeg"/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E7FFA40" w14:textId="77777777" w:rsidR="009B1444" w:rsidRDefault="009B1444" w:rsidP="00D97475">
      <w:pPr>
        <w:ind w:left="360" w:hanging="360"/>
      </w:pPr>
    </w:p>
    <w:p w14:paraId="2F4A9984" w14:textId="3C2A2B56" w:rsidR="00021945" w:rsidRDefault="005D1FE7" w:rsidP="005D211B">
      <w:pPr>
        <w:rPr>
          <w:rFonts w:asciiTheme="majorBidi" w:hAnsiTheme="majorBidi" w:cstheme="majorBidi"/>
          <w:sz w:val="24"/>
          <w:szCs w:val="24"/>
        </w:rPr>
      </w:pPr>
      <w:r w:rsidRPr="005D1FE7">
        <w:rPr>
          <w:rFonts w:asciiTheme="majorBidi" w:hAnsiTheme="majorBidi" w:cstheme="majorBidi"/>
          <w:sz w:val="24"/>
          <w:szCs w:val="24"/>
        </w:rPr>
        <w:t xml:space="preserve">This is a do-it-yourself guide for building a low-cost CO2 sensor system. Each system comprises a control unit and a sensing unit. There are two versions available, with the primary difference being that version 2 includes a modem and a Teros 12 moisture sensor. We have provided </w:t>
      </w:r>
      <w:r>
        <w:rPr>
          <w:rFonts w:asciiTheme="majorBidi" w:hAnsiTheme="majorBidi" w:cstheme="majorBidi"/>
          <w:sz w:val="24"/>
          <w:szCs w:val="24"/>
        </w:rPr>
        <w:t>Arduino</w:t>
      </w:r>
      <w:r w:rsidRPr="005D1FE7">
        <w:rPr>
          <w:rFonts w:asciiTheme="majorBidi" w:hAnsiTheme="majorBidi" w:cstheme="majorBidi"/>
          <w:sz w:val="24"/>
          <w:szCs w:val="24"/>
        </w:rPr>
        <w:t xml:space="preserve"> codes for both versions on our GitHub page.</w:t>
      </w:r>
      <w:r>
        <w:rPr>
          <w:rFonts w:asciiTheme="majorBidi" w:hAnsiTheme="majorBidi" w:cstheme="majorBidi"/>
          <w:sz w:val="24"/>
          <w:szCs w:val="24"/>
        </w:rPr>
        <w:t xml:space="preserve"> </w:t>
      </w:r>
    </w:p>
    <w:p w14:paraId="72A5F1F7" w14:textId="6AAFD35F" w:rsidR="00734ED9" w:rsidRDefault="00734ED9" w:rsidP="005D1FE7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Version 1: </w:t>
      </w:r>
      <w:hyperlink r:id="rId10" w:history="1">
        <w:r w:rsidR="00FF5802" w:rsidRPr="000A57DF">
          <w:rPr>
            <w:rStyle w:val="Hyperlink"/>
            <w:rFonts w:asciiTheme="majorBidi" w:hAnsiTheme="majorBidi" w:cstheme="majorBidi"/>
            <w:sz w:val="24"/>
            <w:szCs w:val="24"/>
          </w:rPr>
          <w:t>https://github.com/OpenDigiEnvLab/soil-CO2-sensor-system/blob/main/CO2O2Soils_withRelay_6CO2sensors.ino</w:t>
        </w:r>
      </w:hyperlink>
      <w:r w:rsidR="00FF5802">
        <w:rPr>
          <w:rFonts w:asciiTheme="majorBidi" w:hAnsiTheme="majorBidi" w:cstheme="majorBidi"/>
          <w:sz w:val="24"/>
          <w:szCs w:val="24"/>
        </w:rPr>
        <w:t xml:space="preserve"> </w:t>
      </w:r>
    </w:p>
    <w:p w14:paraId="2C38625B" w14:textId="3E798AE7" w:rsidR="003E1A15" w:rsidRDefault="003E1A15" w:rsidP="005D1FE7">
      <w:pPr>
        <w:rPr>
          <w:rFonts w:asciiTheme="majorBidi" w:hAnsiTheme="majorBidi" w:cstheme="majorBidi"/>
          <w:sz w:val="24"/>
          <w:szCs w:val="24"/>
        </w:rPr>
      </w:pPr>
      <w:r w:rsidRPr="005D1FE7">
        <w:rPr>
          <w:rFonts w:asciiTheme="majorBidi" w:hAnsiTheme="majorBidi" w:cstheme="majorBidi"/>
          <w:sz w:val="24"/>
          <w:szCs w:val="24"/>
        </w:rPr>
        <w:t xml:space="preserve">Version 2: </w:t>
      </w:r>
      <w:hyperlink r:id="rId11" w:history="1">
        <w:r w:rsidR="004B5E06" w:rsidRPr="005D1FE7">
          <w:rPr>
            <w:rStyle w:val="Hyperlink"/>
            <w:rFonts w:asciiTheme="majorBidi" w:hAnsiTheme="majorBidi" w:cstheme="majorBidi"/>
            <w:sz w:val="24"/>
            <w:szCs w:val="24"/>
          </w:rPr>
          <w:t>https://github.com/OpenDigiEnvLab/soil-CO2-sensor-system/blob/main/CO2O2SoilsTypeB_blues_6CO2Sensors_Teros12_Serial.ino</w:t>
        </w:r>
      </w:hyperlink>
      <w:r w:rsidR="004B5E06" w:rsidRPr="005D1FE7">
        <w:rPr>
          <w:rFonts w:asciiTheme="majorBidi" w:hAnsiTheme="majorBidi" w:cstheme="majorBidi"/>
          <w:sz w:val="24"/>
          <w:szCs w:val="24"/>
        </w:rPr>
        <w:t xml:space="preserve"> </w:t>
      </w:r>
    </w:p>
    <w:p w14:paraId="635BF8E6" w14:textId="560627A6" w:rsidR="00435D65" w:rsidRDefault="00435D65" w:rsidP="00435D65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he schematic designs of two versions are illustrated in the picture below:</w:t>
      </w:r>
    </w:p>
    <w:p w14:paraId="5A688437" w14:textId="77777777" w:rsidR="00435D65" w:rsidRPr="00C0288D" w:rsidRDefault="00435D65" w:rsidP="00435D65">
      <w:pPr>
        <w:ind w:left="180"/>
        <w:rPr>
          <w:rFonts w:asciiTheme="majorBidi" w:hAnsiTheme="majorBidi" w:cstheme="majorBidi"/>
          <w:b/>
          <w:bCs/>
          <w:sz w:val="24"/>
          <w:szCs w:val="24"/>
        </w:rPr>
      </w:pPr>
      <w:r w:rsidRPr="00C0288D">
        <w:rPr>
          <w:rFonts w:asciiTheme="majorBidi" w:hAnsiTheme="majorBidi" w:cstheme="majorBidi"/>
          <w:b/>
          <w:bCs/>
          <w:sz w:val="24"/>
          <w:szCs w:val="24"/>
        </w:rPr>
        <w:t>Version 1:</w:t>
      </w:r>
    </w:p>
    <w:p w14:paraId="76A52B10" w14:textId="77777777" w:rsidR="00435D65" w:rsidRDefault="00435D65" w:rsidP="00435D65">
      <w:pPr>
        <w:ind w:left="18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0E0A0B21" wp14:editId="282526D6">
            <wp:extent cx="5384800" cy="2836178"/>
            <wp:effectExtent l="0" t="0" r="6350" b="2540"/>
            <wp:docPr id="890081276" name="Picture 16" descr="A diagram of a solar charg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4292961" name="Picture 16" descr="A diagram of a solar charger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2321" cy="28401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71F308" w14:textId="77777777" w:rsidR="00435D65" w:rsidRDefault="00435D65" w:rsidP="00435D65">
      <w:pPr>
        <w:ind w:left="180"/>
        <w:rPr>
          <w:rFonts w:asciiTheme="majorBidi" w:hAnsiTheme="majorBidi" w:cstheme="majorBidi"/>
          <w:b/>
          <w:bCs/>
          <w:sz w:val="24"/>
          <w:szCs w:val="24"/>
        </w:rPr>
      </w:pPr>
      <w:r w:rsidRPr="00C0288D">
        <w:rPr>
          <w:rFonts w:asciiTheme="majorBidi" w:hAnsiTheme="majorBidi" w:cstheme="majorBidi"/>
          <w:b/>
          <w:bCs/>
          <w:sz w:val="24"/>
          <w:szCs w:val="24"/>
        </w:rPr>
        <w:t>Version 2:</w:t>
      </w:r>
    </w:p>
    <w:p w14:paraId="63855B3C" w14:textId="77777777" w:rsidR="00435D65" w:rsidRDefault="00435D65" w:rsidP="00435D65">
      <w:pPr>
        <w:ind w:left="180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35716A9C" wp14:editId="2ED478A5">
            <wp:extent cx="3784600" cy="2885844"/>
            <wp:effectExtent l="0" t="0" r="6350" b="0"/>
            <wp:docPr id="5328804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1593" cy="291405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0D43FE7" w14:textId="77777777" w:rsidR="0074366A" w:rsidRDefault="0074366A" w:rsidP="00435D65">
      <w:pPr>
        <w:rPr>
          <w:rFonts w:asciiTheme="majorBidi" w:hAnsiTheme="majorBidi" w:cstheme="majorBidi"/>
          <w:sz w:val="24"/>
          <w:szCs w:val="24"/>
        </w:rPr>
      </w:pPr>
    </w:p>
    <w:p w14:paraId="019E8CED" w14:textId="2522164F" w:rsidR="003A348F" w:rsidRPr="0074366A" w:rsidRDefault="00285802" w:rsidP="0052368E">
      <w:pPr>
        <w:pStyle w:val="ListParagraph"/>
        <w:ind w:left="360"/>
        <w:jc w:val="center"/>
        <w:rPr>
          <w:rFonts w:asciiTheme="majorBidi" w:hAnsiTheme="majorBidi" w:cstheme="majorBidi"/>
          <w:sz w:val="24"/>
          <w:szCs w:val="24"/>
        </w:rPr>
      </w:pPr>
      <w:r w:rsidRPr="0074366A">
        <w:rPr>
          <w:rFonts w:asciiTheme="majorBidi" w:hAnsiTheme="majorBidi" w:cstheme="majorBidi"/>
          <w:b/>
          <w:bCs/>
          <w:sz w:val="24"/>
          <w:szCs w:val="24"/>
        </w:rPr>
        <w:lastRenderedPageBreak/>
        <w:t>Protocol</w:t>
      </w:r>
    </w:p>
    <w:p w14:paraId="6B46ACE1" w14:textId="77777777" w:rsidR="00285802" w:rsidRPr="004C082F" w:rsidRDefault="00285802" w:rsidP="00285802">
      <w:pPr>
        <w:pStyle w:val="ListParagraph"/>
        <w:numPr>
          <w:ilvl w:val="1"/>
          <w:numId w:val="32"/>
        </w:numPr>
        <w:rPr>
          <w:rFonts w:asciiTheme="majorBidi" w:hAnsiTheme="majorBidi" w:cstheme="majorBidi"/>
          <w:b/>
          <w:bCs/>
          <w:sz w:val="24"/>
          <w:szCs w:val="24"/>
        </w:rPr>
      </w:pPr>
      <w:r w:rsidRPr="004C082F">
        <w:rPr>
          <w:rFonts w:asciiTheme="majorBidi" w:hAnsiTheme="majorBidi" w:cstheme="majorBidi"/>
          <w:b/>
          <w:bCs/>
          <w:sz w:val="24"/>
          <w:szCs w:val="24"/>
        </w:rPr>
        <w:t xml:space="preserve">Control unit. </w:t>
      </w:r>
    </w:p>
    <w:p w14:paraId="241D49B3" w14:textId="69D4C54F" w:rsidR="00285802" w:rsidRDefault="00285802" w:rsidP="00637BAA">
      <w:pPr>
        <w:rPr>
          <w:rFonts w:asciiTheme="majorBidi" w:hAnsiTheme="majorBidi" w:cstheme="majorBidi"/>
          <w:sz w:val="24"/>
          <w:szCs w:val="24"/>
        </w:rPr>
      </w:pPr>
      <w:r w:rsidRPr="0077135B">
        <w:rPr>
          <w:rFonts w:asciiTheme="majorBidi" w:hAnsiTheme="majorBidi" w:cstheme="majorBidi"/>
          <w:sz w:val="24"/>
          <w:szCs w:val="24"/>
        </w:rPr>
        <w:t>To replicate the control unit</w:t>
      </w:r>
      <w:r w:rsidR="00DC2E55">
        <w:rPr>
          <w:rFonts w:asciiTheme="majorBidi" w:hAnsiTheme="majorBidi" w:cstheme="majorBidi"/>
          <w:sz w:val="24"/>
          <w:szCs w:val="24"/>
        </w:rPr>
        <w:t xml:space="preserve"> of version 1</w:t>
      </w:r>
      <w:r w:rsidRPr="0077135B">
        <w:rPr>
          <w:rFonts w:asciiTheme="majorBidi" w:hAnsiTheme="majorBidi" w:cstheme="majorBidi"/>
          <w:sz w:val="24"/>
          <w:szCs w:val="24"/>
        </w:rPr>
        <w:t xml:space="preserve">, prepare the components as listed in Table 1, and follow </w:t>
      </w:r>
      <w:r w:rsidRPr="0077135B">
        <w:rPr>
          <w:rFonts w:asciiTheme="majorBidi" w:hAnsiTheme="majorBidi" w:cstheme="majorBidi"/>
          <w:i/>
          <w:iCs/>
          <w:sz w:val="24"/>
          <w:szCs w:val="24"/>
        </w:rPr>
        <w:t>procedure (1)</w:t>
      </w:r>
      <w:r w:rsidR="00ED34C3">
        <w:rPr>
          <w:rFonts w:asciiTheme="majorBidi" w:hAnsiTheme="majorBidi" w:cstheme="majorBidi"/>
          <w:sz w:val="24"/>
          <w:szCs w:val="24"/>
        </w:rPr>
        <w:t>.</w:t>
      </w:r>
    </w:p>
    <w:p w14:paraId="6B0B37B9" w14:textId="7F1F2B80" w:rsidR="00ED34C3" w:rsidRPr="0077135B" w:rsidRDefault="00ED34C3" w:rsidP="00637BAA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o replicate the control unit of version 2, prepare the components as listed in Table 2, and follow </w:t>
      </w:r>
      <w:r w:rsidRPr="00ED34C3">
        <w:rPr>
          <w:rFonts w:asciiTheme="majorBidi" w:hAnsiTheme="majorBidi" w:cstheme="majorBidi"/>
          <w:i/>
          <w:iCs/>
          <w:sz w:val="24"/>
          <w:szCs w:val="24"/>
        </w:rPr>
        <w:t>procedure (2)</w:t>
      </w:r>
      <w:r>
        <w:rPr>
          <w:rFonts w:asciiTheme="majorBidi" w:hAnsiTheme="majorBidi" w:cstheme="majorBidi"/>
          <w:sz w:val="24"/>
          <w:szCs w:val="24"/>
        </w:rPr>
        <w:t>.</w:t>
      </w:r>
    </w:p>
    <w:p w14:paraId="12A1165F" w14:textId="77777777" w:rsidR="00285802" w:rsidRDefault="00285802" w:rsidP="00285802">
      <w:pPr>
        <w:pStyle w:val="ListParagraph"/>
        <w:numPr>
          <w:ilvl w:val="1"/>
          <w:numId w:val="32"/>
        </w:numPr>
        <w:rPr>
          <w:rFonts w:asciiTheme="majorBidi" w:hAnsiTheme="majorBidi" w:cstheme="majorBidi"/>
          <w:b/>
          <w:bCs/>
          <w:sz w:val="24"/>
          <w:szCs w:val="24"/>
        </w:rPr>
      </w:pPr>
      <w:r w:rsidRPr="004C082F">
        <w:rPr>
          <w:rFonts w:asciiTheme="majorBidi" w:hAnsiTheme="majorBidi" w:cstheme="majorBidi"/>
          <w:b/>
          <w:bCs/>
          <w:sz w:val="24"/>
          <w:szCs w:val="24"/>
        </w:rPr>
        <w:t>Sensing unit</w:t>
      </w:r>
    </w:p>
    <w:p w14:paraId="3F49F1ED" w14:textId="2FC365EE" w:rsidR="003B7F92" w:rsidRDefault="003B7F92" w:rsidP="003B7F92">
      <w:pPr>
        <w:rPr>
          <w:rFonts w:asciiTheme="majorBidi" w:hAnsiTheme="majorBidi" w:cstheme="majorBidi"/>
          <w:sz w:val="24"/>
          <w:szCs w:val="24"/>
        </w:rPr>
      </w:pPr>
      <w:r w:rsidRPr="003B7F92">
        <w:rPr>
          <w:rFonts w:asciiTheme="majorBidi" w:hAnsiTheme="majorBidi" w:cstheme="majorBidi"/>
          <w:sz w:val="24"/>
          <w:szCs w:val="24"/>
        </w:rPr>
        <w:t xml:space="preserve">The procedure to </w:t>
      </w:r>
      <w:r w:rsidR="004D2165">
        <w:rPr>
          <w:rFonts w:asciiTheme="majorBidi" w:hAnsiTheme="majorBidi" w:cstheme="majorBidi"/>
          <w:sz w:val="24"/>
          <w:szCs w:val="24"/>
        </w:rPr>
        <w:t>prepare</w:t>
      </w:r>
      <w:r w:rsidRPr="003B7F92">
        <w:rPr>
          <w:rFonts w:asciiTheme="majorBidi" w:hAnsiTheme="majorBidi" w:cstheme="majorBidi"/>
          <w:sz w:val="24"/>
          <w:szCs w:val="24"/>
        </w:rPr>
        <w:t xml:space="preserve"> </w:t>
      </w:r>
      <w:r w:rsidR="004D2165">
        <w:rPr>
          <w:rFonts w:asciiTheme="majorBidi" w:hAnsiTheme="majorBidi" w:cstheme="majorBidi"/>
          <w:sz w:val="24"/>
          <w:szCs w:val="24"/>
        </w:rPr>
        <w:t>SCD30 CO2 sensors and microclimate sensor</w:t>
      </w:r>
      <w:r w:rsidR="00F2229F">
        <w:rPr>
          <w:rFonts w:asciiTheme="majorBidi" w:hAnsiTheme="majorBidi" w:cstheme="majorBidi"/>
          <w:sz w:val="24"/>
          <w:szCs w:val="24"/>
        </w:rPr>
        <w:t xml:space="preserve"> are same for both versions.</w:t>
      </w:r>
    </w:p>
    <w:p w14:paraId="4ABC0E9F" w14:textId="4D145F90" w:rsidR="00F2229F" w:rsidRPr="003B7F92" w:rsidRDefault="00360355" w:rsidP="003B7F92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re is only one additional step to </w:t>
      </w:r>
      <w:r w:rsidR="00F2229F">
        <w:rPr>
          <w:rFonts w:asciiTheme="majorBidi" w:hAnsiTheme="majorBidi" w:cstheme="majorBidi"/>
          <w:sz w:val="24"/>
          <w:szCs w:val="24"/>
        </w:rPr>
        <w:t>Version 2</w:t>
      </w:r>
      <w:r>
        <w:rPr>
          <w:rFonts w:asciiTheme="majorBidi" w:hAnsiTheme="majorBidi" w:cstheme="majorBidi"/>
          <w:sz w:val="24"/>
          <w:szCs w:val="24"/>
        </w:rPr>
        <w:t xml:space="preserve"> as</w:t>
      </w:r>
      <w:r w:rsidR="00F2229F">
        <w:rPr>
          <w:rFonts w:asciiTheme="majorBidi" w:hAnsiTheme="majorBidi" w:cstheme="majorBidi"/>
          <w:sz w:val="24"/>
          <w:szCs w:val="24"/>
        </w:rPr>
        <w:t xml:space="preserve"> Teros 12 moisture sensor is included</w:t>
      </w:r>
      <w:r>
        <w:rPr>
          <w:rFonts w:asciiTheme="majorBidi" w:hAnsiTheme="majorBidi" w:cstheme="majorBidi"/>
          <w:sz w:val="24"/>
          <w:szCs w:val="24"/>
        </w:rPr>
        <w:t xml:space="preserve"> in the system.</w:t>
      </w:r>
    </w:p>
    <w:p w14:paraId="48E3F2C8" w14:textId="77777777" w:rsidR="00285802" w:rsidRPr="0077135B" w:rsidRDefault="00285802" w:rsidP="00637BAA">
      <w:pPr>
        <w:rPr>
          <w:rFonts w:asciiTheme="majorBidi" w:hAnsiTheme="majorBidi" w:cstheme="majorBidi"/>
          <w:sz w:val="24"/>
          <w:szCs w:val="24"/>
        </w:rPr>
      </w:pPr>
      <w:r w:rsidRPr="0077135B">
        <w:rPr>
          <w:rFonts w:asciiTheme="majorBidi" w:hAnsiTheme="majorBidi" w:cstheme="majorBidi"/>
          <w:sz w:val="24"/>
          <w:szCs w:val="24"/>
        </w:rPr>
        <w:t>The preparation of the sensing unit mainly involves waterproof shielding of SCD30 CO2 sensors for underground soil CO2 measurements and wiring SCD30 sensors for the connection to the control unit.</w:t>
      </w:r>
    </w:p>
    <w:p w14:paraId="6BE5CC4E" w14:textId="77777777" w:rsidR="00285802" w:rsidRPr="0077135B" w:rsidRDefault="00285802" w:rsidP="00637BAA">
      <w:pPr>
        <w:rPr>
          <w:rFonts w:asciiTheme="majorBidi" w:hAnsiTheme="majorBidi" w:cstheme="majorBidi"/>
          <w:sz w:val="24"/>
          <w:szCs w:val="24"/>
        </w:rPr>
      </w:pPr>
      <w:r w:rsidRPr="0077135B">
        <w:rPr>
          <w:rFonts w:asciiTheme="majorBidi" w:hAnsiTheme="majorBidi" w:cstheme="majorBidi"/>
          <w:sz w:val="24"/>
          <w:szCs w:val="24"/>
        </w:rPr>
        <w:t>There are two designs of the waterproof shield:</w:t>
      </w:r>
    </w:p>
    <w:p w14:paraId="69DBAA85" w14:textId="683A5252" w:rsidR="00285802" w:rsidRPr="0077135B" w:rsidRDefault="00285802" w:rsidP="00285802">
      <w:pPr>
        <w:pStyle w:val="ListParagraph"/>
        <w:numPr>
          <w:ilvl w:val="0"/>
          <w:numId w:val="25"/>
        </w:numPr>
        <w:rPr>
          <w:rFonts w:asciiTheme="majorBidi" w:hAnsiTheme="majorBidi" w:cstheme="majorBidi"/>
          <w:sz w:val="24"/>
          <w:szCs w:val="24"/>
        </w:rPr>
      </w:pPr>
      <w:r w:rsidRPr="0077135B">
        <w:rPr>
          <w:rFonts w:asciiTheme="majorBidi" w:hAnsiTheme="majorBidi" w:cstheme="majorBidi"/>
          <w:sz w:val="24"/>
          <w:szCs w:val="24"/>
        </w:rPr>
        <w:t xml:space="preserve">Thin coating design (TC design): using </w:t>
      </w:r>
      <w:r w:rsidR="008C7560">
        <w:rPr>
          <w:rFonts w:asciiTheme="majorBidi" w:hAnsiTheme="majorBidi" w:cstheme="majorBidi"/>
          <w:sz w:val="24"/>
          <w:szCs w:val="24"/>
        </w:rPr>
        <w:t xml:space="preserve">PTFE membrane </w:t>
      </w:r>
      <w:r>
        <w:rPr>
          <w:rFonts w:asciiTheme="majorBidi" w:hAnsiTheme="majorBidi" w:cstheme="majorBidi"/>
          <w:sz w:val="24"/>
          <w:szCs w:val="24"/>
        </w:rPr>
        <w:t xml:space="preserve">and </w:t>
      </w:r>
      <w:r w:rsidRPr="0077135B">
        <w:rPr>
          <w:rFonts w:asciiTheme="majorBidi" w:hAnsiTheme="majorBidi" w:cstheme="majorBidi"/>
          <w:sz w:val="24"/>
          <w:szCs w:val="24"/>
        </w:rPr>
        <w:t>epoxy</w:t>
      </w:r>
      <w:r w:rsidR="00910768">
        <w:rPr>
          <w:rFonts w:asciiTheme="majorBidi" w:hAnsiTheme="majorBidi" w:cstheme="majorBidi"/>
          <w:sz w:val="24"/>
          <w:szCs w:val="24"/>
        </w:rPr>
        <w:t xml:space="preserve"> (or</w:t>
      </w:r>
      <w:r w:rsidR="008C7560">
        <w:rPr>
          <w:rFonts w:asciiTheme="majorBidi" w:hAnsiTheme="majorBidi" w:cstheme="majorBidi"/>
          <w:sz w:val="24"/>
          <w:szCs w:val="24"/>
        </w:rPr>
        <w:t xml:space="preserve"> only PTFE membranes)</w:t>
      </w:r>
    </w:p>
    <w:p w14:paraId="2B299698" w14:textId="77777777" w:rsidR="00285802" w:rsidRPr="0077135B" w:rsidRDefault="00285802" w:rsidP="00285802">
      <w:pPr>
        <w:pStyle w:val="ListParagraph"/>
        <w:numPr>
          <w:ilvl w:val="0"/>
          <w:numId w:val="25"/>
        </w:numPr>
        <w:rPr>
          <w:rFonts w:asciiTheme="majorBidi" w:hAnsiTheme="majorBidi" w:cstheme="majorBidi"/>
          <w:sz w:val="24"/>
          <w:szCs w:val="24"/>
        </w:rPr>
      </w:pPr>
      <w:r w:rsidRPr="0077135B">
        <w:rPr>
          <w:rFonts w:asciiTheme="majorBidi" w:hAnsiTheme="majorBidi" w:cstheme="majorBidi"/>
          <w:sz w:val="24"/>
          <w:szCs w:val="24"/>
        </w:rPr>
        <w:t xml:space="preserve">50 ml Falcon tube design (FT design): using a 50 ml Falcon tube. </w:t>
      </w:r>
    </w:p>
    <w:p w14:paraId="75831CBB" w14:textId="67756C52" w:rsidR="00285802" w:rsidRPr="0077135B" w:rsidRDefault="00285802" w:rsidP="00637BAA">
      <w:pPr>
        <w:rPr>
          <w:rFonts w:asciiTheme="majorBidi" w:hAnsiTheme="majorBidi" w:cstheme="majorBidi"/>
          <w:sz w:val="24"/>
          <w:szCs w:val="24"/>
        </w:rPr>
      </w:pPr>
      <w:r w:rsidRPr="0077135B">
        <w:rPr>
          <w:rFonts w:asciiTheme="majorBidi" w:hAnsiTheme="majorBidi" w:cstheme="majorBidi"/>
          <w:sz w:val="24"/>
          <w:szCs w:val="24"/>
        </w:rPr>
        <w:t xml:space="preserve">To replicate the TC design, follow </w:t>
      </w:r>
      <w:r w:rsidRPr="0077135B">
        <w:rPr>
          <w:rFonts w:asciiTheme="majorBidi" w:hAnsiTheme="majorBidi" w:cstheme="majorBidi"/>
          <w:i/>
          <w:iCs/>
          <w:sz w:val="24"/>
          <w:szCs w:val="24"/>
        </w:rPr>
        <w:t>procedure (</w:t>
      </w:r>
      <w:r w:rsidR="004971A2">
        <w:rPr>
          <w:rFonts w:asciiTheme="majorBidi" w:hAnsiTheme="majorBidi" w:cstheme="majorBidi"/>
          <w:i/>
          <w:iCs/>
          <w:sz w:val="24"/>
          <w:szCs w:val="24"/>
        </w:rPr>
        <w:t>3</w:t>
      </w:r>
      <w:r w:rsidRPr="0077135B">
        <w:rPr>
          <w:rFonts w:asciiTheme="majorBidi" w:hAnsiTheme="majorBidi" w:cstheme="majorBidi"/>
          <w:i/>
          <w:iCs/>
          <w:sz w:val="24"/>
          <w:szCs w:val="24"/>
        </w:rPr>
        <w:t>).</w:t>
      </w:r>
      <w:r w:rsidRPr="0077135B">
        <w:rPr>
          <w:rFonts w:asciiTheme="majorBidi" w:hAnsiTheme="majorBidi" w:cstheme="majorBidi"/>
          <w:sz w:val="24"/>
          <w:szCs w:val="24"/>
        </w:rPr>
        <w:t xml:space="preserve"> </w:t>
      </w:r>
    </w:p>
    <w:p w14:paraId="41F23821" w14:textId="317CF199" w:rsidR="00285802" w:rsidRDefault="00285802" w:rsidP="00637BAA">
      <w:pPr>
        <w:rPr>
          <w:rFonts w:asciiTheme="majorBidi" w:hAnsiTheme="majorBidi" w:cstheme="majorBidi"/>
          <w:sz w:val="24"/>
          <w:szCs w:val="24"/>
        </w:rPr>
      </w:pPr>
      <w:r w:rsidRPr="0077135B">
        <w:rPr>
          <w:rFonts w:asciiTheme="majorBidi" w:hAnsiTheme="majorBidi" w:cstheme="majorBidi"/>
          <w:sz w:val="24"/>
          <w:szCs w:val="24"/>
        </w:rPr>
        <w:t xml:space="preserve">To replicate the FT design, follow </w:t>
      </w:r>
      <w:r w:rsidRPr="0077135B">
        <w:rPr>
          <w:rFonts w:asciiTheme="majorBidi" w:hAnsiTheme="majorBidi" w:cstheme="majorBidi"/>
          <w:i/>
          <w:iCs/>
          <w:sz w:val="24"/>
          <w:szCs w:val="24"/>
        </w:rPr>
        <w:t>procedure (</w:t>
      </w:r>
      <w:r w:rsidR="004971A2">
        <w:rPr>
          <w:rFonts w:asciiTheme="majorBidi" w:hAnsiTheme="majorBidi" w:cstheme="majorBidi"/>
          <w:i/>
          <w:iCs/>
          <w:sz w:val="24"/>
          <w:szCs w:val="24"/>
        </w:rPr>
        <w:t>4</w:t>
      </w:r>
      <w:r w:rsidRPr="0077135B">
        <w:rPr>
          <w:rFonts w:asciiTheme="majorBidi" w:hAnsiTheme="majorBidi" w:cstheme="majorBidi"/>
          <w:i/>
          <w:iCs/>
          <w:sz w:val="24"/>
          <w:szCs w:val="24"/>
        </w:rPr>
        <w:t>).</w:t>
      </w:r>
    </w:p>
    <w:p w14:paraId="0E9B946F" w14:textId="77777777" w:rsidR="00637BAA" w:rsidRDefault="00637BAA" w:rsidP="00637BAA">
      <w:pPr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Y="-36"/>
        <w:tblW w:w="0" w:type="auto"/>
        <w:tblLook w:val="04A0" w:firstRow="1" w:lastRow="0" w:firstColumn="1" w:lastColumn="0" w:noHBand="0" w:noVBand="1"/>
      </w:tblPr>
      <w:tblGrid>
        <w:gridCol w:w="4426"/>
        <w:gridCol w:w="4410"/>
      </w:tblGrid>
      <w:tr w:rsidR="004971A2" w:rsidRPr="0077135B" w14:paraId="41699CB9" w14:textId="77777777" w:rsidTr="004971A2">
        <w:tc>
          <w:tcPr>
            <w:tcW w:w="4426" w:type="dxa"/>
          </w:tcPr>
          <w:p w14:paraId="04D2B5E1" w14:textId="77777777" w:rsidR="004971A2" w:rsidRPr="0077135B" w:rsidRDefault="004971A2" w:rsidP="004971A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7135B">
              <w:rPr>
                <w:rFonts w:asciiTheme="majorBidi" w:hAnsiTheme="majorBidi" w:cstheme="majorBidi"/>
                <w:sz w:val="24"/>
                <w:szCs w:val="24"/>
              </w:rPr>
              <w:t>TC design</w:t>
            </w:r>
          </w:p>
        </w:tc>
        <w:tc>
          <w:tcPr>
            <w:tcW w:w="4410" w:type="dxa"/>
          </w:tcPr>
          <w:p w14:paraId="22982253" w14:textId="77777777" w:rsidR="004971A2" w:rsidRPr="0077135B" w:rsidRDefault="004971A2" w:rsidP="004971A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7135B">
              <w:rPr>
                <w:rFonts w:asciiTheme="majorBidi" w:hAnsiTheme="majorBidi" w:cstheme="majorBidi"/>
                <w:sz w:val="24"/>
                <w:szCs w:val="24"/>
              </w:rPr>
              <w:t>FT design</w:t>
            </w:r>
          </w:p>
        </w:tc>
      </w:tr>
      <w:tr w:rsidR="004971A2" w:rsidRPr="0077135B" w14:paraId="77CB7BE4" w14:textId="77777777" w:rsidTr="004971A2">
        <w:tc>
          <w:tcPr>
            <w:tcW w:w="4426" w:type="dxa"/>
          </w:tcPr>
          <w:p w14:paraId="0BAE457E" w14:textId="77777777" w:rsidR="004971A2" w:rsidRPr="0077135B" w:rsidRDefault="004971A2" w:rsidP="004971A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7135B">
              <w:rPr>
                <w:rFonts w:asciiTheme="majorBidi" w:hAnsiTheme="majorBidi" w:cstheme="majorBidi"/>
                <w:noProof/>
                <w:sz w:val="24"/>
                <w:szCs w:val="24"/>
              </w:rPr>
              <w:drawing>
                <wp:inline distT="0" distB="0" distL="0" distR="0" wp14:anchorId="545CC846" wp14:editId="2B7F0982">
                  <wp:extent cx="1949450" cy="2599339"/>
                  <wp:effectExtent l="0" t="0" r="0" b="0"/>
                  <wp:docPr id="1313368439" name="Picture 9" descr="A close up of a piece of pap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13368439" name="Picture 9" descr="A close up of a piece of paper&#10;&#10;Description automatically generated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7324" cy="26231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</w:tcPr>
          <w:p w14:paraId="37ACB5E9" w14:textId="77777777" w:rsidR="004971A2" w:rsidRPr="0077135B" w:rsidRDefault="004971A2" w:rsidP="004971A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7135B">
              <w:rPr>
                <w:rFonts w:asciiTheme="majorBidi" w:hAnsiTheme="majorBidi" w:cstheme="majorBidi"/>
                <w:noProof/>
                <w:sz w:val="24"/>
                <w:szCs w:val="24"/>
              </w:rPr>
              <w:drawing>
                <wp:inline distT="0" distB="0" distL="0" distR="0" wp14:anchorId="5C815CCF" wp14:editId="214D3F38">
                  <wp:extent cx="1784350" cy="2529400"/>
                  <wp:effectExtent l="0" t="0" r="6350" b="4445"/>
                  <wp:docPr id="1453153042" name="Picture 1" descr="A plastic container with wires and a blue cap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53153042" name="Picture 1" descr="A plastic container with wires and a blue cap&#10;&#10;Description automatically generated"/>
                          <pic:cNvPicPr/>
                        </pic:nvPicPr>
                        <pic:blipFill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2704" t="13539" r="3359" b="7856"/>
                          <a:stretch/>
                        </pic:blipFill>
                        <pic:spPr bwMode="auto">
                          <a:xfrm>
                            <a:off x="0" y="0"/>
                            <a:ext cx="1798882" cy="255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E94EDE4" w14:textId="77777777" w:rsidR="00637BAA" w:rsidRPr="0077135B" w:rsidRDefault="00637BAA" w:rsidP="00637BAA">
      <w:pPr>
        <w:rPr>
          <w:rFonts w:asciiTheme="majorBidi" w:hAnsiTheme="majorBidi" w:cstheme="majorBidi"/>
          <w:sz w:val="24"/>
          <w:szCs w:val="24"/>
        </w:rPr>
      </w:pPr>
    </w:p>
    <w:p w14:paraId="0460301F" w14:textId="77777777" w:rsidR="00285802" w:rsidRPr="0077135B" w:rsidRDefault="00285802" w:rsidP="00285802">
      <w:pPr>
        <w:ind w:left="180"/>
        <w:rPr>
          <w:rFonts w:asciiTheme="majorBidi" w:hAnsiTheme="majorBidi" w:cstheme="majorBidi"/>
          <w:sz w:val="24"/>
          <w:szCs w:val="24"/>
        </w:rPr>
      </w:pPr>
    </w:p>
    <w:p w14:paraId="1CAAF012" w14:textId="77777777" w:rsidR="00285802" w:rsidRPr="0077135B" w:rsidRDefault="00285802" w:rsidP="000E7A0D">
      <w:pPr>
        <w:rPr>
          <w:rFonts w:asciiTheme="majorBidi" w:hAnsiTheme="majorBidi" w:cstheme="majorBidi"/>
          <w:sz w:val="24"/>
          <w:szCs w:val="24"/>
        </w:rPr>
      </w:pPr>
    </w:p>
    <w:p w14:paraId="6259E727" w14:textId="77777777" w:rsidR="00285802" w:rsidRPr="0077135B" w:rsidRDefault="00285802" w:rsidP="00285802">
      <w:pPr>
        <w:ind w:left="180"/>
        <w:rPr>
          <w:rFonts w:asciiTheme="majorBidi" w:hAnsiTheme="majorBidi" w:cstheme="majorBidi"/>
          <w:sz w:val="24"/>
          <w:szCs w:val="24"/>
        </w:rPr>
      </w:pPr>
    </w:p>
    <w:p w14:paraId="2E05A926" w14:textId="069B6B68" w:rsidR="00285802" w:rsidRDefault="00285802" w:rsidP="00285802">
      <w:pPr>
        <w:pStyle w:val="ListParagraph"/>
        <w:numPr>
          <w:ilvl w:val="1"/>
          <w:numId w:val="32"/>
        </w:numPr>
        <w:rPr>
          <w:rFonts w:asciiTheme="majorBidi" w:hAnsiTheme="majorBidi" w:cstheme="majorBidi"/>
          <w:b/>
          <w:bCs/>
          <w:sz w:val="24"/>
          <w:szCs w:val="24"/>
        </w:rPr>
      </w:pPr>
      <w:r w:rsidRPr="004C082F">
        <w:rPr>
          <w:rFonts w:asciiTheme="majorBidi" w:hAnsiTheme="majorBidi" w:cstheme="majorBidi"/>
          <w:b/>
          <w:bCs/>
          <w:sz w:val="24"/>
          <w:szCs w:val="24"/>
        </w:rPr>
        <w:lastRenderedPageBreak/>
        <w:t xml:space="preserve">Connecting the </w:t>
      </w:r>
      <w:r w:rsidR="00A422DC" w:rsidRPr="004C082F">
        <w:rPr>
          <w:rFonts w:asciiTheme="majorBidi" w:hAnsiTheme="majorBidi" w:cstheme="majorBidi"/>
          <w:b/>
          <w:bCs/>
          <w:sz w:val="24"/>
          <w:szCs w:val="24"/>
        </w:rPr>
        <w:t>sensi</w:t>
      </w:r>
      <w:r w:rsidR="00A422DC">
        <w:rPr>
          <w:rFonts w:asciiTheme="majorBidi" w:hAnsiTheme="majorBidi" w:cstheme="majorBidi"/>
          <w:b/>
          <w:bCs/>
          <w:sz w:val="24"/>
          <w:szCs w:val="24"/>
        </w:rPr>
        <w:t>ng</w:t>
      </w:r>
      <w:r w:rsidRPr="004C082F">
        <w:rPr>
          <w:rFonts w:asciiTheme="majorBidi" w:hAnsiTheme="majorBidi" w:cstheme="majorBidi"/>
          <w:b/>
          <w:bCs/>
          <w:sz w:val="24"/>
          <w:szCs w:val="24"/>
        </w:rPr>
        <w:t xml:space="preserve"> unit to control unit. </w:t>
      </w:r>
    </w:p>
    <w:p w14:paraId="6CB1A132" w14:textId="034B2483" w:rsidR="00A422DC" w:rsidRPr="0052368E" w:rsidRDefault="004A5805" w:rsidP="004A5805">
      <w:pPr>
        <w:pStyle w:val="ListParagraph"/>
        <w:numPr>
          <w:ilvl w:val="0"/>
          <w:numId w:val="37"/>
        </w:numPr>
        <w:rPr>
          <w:rFonts w:asciiTheme="majorBidi" w:hAnsiTheme="majorBidi" w:cstheme="majorBidi"/>
          <w:b/>
          <w:bCs/>
          <w:color w:val="00B050"/>
          <w:sz w:val="24"/>
          <w:szCs w:val="24"/>
        </w:rPr>
      </w:pPr>
      <w:r w:rsidRPr="0052368E">
        <w:rPr>
          <w:rFonts w:asciiTheme="majorBidi" w:hAnsiTheme="majorBidi" w:cstheme="majorBidi"/>
          <w:b/>
          <w:bCs/>
          <w:color w:val="00B050"/>
          <w:sz w:val="24"/>
          <w:szCs w:val="24"/>
        </w:rPr>
        <w:t>Sensing unit to control unit Version 1:</w:t>
      </w:r>
    </w:p>
    <w:p w14:paraId="2A36D273" w14:textId="77777777" w:rsidR="00285802" w:rsidRPr="0077135B" w:rsidRDefault="00285802" w:rsidP="00285802">
      <w:pPr>
        <w:ind w:left="180"/>
        <w:rPr>
          <w:rFonts w:asciiTheme="majorBidi" w:hAnsiTheme="majorBidi" w:cstheme="majorBidi"/>
          <w:sz w:val="24"/>
          <w:szCs w:val="24"/>
        </w:rPr>
      </w:pPr>
      <w:r w:rsidRPr="0077135B">
        <w:rPr>
          <w:rFonts w:asciiTheme="majorBidi" w:hAnsiTheme="majorBidi" w:cstheme="majorBidi"/>
          <w:sz w:val="24"/>
          <w:szCs w:val="24"/>
        </w:rPr>
        <w:t xml:space="preserve">The wiring map is presented as follow: </w:t>
      </w:r>
    </w:p>
    <w:p w14:paraId="14344FBC" w14:textId="77777777" w:rsidR="00285802" w:rsidRPr="0077135B" w:rsidRDefault="00285802" w:rsidP="00285802">
      <w:pPr>
        <w:ind w:left="180"/>
        <w:rPr>
          <w:rFonts w:asciiTheme="majorBidi" w:hAnsiTheme="majorBidi" w:cstheme="majorBidi"/>
          <w:sz w:val="24"/>
          <w:szCs w:val="24"/>
        </w:rPr>
      </w:pPr>
      <w:r w:rsidRPr="0077135B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72BB8009" wp14:editId="1EDCBE09">
            <wp:extent cx="4953964" cy="3084564"/>
            <wp:effectExtent l="0" t="0" r="0" b="1905"/>
            <wp:docPr id="1677981480" name="Picture 13" descr="A diagram of a circuit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7981480" name="Picture 13" descr="A diagram of a circuit board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3924" cy="3090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D53BF8" w14:textId="77777777" w:rsidR="004A5805" w:rsidRDefault="00285802" w:rsidP="00285802">
      <w:pPr>
        <w:rPr>
          <w:rFonts w:asciiTheme="majorBidi" w:hAnsiTheme="majorBidi" w:cstheme="majorBidi"/>
          <w:b/>
          <w:bCs/>
          <w:sz w:val="24"/>
          <w:szCs w:val="24"/>
        </w:rPr>
      </w:pPr>
      <w:r w:rsidRPr="0077135B">
        <w:rPr>
          <w:rFonts w:asciiTheme="majorBidi" w:hAnsiTheme="majorBidi" w:cstheme="majorBidi"/>
          <w:sz w:val="24"/>
          <w:szCs w:val="24"/>
        </w:rPr>
        <w:t xml:space="preserve">To replicate, follow </w:t>
      </w:r>
      <w:r w:rsidRPr="0077135B">
        <w:rPr>
          <w:rFonts w:asciiTheme="majorBidi" w:hAnsiTheme="majorBidi" w:cstheme="majorBidi"/>
          <w:i/>
          <w:iCs/>
          <w:sz w:val="24"/>
          <w:szCs w:val="24"/>
        </w:rPr>
        <w:t>procedure (</w:t>
      </w:r>
      <w:r w:rsidR="008C448A">
        <w:rPr>
          <w:rFonts w:asciiTheme="majorBidi" w:hAnsiTheme="majorBidi" w:cstheme="majorBidi"/>
          <w:i/>
          <w:iCs/>
          <w:sz w:val="24"/>
          <w:szCs w:val="24"/>
        </w:rPr>
        <w:t>5</w:t>
      </w:r>
      <w:r w:rsidRPr="0077135B">
        <w:rPr>
          <w:rFonts w:asciiTheme="majorBidi" w:hAnsiTheme="majorBidi" w:cstheme="majorBidi"/>
          <w:i/>
          <w:iCs/>
          <w:sz w:val="24"/>
          <w:szCs w:val="24"/>
        </w:rPr>
        <w:t>).</w:t>
      </w:r>
    </w:p>
    <w:p w14:paraId="77273F3F" w14:textId="6F0F3D6D" w:rsidR="004A5805" w:rsidRPr="0052368E" w:rsidRDefault="004A5805" w:rsidP="004A5805">
      <w:pPr>
        <w:pStyle w:val="ListParagraph"/>
        <w:numPr>
          <w:ilvl w:val="0"/>
          <w:numId w:val="37"/>
        </w:numPr>
        <w:rPr>
          <w:rFonts w:asciiTheme="majorBidi" w:hAnsiTheme="majorBidi" w:cstheme="majorBidi"/>
          <w:b/>
          <w:bCs/>
          <w:color w:val="00B050"/>
          <w:sz w:val="24"/>
          <w:szCs w:val="24"/>
        </w:rPr>
      </w:pPr>
      <w:r w:rsidRPr="0052368E">
        <w:rPr>
          <w:rFonts w:asciiTheme="majorBidi" w:hAnsiTheme="majorBidi" w:cstheme="majorBidi"/>
          <w:b/>
          <w:bCs/>
          <w:color w:val="00B050"/>
          <w:sz w:val="24"/>
          <w:szCs w:val="24"/>
        </w:rPr>
        <w:t>Sensing unit to control unit Version 2:</w:t>
      </w:r>
    </w:p>
    <w:p w14:paraId="365DEF58" w14:textId="77777777" w:rsidR="0052368E" w:rsidRDefault="0052368E" w:rsidP="0052368E">
      <w:pPr>
        <w:ind w:left="36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Step 1: </w:t>
      </w:r>
      <w:r w:rsidR="004A5805" w:rsidRPr="004A5805">
        <w:rPr>
          <w:rFonts w:asciiTheme="majorBidi" w:hAnsiTheme="majorBidi" w:cstheme="majorBidi"/>
          <w:sz w:val="24"/>
          <w:szCs w:val="24"/>
        </w:rPr>
        <w:t>Simply plug in all the prepared SCD30 sensors and microclimate MS8607 sensor to port 0-6 on multiplexer.</w:t>
      </w:r>
    </w:p>
    <w:p w14:paraId="0A4504D5" w14:textId="5DB9A78F" w:rsidR="0052368E" w:rsidRPr="0052368E" w:rsidRDefault="0052368E" w:rsidP="0052368E">
      <w:pPr>
        <w:ind w:left="360"/>
        <w:rPr>
          <w:rFonts w:asciiTheme="majorBidi" w:hAnsiTheme="majorBidi" w:cstheme="majorBidi"/>
          <w:sz w:val="24"/>
          <w:szCs w:val="24"/>
        </w:rPr>
      </w:pPr>
      <w:r w:rsidRPr="0052368E">
        <w:rPr>
          <w:rFonts w:asciiTheme="majorBidi" w:hAnsiTheme="majorBidi" w:cstheme="majorBidi"/>
          <w:sz w:val="24"/>
          <w:szCs w:val="24"/>
        </w:rPr>
        <w:t>Step 2: Connect the Teros 12 to Adalogger feather M0: the communication type is SDI 12</w:t>
      </w:r>
    </w:p>
    <w:p w14:paraId="14D72571" w14:textId="77777777" w:rsidR="0052368E" w:rsidRDefault="0052368E" w:rsidP="0052368E">
      <w:r>
        <w:rPr>
          <w:noProof/>
        </w:rPr>
        <mc:AlternateContent>
          <mc:Choice Requires="wps">
            <w:drawing>
              <wp:inline distT="0" distB="0" distL="0" distR="0" wp14:anchorId="1CC40D29" wp14:editId="28399EB6">
                <wp:extent cx="306070" cy="306070"/>
                <wp:effectExtent l="0" t="0" r="0" b="0"/>
                <wp:docPr id="336076522" name="Rectangle 18" descr="TEROS 1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6070" cy="3060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363C268" id="Rectangle 18" o:spid="_x0000_s1026" alt="TEROS 12" style="width:24.1pt;height:24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" filled="f" stroked="f">
                <o:lock v:ext="edit" aspectratio="t"/>
                <w10:wrap anchorx="page"/>
                <w10:anchorlock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458A642A" wp14:editId="69317400">
            <wp:extent cx="1589418" cy="813235"/>
            <wp:effectExtent l="0" t="0" r="0" b="6350"/>
            <wp:docPr id="57549196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998" t="24999" r="22798" b="22083"/>
                    <a:stretch/>
                  </pic:blipFill>
                  <pic:spPr bwMode="auto">
                    <a:xfrm>
                      <a:off x="0" y="0"/>
                      <a:ext cx="1599628" cy="8184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293C0E8D" wp14:editId="0006F5F1">
            <wp:extent cx="2664823" cy="1206385"/>
            <wp:effectExtent l="0" t="0" r="2540" b="0"/>
            <wp:docPr id="235412204" name="Picture 20" descr="A computer screen with a 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5412204" name="Picture 20" descr="A computer screen with a diagram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5952" cy="12159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73D5375" w14:textId="77777777" w:rsidR="0052368E" w:rsidRPr="00CF0F44" w:rsidRDefault="0052368E" w:rsidP="00CF0F44">
      <w:pPr>
        <w:ind w:left="360"/>
        <w:rPr>
          <w:rFonts w:asciiTheme="majorBidi" w:hAnsiTheme="majorBidi" w:cstheme="majorBidi"/>
          <w:sz w:val="24"/>
          <w:szCs w:val="24"/>
        </w:rPr>
      </w:pPr>
    </w:p>
    <w:p w14:paraId="2196EE44" w14:textId="59A127A0" w:rsidR="00D97475" w:rsidRPr="0052368E" w:rsidRDefault="00285802" w:rsidP="003C13AF">
      <w:pPr>
        <w:pStyle w:val="ListParagraph"/>
        <w:numPr>
          <w:ilvl w:val="1"/>
          <w:numId w:val="32"/>
        </w:numPr>
        <w:rPr>
          <w:rFonts w:asciiTheme="majorBidi" w:hAnsiTheme="majorBidi" w:cstheme="majorBidi"/>
          <w:b/>
          <w:bCs/>
          <w:sz w:val="24"/>
          <w:szCs w:val="24"/>
        </w:rPr>
      </w:pPr>
      <w:r w:rsidRPr="0052368E">
        <w:rPr>
          <w:rFonts w:asciiTheme="majorBidi" w:hAnsiTheme="majorBidi" w:cstheme="majorBidi"/>
          <w:b/>
          <w:bCs/>
          <w:sz w:val="24"/>
          <w:szCs w:val="24"/>
        </w:rPr>
        <w:t>To upload Arduino code and test sensor</w:t>
      </w:r>
      <w:r w:rsidR="00CF0F44" w:rsidRPr="0052368E">
        <w:rPr>
          <w:rFonts w:asciiTheme="majorBidi" w:hAnsiTheme="majorBidi" w:cstheme="majorBidi"/>
          <w:b/>
          <w:bCs/>
          <w:sz w:val="24"/>
          <w:szCs w:val="24"/>
        </w:rPr>
        <w:t>s</w:t>
      </w:r>
      <w:r w:rsidRPr="0052368E">
        <w:rPr>
          <w:rFonts w:asciiTheme="majorBidi" w:hAnsiTheme="majorBidi" w:cstheme="majorBidi"/>
          <w:b/>
          <w:bCs/>
          <w:sz w:val="24"/>
          <w:szCs w:val="24"/>
        </w:rPr>
        <w:t xml:space="preserve">, follow </w:t>
      </w:r>
      <w:r w:rsidRPr="0052368E">
        <w:rPr>
          <w:rFonts w:asciiTheme="majorBidi" w:hAnsiTheme="majorBidi" w:cstheme="majorBidi"/>
          <w:b/>
          <w:bCs/>
          <w:i/>
          <w:iCs/>
          <w:sz w:val="24"/>
          <w:szCs w:val="24"/>
        </w:rPr>
        <w:t>procedure (</w:t>
      </w:r>
      <w:r w:rsidR="008C448A" w:rsidRPr="0052368E">
        <w:rPr>
          <w:rFonts w:asciiTheme="majorBidi" w:hAnsiTheme="majorBidi" w:cstheme="majorBidi"/>
          <w:b/>
          <w:bCs/>
          <w:i/>
          <w:iCs/>
          <w:sz w:val="24"/>
          <w:szCs w:val="24"/>
        </w:rPr>
        <w:t>6</w:t>
      </w:r>
      <w:r w:rsidRPr="0052368E">
        <w:rPr>
          <w:rFonts w:asciiTheme="majorBidi" w:hAnsiTheme="majorBidi" w:cstheme="majorBidi"/>
          <w:b/>
          <w:bCs/>
          <w:i/>
          <w:iCs/>
          <w:sz w:val="24"/>
          <w:szCs w:val="24"/>
        </w:rPr>
        <w:t>)</w:t>
      </w:r>
      <w:r w:rsidRPr="0052368E">
        <w:rPr>
          <w:rFonts w:asciiTheme="majorBidi" w:hAnsiTheme="majorBidi" w:cstheme="majorBidi"/>
          <w:b/>
          <w:bCs/>
          <w:sz w:val="24"/>
          <w:szCs w:val="24"/>
        </w:rPr>
        <w:t>.</w:t>
      </w:r>
    </w:p>
    <w:p w14:paraId="557FFA9B" w14:textId="77777777" w:rsidR="008C448A" w:rsidRDefault="008C448A" w:rsidP="008C448A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7DD9E768" w14:textId="77777777" w:rsidR="008C448A" w:rsidRDefault="008C448A" w:rsidP="008C448A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3BCCCFDD" w14:textId="77777777" w:rsidR="008C448A" w:rsidRDefault="008C448A" w:rsidP="008C448A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653F32ED" w14:textId="77777777" w:rsidR="008C448A" w:rsidRDefault="008C448A" w:rsidP="008C448A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229F3FBE" w14:textId="77777777" w:rsidR="008C448A" w:rsidRDefault="008C448A" w:rsidP="008C448A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6D36EDB5" w14:textId="77777777" w:rsidR="008C448A" w:rsidRDefault="008C448A" w:rsidP="008C448A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0C91EB1A" w14:textId="2B3FC7C6" w:rsidR="008C448A" w:rsidRDefault="008C448A" w:rsidP="008C448A">
      <w:p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lastRenderedPageBreak/>
        <w:t>Table 1: Hardware components for CO2 system Version 1.</w:t>
      </w:r>
    </w:p>
    <w:p w14:paraId="54D36932" w14:textId="77777777" w:rsidR="004571F1" w:rsidRPr="008C448A" w:rsidRDefault="004571F1" w:rsidP="008C448A">
      <w:pPr>
        <w:rPr>
          <w:rFonts w:asciiTheme="majorBidi" w:hAnsiTheme="majorBidi" w:cstheme="majorBidi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29"/>
        <w:gridCol w:w="983"/>
        <w:gridCol w:w="839"/>
        <w:gridCol w:w="1393"/>
        <w:gridCol w:w="3772"/>
      </w:tblGrid>
      <w:tr w:rsidR="0054690F" w:rsidRPr="0087452C" w14:paraId="4723DB33" w14:textId="77777777" w:rsidTr="004571F1">
        <w:trPr>
          <w:trHeight w:val="585"/>
        </w:trPr>
        <w:tc>
          <w:tcPr>
            <w:tcW w:w="0" w:type="auto"/>
          </w:tcPr>
          <w:p w14:paraId="3CB3EDB2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omponent</w:t>
            </w:r>
          </w:p>
        </w:tc>
        <w:tc>
          <w:tcPr>
            <w:tcW w:w="0" w:type="auto"/>
          </w:tcPr>
          <w:p w14:paraId="5DB29563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Quantify</w:t>
            </w:r>
          </w:p>
        </w:tc>
        <w:tc>
          <w:tcPr>
            <w:tcW w:w="0" w:type="auto"/>
          </w:tcPr>
          <w:p w14:paraId="2719DAFF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ost (USD)</w:t>
            </w:r>
          </w:p>
        </w:tc>
        <w:tc>
          <w:tcPr>
            <w:tcW w:w="0" w:type="auto"/>
          </w:tcPr>
          <w:p w14:paraId="25F32EEC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Sources</w:t>
            </w:r>
          </w:p>
        </w:tc>
        <w:tc>
          <w:tcPr>
            <w:tcW w:w="0" w:type="auto"/>
          </w:tcPr>
          <w:p w14:paraId="7D5BD5BE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omments</w:t>
            </w:r>
          </w:p>
        </w:tc>
      </w:tr>
      <w:tr w:rsidR="007A410B" w:rsidRPr="0087452C" w14:paraId="7C3E3B4A" w14:textId="77777777" w:rsidTr="004571F1">
        <w:trPr>
          <w:trHeight w:val="585"/>
        </w:trPr>
        <w:tc>
          <w:tcPr>
            <w:tcW w:w="0" w:type="auto"/>
            <w:gridSpan w:val="5"/>
          </w:tcPr>
          <w:p w14:paraId="0D2269B7" w14:textId="34D4FD55" w:rsidR="007A410B" w:rsidRPr="000F20AA" w:rsidRDefault="007A410B" w:rsidP="00EB3BAD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Hardware components for </w:t>
            </w:r>
            <w:r w:rsidR="00876E47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ontrol unit – Version 1</w:t>
            </w:r>
          </w:p>
        </w:tc>
      </w:tr>
      <w:tr w:rsidR="0054690F" w:rsidRPr="0087452C" w14:paraId="17D239EC" w14:textId="77777777" w:rsidTr="004571F1">
        <w:trPr>
          <w:trHeight w:val="585"/>
        </w:trPr>
        <w:tc>
          <w:tcPr>
            <w:tcW w:w="0" w:type="auto"/>
          </w:tcPr>
          <w:p w14:paraId="459D1310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Feather M0 Adalogger</w:t>
            </w:r>
          </w:p>
        </w:tc>
        <w:tc>
          <w:tcPr>
            <w:tcW w:w="0" w:type="auto"/>
          </w:tcPr>
          <w:p w14:paraId="35F116FE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7D0BE15E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19.95</w:t>
            </w:r>
          </w:p>
        </w:tc>
        <w:tc>
          <w:tcPr>
            <w:tcW w:w="0" w:type="auto"/>
          </w:tcPr>
          <w:p w14:paraId="4BD1BDD9" w14:textId="77777777" w:rsidR="0054690F" w:rsidRPr="000F20AA" w:rsidRDefault="004F3109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hyperlink r:id="rId19" w:history="1">
              <w:r w:rsidR="0054690F" w:rsidRPr="000F20AA">
                <w:rPr>
                  <w:rStyle w:val="Hyperlink"/>
                  <w:rFonts w:asciiTheme="majorBidi" w:hAnsiTheme="majorBidi" w:cstheme="majorBidi"/>
                  <w:sz w:val="20"/>
                  <w:szCs w:val="20"/>
                </w:rPr>
                <w:t>Adafruit</w:t>
              </w:r>
            </w:hyperlink>
          </w:p>
        </w:tc>
        <w:tc>
          <w:tcPr>
            <w:tcW w:w="0" w:type="auto"/>
          </w:tcPr>
          <w:p w14:paraId="486CFA7C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54690F" w:rsidRPr="0087452C" w14:paraId="377EBFCB" w14:textId="77777777" w:rsidTr="004571F1">
        <w:trPr>
          <w:trHeight w:val="595"/>
        </w:trPr>
        <w:tc>
          <w:tcPr>
            <w:tcW w:w="0" w:type="auto"/>
          </w:tcPr>
          <w:p w14:paraId="7704C229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RTC DS3231 with CR1220 battery</w:t>
            </w:r>
          </w:p>
        </w:tc>
        <w:tc>
          <w:tcPr>
            <w:tcW w:w="0" w:type="auto"/>
          </w:tcPr>
          <w:p w14:paraId="0C999E47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7C59B52C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17.5</w:t>
            </w:r>
          </w:p>
        </w:tc>
        <w:tc>
          <w:tcPr>
            <w:tcW w:w="0" w:type="auto"/>
          </w:tcPr>
          <w:p w14:paraId="18885FB5" w14:textId="77777777" w:rsidR="0054690F" w:rsidRPr="000F20AA" w:rsidRDefault="004F3109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hyperlink r:id="rId20" w:history="1">
              <w:r w:rsidR="0054690F" w:rsidRPr="000F20AA">
                <w:rPr>
                  <w:rStyle w:val="Hyperlink"/>
                  <w:rFonts w:asciiTheme="majorBidi" w:hAnsiTheme="majorBidi" w:cstheme="majorBidi"/>
                  <w:sz w:val="20"/>
                  <w:szCs w:val="20"/>
                </w:rPr>
                <w:t>Adafruit</w:t>
              </w:r>
            </w:hyperlink>
          </w:p>
        </w:tc>
        <w:tc>
          <w:tcPr>
            <w:tcW w:w="0" w:type="auto"/>
          </w:tcPr>
          <w:p w14:paraId="42CC6D02" w14:textId="77777777" w:rsidR="0054690F" w:rsidRPr="000F20AA" w:rsidRDefault="0054690F" w:rsidP="00EB3BAD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Provides accurate time for the data logger; can be purchased from other suppliers</w:t>
            </w:r>
          </w:p>
        </w:tc>
      </w:tr>
      <w:tr w:rsidR="0054690F" w:rsidRPr="0087452C" w14:paraId="166CCDDF" w14:textId="77777777" w:rsidTr="004571F1">
        <w:trPr>
          <w:trHeight w:val="585"/>
        </w:trPr>
        <w:tc>
          <w:tcPr>
            <w:tcW w:w="0" w:type="auto"/>
          </w:tcPr>
          <w:p w14:paraId="14908EF6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Gravity 1-to-8 I2C Multiplexer</w:t>
            </w:r>
          </w:p>
        </w:tc>
        <w:tc>
          <w:tcPr>
            <w:tcW w:w="0" w:type="auto"/>
          </w:tcPr>
          <w:p w14:paraId="08C94066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2BB8320B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6.9</w:t>
            </w:r>
          </w:p>
        </w:tc>
        <w:tc>
          <w:tcPr>
            <w:tcW w:w="0" w:type="auto"/>
          </w:tcPr>
          <w:p w14:paraId="5464912F" w14:textId="77777777" w:rsidR="0054690F" w:rsidRPr="000F20AA" w:rsidRDefault="004F3109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hyperlink r:id="rId21" w:anchor=":~:text=1%20multiplexer%20has%208%20I2C,control%2064%20same%2Daddress%20devices." w:history="1">
              <w:r w:rsidR="0054690F" w:rsidRPr="000F20AA">
                <w:rPr>
                  <w:rStyle w:val="Hyperlink"/>
                  <w:rFonts w:asciiTheme="majorBidi" w:hAnsiTheme="majorBidi" w:cstheme="majorBidi"/>
                  <w:sz w:val="20"/>
                  <w:szCs w:val="20"/>
                </w:rPr>
                <w:t>DFRobot</w:t>
              </w:r>
            </w:hyperlink>
          </w:p>
        </w:tc>
        <w:tc>
          <w:tcPr>
            <w:tcW w:w="0" w:type="auto"/>
          </w:tcPr>
          <w:p w14:paraId="312292F7" w14:textId="77777777" w:rsidR="0054690F" w:rsidRPr="000F20AA" w:rsidRDefault="0054690F" w:rsidP="00EB3BAD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Enables the connections of multiple CO</w:t>
            </w:r>
            <w:r w:rsidRPr="000F20AA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2</w:t>
            </w:r>
            <w:r w:rsidRPr="000F20AA">
              <w:rPr>
                <w:rFonts w:asciiTheme="majorBidi" w:hAnsiTheme="majorBidi" w:cstheme="majorBidi"/>
                <w:sz w:val="20"/>
                <w:szCs w:val="20"/>
              </w:rPr>
              <w:t>/O</w:t>
            </w:r>
            <w:r w:rsidRPr="000F20AA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2</w:t>
            </w:r>
            <w:r w:rsidRPr="000F20AA">
              <w:rPr>
                <w:rFonts w:asciiTheme="majorBidi" w:hAnsiTheme="majorBidi" w:cstheme="majorBidi"/>
                <w:sz w:val="20"/>
                <w:szCs w:val="20"/>
              </w:rPr>
              <w:t xml:space="preserve"> sensors to one data logger; Can be purchased from other suppliers</w:t>
            </w:r>
          </w:p>
        </w:tc>
      </w:tr>
      <w:tr w:rsidR="0054690F" w:rsidRPr="0087452C" w14:paraId="16A8D087" w14:textId="77777777" w:rsidTr="004571F1">
        <w:trPr>
          <w:trHeight w:val="585"/>
        </w:trPr>
        <w:tc>
          <w:tcPr>
            <w:tcW w:w="0" w:type="auto"/>
          </w:tcPr>
          <w:p w14:paraId="6722AA11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0.96" 128x64 OLED Graphic Display</w:t>
            </w:r>
          </w:p>
        </w:tc>
        <w:tc>
          <w:tcPr>
            <w:tcW w:w="0" w:type="auto"/>
          </w:tcPr>
          <w:p w14:paraId="37E34803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254E5BE8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17.5</w:t>
            </w:r>
          </w:p>
        </w:tc>
        <w:tc>
          <w:tcPr>
            <w:tcW w:w="0" w:type="auto"/>
          </w:tcPr>
          <w:p w14:paraId="4A288B54" w14:textId="77777777" w:rsidR="0054690F" w:rsidRPr="000F20AA" w:rsidRDefault="004F3109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hyperlink r:id="rId22" w:history="1">
              <w:r w:rsidR="0054690F" w:rsidRPr="000F20AA">
                <w:rPr>
                  <w:rStyle w:val="Hyperlink"/>
                  <w:rFonts w:asciiTheme="majorBidi" w:hAnsiTheme="majorBidi" w:cstheme="majorBidi"/>
                  <w:sz w:val="20"/>
                  <w:szCs w:val="20"/>
                </w:rPr>
                <w:t>Adafruit</w:t>
              </w:r>
            </w:hyperlink>
          </w:p>
        </w:tc>
        <w:tc>
          <w:tcPr>
            <w:tcW w:w="0" w:type="auto"/>
          </w:tcPr>
          <w:p w14:paraId="1075EA43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Can be purchased from other suppliers</w:t>
            </w:r>
          </w:p>
        </w:tc>
      </w:tr>
      <w:tr w:rsidR="0054690F" w:rsidRPr="0087452C" w14:paraId="57165FFD" w14:textId="77777777" w:rsidTr="004571F1">
        <w:trPr>
          <w:trHeight w:val="585"/>
        </w:trPr>
        <w:tc>
          <w:tcPr>
            <w:tcW w:w="0" w:type="auto"/>
          </w:tcPr>
          <w:p w14:paraId="655489C2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 xml:space="preserve">Latching relay FeatherWing </w:t>
            </w:r>
          </w:p>
        </w:tc>
        <w:tc>
          <w:tcPr>
            <w:tcW w:w="0" w:type="auto"/>
          </w:tcPr>
          <w:p w14:paraId="7735B296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62111FE6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7.95</w:t>
            </w:r>
          </w:p>
        </w:tc>
        <w:tc>
          <w:tcPr>
            <w:tcW w:w="0" w:type="auto"/>
          </w:tcPr>
          <w:p w14:paraId="46019AB0" w14:textId="77777777" w:rsidR="0054690F" w:rsidRPr="000F20AA" w:rsidRDefault="004F3109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hyperlink r:id="rId23" w:history="1">
              <w:r w:rsidR="0054690F" w:rsidRPr="000F20AA">
                <w:rPr>
                  <w:rStyle w:val="Hyperlink"/>
                  <w:rFonts w:asciiTheme="majorBidi" w:hAnsiTheme="majorBidi" w:cstheme="majorBidi"/>
                  <w:sz w:val="20"/>
                  <w:szCs w:val="20"/>
                </w:rPr>
                <w:t>Adafruit</w:t>
              </w:r>
            </w:hyperlink>
          </w:p>
        </w:tc>
        <w:tc>
          <w:tcPr>
            <w:tcW w:w="0" w:type="auto"/>
          </w:tcPr>
          <w:p w14:paraId="46982D80" w14:textId="77777777" w:rsidR="0054690F" w:rsidRPr="000F20AA" w:rsidRDefault="0054690F" w:rsidP="00EB3BAD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For power control: programmed to turn on and turn off the system when needed</w:t>
            </w:r>
          </w:p>
        </w:tc>
      </w:tr>
      <w:tr w:rsidR="0054690F" w:rsidRPr="0087452C" w14:paraId="1AD6B6F7" w14:textId="77777777" w:rsidTr="004571F1">
        <w:trPr>
          <w:trHeight w:val="585"/>
        </w:trPr>
        <w:tc>
          <w:tcPr>
            <w:tcW w:w="0" w:type="auto"/>
          </w:tcPr>
          <w:p w14:paraId="106D5A9C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P2886A feather header kit</w:t>
            </w:r>
          </w:p>
        </w:tc>
        <w:tc>
          <w:tcPr>
            <w:tcW w:w="0" w:type="auto"/>
          </w:tcPr>
          <w:p w14:paraId="4E39C326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190076A7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0.95</w:t>
            </w:r>
          </w:p>
        </w:tc>
        <w:tc>
          <w:tcPr>
            <w:tcW w:w="0" w:type="auto"/>
          </w:tcPr>
          <w:p w14:paraId="41D4A315" w14:textId="77777777" w:rsidR="0054690F" w:rsidRPr="000F20AA" w:rsidRDefault="004F3109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hyperlink r:id="rId24" w:history="1">
              <w:r w:rsidR="0054690F" w:rsidRPr="000F20AA">
                <w:rPr>
                  <w:rStyle w:val="Hyperlink"/>
                  <w:rFonts w:asciiTheme="majorBidi" w:hAnsiTheme="majorBidi" w:cstheme="majorBidi"/>
                  <w:sz w:val="20"/>
                  <w:szCs w:val="20"/>
                </w:rPr>
                <w:t>Adafruit</w:t>
              </w:r>
            </w:hyperlink>
          </w:p>
        </w:tc>
        <w:tc>
          <w:tcPr>
            <w:tcW w:w="0" w:type="auto"/>
          </w:tcPr>
          <w:p w14:paraId="1581423C" w14:textId="77777777" w:rsidR="0054690F" w:rsidRPr="000F20AA" w:rsidRDefault="0054690F" w:rsidP="00EB3BAD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To connect Feather M0 Adalogger with Latching relay FeatherWing</w:t>
            </w:r>
          </w:p>
        </w:tc>
      </w:tr>
      <w:tr w:rsidR="0054690F" w:rsidRPr="0087452C" w14:paraId="79F5BA2C" w14:textId="77777777" w:rsidTr="004571F1">
        <w:trPr>
          <w:trHeight w:val="585"/>
        </w:trPr>
        <w:tc>
          <w:tcPr>
            <w:tcW w:w="0" w:type="auto"/>
          </w:tcPr>
          <w:p w14:paraId="3A35D9ED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3.6V 6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0</w:t>
            </w:r>
            <w:r w:rsidRPr="000F20AA">
              <w:rPr>
                <w:rFonts w:asciiTheme="majorBidi" w:hAnsiTheme="majorBidi" w:cstheme="majorBidi"/>
                <w:sz w:val="20"/>
                <w:szCs w:val="20"/>
              </w:rPr>
              <w:t>00 mAh battery</w:t>
            </w:r>
          </w:p>
        </w:tc>
        <w:tc>
          <w:tcPr>
            <w:tcW w:w="0" w:type="auto"/>
          </w:tcPr>
          <w:p w14:paraId="3EF63BC7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0760239A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50</w:t>
            </w:r>
          </w:p>
        </w:tc>
        <w:tc>
          <w:tcPr>
            <w:tcW w:w="0" w:type="auto"/>
          </w:tcPr>
          <w:p w14:paraId="0E428A6A" w14:textId="77777777" w:rsidR="0054690F" w:rsidRPr="000F20AA" w:rsidRDefault="0054690F" w:rsidP="00EB3BAD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Local suppliers or online (e.g., Amazon)</w:t>
            </w:r>
          </w:p>
        </w:tc>
        <w:tc>
          <w:tcPr>
            <w:tcW w:w="0" w:type="auto"/>
          </w:tcPr>
          <w:p w14:paraId="29C4B237" w14:textId="77777777" w:rsidR="0054690F" w:rsidRPr="000F20AA" w:rsidRDefault="0054690F" w:rsidP="00EB3BAD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o provide power for the control and sensor unit</w:t>
            </w:r>
          </w:p>
        </w:tc>
      </w:tr>
      <w:tr w:rsidR="0054690F" w:rsidRPr="0087452C" w14:paraId="4225E5DF" w14:textId="77777777" w:rsidTr="004571F1">
        <w:trPr>
          <w:trHeight w:val="585"/>
        </w:trPr>
        <w:tc>
          <w:tcPr>
            <w:tcW w:w="0" w:type="auto"/>
          </w:tcPr>
          <w:p w14:paraId="62F43426" w14:textId="77777777" w:rsidR="0054690F" w:rsidRPr="000F20AA" w:rsidRDefault="0054690F" w:rsidP="00EB3BAD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C27477">
              <w:rPr>
                <w:rFonts w:asciiTheme="majorBidi" w:hAnsiTheme="majorBidi" w:cstheme="majorBidi"/>
                <w:sz w:val="20"/>
                <w:szCs w:val="20"/>
              </w:rPr>
              <w:t>Adafruit Universal USB / DC / Solar Lithium Ion/Polymer charger - bq24074</w:t>
            </w:r>
          </w:p>
        </w:tc>
        <w:tc>
          <w:tcPr>
            <w:tcW w:w="0" w:type="auto"/>
          </w:tcPr>
          <w:p w14:paraId="4D8193E9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7F142004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4.95</w:t>
            </w:r>
          </w:p>
        </w:tc>
        <w:tc>
          <w:tcPr>
            <w:tcW w:w="0" w:type="auto"/>
          </w:tcPr>
          <w:p w14:paraId="421D3981" w14:textId="77777777" w:rsidR="0054690F" w:rsidRPr="000F20AA" w:rsidRDefault="004F3109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hyperlink r:id="rId25" w:history="1">
              <w:r w:rsidR="0054690F" w:rsidRPr="004D1AE0">
                <w:rPr>
                  <w:rStyle w:val="Hyperlink"/>
                  <w:rFonts w:asciiTheme="majorBidi" w:hAnsiTheme="majorBidi" w:cstheme="majorBidi"/>
                  <w:sz w:val="20"/>
                  <w:szCs w:val="20"/>
                </w:rPr>
                <w:t>Adafruit</w:t>
              </w:r>
            </w:hyperlink>
          </w:p>
        </w:tc>
        <w:tc>
          <w:tcPr>
            <w:tcW w:w="0" w:type="auto"/>
          </w:tcPr>
          <w:p w14:paraId="7633F409" w14:textId="77777777" w:rsidR="0054690F" w:rsidRPr="000F20AA" w:rsidRDefault="0054690F" w:rsidP="00EB3BAD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o charge the battery using the solar energy from solar panel</w:t>
            </w:r>
          </w:p>
        </w:tc>
      </w:tr>
      <w:tr w:rsidR="0054690F" w:rsidRPr="0087452C" w14:paraId="28CFA869" w14:textId="77777777" w:rsidTr="004571F1">
        <w:trPr>
          <w:trHeight w:val="585"/>
        </w:trPr>
        <w:tc>
          <w:tcPr>
            <w:tcW w:w="0" w:type="auto"/>
          </w:tcPr>
          <w:p w14:paraId="42F0655E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  <w:lang w:val="en-GB"/>
              </w:rPr>
              <w:t>Medium 6V 2W Solar panel</w:t>
            </w:r>
          </w:p>
        </w:tc>
        <w:tc>
          <w:tcPr>
            <w:tcW w:w="0" w:type="auto"/>
          </w:tcPr>
          <w:p w14:paraId="1B6D9A52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56C60717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29</w:t>
            </w:r>
          </w:p>
        </w:tc>
        <w:tc>
          <w:tcPr>
            <w:tcW w:w="0" w:type="auto"/>
          </w:tcPr>
          <w:p w14:paraId="060AEC41" w14:textId="77777777" w:rsidR="0054690F" w:rsidRPr="000F20AA" w:rsidRDefault="004F3109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hyperlink r:id="rId26" w:history="1">
              <w:r w:rsidR="0054690F" w:rsidRPr="000F20AA">
                <w:rPr>
                  <w:rStyle w:val="Hyperlink"/>
                  <w:rFonts w:asciiTheme="majorBidi" w:hAnsiTheme="majorBidi" w:cstheme="majorBidi"/>
                  <w:sz w:val="20"/>
                  <w:szCs w:val="20"/>
                </w:rPr>
                <w:t>Adafruit</w:t>
              </w:r>
            </w:hyperlink>
          </w:p>
        </w:tc>
        <w:tc>
          <w:tcPr>
            <w:tcW w:w="0" w:type="auto"/>
          </w:tcPr>
          <w:p w14:paraId="6C16267E" w14:textId="77777777" w:rsidR="0054690F" w:rsidRPr="000F20AA" w:rsidRDefault="0054690F" w:rsidP="00EB3BAD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54690F" w:rsidRPr="0087452C" w14:paraId="0D950DE0" w14:textId="77777777" w:rsidTr="004571F1">
        <w:trPr>
          <w:trHeight w:val="585"/>
        </w:trPr>
        <w:tc>
          <w:tcPr>
            <w:tcW w:w="0" w:type="auto"/>
          </w:tcPr>
          <w:p w14:paraId="417C88B4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SD/MicroSD memory card (8GB SDHC)</w:t>
            </w:r>
          </w:p>
        </w:tc>
        <w:tc>
          <w:tcPr>
            <w:tcW w:w="0" w:type="auto"/>
          </w:tcPr>
          <w:p w14:paraId="619542F2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0" w:type="auto"/>
          </w:tcPr>
          <w:p w14:paraId="36362AC9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9.95</w:t>
            </w:r>
          </w:p>
        </w:tc>
        <w:tc>
          <w:tcPr>
            <w:tcW w:w="0" w:type="auto"/>
          </w:tcPr>
          <w:p w14:paraId="571437EF" w14:textId="77777777" w:rsidR="0054690F" w:rsidRPr="000F20AA" w:rsidRDefault="004F3109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hyperlink r:id="rId27" w:history="1">
              <w:r w:rsidR="0054690F" w:rsidRPr="000F20AA">
                <w:rPr>
                  <w:rStyle w:val="Hyperlink"/>
                  <w:rFonts w:asciiTheme="majorBidi" w:hAnsiTheme="majorBidi" w:cstheme="majorBidi"/>
                  <w:sz w:val="20"/>
                  <w:szCs w:val="20"/>
                </w:rPr>
                <w:t>Adafruit</w:t>
              </w:r>
            </w:hyperlink>
          </w:p>
        </w:tc>
        <w:tc>
          <w:tcPr>
            <w:tcW w:w="0" w:type="auto"/>
          </w:tcPr>
          <w:p w14:paraId="3DB2C0A3" w14:textId="77777777" w:rsidR="0054690F" w:rsidRPr="000F20AA" w:rsidRDefault="0054690F" w:rsidP="00EB3BAD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Can be purchased from other suppliers</w:t>
            </w:r>
          </w:p>
        </w:tc>
      </w:tr>
      <w:tr w:rsidR="00223D04" w:rsidRPr="0087452C" w14:paraId="5231C7F4" w14:textId="77777777" w:rsidTr="004571F1">
        <w:trPr>
          <w:trHeight w:val="585"/>
        </w:trPr>
        <w:tc>
          <w:tcPr>
            <w:tcW w:w="0" w:type="auto"/>
            <w:gridSpan w:val="5"/>
          </w:tcPr>
          <w:p w14:paraId="6B2DAC24" w14:textId="4CF54B64" w:rsidR="00223D04" w:rsidRPr="00223D04" w:rsidRDefault="00223D04" w:rsidP="00EB3BAD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223D04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Hardware components for sensing unit – Version 1</w:t>
            </w:r>
            <w:r w:rsidR="0086428C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+ 2</w:t>
            </w:r>
          </w:p>
        </w:tc>
      </w:tr>
      <w:tr w:rsidR="0054690F" w:rsidRPr="0087452C" w14:paraId="414EC5C6" w14:textId="77777777" w:rsidTr="004571F1">
        <w:trPr>
          <w:trHeight w:val="585"/>
        </w:trPr>
        <w:tc>
          <w:tcPr>
            <w:tcW w:w="0" w:type="auto"/>
          </w:tcPr>
          <w:p w14:paraId="2A4209FE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SCD30 CO</w:t>
            </w:r>
            <w:r w:rsidRPr="000F20AA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2</w:t>
            </w:r>
            <w:r w:rsidRPr="000F20AA">
              <w:rPr>
                <w:rFonts w:asciiTheme="majorBidi" w:hAnsiTheme="majorBidi" w:cstheme="majorBidi"/>
                <w:sz w:val="20"/>
                <w:szCs w:val="20"/>
              </w:rPr>
              <w:t xml:space="preserve"> sensor </w:t>
            </w:r>
          </w:p>
          <w:p w14:paraId="428610EB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(0-10,000ppm, I2C)</w:t>
            </w:r>
          </w:p>
        </w:tc>
        <w:tc>
          <w:tcPr>
            <w:tcW w:w="0" w:type="auto"/>
          </w:tcPr>
          <w:p w14:paraId="2C43D154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6</w:t>
            </w:r>
          </w:p>
        </w:tc>
        <w:tc>
          <w:tcPr>
            <w:tcW w:w="0" w:type="auto"/>
          </w:tcPr>
          <w:p w14:paraId="40C241B5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6 ×61.79</w:t>
            </w:r>
          </w:p>
        </w:tc>
        <w:tc>
          <w:tcPr>
            <w:tcW w:w="0" w:type="auto"/>
          </w:tcPr>
          <w:p w14:paraId="775F8D73" w14:textId="77777777" w:rsidR="0054690F" w:rsidRPr="000F20AA" w:rsidRDefault="004F3109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hyperlink r:id="rId28" w:history="1">
              <w:proofErr w:type="spellStart"/>
              <w:r w:rsidR="0054690F" w:rsidRPr="000F20AA">
                <w:rPr>
                  <w:rStyle w:val="Hyperlink"/>
                  <w:rFonts w:asciiTheme="majorBidi" w:hAnsiTheme="majorBidi" w:cstheme="majorBidi"/>
                  <w:sz w:val="20"/>
                  <w:szCs w:val="20"/>
                </w:rPr>
                <w:t>Digikey</w:t>
              </w:r>
              <w:proofErr w:type="spellEnd"/>
            </w:hyperlink>
          </w:p>
        </w:tc>
        <w:tc>
          <w:tcPr>
            <w:tcW w:w="0" w:type="auto"/>
          </w:tcPr>
          <w:p w14:paraId="27C266AC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+ 4 sensors with thin coating and 2 sensors with falcon tube</w:t>
            </w:r>
          </w:p>
          <w:p w14:paraId="67E98B8E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+ Can be purchased from other suppliers</w:t>
            </w:r>
          </w:p>
          <w:p w14:paraId="059BB3D6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54690F" w:rsidRPr="0087452C" w14:paraId="7292036E" w14:textId="77777777" w:rsidTr="004571F1">
        <w:trPr>
          <w:trHeight w:val="585"/>
        </w:trPr>
        <w:tc>
          <w:tcPr>
            <w:tcW w:w="0" w:type="auto"/>
          </w:tcPr>
          <w:p w14:paraId="06061D24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 xml:space="preserve">STEMMA QT MS8607 humidity temperature pressure sensor </w:t>
            </w:r>
          </w:p>
        </w:tc>
        <w:tc>
          <w:tcPr>
            <w:tcW w:w="0" w:type="auto"/>
          </w:tcPr>
          <w:p w14:paraId="3398AA3F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02C80743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14.95</w:t>
            </w:r>
          </w:p>
        </w:tc>
        <w:tc>
          <w:tcPr>
            <w:tcW w:w="0" w:type="auto"/>
          </w:tcPr>
          <w:p w14:paraId="4ECB36AF" w14:textId="77777777" w:rsidR="0054690F" w:rsidRPr="000F20AA" w:rsidRDefault="004F3109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hyperlink r:id="rId29" w:history="1">
              <w:r w:rsidR="0054690F" w:rsidRPr="000F20AA">
                <w:rPr>
                  <w:rStyle w:val="Hyperlink"/>
                  <w:rFonts w:asciiTheme="majorBidi" w:hAnsiTheme="majorBidi" w:cstheme="majorBidi"/>
                  <w:sz w:val="20"/>
                  <w:szCs w:val="20"/>
                </w:rPr>
                <w:t>Adafruit</w:t>
              </w:r>
            </w:hyperlink>
          </w:p>
        </w:tc>
        <w:tc>
          <w:tcPr>
            <w:tcW w:w="0" w:type="auto"/>
          </w:tcPr>
          <w:p w14:paraId="64FDAAE5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To measure atmospheric humidity, temperature, and pressure</w:t>
            </w:r>
          </w:p>
        </w:tc>
      </w:tr>
      <w:tr w:rsidR="0054690F" w:rsidRPr="0087452C" w14:paraId="39AEF3BB" w14:textId="77777777" w:rsidTr="004571F1">
        <w:trPr>
          <w:trHeight w:val="585"/>
        </w:trPr>
        <w:tc>
          <w:tcPr>
            <w:tcW w:w="0" w:type="auto"/>
          </w:tcPr>
          <w:p w14:paraId="669A96E8" w14:textId="77777777" w:rsidR="0054690F" w:rsidRPr="000F20AA" w:rsidRDefault="004F3109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hyperlink r:id="rId30" w:history="1">
              <w:r w:rsidR="0054690F" w:rsidRPr="00067739">
                <w:rPr>
                  <w:rStyle w:val="Hyperlink"/>
                  <w:rFonts w:asciiTheme="majorBidi" w:hAnsiTheme="majorBidi" w:cstheme="majorBidi"/>
                  <w:sz w:val="20"/>
                  <w:szCs w:val="20"/>
                </w:rPr>
                <w:t>50ml Falcon tube</w:t>
              </w:r>
            </w:hyperlink>
          </w:p>
        </w:tc>
        <w:tc>
          <w:tcPr>
            <w:tcW w:w="0" w:type="auto"/>
          </w:tcPr>
          <w:p w14:paraId="539C3D8A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2BF1A941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70F6FF72" w14:textId="77777777" w:rsidR="0054690F" w:rsidRDefault="0054690F" w:rsidP="00EB3BAD">
            <w:r w:rsidRPr="000F20AA">
              <w:rPr>
                <w:rFonts w:asciiTheme="majorBidi" w:hAnsiTheme="majorBidi" w:cstheme="majorBidi"/>
                <w:sz w:val="20"/>
                <w:szCs w:val="20"/>
              </w:rPr>
              <w:t>Local suppliers or online (e.g., Amazon)</w:t>
            </w:r>
          </w:p>
        </w:tc>
        <w:tc>
          <w:tcPr>
            <w:tcW w:w="0" w:type="auto"/>
          </w:tcPr>
          <w:p w14:paraId="4EB2BAA4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o use for waterproofing SCD30 sensors</w:t>
            </w:r>
          </w:p>
        </w:tc>
      </w:tr>
      <w:tr w:rsidR="0054690F" w:rsidRPr="0087452C" w14:paraId="7362D199" w14:textId="77777777" w:rsidTr="004571F1">
        <w:trPr>
          <w:trHeight w:val="585"/>
        </w:trPr>
        <w:tc>
          <w:tcPr>
            <w:tcW w:w="0" w:type="auto"/>
          </w:tcPr>
          <w:p w14:paraId="07C911B9" w14:textId="77777777" w:rsidR="0054690F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A85E6F">
              <w:rPr>
                <w:rFonts w:asciiTheme="majorBidi" w:hAnsiTheme="majorBidi" w:cstheme="majorBidi"/>
                <w:sz w:val="20"/>
                <w:szCs w:val="20"/>
              </w:rPr>
              <w:t xml:space="preserve">PTEE membrane 1/16” x 6” x 6” GR Sheets </w:t>
            </w:r>
          </w:p>
        </w:tc>
        <w:tc>
          <w:tcPr>
            <w:tcW w:w="0" w:type="auto"/>
          </w:tcPr>
          <w:p w14:paraId="47B98FF1" w14:textId="77777777" w:rsidR="0054690F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34D3F10F" w14:textId="77777777" w:rsidR="0054690F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37.97</w:t>
            </w:r>
          </w:p>
        </w:tc>
        <w:tc>
          <w:tcPr>
            <w:tcW w:w="0" w:type="auto"/>
          </w:tcPr>
          <w:p w14:paraId="41D3A47D" w14:textId="77777777" w:rsidR="0054690F" w:rsidRPr="000F20AA" w:rsidRDefault="004F3109" w:rsidP="00EB3BAD">
            <w:pPr>
              <w:rPr>
                <w:rFonts w:asciiTheme="majorBidi" w:hAnsiTheme="majorBidi" w:cstheme="majorBidi"/>
                <w:sz w:val="20"/>
                <w:szCs w:val="20"/>
              </w:rPr>
            </w:pPr>
            <w:hyperlink r:id="rId31" w:history="1">
              <w:r w:rsidR="0054690F" w:rsidRPr="004E017A">
                <w:rPr>
                  <w:rStyle w:val="Hyperlink"/>
                  <w:rFonts w:asciiTheme="majorBidi" w:hAnsiTheme="majorBidi" w:cstheme="majorBidi"/>
                  <w:sz w:val="20"/>
                  <w:szCs w:val="20"/>
                </w:rPr>
                <w:t>McMaster</w:t>
              </w:r>
            </w:hyperlink>
          </w:p>
        </w:tc>
        <w:tc>
          <w:tcPr>
            <w:tcW w:w="0" w:type="auto"/>
          </w:tcPr>
          <w:p w14:paraId="6F5A39A8" w14:textId="77777777" w:rsidR="0054690F" w:rsidRDefault="0054690F" w:rsidP="00EB3BAD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o use in the waterproofing design, allowing exchange of CO2 between sensors and the environment</w:t>
            </w:r>
          </w:p>
        </w:tc>
      </w:tr>
      <w:tr w:rsidR="0054690F" w:rsidRPr="0087452C" w14:paraId="57D8E502" w14:textId="77777777" w:rsidTr="004571F1">
        <w:trPr>
          <w:trHeight w:val="585"/>
        </w:trPr>
        <w:tc>
          <w:tcPr>
            <w:tcW w:w="0" w:type="auto"/>
          </w:tcPr>
          <w:p w14:paraId="310FC641" w14:textId="77777777" w:rsidR="0054690F" w:rsidRPr="000F20AA" w:rsidRDefault="0054690F" w:rsidP="00EB3BAD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Cables, wires, and general equipment:</w:t>
            </w:r>
          </w:p>
          <w:p w14:paraId="45358634" w14:textId="77777777" w:rsidR="0054690F" w:rsidRPr="000F20AA" w:rsidRDefault="0054690F" w:rsidP="00EB3BAD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 xml:space="preserve">+ 7 ×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4</w:t>
            </w:r>
            <w:r w:rsidRPr="000F20AA">
              <w:rPr>
                <w:rFonts w:asciiTheme="majorBidi" w:hAnsiTheme="majorBidi" w:cstheme="majorBidi"/>
                <w:sz w:val="20"/>
                <w:szCs w:val="20"/>
              </w:rPr>
              <w:t xml:space="preserve">-wire cable 3m (6 for SCD30 sensors and 1 for MS8607 sensor) </w:t>
            </w:r>
          </w:p>
          <w:p w14:paraId="316A4385" w14:textId="77777777" w:rsidR="0054690F" w:rsidRPr="000F20AA" w:rsidRDefault="0054690F" w:rsidP="00EB3BAD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lastRenderedPageBreak/>
              <w:t>+ Wires in colors white, green, red, black</w:t>
            </w:r>
          </w:p>
          <w:p w14:paraId="54AD1BDC" w14:textId="77777777" w:rsidR="0054690F" w:rsidRDefault="0054690F" w:rsidP="00EB3BAD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 xml:space="preserve">+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8 × </w:t>
            </w:r>
            <w:hyperlink r:id="rId32" w:history="1">
              <w:r w:rsidRPr="00147257">
                <w:rPr>
                  <w:rStyle w:val="Hyperlink"/>
                  <w:rFonts w:asciiTheme="majorBidi" w:hAnsiTheme="majorBidi" w:cstheme="majorBidi"/>
                  <w:sz w:val="20"/>
                  <w:szCs w:val="20"/>
                </w:rPr>
                <w:t>4-pin cables with Female Dupont connectors</w:t>
              </w:r>
            </w:hyperlink>
            <w:r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</w:p>
          <w:p w14:paraId="101298E6" w14:textId="77777777" w:rsidR="0054690F" w:rsidRDefault="0054690F" w:rsidP="00EB3BAD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+ 3 × </w:t>
            </w:r>
            <w:hyperlink r:id="rId33" w:history="1">
              <w:r w:rsidRPr="00EB456C">
                <w:rPr>
                  <w:rStyle w:val="Hyperlink"/>
                  <w:rFonts w:asciiTheme="majorBidi" w:hAnsiTheme="majorBidi" w:cstheme="majorBidi"/>
                  <w:sz w:val="20"/>
                  <w:szCs w:val="20"/>
                </w:rPr>
                <w:t>JST PH 2pin cable-male connector</w:t>
              </w:r>
            </w:hyperlink>
          </w:p>
          <w:p w14:paraId="13451F29" w14:textId="01F9FBB0" w:rsidR="00050225" w:rsidRDefault="00050225" w:rsidP="00EB3BAD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+ </w:t>
            </w:r>
            <w:r w:rsidR="00FF1B98">
              <w:rPr>
                <w:rFonts w:asciiTheme="majorBidi" w:hAnsiTheme="majorBidi" w:cstheme="majorBidi"/>
                <w:sz w:val="20"/>
                <w:szCs w:val="20"/>
              </w:rPr>
              <w:t xml:space="preserve">1× </w:t>
            </w:r>
            <w:hyperlink r:id="rId34" w:history="1">
              <w:r w:rsidR="00FF1B98" w:rsidRPr="006B6D23">
                <w:rPr>
                  <w:rStyle w:val="Hyperlink"/>
                  <w:rFonts w:asciiTheme="majorBidi" w:hAnsiTheme="majorBidi" w:cstheme="majorBidi"/>
                  <w:sz w:val="20"/>
                  <w:szCs w:val="20"/>
                </w:rPr>
                <w:t>4pin</w:t>
              </w:r>
              <w:r w:rsidR="00212A00" w:rsidRPr="006B6D23">
                <w:rPr>
                  <w:rStyle w:val="Hyperlink"/>
                  <w:rFonts w:asciiTheme="majorBidi" w:hAnsiTheme="majorBidi" w:cstheme="majorBidi"/>
                  <w:sz w:val="20"/>
                  <w:szCs w:val="20"/>
                </w:rPr>
                <w:t xml:space="preserve"> PH2.0</w:t>
              </w:r>
              <w:r w:rsidR="00EA5028" w:rsidRPr="006B6D23">
                <w:rPr>
                  <w:rStyle w:val="Hyperlink"/>
                  <w:rFonts w:asciiTheme="majorBidi" w:hAnsiTheme="majorBidi" w:cstheme="majorBidi"/>
                  <w:sz w:val="20"/>
                  <w:szCs w:val="20"/>
                </w:rPr>
                <w:t xml:space="preserve"> cable-male connector</w:t>
              </w:r>
            </w:hyperlink>
            <w:r w:rsidR="00EA5028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</w:p>
          <w:p w14:paraId="34805818" w14:textId="77777777" w:rsidR="0054690F" w:rsidRDefault="0054690F" w:rsidP="00EB3BAD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+ 2 lever wire connectors</w:t>
            </w:r>
          </w:p>
          <w:p w14:paraId="3AC04E76" w14:textId="77777777" w:rsidR="0054690F" w:rsidRDefault="0054690F" w:rsidP="00EB3BAD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+ on/off switch </w:t>
            </w:r>
          </w:p>
          <w:p w14:paraId="7E8ED21D" w14:textId="77777777" w:rsidR="0054690F" w:rsidRPr="000F20AA" w:rsidRDefault="0054690F" w:rsidP="00EB3BAD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+ shrinking sleeves different sizes</w:t>
            </w:r>
          </w:p>
          <w:p w14:paraId="481FAD27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0" w:type="auto"/>
          </w:tcPr>
          <w:p w14:paraId="02428C82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0" w:type="auto"/>
          </w:tcPr>
          <w:p w14:paraId="4E151AD0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~30</w:t>
            </w:r>
          </w:p>
        </w:tc>
        <w:tc>
          <w:tcPr>
            <w:tcW w:w="0" w:type="auto"/>
          </w:tcPr>
          <w:p w14:paraId="1AB27143" w14:textId="77777777" w:rsidR="0054690F" w:rsidRPr="000F20AA" w:rsidRDefault="0054690F" w:rsidP="00EB3BAD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Local suppliers or online (e.g., Amazon)</w:t>
            </w:r>
          </w:p>
        </w:tc>
        <w:tc>
          <w:tcPr>
            <w:tcW w:w="0" w:type="auto"/>
          </w:tcPr>
          <w:p w14:paraId="4AAFDDB2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54690F" w:rsidRPr="0087452C" w14:paraId="7EE0882B" w14:textId="77777777" w:rsidTr="004571F1">
        <w:trPr>
          <w:trHeight w:val="585"/>
        </w:trPr>
        <w:tc>
          <w:tcPr>
            <w:tcW w:w="0" w:type="auto"/>
          </w:tcPr>
          <w:p w14:paraId="36D6546B" w14:textId="77777777" w:rsidR="0054690F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Epoxy</w:t>
            </w:r>
          </w:p>
        </w:tc>
        <w:tc>
          <w:tcPr>
            <w:tcW w:w="0" w:type="auto"/>
          </w:tcPr>
          <w:p w14:paraId="57716CC7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500 </w:t>
            </w:r>
            <w:proofErr w:type="gramStart"/>
            <w:r>
              <w:rPr>
                <w:rFonts w:asciiTheme="majorBidi" w:hAnsiTheme="majorBidi" w:cstheme="majorBidi"/>
                <w:sz w:val="20"/>
                <w:szCs w:val="20"/>
              </w:rPr>
              <w:t>gram</w:t>
            </w:r>
            <w:proofErr w:type="gramEnd"/>
          </w:p>
        </w:tc>
        <w:tc>
          <w:tcPr>
            <w:tcW w:w="0" w:type="auto"/>
          </w:tcPr>
          <w:p w14:paraId="3566FB51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0</w:t>
            </w:r>
          </w:p>
        </w:tc>
        <w:tc>
          <w:tcPr>
            <w:tcW w:w="0" w:type="auto"/>
          </w:tcPr>
          <w:p w14:paraId="4AC410EA" w14:textId="77777777" w:rsidR="0054690F" w:rsidRPr="000F20AA" w:rsidRDefault="0054690F" w:rsidP="00EB3BAD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Local suppliers or online (e.g., Amazon)</w:t>
            </w:r>
          </w:p>
        </w:tc>
        <w:tc>
          <w:tcPr>
            <w:tcW w:w="0" w:type="auto"/>
          </w:tcPr>
          <w:p w14:paraId="5EC9CD94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o use for waterproofing SCD30 sensors</w:t>
            </w:r>
          </w:p>
        </w:tc>
      </w:tr>
      <w:tr w:rsidR="0054690F" w:rsidRPr="0087452C" w14:paraId="62952E5A" w14:textId="77777777" w:rsidTr="004571F1">
        <w:trPr>
          <w:trHeight w:val="585"/>
        </w:trPr>
        <w:tc>
          <w:tcPr>
            <w:tcW w:w="0" w:type="auto"/>
          </w:tcPr>
          <w:p w14:paraId="06D4DEEC" w14:textId="77777777" w:rsidR="0054690F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Plasti Dip</w:t>
            </w:r>
          </w:p>
        </w:tc>
        <w:tc>
          <w:tcPr>
            <w:tcW w:w="0" w:type="auto"/>
          </w:tcPr>
          <w:p w14:paraId="2F78BC9B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 bottle</w:t>
            </w:r>
          </w:p>
        </w:tc>
        <w:tc>
          <w:tcPr>
            <w:tcW w:w="0" w:type="auto"/>
          </w:tcPr>
          <w:p w14:paraId="45E85AFA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0</w:t>
            </w:r>
          </w:p>
        </w:tc>
        <w:tc>
          <w:tcPr>
            <w:tcW w:w="0" w:type="auto"/>
          </w:tcPr>
          <w:p w14:paraId="7DF70C66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Local suppliers or online (e.g., Amazon)</w:t>
            </w:r>
          </w:p>
        </w:tc>
        <w:tc>
          <w:tcPr>
            <w:tcW w:w="0" w:type="auto"/>
          </w:tcPr>
          <w:p w14:paraId="09A38E42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o use for waterproofing SCD30 sensors</w:t>
            </w:r>
          </w:p>
        </w:tc>
      </w:tr>
      <w:tr w:rsidR="0054690F" w:rsidRPr="0087452C" w14:paraId="538FBA6D" w14:textId="77777777" w:rsidTr="004571F1">
        <w:trPr>
          <w:trHeight w:val="585"/>
        </w:trPr>
        <w:tc>
          <w:tcPr>
            <w:tcW w:w="0" w:type="auto"/>
          </w:tcPr>
          <w:p w14:paraId="10200B44" w14:textId="77777777" w:rsidR="0054690F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 3D printed frame</w:t>
            </w:r>
          </w:p>
        </w:tc>
        <w:tc>
          <w:tcPr>
            <w:tcW w:w="0" w:type="auto"/>
          </w:tcPr>
          <w:p w14:paraId="385CD7A4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14:paraId="5CC9814C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0</w:t>
            </w:r>
          </w:p>
        </w:tc>
        <w:tc>
          <w:tcPr>
            <w:tcW w:w="0" w:type="auto"/>
          </w:tcPr>
          <w:p w14:paraId="39722ED4" w14:textId="77777777" w:rsidR="0054690F" w:rsidRPr="00236DCD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236DCD">
              <w:rPr>
                <w:rFonts w:asciiTheme="majorBidi" w:hAnsiTheme="majorBidi" w:cstheme="majorBidi"/>
                <w:sz w:val="20"/>
                <w:szCs w:val="20"/>
              </w:rPr>
              <w:t>Locally produced</w:t>
            </w:r>
          </w:p>
        </w:tc>
        <w:tc>
          <w:tcPr>
            <w:tcW w:w="0" w:type="auto"/>
          </w:tcPr>
          <w:p w14:paraId="6C7B5C45" w14:textId="4B6B0504" w:rsidR="0054690F" w:rsidRPr="00236DCD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236DCD">
              <w:rPr>
                <w:rFonts w:asciiTheme="majorBidi" w:hAnsiTheme="majorBidi" w:cstheme="majorBidi"/>
                <w:sz w:val="20"/>
                <w:szCs w:val="20"/>
              </w:rPr>
              <w:t xml:space="preserve">To print the 3D frame for SCD30 </w:t>
            </w:r>
            <w:r w:rsidRPr="00236DCD">
              <w:rPr>
                <w:rFonts w:ascii="Times New Roman" w:hAnsi="Times New Roman" w:cs="Times New Roman"/>
                <w:sz w:val="20"/>
                <w:szCs w:val="20"/>
              </w:rPr>
              <w:t xml:space="preserve">sensor, Upload the </w:t>
            </w:r>
            <w:hyperlink r:id="rId35" w:history="1">
              <w:r w:rsidRPr="0037516F">
                <w:rPr>
                  <w:rStyle w:val="Hyperlink"/>
                  <w:rFonts w:ascii="Times New Roman" w:hAnsi="Times New Roman" w:cs="Times New Roman"/>
                  <w:i/>
                  <w:iCs/>
                  <w:sz w:val="20"/>
                  <w:szCs w:val="20"/>
                </w:rPr>
                <w:t>sensor box 3.STL</w:t>
              </w:r>
              <w:r w:rsidRPr="0037516F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 xml:space="preserve"> file</w:t>
              </w:r>
            </w:hyperlink>
            <w:r w:rsidRPr="00236DCD">
              <w:rPr>
                <w:rFonts w:ascii="Times New Roman" w:hAnsi="Times New Roman" w:cs="Times New Roman"/>
                <w:sz w:val="20"/>
                <w:szCs w:val="20"/>
              </w:rPr>
              <w:t xml:space="preserve"> to a 3D printer and print a frame for each SCD30 sensor. We used </w:t>
            </w:r>
            <w:hyperlink r:id="rId36" w:history="1">
              <w:r w:rsidRPr="00236DCD">
                <w:rPr>
                  <w:rStyle w:val="Hyperlink"/>
                  <w:rFonts w:ascii="Times New Roman" w:hAnsi="Times New Roman" w:cs="Times New Roman"/>
                  <w:i/>
                  <w:iCs/>
                  <w:sz w:val="20"/>
                  <w:szCs w:val="20"/>
                </w:rPr>
                <w:t>Prusa i3 MK3S 3d printer</w:t>
              </w:r>
            </w:hyperlink>
            <w:r w:rsidRPr="00236DCD">
              <w:rPr>
                <w:rFonts w:ascii="Times New Roman" w:hAnsi="Times New Roman" w:cs="Times New Roman"/>
                <w:sz w:val="20"/>
                <w:szCs w:val="20"/>
              </w:rPr>
              <w:t xml:space="preserve"> using black PETG as the printing material.</w:t>
            </w:r>
          </w:p>
        </w:tc>
      </w:tr>
      <w:tr w:rsidR="00D830D9" w:rsidRPr="0087452C" w14:paraId="65F59FD5" w14:textId="77777777" w:rsidTr="004571F1">
        <w:trPr>
          <w:trHeight w:val="585"/>
        </w:trPr>
        <w:tc>
          <w:tcPr>
            <w:tcW w:w="0" w:type="auto"/>
          </w:tcPr>
          <w:p w14:paraId="246D3669" w14:textId="0A397A02" w:rsidR="00D830D9" w:rsidRDefault="00D830D9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eros 12</w:t>
            </w:r>
          </w:p>
        </w:tc>
        <w:tc>
          <w:tcPr>
            <w:tcW w:w="0" w:type="auto"/>
          </w:tcPr>
          <w:p w14:paraId="0CCD1604" w14:textId="5A0A67B5" w:rsidR="00D830D9" w:rsidRDefault="00D830D9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32D24FF3" w14:textId="6B0DE3F6" w:rsidR="00D830D9" w:rsidRDefault="001418D1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450</w:t>
            </w:r>
          </w:p>
        </w:tc>
        <w:tc>
          <w:tcPr>
            <w:tcW w:w="0" w:type="auto"/>
          </w:tcPr>
          <w:p w14:paraId="4951F578" w14:textId="7066BF83" w:rsidR="00D830D9" w:rsidRPr="00236DCD" w:rsidRDefault="004F3109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hyperlink r:id="rId37" w:history="1">
              <w:r w:rsidR="00F30ABF" w:rsidRPr="00F30ABF">
                <w:rPr>
                  <w:rStyle w:val="Hyperlink"/>
                  <w:rFonts w:asciiTheme="majorBidi" w:hAnsiTheme="majorBidi" w:cstheme="majorBidi"/>
                  <w:sz w:val="20"/>
                  <w:szCs w:val="20"/>
                </w:rPr>
                <w:t>METER</w:t>
              </w:r>
            </w:hyperlink>
          </w:p>
        </w:tc>
        <w:tc>
          <w:tcPr>
            <w:tcW w:w="0" w:type="auto"/>
          </w:tcPr>
          <w:p w14:paraId="6842CE6A" w14:textId="3BEF4556" w:rsidR="00D830D9" w:rsidRPr="00236DCD" w:rsidRDefault="00F30AB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Teros 12 is included in Version 2 </w:t>
            </w:r>
            <w:r w:rsidR="00FD765C">
              <w:rPr>
                <w:rFonts w:asciiTheme="majorBidi" w:hAnsiTheme="majorBidi" w:cstheme="majorBidi"/>
                <w:sz w:val="20"/>
                <w:szCs w:val="20"/>
              </w:rPr>
              <w:t>to measure soil moisture simultaneously.</w:t>
            </w:r>
          </w:p>
        </w:tc>
      </w:tr>
    </w:tbl>
    <w:p w14:paraId="0D31CD39" w14:textId="6107E220" w:rsidR="00D82F8F" w:rsidRPr="0054690F" w:rsidRDefault="007B1919" w:rsidP="0054690F">
      <w:pPr>
        <w:rPr>
          <w:rFonts w:asciiTheme="majorBidi" w:hAnsiTheme="majorBidi" w:cstheme="majorBidi"/>
          <w:b/>
          <w:bCs/>
          <w:sz w:val="24"/>
          <w:szCs w:val="24"/>
        </w:rPr>
      </w:pPr>
      <w:r w:rsidRPr="0054690F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</w:p>
    <w:p w14:paraId="69C0CF08" w14:textId="77777777" w:rsidR="00EB3BAD" w:rsidRDefault="00EB3BAD" w:rsidP="003546EA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5B7A236E" w14:textId="77777777" w:rsidR="00EB3BAD" w:rsidRDefault="00EB3BAD" w:rsidP="003546EA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6E9D7E91" w14:textId="77777777" w:rsidR="00EB3BAD" w:rsidRDefault="00EB3BAD" w:rsidP="003546EA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40C281BA" w14:textId="77777777" w:rsidR="00EB3BAD" w:rsidRDefault="00EB3BAD" w:rsidP="003546EA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33BCBE0D" w14:textId="77777777" w:rsidR="00EB3BAD" w:rsidRDefault="00EB3BAD" w:rsidP="003546EA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5C081290" w14:textId="77777777" w:rsidR="00EB3BAD" w:rsidRDefault="00EB3BAD" w:rsidP="003546EA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384F446D" w14:textId="77777777" w:rsidR="00EB3BAD" w:rsidRDefault="00EB3BAD" w:rsidP="003546EA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41EB484F" w14:textId="77777777" w:rsidR="00EB3BAD" w:rsidRDefault="00EB3BAD" w:rsidP="003546EA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480F1AFB" w14:textId="77777777" w:rsidR="00EB3BAD" w:rsidRDefault="00EB3BAD" w:rsidP="003546EA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1B50CEE3" w14:textId="77777777" w:rsidR="00EB3BAD" w:rsidRDefault="00EB3BAD" w:rsidP="003546EA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39144E9E" w14:textId="77777777" w:rsidR="00EB3BAD" w:rsidRDefault="00EB3BAD" w:rsidP="003546EA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624E5174" w14:textId="77777777" w:rsidR="00EB3BAD" w:rsidRDefault="00EB3BAD" w:rsidP="003546EA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64DB1897" w14:textId="77777777" w:rsidR="00EB3BAD" w:rsidRDefault="00EB3BAD" w:rsidP="003546EA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2F6353F0" w14:textId="77777777" w:rsidR="00EB3BAD" w:rsidRDefault="00EB3BAD" w:rsidP="003546EA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6630D08C" w14:textId="774996A3" w:rsidR="00EB3BAD" w:rsidRDefault="008C448A" w:rsidP="0012725C">
      <w:pPr>
        <w:rPr>
          <w:rFonts w:asciiTheme="majorBidi" w:hAnsiTheme="majorBidi" w:cstheme="majorBidi"/>
          <w:b/>
          <w:bCs/>
          <w:sz w:val="24"/>
          <w:szCs w:val="24"/>
        </w:rPr>
      </w:pPr>
      <w:r w:rsidRPr="00FD765C">
        <w:rPr>
          <w:rFonts w:asciiTheme="majorBidi" w:hAnsiTheme="majorBidi" w:cstheme="majorBidi"/>
          <w:b/>
          <w:bCs/>
          <w:sz w:val="24"/>
          <w:szCs w:val="24"/>
        </w:rPr>
        <w:lastRenderedPageBreak/>
        <w:t>Table 2: Hardware components for CO2 system Version 2.</w:t>
      </w:r>
    </w:p>
    <w:p w14:paraId="6AE63FA6" w14:textId="77777777" w:rsidR="00E62C56" w:rsidRDefault="00E62C56" w:rsidP="0012725C">
      <w:pPr>
        <w:rPr>
          <w:rFonts w:asciiTheme="majorBidi" w:hAnsiTheme="majorBidi" w:cstheme="majorBidi"/>
          <w:b/>
          <w:b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70"/>
        <w:gridCol w:w="983"/>
        <w:gridCol w:w="864"/>
        <w:gridCol w:w="1610"/>
        <w:gridCol w:w="3289"/>
      </w:tblGrid>
      <w:tr w:rsidR="00EB3BAD" w:rsidRPr="0087452C" w14:paraId="0582EB6C" w14:textId="77777777" w:rsidTr="00E62C56">
        <w:trPr>
          <w:trHeight w:val="585"/>
          <w:jc w:val="center"/>
        </w:trPr>
        <w:tc>
          <w:tcPr>
            <w:tcW w:w="0" w:type="auto"/>
          </w:tcPr>
          <w:p w14:paraId="02EA0458" w14:textId="77777777" w:rsidR="00EB3BAD" w:rsidRPr="000F20AA" w:rsidRDefault="00EB3BAD" w:rsidP="006E4AEB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omponent</w:t>
            </w:r>
          </w:p>
        </w:tc>
        <w:tc>
          <w:tcPr>
            <w:tcW w:w="0" w:type="auto"/>
          </w:tcPr>
          <w:p w14:paraId="66B565E7" w14:textId="77777777" w:rsidR="00EB3BAD" w:rsidRPr="000F20AA" w:rsidRDefault="00EB3BAD" w:rsidP="006E4AEB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Quantify</w:t>
            </w:r>
          </w:p>
        </w:tc>
        <w:tc>
          <w:tcPr>
            <w:tcW w:w="0" w:type="auto"/>
          </w:tcPr>
          <w:p w14:paraId="58134921" w14:textId="77777777" w:rsidR="00EB3BAD" w:rsidRPr="000F20AA" w:rsidRDefault="00EB3BAD" w:rsidP="006E4AEB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ost (USD)</w:t>
            </w:r>
          </w:p>
        </w:tc>
        <w:tc>
          <w:tcPr>
            <w:tcW w:w="0" w:type="auto"/>
          </w:tcPr>
          <w:p w14:paraId="76E94B48" w14:textId="77777777" w:rsidR="00EB3BAD" w:rsidRPr="000F20AA" w:rsidRDefault="00EB3BAD" w:rsidP="006E4AEB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Sources</w:t>
            </w:r>
          </w:p>
        </w:tc>
        <w:tc>
          <w:tcPr>
            <w:tcW w:w="0" w:type="auto"/>
          </w:tcPr>
          <w:p w14:paraId="6EF9F041" w14:textId="77777777" w:rsidR="00EB3BAD" w:rsidRPr="000F20AA" w:rsidRDefault="00EB3BAD" w:rsidP="006E4AEB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omments</w:t>
            </w:r>
          </w:p>
        </w:tc>
      </w:tr>
      <w:tr w:rsidR="004571F1" w:rsidRPr="0087452C" w14:paraId="28D3808F" w14:textId="77777777" w:rsidTr="00E62C56">
        <w:trPr>
          <w:trHeight w:val="585"/>
          <w:jc w:val="center"/>
        </w:trPr>
        <w:tc>
          <w:tcPr>
            <w:tcW w:w="0" w:type="auto"/>
            <w:gridSpan w:val="5"/>
          </w:tcPr>
          <w:p w14:paraId="318DD28F" w14:textId="72DEB73D" w:rsidR="004571F1" w:rsidRPr="000F20AA" w:rsidRDefault="004571F1" w:rsidP="004571F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Hardware components for control unit – Version 2</w:t>
            </w:r>
          </w:p>
        </w:tc>
      </w:tr>
      <w:tr w:rsidR="00EB3BAD" w:rsidRPr="0087452C" w14:paraId="16394F9F" w14:textId="77777777" w:rsidTr="00E62C56">
        <w:trPr>
          <w:trHeight w:val="585"/>
          <w:jc w:val="center"/>
        </w:trPr>
        <w:tc>
          <w:tcPr>
            <w:tcW w:w="0" w:type="auto"/>
          </w:tcPr>
          <w:p w14:paraId="0A8E40D1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Feather M0 Adalogger</w:t>
            </w:r>
          </w:p>
        </w:tc>
        <w:tc>
          <w:tcPr>
            <w:tcW w:w="0" w:type="auto"/>
          </w:tcPr>
          <w:p w14:paraId="0E593658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0F868C16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19.95</w:t>
            </w:r>
          </w:p>
        </w:tc>
        <w:tc>
          <w:tcPr>
            <w:tcW w:w="0" w:type="auto"/>
          </w:tcPr>
          <w:p w14:paraId="37B8F1B9" w14:textId="77777777" w:rsidR="00EB3BAD" w:rsidRPr="000F20AA" w:rsidRDefault="004F3109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hyperlink r:id="rId38" w:history="1">
              <w:r w:rsidR="00EB3BAD" w:rsidRPr="000F20AA">
                <w:rPr>
                  <w:rStyle w:val="Hyperlink"/>
                  <w:rFonts w:asciiTheme="majorBidi" w:hAnsiTheme="majorBidi"/>
                  <w:sz w:val="20"/>
                  <w:szCs w:val="20"/>
                </w:rPr>
                <w:t>Adafruit</w:t>
              </w:r>
            </w:hyperlink>
          </w:p>
        </w:tc>
        <w:tc>
          <w:tcPr>
            <w:tcW w:w="0" w:type="auto"/>
          </w:tcPr>
          <w:p w14:paraId="4D1E15DB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EB3BAD" w:rsidRPr="0087452C" w14:paraId="0AF8A4DA" w14:textId="77777777" w:rsidTr="00E62C56">
        <w:trPr>
          <w:trHeight w:val="595"/>
          <w:jc w:val="center"/>
        </w:trPr>
        <w:tc>
          <w:tcPr>
            <w:tcW w:w="0" w:type="auto"/>
          </w:tcPr>
          <w:p w14:paraId="2FB0512B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405A65">
              <w:rPr>
                <w:rFonts w:asciiTheme="majorBidi" w:hAnsiTheme="majorBidi" w:cstheme="majorBidi"/>
                <w:sz w:val="20"/>
                <w:szCs w:val="20"/>
              </w:rPr>
              <w:t xml:space="preserve">DS3231 Precision RTC FeatherWing </w:t>
            </w:r>
            <w:r w:rsidRPr="000F20AA">
              <w:rPr>
                <w:rFonts w:asciiTheme="majorBidi" w:hAnsiTheme="majorBidi" w:cstheme="majorBidi"/>
                <w:sz w:val="20"/>
                <w:szCs w:val="20"/>
              </w:rPr>
              <w:t>with CR1220 battery</w:t>
            </w:r>
          </w:p>
        </w:tc>
        <w:tc>
          <w:tcPr>
            <w:tcW w:w="0" w:type="auto"/>
          </w:tcPr>
          <w:p w14:paraId="1A26A043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56DEE24F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3.95</w:t>
            </w:r>
          </w:p>
        </w:tc>
        <w:tc>
          <w:tcPr>
            <w:tcW w:w="0" w:type="auto"/>
          </w:tcPr>
          <w:p w14:paraId="3F9CE4D7" w14:textId="77777777" w:rsidR="00EB3BAD" w:rsidRPr="000F20AA" w:rsidRDefault="004F3109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hyperlink r:id="rId39" w:history="1">
              <w:r w:rsidR="00EB3BAD" w:rsidRPr="000F20AA">
                <w:rPr>
                  <w:rStyle w:val="Hyperlink"/>
                  <w:rFonts w:asciiTheme="majorBidi" w:hAnsiTheme="majorBidi"/>
                  <w:sz w:val="20"/>
                  <w:szCs w:val="20"/>
                </w:rPr>
                <w:t>Adafruit</w:t>
              </w:r>
            </w:hyperlink>
          </w:p>
        </w:tc>
        <w:tc>
          <w:tcPr>
            <w:tcW w:w="0" w:type="auto"/>
          </w:tcPr>
          <w:p w14:paraId="0103D46A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Provides accurate time for the data logger; can be purchased from other suppliers</w:t>
            </w:r>
          </w:p>
        </w:tc>
      </w:tr>
      <w:tr w:rsidR="00EB3BAD" w:rsidRPr="0087452C" w14:paraId="7CFAF37D" w14:textId="77777777" w:rsidTr="00E62C56">
        <w:trPr>
          <w:trHeight w:val="595"/>
          <w:jc w:val="center"/>
        </w:trPr>
        <w:tc>
          <w:tcPr>
            <w:tcW w:w="0" w:type="auto"/>
          </w:tcPr>
          <w:p w14:paraId="7FD8F777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>
              <w:rPr>
                <w:rFonts w:asciiTheme="majorBidi" w:hAnsiTheme="majorBidi" w:cstheme="majorBidi"/>
                <w:sz w:val="20"/>
                <w:szCs w:val="20"/>
              </w:rPr>
              <w:t>Notecarrier_F</w:t>
            </w:r>
            <w:proofErr w:type="spellEnd"/>
            <w:r>
              <w:rPr>
                <w:rFonts w:asciiTheme="majorBidi" w:hAnsiTheme="majorBidi" w:cstheme="majorBidi"/>
                <w:sz w:val="20"/>
                <w:szCs w:val="20"/>
              </w:rPr>
              <w:t xml:space="preserve"> V1.3</w:t>
            </w:r>
          </w:p>
        </w:tc>
        <w:tc>
          <w:tcPr>
            <w:tcW w:w="0" w:type="auto"/>
          </w:tcPr>
          <w:p w14:paraId="419A8562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5FFBC71C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5</w:t>
            </w:r>
          </w:p>
        </w:tc>
        <w:tc>
          <w:tcPr>
            <w:tcW w:w="0" w:type="auto"/>
          </w:tcPr>
          <w:p w14:paraId="59125416" w14:textId="77777777" w:rsidR="00EB3BAD" w:rsidRPr="0025235A" w:rsidRDefault="004F3109" w:rsidP="006E4AEB">
            <w:pPr>
              <w:rPr>
                <w:rFonts w:asciiTheme="majorBidi" w:hAnsiTheme="majorBidi" w:cstheme="majorBidi"/>
              </w:rPr>
            </w:pPr>
            <w:hyperlink r:id="rId40" w:history="1">
              <w:r w:rsidR="00EB3BAD" w:rsidRPr="0025235A">
                <w:rPr>
                  <w:rStyle w:val="Hyperlink"/>
                  <w:rFonts w:asciiTheme="majorBidi" w:hAnsiTheme="majorBidi" w:cstheme="majorBidi"/>
                  <w:kern w:val="2"/>
                  <w14:ligatures w14:val="standardContextual"/>
                </w:rPr>
                <w:t>Blues</w:t>
              </w:r>
            </w:hyperlink>
          </w:p>
        </w:tc>
        <w:tc>
          <w:tcPr>
            <w:tcW w:w="0" w:type="auto"/>
          </w:tcPr>
          <w:p w14:paraId="2F30C4CF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EB3BAD" w:rsidRPr="0087452C" w14:paraId="5982DA90" w14:textId="77777777" w:rsidTr="00E62C56">
        <w:trPr>
          <w:trHeight w:val="595"/>
          <w:jc w:val="center"/>
        </w:trPr>
        <w:tc>
          <w:tcPr>
            <w:tcW w:w="0" w:type="auto"/>
          </w:tcPr>
          <w:p w14:paraId="425C0EC0" w14:textId="77777777" w:rsidR="00EB3BAD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Notecard cellular WB AN500 </w:t>
            </w:r>
          </w:p>
        </w:tc>
        <w:tc>
          <w:tcPr>
            <w:tcW w:w="0" w:type="auto"/>
          </w:tcPr>
          <w:p w14:paraId="60AEBDD4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2AB5654E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59</w:t>
            </w:r>
          </w:p>
        </w:tc>
        <w:tc>
          <w:tcPr>
            <w:tcW w:w="0" w:type="auto"/>
          </w:tcPr>
          <w:p w14:paraId="0BFC1B69" w14:textId="77777777" w:rsidR="00EB3BAD" w:rsidRPr="0025235A" w:rsidRDefault="004F3109" w:rsidP="006E4AEB">
            <w:pPr>
              <w:rPr>
                <w:rFonts w:asciiTheme="majorBidi" w:hAnsiTheme="majorBidi" w:cstheme="majorBidi"/>
              </w:rPr>
            </w:pPr>
            <w:hyperlink r:id="rId41" w:history="1">
              <w:r w:rsidR="00EB3BAD" w:rsidRPr="0025235A">
                <w:rPr>
                  <w:rStyle w:val="Hyperlink"/>
                  <w:rFonts w:asciiTheme="majorBidi" w:hAnsiTheme="majorBidi" w:cstheme="majorBidi"/>
                  <w:kern w:val="2"/>
                  <w14:ligatures w14:val="standardContextual"/>
                </w:rPr>
                <w:t>Blues</w:t>
              </w:r>
            </w:hyperlink>
          </w:p>
        </w:tc>
        <w:tc>
          <w:tcPr>
            <w:tcW w:w="0" w:type="auto"/>
          </w:tcPr>
          <w:p w14:paraId="61B435DA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EB3BAD" w:rsidRPr="0087452C" w14:paraId="75653950" w14:textId="77777777" w:rsidTr="00E62C56">
        <w:trPr>
          <w:trHeight w:val="585"/>
          <w:jc w:val="center"/>
        </w:trPr>
        <w:tc>
          <w:tcPr>
            <w:tcW w:w="0" w:type="auto"/>
          </w:tcPr>
          <w:p w14:paraId="0C07B582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Gravity 1-to-8 I2C Multiplexer</w:t>
            </w:r>
          </w:p>
        </w:tc>
        <w:tc>
          <w:tcPr>
            <w:tcW w:w="0" w:type="auto"/>
          </w:tcPr>
          <w:p w14:paraId="1ECB04FC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6D8AF955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6.9</w:t>
            </w:r>
          </w:p>
        </w:tc>
        <w:tc>
          <w:tcPr>
            <w:tcW w:w="0" w:type="auto"/>
          </w:tcPr>
          <w:p w14:paraId="078C1E27" w14:textId="77777777" w:rsidR="00EB3BAD" w:rsidRPr="000F20AA" w:rsidRDefault="004F3109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hyperlink r:id="rId42" w:anchor=":~:text=1%20multiplexer%20has%208%20I2C,control%2064%20same%2Daddress%20devices." w:history="1">
              <w:r w:rsidR="00EB3BAD" w:rsidRPr="000F20AA">
                <w:rPr>
                  <w:rStyle w:val="Hyperlink"/>
                  <w:rFonts w:asciiTheme="majorBidi" w:hAnsiTheme="majorBidi"/>
                  <w:sz w:val="20"/>
                  <w:szCs w:val="20"/>
                </w:rPr>
                <w:t>DFRobot</w:t>
              </w:r>
            </w:hyperlink>
          </w:p>
        </w:tc>
        <w:tc>
          <w:tcPr>
            <w:tcW w:w="0" w:type="auto"/>
          </w:tcPr>
          <w:p w14:paraId="256D83C7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Enables the connections of multiple CO</w:t>
            </w:r>
            <w:r w:rsidRPr="000F20AA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2</w:t>
            </w:r>
            <w:r w:rsidRPr="000F20AA">
              <w:rPr>
                <w:rFonts w:asciiTheme="majorBidi" w:hAnsiTheme="majorBidi" w:cstheme="majorBidi"/>
                <w:sz w:val="20"/>
                <w:szCs w:val="20"/>
              </w:rPr>
              <w:t>/O</w:t>
            </w:r>
            <w:r w:rsidRPr="000F20AA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2</w:t>
            </w:r>
            <w:r w:rsidRPr="000F20AA">
              <w:rPr>
                <w:rFonts w:asciiTheme="majorBidi" w:hAnsiTheme="majorBidi" w:cstheme="majorBidi"/>
                <w:sz w:val="20"/>
                <w:szCs w:val="20"/>
              </w:rPr>
              <w:t xml:space="preserve"> sensors to one data logger; Can be purchased from other suppliers</w:t>
            </w:r>
          </w:p>
        </w:tc>
      </w:tr>
      <w:tr w:rsidR="00EB3BAD" w:rsidRPr="0087452C" w14:paraId="6CF19992" w14:textId="77777777" w:rsidTr="00E62C56">
        <w:trPr>
          <w:trHeight w:val="585"/>
          <w:jc w:val="center"/>
        </w:trPr>
        <w:tc>
          <w:tcPr>
            <w:tcW w:w="0" w:type="auto"/>
          </w:tcPr>
          <w:p w14:paraId="4754B1F7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P2886A feather header kit</w:t>
            </w:r>
          </w:p>
        </w:tc>
        <w:tc>
          <w:tcPr>
            <w:tcW w:w="0" w:type="auto"/>
          </w:tcPr>
          <w:p w14:paraId="173C2CF8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7A95F092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0.95</w:t>
            </w:r>
          </w:p>
        </w:tc>
        <w:tc>
          <w:tcPr>
            <w:tcW w:w="0" w:type="auto"/>
          </w:tcPr>
          <w:p w14:paraId="653B0002" w14:textId="77777777" w:rsidR="00EB3BAD" w:rsidRPr="000F20AA" w:rsidRDefault="004F3109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hyperlink r:id="rId43" w:history="1">
              <w:r w:rsidR="00EB3BAD" w:rsidRPr="000F20AA">
                <w:rPr>
                  <w:rStyle w:val="Hyperlink"/>
                  <w:rFonts w:asciiTheme="majorBidi" w:hAnsiTheme="majorBidi"/>
                  <w:sz w:val="20"/>
                  <w:szCs w:val="20"/>
                </w:rPr>
                <w:t>Adafruit</w:t>
              </w:r>
            </w:hyperlink>
          </w:p>
        </w:tc>
        <w:tc>
          <w:tcPr>
            <w:tcW w:w="0" w:type="auto"/>
          </w:tcPr>
          <w:p w14:paraId="237C2704" w14:textId="56FCFFBF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 xml:space="preserve">To connect Feather M0 Adalogger </w:t>
            </w:r>
            <w:proofErr w:type="spellStart"/>
            <w:r w:rsidRPr="000F20AA">
              <w:rPr>
                <w:rFonts w:asciiTheme="majorBidi" w:hAnsiTheme="majorBidi" w:cstheme="majorBidi"/>
                <w:sz w:val="20"/>
                <w:szCs w:val="20"/>
              </w:rPr>
              <w:t>with</w:t>
            </w:r>
            <w:r w:rsidR="00E62C56">
              <w:rPr>
                <w:rFonts w:asciiTheme="majorBidi" w:hAnsiTheme="majorBidi" w:cstheme="majorBidi"/>
                <w:sz w:val="20"/>
                <w:szCs w:val="20"/>
              </w:rPr>
              <w:t>RTC</w:t>
            </w:r>
            <w:proofErr w:type="spellEnd"/>
            <w:r w:rsidR="00E62C56">
              <w:rPr>
                <w:rFonts w:asciiTheme="majorBidi" w:hAnsiTheme="majorBidi" w:cstheme="majorBidi"/>
                <w:sz w:val="20"/>
                <w:szCs w:val="20"/>
              </w:rPr>
              <w:t xml:space="preserve"> FeatherWing</w:t>
            </w:r>
          </w:p>
        </w:tc>
      </w:tr>
      <w:tr w:rsidR="00EB3BAD" w:rsidRPr="0087452C" w14:paraId="5D84FB35" w14:textId="77777777" w:rsidTr="00E62C56">
        <w:trPr>
          <w:trHeight w:val="585"/>
          <w:jc w:val="center"/>
        </w:trPr>
        <w:tc>
          <w:tcPr>
            <w:tcW w:w="0" w:type="auto"/>
          </w:tcPr>
          <w:p w14:paraId="0B9D5D12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3.6V 6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0</w:t>
            </w:r>
            <w:r w:rsidRPr="000F20AA">
              <w:rPr>
                <w:rFonts w:asciiTheme="majorBidi" w:hAnsiTheme="majorBidi" w:cstheme="majorBidi"/>
                <w:sz w:val="20"/>
                <w:szCs w:val="20"/>
              </w:rPr>
              <w:t>00 mAh battery</w:t>
            </w:r>
          </w:p>
        </w:tc>
        <w:tc>
          <w:tcPr>
            <w:tcW w:w="0" w:type="auto"/>
          </w:tcPr>
          <w:p w14:paraId="2F0825BA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669C0E29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50</w:t>
            </w:r>
          </w:p>
        </w:tc>
        <w:tc>
          <w:tcPr>
            <w:tcW w:w="0" w:type="auto"/>
          </w:tcPr>
          <w:p w14:paraId="0BD82093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Local suppliers or online (e.g., Amazon)</w:t>
            </w:r>
          </w:p>
        </w:tc>
        <w:tc>
          <w:tcPr>
            <w:tcW w:w="0" w:type="auto"/>
          </w:tcPr>
          <w:p w14:paraId="7D666D88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o provide power for the control and sensor unit</w:t>
            </w:r>
          </w:p>
        </w:tc>
      </w:tr>
      <w:tr w:rsidR="00EB3BAD" w:rsidRPr="0087452C" w14:paraId="7D8685B2" w14:textId="77777777" w:rsidTr="00E62C56">
        <w:trPr>
          <w:trHeight w:val="585"/>
          <w:jc w:val="center"/>
        </w:trPr>
        <w:tc>
          <w:tcPr>
            <w:tcW w:w="0" w:type="auto"/>
          </w:tcPr>
          <w:p w14:paraId="51A60362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  <w:lang w:val="en-GB"/>
              </w:rPr>
              <w:t>Medium 6V 2W Solar panel</w:t>
            </w:r>
          </w:p>
        </w:tc>
        <w:tc>
          <w:tcPr>
            <w:tcW w:w="0" w:type="auto"/>
          </w:tcPr>
          <w:p w14:paraId="68DCAC5A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74CCEC28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29</w:t>
            </w:r>
          </w:p>
        </w:tc>
        <w:tc>
          <w:tcPr>
            <w:tcW w:w="0" w:type="auto"/>
          </w:tcPr>
          <w:p w14:paraId="748CB736" w14:textId="77777777" w:rsidR="00EB3BAD" w:rsidRPr="000F20AA" w:rsidRDefault="004F3109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hyperlink r:id="rId44" w:history="1">
              <w:r w:rsidR="00EB3BAD" w:rsidRPr="000F20AA">
                <w:rPr>
                  <w:rStyle w:val="Hyperlink"/>
                  <w:rFonts w:asciiTheme="majorBidi" w:hAnsiTheme="majorBidi"/>
                  <w:sz w:val="20"/>
                  <w:szCs w:val="20"/>
                </w:rPr>
                <w:t>Adafruit</w:t>
              </w:r>
            </w:hyperlink>
          </w:p>
        </w:tc>
        <w:tc>
          <w:tcPr>
            <w:tcW w:w="0" w:type="auto"/>
          </w:tcPr>
          <w:p w14:paraId="555D760C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EB3BAD" w:rsidRPr="0087452C" w14:paraId="134EC6B6" w14:textId="77777777" w:rsidTr="00E62C56">
        <w:trPr>
          <w:trHeight w:val="585"/>
          <w:jc w:val="center"/>
        </w:trPr>
        <w:tc>
          <w:tcPr>
            <w:tcW w:w="0" w:type="auto"/>
          </w:tcPr>
          <w:p w14:paraId="2CC3E79D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SD/MicroSD memory card (8GB SDHC)</w:t>
            </w:r>
          </w:p>
        </w:tc>
        <w:tc>
          <w:tcPr>
            <w:tcW w:w="0" w:type="auto"/>
          </w:tcPr>
          <w:p w14:paraId="729945E1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0" w:type="auto"/>
          </w:tcPr>
          <w:p w14:paraId="7D1AAC64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9.95</w:t>
            </w:r>
          </w:p>
        </w:tc>
        <w:tc>
          <w:tcPr>
            <w:tcW w:w="0" w:type="auto"/>
          </w:tcPr>
          <w:p w14:paraId="035468A6" w14:textId="77777777" w:rsidR="00EB3BAD" w:rsidRPr="000F20AA" w:rsidRDefault="004F3109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hyperlink r:id="rId45" w:history="1">
              <w:r w:rsidR="00EB3BAD" w:rsidRPr="000F20AA">
                <w:rPr>
                  <w:rStyle w:val="Hyperlink"/>
                  <w:rFonts w:asciiTheme="majorBidi" w:hAnsiTheme="majorBidi"/>
                  <w:sz w:val="20"/>
                  <w:szCs w:val="20"/>
                </w:rPr>
                <w:t>Adafruit</w:t>
              </w:r>
            </w:hyperlink>
          </w:p>
        </w:tc>
        <w:tc>
          <w:tcPr>
            <w:tcW w:w="0" w:type="auto"/>
          </w:tcPr>
          <w:p w14:paraId="583F6692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Can be purchased from other suppliers</w:t>
            </w:r>
          </w:p>
        </w:tc>
      </w:tr>
      <w:tr w:rsidR="00C4750E" w:rsidRPr="0087452C" w14:paraId="6090BC93" w14:textId="77777777" w:rsidTr="00E62C56">
        <w:trPr>
          <w:trHeight w:val="585"/>
          <w:jc w:val="center"/>
        </w:trPr>
        <w:tc>
          <w:tcPr>
            <w:tcW w:w="0" w:type="auto"/>
            <w:gridSpan w:val="5"/>
          </w:tcPr>
          <w:p w14:paraId="56ADB1F4" w14:textId="716D65C1" w:rsidR="00C4750E" w:rsidRPr="000F20AA" w:rsidRDefault="00C4750E" w:rsidP="0012725C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2725C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Hardware components for sensing unit </w:t>
            </w:r>
            <w:r w:rsidR="0012725C" w:rsidRPr="0012725C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Version 2 is same as Version 1, with the only difference is the addition of Teros 12 in Version 2</w:t>
            </w:r>
            <w:r w:rsidR="0012725C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(see Table 1)</w:t>
            </w:r>
          </w:p>
        </w:tc>
      </w:tr>
    </w:tbl>
    <w:p w14:paraId="4FA2075D" w14:textId="72DBC91A" w:rsidR="00542F90" w:rsidRPr="00FD765C" w:rsidRDefault="00542F90" w:rsidP="003546EA">
      <w:pPr>
        <w:rPr>
          <w:rFonts w:asciiTheme="majorBidi" w:hAnsiTheme="majorBidi" w:cstheme="majorBidi"/>
          <w:b/>
          <w:bCs/>
          <w:sz w:val="24"/>
          <w:szCs w:val="24"/>
        </w:rPr>
      </w:pPr>
      <w:r w:rsidRPr="00FD765C">
        <w:rPr>
          <w:rFonts w:asciiTheme="majorBidi" w:hAnsiTheme="majorBidi" w:cstheme="majorBidi"/>
          <w:b/>
          <w:bCs/>
          <w:sz w:val="24"/>
          <w:szCs w:val="24"/>
        </w:rPr>
        <w:br w:type="page"/>
      </w:r>
    </w:p>
    <w:p w14:paraId="7885C612" w14:textId="16016111" w:rsidR="005446F4" w:rsidRDefault="005446F4" w:rsidP="00542F90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230A31">
        <w:rPr>
          <w:rFonts w:asciiTheme="majorBidi" w:hAnsiTheme="majorBidi" w:cstheme="majorBidi"/>
          <w:b/>
          <w:bCs/>
          <w:sz w:val="24"/>
          <w:szCs w:val="24"/>
        </w:rPr>
        <w:lastRenderedPageBreak/>
        <w:t>Procedure (</w:t>
      </w:r>
      <w:r w:rsidR="0041311F">
        <w:rPr>
          <w:rFonts w:asciiTheme="majorBidi" w:hAnsiTheme="majorBidi" w:cstheme="majorBidi"/>
          <w:b/>
          <w:bCs/>
          <w:sz w:val="24"/>
          <w:szCs w:val="24"/>
        </w:rPr>
        <w:t>1</w:t>
      </w:r>
      <w:r w:rsidRPr="00230A31">
        <w:rPr>
          <w:rFonts w:asciiTheme="majorBidi" w:hAnsiTheme="majorBidi" w:cstheme="majorBidi"/>
          <w:b/>
          <w:bCs/>
          <w:sz w:val="24"/>
          <w:szCs w:val="24"/>
        </w:rPr>
        <w:t>)</w:t>
      </w:r>
    </w:p>
    <w:p w14:paraId="216CD160" w14:textId="7FF97ECB" w:rsidR="00563D10" w:rsidRPr="00230A31" w:rsidRDefault="00563D10" w:rsidP="00542F90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Control unit</w:t>
      </w:r>
      <w:r w:rsidR="006E4AEB">
        <w:rPr>
          <w:rFonts w:asciiTheme="majorBidi" w:hAnsiTheme="majorBidi" w:cstheme="majorBidi"/>
          <w:b/>
          <w:bCs/>
          <w:sz w:val="24"/>
          <w:szCs w:val="24"/>
        </w:rPr>
        <w:t xml:space="preserve"> Version 1</w:t>
      </w:r>
    </w:p>
    <w:p w14:paraId="22A5FC4B" w14:textId="730EF8D8" w:rsidR="00A5115D" w:rsidRPr="003C3093" w:rsidRDefault="005446F4" w:rsidP="001A6563">
      <w:pPr>
        <w:rPr>
          <w:rFonts w:asciiTheme="majorBidi" w:hAnsiTheme="majorBidi" w:cstheme="majorBidi"/>
          <w:color w:val="00B050"/>
          <w:sz w:val="24"/>
          <w:szCs w:val="24"/>
          <w:lang w:val="en-GB"/>
        </w:rPr>
      </w:pPr>
      <w:r w:rsidRPr="003C3093"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  <w:t>Step 1:</w:t>
      </w:r>
      <w:r w:rsidRPr="003C3093">
        <w:rPr>
          <w:rFonts w:asciiTheme="majorBidi" w:hAnsiTheme="majorBidi" w:cstheme="majorBidi"/>
          <w:color w:val="00B050"/>
          <w:sz w:val="24"/>
          <w:szCs w:val="24"/>
          <w:lang w:val="en-GB"/>
        </w:rPr>
        <w:t xml:space="preserve"> </w:t>
      </w:r>
      <w:r w:rsidR="00A5115D" w:rsidRPr="003C3093"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  <w:t xml:space="preserve">prepare </w:t>
      </w:r>
      <w:r w:rsidRPr="003C3093"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  <w:t>Adalogger</w:t>
      </w:r>
      <w:r w:rsidR="00F72A25" w:rsidRPr="003C3093"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  <w:t>.</w:t>
      </w:r>
    </w:p>
    <w:p w14:paraId="0861787F" w14:textId="75A3F1EA" w:rsidR="00420E57" w:rsidRPr="00C375DC" w:rsidRDefault="00A5115D" w:rsidP="00C375DC">
      <w:pPr>
        <w:pStyle w:val="ListParagraph"/>
        <w:numPr>
          <w:ilvl w:val="0"/>
          <w:numId w:val="18"/>
        </w:numPr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 xml:space="preserve">Solder the </w:t>
      </w:r>
      <w:r w:rsidR="00F72A25">
        <w:rPr>
          <w:rFonts w:asciiTheme="majorBidi" w:hAnsiTheme="majorBidi" w:cstheme="majorBidi"/>
          <w:sz w:val="24"/>
          <w:szCs w:val="24"/>
          <w:lang w:val="en-GB"/>
        </w:rPr>
        <w:t xml:space="preserve">Adalogger </w:t>
      </w:r>
      <w:r w:rsidR="005446F4" w:rsidRPr="00A5115D">
        <w:rPr>
          <w:rFonts w:asciiTheme="majorBidi" w:hAnsiTheme="majorBidi" w:cstheme="majorBidi"/>
          <w:sz w:val="24"/>
          <w:szCs w:val="24"/>
          <w:lang w:val="en-GB"/>
        </w:rPr>
        <w:t>to</w:t>
      </w:r>
      <w:r w:rsidR="00685A19" w:rsidRPr="00A5115D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8E5A33" w:rsidRPr="00A5115D">
        <w:rPr>
          <w:rFonts w:asciiTheme="majorBidi" w:hAnsiTheme="majorBidi" w:cstheme="majorBidi"/>
          <w:sz w:val="24"/>
          <w:szCs w:val="24"/>
          <w:lang w:val="en-GB"/>
        </w:rPr>
        <w:t>the</w:t>
      </w:r>
      <w:r w:rsidR="005446F4" w:rsidRPr="00A5115D">
        <w:rPr>
          <w:rFonts w:asciiTheme="majorBidi" w:hAnsiTheme="majorBidi" w:cstheme="majorBidi"/>
          <w:sz w:val="24"/>
          <w:szCs w:val="24"/>
          <w:lang w:val="en-GB"/>
        </w:rPr>
        <w:t xml:space="preserve"> header 2886</w:t>
      </w:r>
      <w:r w:rsidR="008E5A33" w:rsidRPr="00A5115D">
        <w:rPr>
          <w:rFonts w:asciiTheme="majorBidi" w:hAnsiTheme="majorBidi" w:cstheme="majorBidi"/>
          <w:sz w:val="24"/>
          <w:szCs w:val="24"/>
          <w:lang w:val="en-GB"/>
        </w:rPr>
        <w:t xml:space="preserve"> kit</w:t>
      </w:r>
      <w:r w:rsidR="00F72A25">
        <w:rPr>
          <w:rFonts w:asciiTheme="majorBidi" w:hAnsiTheme="majorBidi" w:cstheme="majorBidi"/>
          <w:sz w:val="24"/>
          <w:szCs w:val="24"/>
          <w:lang w:val="en-GB"/>
        </w:rPr>
        <w:t>.</w:t>
      </w:r>
    </w:p>
    <w:p w14:paraId="016FBEB8" w14:textId="63BE0249" w:rsidR="00D715A2" w:rsidRPr="00230A31" w:rsidRDefault="00D715A2" w:rsidP="00F02449">
      <w:pPr>
        <w:ind w:left="360"/>
        <w:jc w:val="center"/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noProof/>
          <w:sz w:val="24"/>
          <w:szCs w:val="24"/>
          <w:lang w:val="en-GB"/>
        </w:rPr>
        <w:drawing>
          <wp:inline distT="0" distB="0" distL="0" distR="0" wp14:anchorId="3C285497" wp14:editId="124602BE">
            <wp:extent cx="1585594" cy="2467195"/>
            <wp:effectExtent l="0" t="0" r="0" b="0"/>
            <wp:docPr id="2137569743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7569743" name="Picture 2137569743"/>
                    <pic:cNvPicPr/>
                  </pic:nvPicPr>
                  <pic:blipFill rotWithShape="1"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277" t="5613" r="14358" b="21609"/>
                    <a:stretch/>
                  </pic:blipFill>
                  <pic:spPr bwMode="auto">
                    <a:xfrm>
                      <a:off x="0" y="0"/>
                      <a:ext cx="1597312" cy="24854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567714" w:rsidRPr="00567714">
        <w:t xml:space="preserve"> </w:t>
      </w:r>
      <w:r w:rsidR="00567714">
        <w:rPr>
          <w:noProof/>
        </w:rPr>
        <mc:AlternateContent>
          <mc:Choice Requires="wps">
            <w:drawing>
              <wp:inline distT="0" distB="0" distL="0" distR="0" wp14:anchorId="1DF5AE09" wp14:editId="1C926870">
                <wp:extent cx="306705" cy="306705"/>
                <wp:effectExtent l="0" t="0" r="0" b="0"/>
                <wp:docPr id="1239860154" name="Rectangle 1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6705" cy="3067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BEC1D7A" id="Rectangle 12" o:spid="_x0000_s1026" style="width:24.15pt;height:24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" filled="f" stroked="f">
                <o:lock v:ext="edit" aspectratio="t"/>
                <w10:wrap anchorx="page"/>
                <w10:anchorlock/>
              </v:rect>
            </w:pict>
          </mc:Fallback>
        </mc:AlternateContent>
      </w:r>
      <w:r w:rsidR="00567714">
        <w:rPr>
          <w:rFonts w:asciiTheme="majorBidi" w:hAnsiTheme="majorBidi" w:cstheme="majorBidi"/>
          <w:noProof/>
          <w:sz w:val="24"/>
          <w:szCs w:val="24"/>
          <w:lang w:val="en-GB"/>
        </w:rPr>
        <w:drawing>
          <wp:inline distT="0" distB="0" distL="0" distR="0" wp14:anchorId="0B6AA8A1" wp14:editId="55575433">
            <wp:extent cx="1605009" cy="2462049"/>
            <wp:effectExtent l="0" t="0" r="0" b="0"/>
            <wp:docPr id="1104423199" name="Picture 13" descr="A hand holding a black rectangular object with metal pin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4423199" name="Picture 13" descr="A hand holding a black rectangular object with metal pins&#10;&#10;Description automatically generated"/>
                    <pic:cNvPicPr/>
                  </pic:nvPicPr>
                  <pic:blipFill rotWithShape="1"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127" t="19444" r="21339" b="14366"/>
                    <a:stretch/>
                  </pic:blipFill>
                  <pic:spPr bwMode="auto">
                    <a:xfrm>
                      <a:off x="0" y="0"/>
                      <a:ext cx="1623155" cy="24898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973707" w14:textId="7A00093B" w:rsidR="00532DF6" w:rsidRPr="003C3093" w:rsidRDefault="00532DF6" w:rsidP="001A6563">
      <w:pPr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</w:pPr>
      <w:r w:rsidRPr="003C3093"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  <w:t xml:space="preserve">Step 2: prepare the latching relay Adafruit. </w:t>
      </w:r>
    </w:p>
    <w:p w14:paraId="3E23E3DC" w14:textId="33C36529" w:rsidR="00971082" w:rsidRDefault="00671FB8" w:rsidP="00671FB8">
      <w:pPr>
        <w:pStyle w:val="ListParagraph"/>
        <w:numPr>
          <w:ilvl w:val="0"/>
          <w:numId w:val="18"/>
        </w:numPr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 xml:space="preserve">The </w:t>
      </w:r>
      <w:r w:rsidR="00C375DC" w:rsidRPr="00EE191F">
        <w:rPr>
          <w:rFonts w:asciiTheme="majorBidi" w:hAnsiTheme="majorBidi" w:cstheme="majorBidi"/>
          <w:sz w:val="24"/>
          <w:szCs w:val="24"/>
          <w:lang w:val="en-GB"/>
        </w:rPr>
        <w:t>latching relay Adafruit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has two pieces, solder </w:t>
      </w:r>
      <w:r w:rsidR="00FC6AF8">
        <w:rPr>
          <w:rFonts w:asciiTheme="majorBidi" w:hAnsiTheme="majorBidi" w:cstheme="majorBidi"/>
          <w:sz w:val="24"/>
          <w:szCs w:val="24"/>
          <w:lang w:val="en-GB"/>
        </w:rPr>
        <w:t>'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the </w:t>
      </w:r>
      <w:r w:rsidR="00823A1E">
        <w:rPr>
          <w:rFonts w:asciiTheme="majorBidi" w:hAnsiTheme="majorBidi" w:cstheme="majorBidi"/>
          <w:sz w:val="24"/>
          <w:szCs w:val="24"/>
          <w:lang w:val="en-GB"/>
        </w:rPr>
        <w:t xml:space="preserve">small </w:t>
      </w:r>
      <w:r w:rsidR="00AA1A72">
        <w:rPr>
          <w:rFonts w:asciiTheme="majorBidi" w:hAnsiTheme="majorBidi" w:cstheme="majorBidi"/>
          <w:sz w:val="24"/>
          <w:szCs w:val="24"/>
          <w:lang w:val="en-GB"/>
        </w:rPr>
        <w:t xml:space="preserve">latching </w:t>
      </w:r>
      <w:r w:rsidR="00823A1E">
        <w:rPr>
          <w:rFonts w:asciiTheme="majorBidi" w:hAnsiTheme="majorBidi" w:cstheme="majorBidi"/>
          <w:sz w:val="24"/>
          <w:szCs w:val="24"/>
          <w:lang w:val="en-GB"/>
        </w:rPr>
        <w:t>piece</w:t>
      </w:r>
      <w:r w:rsidR="00FC6AF8">
        <w:rPr>
          <w:rFonts w:asciiTheme="majorBidi" w:hAnsiTheme="majorBidi" w:cstheme="majorBidi"/>
          <w:sz w:val="24"/>
          <w:szCs w:val="24"/>
          <w:lang w:val="en-GB"/>
        </w:rPr>
        <w:t>'</w:t>
      </w:r>
      <w:r w:rsidR="00823A1E">
        <w:rPr>
          <w:rFonts w:asciiTheme="majorBidi" w:hAnsiTheme="majorBidi" w:cstheme="majorBidi"/>
          <w:sz w:val="24"/>
          <w:szCs w:val="24"/>
          <w:lang w:val="en-GB"/>
        </w:rPr>
        <w:t xml:space="preserve"> (1) to the main part of the relay. </w:t>
      </w:r>
    </w:p>
    <w:p w14:paraId="66FCDB76" w14:textId="672843F2" w:rsidR="003E6781" w:rsidRPr="00FC6F51" w:rsidRDefault="00EE191F" w:rsidP="00FC6F51">
      <w:pPr>
        <w:pStyle w:val="ListParagraph"/>
        <w:numPr>
          <w:ilvl w:val="0"/>
          <w:numId w:val="18"/>
        </w:numPr>
        <w:rPr>
          <w:rFonts w:asciiTheme="majorBidi" w:hAnsiTheme="majorBidi" w:cstheme="majorBidi"/>
          <w:sz w:val="24"/>
          <w:szCs w:val="24"/>
          <w:lang w:val="en-GB"/>
        </w:rPr>
      </w:pPr>
      <w:r w:rsidRPr="00EE191F">
        <w:rPr>
          <w:rFonts w:asciiTheme="majorBidi" w:hAnsiTheme="majorBidi" w:cstheme="majorBidi"/>
          <w:sz w:val="24"/>
          <w:szCs w:val="24"/>
          <w:lang w:val="en-GB"/>
        </w:rPr>
        <w:t>Solder latching relay Adafruit to male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header pins</w:t>
      </w:r>
      <w:r w:rsidR="00FC6F51">
        <w:rPr>
          <w:rFonts w:asciiTheme="majorBidi" w:hAnsiTheme="majorBidi" w:cstheme="majorBidi"/>
          <w:sz w:val="24"/>
          <w:szCs w:val="24"/>
          <w:lang w:val="en-GB"/>
        </w:rPr>
        <w:t xml:space="preserve"> (2)</w:t>
      </w:r>
      <w:r w:rsidR="00706337">
        <w:rPr>
          <w:rFonts w:asciiTheme="majorBidi" w:hAnsiTheme="majorBidi" w:cstheme="majorBidi"/>
          <w:sz w:val="24"/>
          <w:szCs w:val="24"/>
          <w:lang w:val="en-GB"/>
        </w:rPr>
        <w:t>. The male header pins and the header 2886 are compatible,</w:t>
      </w:r>
      <w:r w:rsidR="00293F9E">
        <w:rPr>
          <w:rFonts w:asciiTheme="majorBidi" w:hAnsiTheme="majorBidi" w:cstheme="majorBidi"/>
          <w:sz w:val="24"/>
          <w:szCs w:val="24"/>
          <w:lang w:val="en-GB"/>
        </w:rPr>
        <w:t xml:space="preserve"> creating the communication between the Adalogger and the </w:t>
      </w:r>
      <w:r w:rsidR="0073165D">
        <w:rPr>
          <w:rFonts w:asciiTheme="majorBidi" w:hAnsiTheme="majorBidi" w:cstheme="majorBidi"/>
          <w:sz w:val="24"/>
          <w:szCs w:val="24"/>
          <w:lang w:val="en-GB"/>
        </w:rPr>
        <w:t>latching relay Adafruit.</w:t>
      </w:r>
    </w:p>
    <w:p w14:paraId="4F112B57" w14:textId="30CDCA32" w:rsidR="00F77051" w:rsidRDefault="003874CD" w:rsidP="005446F4">
      <w:pPr>
        <w:ind w:left="360"/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noProof/>
          <w:sz w:val="24"/>
          <w:szCs w:val="24"/>
          <w:lang w:val="en-GB"/>
        </w:rPr>
        <w:drawing>
          <wp:inline distT="0" distB="0" distL="0" distR="0" wp14:anchorId="61D2B1FC" wp14:editId="5EE85AD5">
            <wp:extent cx="2159603" cy="2931701"/>
            <wp:effectExtent l="0" t="0" r="0" b="2540"/>
            <wp:docPr id="1766224831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6224831" name="Picture 1766224831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6348" cy="2940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86EAE">
        <w:rPr>
          <w:rFonts w:asciiTheme="majorBidi" w:hAnsiTheme="majorBidi" w:cstheme="majorBidi"/>
          <w:noProof/>
          <w:sz w:val="24"/>
          <w:szCs w:val="24"/>
          <w:lang w:val="en-GB"/>
        </w:rPr>
        <w:drawing>
          <wp:inline distT="0" distB="0" distL="0" distR="0" wp14:anchorId="3AD8DB1F" wp14:editId="4F5419ED">
            <wp:extent cx="3247013" cy="1368366"/>
            <wp:effectExtent l="0" t="0" r="0" b="3810"/>
            <wp:docPr id="571199383" name="Picture 15" descr="A hand holding a black circuit board with red wir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1199383" name="Picture 15" descr="A hand holding a black circuit board with red wires&#10;&#10;Description automatically generated"/>
                    <pic:cNvPicPr/>
                  </pic:nvPicPr>
                  <pic:blipFill rotWithShape="1"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0461" b="27934"/>
                    <a:stretch/>
                  </pic:blipFill>
                  <pic:spPr bwMode="auto">
                    <a:xfrm>
                      <a:off x="0" y="0"/>
                      <a:ext cx="3277615" cy="13812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2491D4" w14:textId="52634160" w:rsidR="00790588" w:rsidRDefault="0073165D" w:rsidP="00790588">
      <w:pPr>
        <w:pStyle w:val="ListParagraph"/>
        <w:numPr>
          <w:ilvl w:val="0"/>
          <w:numId w:val="22"/>
        </w:numPr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>S</w:t>
      </w:r>
      <w:r w:rsidR="005446F4" w:rsidRPr="0073165D">
        <w:rPr>
          <w:rFonts w:asciiTheme="majorBidi" w:hAnsiTheme="majorBidi" w:cstheme="majorBidi"/>
          <w:sz w:val="24"/>
          <w:szCs w:val="24"/>
          <w:lang w:val="en-GB"/>
        </w:rPr>
        <w:t xml:space="preserve">older </w:t>
      </w:r>
      <w:r w:rsidR="00790588">
        <w:rPr>
          <w:rFonts w:asciiTheme="majorBidi" w:hAnsiTheme="majorBidi" w:cstheme="majorBidi"/>
          <w:sz w:val="24"/>
          <w:szCs w:val="24"/>
          <w:lang w:val="en-GB"/>
        </w:rPr>
        <w:t xml:space="preserve">2 </w:t>
      </w:r>
      <w:r w:rsidR="005446F4" w:rsidRPr="0073165D">
        <w:rPr>
          <w:rFonts w:asciiTheme="majorBidi" w:hAnsiTheme="majorBidi" w:cstheme="majorBidi"/>
          <w:sz w:val="24"/>
          <w:szCs w:val="24"/>
          <w:lang w:val="en-GB"/>
        </w:rPr>
        <w:t>wire</w:t>
      </w:r>
      <w:r w:rsidR="00790588">
        <w:rPr>
          <w:rFonts w:asciiTheme="majorBidi" w:hAnsiTheme="majorBidi" w:cstheme="majorBidi"/>
          <w:sz w:val="24"/>
          <w:szCs w:val="24"/>
          <w:lang w:val="en-GB"/>
        </w:rPr>
        <w:t xml:space="preserve">s </w:t>
      </w:r>
      <w:r w:rsidR="00790588" w:rsidRPr="0073165D">
        <w:rPr>
          <w:rFonts w:asciiTheme="majorBidi" w:hAnsiTheme="majorBidi" w:cstheme="majorBidi"/>
          <w:sz w:val="24"/>
          <w:szCs w:val="24"/>
          <w:lang w:val="en-GB"/>
        </w:rPr>
        <w:t>3</w:t>
      </w:r>
      <w:r w:rsidR="00790588">
        <w:rPr>
          <w:rFonts w:asciiTheme="majorBidi" w:hAnsiTheme="majorBidi" w:cstheme="majorBidi"/>
          <w:sz w:val="24"/>
          <w:szCs w:val="24"/>
          <w:lang w:val="en-GB"/>
        </w:rPr>
        <w:t xml:space="preserve">-4 </w:t>
      </w:r>
      <w:r w:rsidR="00790588" w:rsidRPr="0073165D">
        <w:rPr>
          <w:rFonts w:asciiTheme="majorBidi" w:hAnsiTheme="majorBidi" w:cstheme="majorBidi"/>
          <w:sz w:val="24"/>
          <w:szCs w:val="24"/>
          <w:lang w:val="en-GB"/>
        </w:rPr>
        <w:t>cm</w:t>
      </w:r>
      <w:r w:rsidR="00790588">
        <w:rPr>
          <w:rFonts w:asciiTheme="majorBidi" w:hAnsiTheme="majorBidi" w:cstheme="majorBidi"/>
          <w:sz w:val="24"/>
          <w:szCs w:val="24"/>
          <w:lang w:val="en-GB"/>
        </w:rPr>
        <w:t xml:space="preserve"> long</w:t>
      </w:r>
      <w:r w:rsidR="001155BB">
        <w:rPr>
          <w:rFonts w:asciiTheme="majorBidi" w:hAnsiTheme="majorBidi" w:cstheme="majorBidi"/>
          <w:sz w:val="24"/>
          <w:szCs w:val="24"/>
          <w:lang w:val="en-GB"/>
        </w:rPr>
        <w:t xml:space="preserve"> connecting: </w:t>
      </w:r>
    </w:p>
    <w:p w14:paraId="286BC48C" w14:textId="598449A8" w:rsidR="001155BB" w:rsidRDefault="001155BB" w:rsidP="001155BB">
      <w:pPr>
        <w:pStyle w:val="ListParagraph"/>
        <w:ind w:left="1080"/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>Port '</w:t>
      </w:r>
      <w:r w:rsidR="005446F4" w:rsidRPr="00790588">
        <w:rPr>
          <w:rFonts w:asciiTheme="majorBidi" w:hAnsiTheme="majorBidi" w:cstheme="majorBidi"/>
          <w:sz w:val="24"/>
          <w:szCs w:val="24"/>
          <w:lang w:val="en-GB"/>
        </w:rPr>
        <w:t>set</w:t>
      </w:r>
      <w:r>
        <w:rPr>
          <w:rFonts w:asciiTheme="majorBidi" w:hAnsiTheme="majorBidi" w:cstheme="majorBidi"/>
          <w:sz w:val="24"/>
          <w:szCs w:val="24"/>
          <w:lang w:val="en-GB"/>
        </w:rPr>
        <w:t>'</w:t>
      </w:r>
      <w:r w:rsidR="005446F4" w:rsidRPr="00790588">
        <w:rPr>
          <w:rFonts w:asciiTheme="majorBidi" w:hAnsiTheme="majorBidi" w:cstheme="majorBidi"/>
          <w:sz w:val="24"/>
          <w:szCs w:val="24"/>
          <w:lang w:val="en-GB"/>
        </w:rPr>
        <w:t xml:space="preserve"> to 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port </w:t>
      </w:r>
      <w:r w:rsidR="005446F4" w:rsidRPr="00790588">
        <w:rPr>
          <w:rFonts w:asciiTheme="majorBidi" w:hAnsiTheme="majorBidi" w:cstheme="majorBidi"/>
          <w:sz w:val="24"/>
          <w:szCs w:val="24"/>
          <w:lang w:val="en-GB"/>
        </w:rPr>
        <w:t>#13</w:t>
      </w:r>
    </w:p>
    <w:p w14:paraId="6DE630E3" w14:textId="77777777" w:rsidR="001155BB" w:rsidRDefault="001155BB" w:rsidP="001155BB">
      <w:pPr>
        <w:pStyle w:val="ListParagraph"/>
        <w:ind w:left="1080"/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>Port '</w:t>
      </w:r>
      <w:r w:rsidR="005446F4" w:rsidRPr="00230A31">
        <w:rPr>
          <w:rFonts w:asciiTheme="majorBidi" w:hAnsiTheme="majorBidi" w:cstheme="majorBidi"/>
          <w:sz w:val="24"/>
          <w:szCs w:val="24"/>
          <w:lang w:val="en-GB"/>
        </w:rPr>
        <w:t>unset</w:t>
      </w:r>
      <w:r>
        <w:rPr>
          <w:rFonts w:asciiTheme="majorBidi" w:hAnsiTheme="majorBidi" w:cstheme="majorBidi"/>
          <w:sz w:val="24"/>
          <w:szCs w:val="24"/>
          <w:lang w:val="en-GB"/>
        </w:rPr>
        <w:t>'</w:t>
      </w:r>
      <w:r w:rsidR="005446F4" w:rsidRPr="00230A31">
        <w:rPr>
          <w:rFonts w:asciiTheme="majorBidi" w:hAnsiTheme="majorBidi" w:cstheme="majorBidi"/>
          <w:sz w:val="24"/>
          <w:szCs w:val="24"/>
          <w:lang w:val="en-GB"/>
        </w:rPr>
        <w:t xml:space="preserve"> to 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port </w:t>
      </w:r>
      <w:r w:rsidR="005446F4" w:rsidRPr="00230A31">
        <w:rPr>
          <w:rFonts w:asciiTheme="majorBidi" w:hAnsiTheme="majorBidi" w:cstheme="majorBidi"/>
          <w:sz w:val="24"/>
          <w:szCs w:val="24"/>
          <w:lang w:val="en-GB"/>
        </w:rPr>
        <w:t>#12</w:t>
      </w:r>
    </w:p>
    <w:p w14:paraId="5C43B0FD" w14:textId="6B59C4F7" w:rsidR="005446F4" w:rsidRDefault="005446F4" w:rsidP="001155BB">
      <w:pPr>
        <w:pStyle w:val="ListParagraph"/>
        <w:ind w:left="1080"/>
        <w:rPr>
          <w:rFonts w:asciiTheme="majorBidi" w:hAnsiTheme="majorBidi" w:cstheme="majorBidi"/>
          <w:sz w:val="24"/>
          <w:szCs w:val="24"/>
          <w:lang w:val="en-GB"/>
        </w:rPr>
      </w:pPr>
      <w:r w:rsidRPr="00230A31">
        <w:rPr>
          <w:rFonts w:asciiTheme="majorBidi" w:hAnsiTheme="majorBidi" w:cstheme="majorBidi"/>
          <w:sz w:val="24"/>
          <w:szCs w:val="24"/>
          <w:lang w:val="en-GB"/>
        </w:rPr>
        <w:t>And label them</w:t>
      </w:r>
    </w:p>
    <w:p w14:paraId="4A2E1008" w14:textId="01268ED9" w:rsidR="003874CD" w:rsidRDefault="00673267" w:rsidP="007B2543">
      <w:pPr>
        <w:pStyle w:val="ListParagraph"/>
        <w:numPr>
          <w:ilvl w:val="0"/>
          <w:numId w:val="22"/>
        </w:numPr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lastRenderedPageBreak/>
        <w:t>Connect</w:t>
      </w:r>
      <w:r w:rsidR="007B2543">
        <w:rPr>
          <w:rFonts w:asciiTheme="majorBidi" w:hAnsiTheme="majorBidi" w:cstheme="majorBidi"/>
          <w:sz w:val="24"/>
          <w:szCs w:val="24"/>
          <w:lang w:val="en-GB"/>
        </w:rPr>
        <w:t xml:space="preserve"> 2 red wires </w:t>
      </w:r>
      <w:r w:rsidR="003E4A97">
        <w:rPr>
          <w:rFonts w:asciiTheme="majorBidi" w:hAnsiTheme="majorBidi" w:cstheme="majorBidi"/>
          <w:sz w:val="24"/>
          <w:szCs w:val="24"/>
          <w:lang w:val="en-GB"/>
        </w:rPr>
        <w:t xml:space="preserve">13 cm long to </w:t>
      </w:r>
      <w:r w:rsidR="0059389E">
        <w:rPr>
          <w:rFonts w:asciiTheme="majorBidi" w:hAnsiTheme="majorBidi" w:cstheme="majorBidi"/>
          <w:sz w:val="24"/>
          <w:szCs w:val="24"/>
          <w:lang w:val="en-GB"/>
        </w:rPr>
        <w:t xml:space="preserve">two ports in </w:t>
      </w:r>
      <w:r w:rsidR="00FC6AF8">
        <w:rPr>
          <w:rFonts w:asciiTheme="majorBidi" w:hAnsiTheme="majorBidi" w:cstheme="majorBidi"/>
          <w:sz w:val="24"/>
          <w:szCs w:val="24"/>
          <w:lang w:val="en-GB"/>
        </w:rPr>
        <w:t>'</w:t>
      </w:r>
      <w:r w:rsidR="0059389E">
        <w:rPr>
          <w:rFonts w:asciiTheme="majorBidi" w:hAnsiTheme="majorBidi" w:cstheme="majorBidi"/>
          <w:sz w:val="24"/>
          <w:szCs w:val="24"/>
          <w:lang w:val="en-GB"/>
        </w:rPr>
        <w:t xml:space="preserve">the </w:t>
      </w:r>
      <w:r w:rsidR="001A04CC">
        <w:rPr>
          <w:rFonts w:asciiTheme="majorBidi" w:hAnsiTheme="majorBidi" w:cstheme="majorBidi"/>
          <w:sz w:val="24"/>
          <w:szCs w:val="24"/>
          <w:lang w:val="en-GB"/>
        </w:rPr>
        <w:t>small latching</w:t>
      </w:r>
      <w:r w:rsidR="0059389E">
        <w:rPr>
          <w:rFonts w:asciiTheme="majorBidi" w:hAnsiTheme="majorBidi" w:cstheme="majorBidi"/>
          <w:sz w:val="24"/>
          <w:szCs w:val="24"/>
          <w:lang w:val="en-GB"/>
        </w:rPr>
        <w:t xml:space="preserve"> piece</w:t>
      </w:r>
      <w:r w:rsidR="00FC6AF8">
        <w:rPr>
          <w:rFonts w:asciiTheme="majorBidi" w:hAnsiTheme="majorBidi" w:cstheme="majorBidi"/>
          <w:sz w:val="24"/>
          <w:szCs w:val="24"/>
          <w:lang w:val="en-GB"/>
        </w:rPr>
        <w:t>'</w:t>
      </w:r>
      <w:r w:rsidR="0059389E">
        <w:rPr>
          <w:rFonts w:asciiTheme="majorBidi" w:hAnsiTheme="majorBidi" w:cstheme="majorBidi"/>
          <w:sz w:val="24"/>
          <w:szCs w:val="24"/>
          <w:lang w:val="en-GB"/>
        </w:rPr>
        <w:t xml:space="preserve"> of the relay</w:t>
      </w:r>
      <w:r w:rsidR="006301EC">
        <w:rPr>
          <w:rFonts w:asciiTheme="majorBidi" w:hAnsiTheme="majorBidi" w:cstheme="majorBidi"/>
          <w:sz w:val="24"/>
          <w:szCs w:val="24"/>
          <w:lang w:val="en-GB"/>
        </w:rPr>
        <w:t>.</w:t>
      </w:r>
    </w:p>
    <w:p w14:paraId="1EC7611D" w14:textId="77777777" w:rsidR="00BC31BD" w:rsidRDefault="00BC31BD" w:rsidP="00BC31BD">
      <w:pPr>
        <w:pStyle w:val="ListParagraph"/>
        <w:numPr>
          <w:ilvl w:val="0"/>
          <w:numId w:val="22"/>
        </w:numPr>
        <w:rPr>
          <w:rFonts w:asciiTheme="majorBidi" w:hAnsiTheme="majorBidi" w:cstheme="majorBidi"/>
          <w:sz w:val="24"/>
          <w:szCs w:val="24"/>
          <w:lang w:val="en-GB"/>
        </w:rPr>
      </w:pPr>
      <w:r w:rsidRPr="00791CEA">
        <w:rPr>
          <w:rFonts w:asciiTheme="majorBidi" w:hAnsiTheme="majorBidi" w:cstheme="majorBidi"/>
          <w:sz w:val="24"/>
          <w:szCs w:val="24"/>
          <w:lang w:val="en-GB"/>
        </w:rPr>
        <w:t>Solder 13cm wires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in green, white, red, black to following ports:</w:t>
      </w:r>
    </w:p>
    <w:p w14:paraId="61E549AF" w14:textId="77777777" w:rsidR="00BC31BD" w:rsidRDefault="00BC31BD" w:rsidP="00BC31BD">
      <w:pPr>
        <w:pStyle w:val="ListParagraph"/>
        <w:ind w:left="1080"/>
        <w:rPr>
          <w:rFonts w:asciiTheme="majorBidi" w:hAnsiTheme="majorBidi" w:cstheme="majorBidi"/>
          <w:sz w:val="24"/>
          <w:szCs w:val="24"/>
          <w:lang w:val="en-GB"/>
        </w:rPr>
      </w:pPr>
      <w:r w:rsidRPr="00192FD1">
        <w:rPr>
          <w:rFonts w:asciiTheme="majorBidi" w:hAnsiTheme="majorBidi" w:cstheme="majorBidi"/>
          <w:color w:val="00B050"/>
          <w:sz w:val="24"/>
          <w:szCs w:val="24"/>
          <w:lang w:val="en-GB"/>
        </w:rPr>
        <w:t>Green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wire to </w:t>
      </w:r>
      <w:r w:rsidRPr="000D5088">
        <w:rPr>
          <w:rFonts w:asciiTheme="majorBidi" w:hAnsiTheme="majorBidi" w:cstheme="majorBidi"/>
          <w:sz w:val="24"/>
          <w:szCs w:val="24"/>
          <w:lang w:val="en-GB"/>
        </w:rPr>
        <w:t>SDA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port </w:t>
      </w:r>
    </w:p>
    <w:p w14:paraId="3448A899" w14:textId="77777777" w:rsidR="00BC31BD" w:rsidRDefault="00BC31BD" w:rsidP="00BC31BD">
      <w:pPr>
        <w:pStyle w:val="ListParagraph"/>
        <w:ind w:left="1080"/>
        <w:rPr>
          <w:rFonts w:asciiTheme="majorBidi" w:hAnsiTheme="majorBidi" w:cstheme="majorBidi"/>
          <w:sz w:val="24"/>
          <w:szCs w:val="24"/>
          <w:lang w:val="en-GB"/>
        </w:rPr>
      </w:pPr>
      <w:r w:rsidRPr="00192FD1">
        <w:rPr>
          <w:rFonts w:asciiTheme="majorBidi" w:hAnsiTheme="majorBidi" w:cstheme="majorBidi"/>
          <w:color w:val="FFFFFF" w:themeColor="background1"/>
          <w:sz w:val="24"/>
          <w:szCs w:val="24"/>
          <w:highlight w:val="black"/>
          <w:lang w:val="en-GB"/>
        </w:rPr>
        <w:t>White</w:t>
      </w:r>
      <w:r w:rsidRPr="00192FD1">
        <w:rPr>
          <w:rFonts w:asciiTheme="majorBidi" w:hAnsiTheme="majorBidi" w:cstheme="majorBidi"/>
          <w:color w:val="FFFFFF" w:themeColor="background1"/>
          <w:sz w:val="24"/>
          <w:szCs w:val="24"/>
          <w:lang w:val="en-GB"/>
        </w:rPr>
        <w:t xml:space="preserve"> 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wire to </w:t>
      </w:r>
      <w:r w:rsidRPr="00230A31">
        <w:rPr>
          <w:rFonts w:asciiTheme="majorBidi" w:hAnsiTheme="majorBidi" w:cstheme="majorBidi"/>
          <w:sz w:val="24"/>
          <w:szCs w:val="24"/>
          <w:lang w:val="en-GB"/>
        </w:rPr>
        <w:t>SCL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port</w:t>
      </w:r>
    </w:p>
    <w:p w14:paraId="6278D03E" w14:textId="77777777" w:rsidR="00BC31BD" w:rsidRDefault="00BC31BD" w:rsidP="00BC31BD">
      <w:pPr>
        <w:pStyle w:val="ListParagraph"/>
        <w:ind w:left="1080"/>
        <w:rPr>
          <w:rFonts w:asciiTheme="majorBidi" w:hAnsiTheme="majorBidi" w:cstheme="majorBidi"/>
          <w:sz w:val="24"/>
          <w:szCs w:val="24"/>
          <w:lang w:val="en-GB"/>
        </w:rPr>
      </w:pPr>
      <w:r w:rsidRPr="00803730">
        <w:rPr>
          <w:rFonts w:asciiTheme="majorBidi" w:hAnsiTheme="majorBidi" w:cstheme="majorBidi"/>
          <w:color w:val="FF0000"/>
          <w:sz w:val="24"/>
          <w:szCs w:val="24"/>
          <w:lang w:val="en-GB"/>
        </w:rPr>
        <w:t xml:space="preserve">Red 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wire to </w:t>
      </w:r>
      <w:r w:rsidRPr="00230A31">
        <w:rPr>
          <w:rFonts w:asciiTheme="majorBidi" w:hAnsiTheme="majorBidi" w:cstheme="majorBidi"/>
          <w:sz w:val="24"/>
          <w:szCs w:val="24"/>
          <w:lang w:val="en-GB"/>
        </w:rPr>
        <w:t>3V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port </w:t>
      </w:r>
    </w:p>
    <w:p w14:paraId="4FD9D27C" w14:textId="77777777" w:rsidR="00BC31BD" w:rsidRDefault="00BC31BD" w:rsidP="00BC31BD">
      <w:pPr>
        <w:pStyle w:val="ListParagraph"/>
        <w:ind w:left="1080"/>
        <w:rPr>
          <w:rFonts w:asciiTheme="majorBidi" w:hAnsiTheme="majorBidi" w:cstheme="majorBidi"/>
          <w:sz w:val="24"/>
          <w:szCs w:val="24"/>
          <w:lang w:val="en-GB"/>
        </w:rPr>
      </w:pPr>
      <w:r w:rsidRPr="00803730">
        <w:rPr>
          <w:rFonts w:asciiTheme="majorBidi" w:hAnsiTheme="majorBidi" w:cstheme="majorBidi"/>
          <w:b/>
          <w:bCs/>
          <w:sz w:val="24"/>
          <w:szCs w:val="24"/>
          <w:lang w:val="en-GB"/>
        </w:rPr>
        <w:t>Black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wire to </w:t>
      </w:r>
      <w:r w:rsidRPr="00230A31">
        <w:rPr>
          <w:rFonts w:asciiTheme="majorBidi" w:hAnsiTheme="majorBidi" w:cstheme="majorBidi"/>
          <w:sz w:val="24"/>
          <w:szCs w:val="24"/>
          <w:lang w:val="en-GB"/>
        </w:rPr>
        <w:t>GND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port </w:t>
      </w:r>
    </w:p>
    <w:p w14:paraId="726CB177" w14:textId="77777777" w:rsidR="00BC31BD" w:rsidRPr="00E344B0" w:rsidRDefault="00BC31BD" w:rsidP="00BC31BD">
      <w:pPr>
        <w:pStyle w:val="ListParagraph"/>
        <w:ind w:left="1080"/>
        <w:rPr>
          <w:rFonts w:asciiTheme="majorBidi" w:hAnsiTheme="majorBidi" w:cstheme="majorBidi"/>
          <w:sz w:val="24"/>
          <w:szCs w:val="24"/>
          <w:lang w:val="en-GB"/>
        </w:rPr>
      </w:pPr>
      <w:r w:rsidRPr="00E344B0">
        <w:rPr>
          <w:rFonts w:asciiTheme="majorBidi" w:hAnsiTheme="majorBidi" w:cstheme="majorBidi"/>
          <w:sz w:val="24"/>
          <w:szCs w:val="24"/>
          <w:lang w:val="en-GB"/>
        </w:rPr>
        <w:t xml:space="preserve">These wires will be connected to other parts of the control unit. </w:t>
      </w:r>
    </w:p>
    <w:p w14:paraId="10441431" w14:textId="77777777" w:rsidR="00BC31BD" w:rsidRDefault="00BC31BD" w:rsidP="00BC31BD">
      <w:pPr>
        <w:pStyle w:val="ListParagraph"/>
        <w:ind w:left="1080"/>
        <w:rPr>
          <w:rFonts w:asciiTheme="majorBidi" w:hAnsiTheme="majorBidi" w:cstheme="majorBidi"/>
          <w:sz w:val="24"/>
          <w:szCs w:val="24"/>
          <w:lang w:val="en-GB"/>
        </w:rPr>
      </w:pP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3162"/>
        <w:gridCol w:w="4774"/>
      </w:tblGrid>
      <w:tr w:rsidR="004D545F" w14:paraId="1123BD4D" w14:textId="77777777" w:rsidTr="00700DC4">
        <w:tc>
          <w:tcPr>
            <w:tcW w:w="3145" w:type="dxa"/>
          </w:tcPr>
          <w:p w14:paraId="7EB4FAA0" w14:textId="72F57029" w:rsidR="00700DC4" w:rsidRDefault="00700DC4" w:rsidP="00700DC4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val="en-GB"/>
              </w:rPr>
              <w:drawing>
                <wp:inline distT="0" distB="0" distL="0" distR="0" wp14:anchorId="4CDCBA92" wp14:editId="073C494B">
                  <wp:extent cx="1871085" cy="1792521"/>
                  <wp:effectExtent l="0" t="0" r="0" b="0"/>
                  <wp:docPr id="721356354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0390730" name="Picture 1560390730"/>
                          <pic:cNvPicPr/>
                        </pic:nvPicPr>
                        <pic:blipFill rotWithShape="1"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4625" t="45509" r="28880" b="21086"/>
                          <a:stretch/>
                        </pic:blipFill>
                        <pic:spPr bwMode="auto">
                          <a:xfrm>
                            <a:off x="0" y="0"/>
                            <a:ext cx="1881053" cy="180207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91" w:type="dxa"/>
          </w:tcPr>
          <w:p w14:paraId="7FFFBDDD" w14:textId="0697DC22" w:rsidR="00700DC4" w:rsidRDefault="004D545F" w:rsidP="00700DC4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val="en-GB"/>
              </w:rPr>
              <w:drawing>
                <wp:inline distT="0" distB="0" distL="0" distR="0" wp14:anchorId="0AE4CA57" wp14:editId="6B6E3D02">
                  <wp:extent cx="2876762" cy="1771884"/>
                  <wp:effectExtent l="0" t="0" r="0" b="0"/>
                  <wp:docPr id="487185297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7185297" name="Picture 487185297"/>
                          <pic:cNvPicPr/>
                        </pic:nvPicPr>
                        <pic:blipFill rotWithShape="1"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7882"/>
                          <a:stretch/>
                        </pic:blipFill>
                        <pic:spPr bwMode="auto">
                          <a:xfrm>
                            <a:off x="0" y="0"/>
                            <a:ext cx="2894259" cy="178266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D545F" w14:paraId="157C975C" w14:textId="77777777" w:rsidTr="00700DC4">
        <w:tc>
          <w:tcPr>
            <w:tcW w:w="3145" w:type="dxa"/>
          </w:tcPr>
          <w:p w14:paraId="2321E9BF" w14:textId="7E65392F" w:rsidR="00700DC4" w:rsidRDefault="006D4CC4" w:rsidP="00700DC4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en-GB"/>
              </w:rPr>
              <w:t>The</w:t>
            </w:r>
            <w:r w:rsidR="00BC31BD">
              <w:rPr>
                <w:rFonts w:asciiTheme="majorBidi" w:hAnsiTheme="majorBidi" w:cstheme="majorBidi"/>
                <w:sz w:val="24"/>
                <w:szCs w:val="24"/>
                <w:lang w:val="en-GB"/>
              </w:rPr>
              <w:t xml:space="preserve"> black piece</w:t>
            </w:r>
            <w:r>
              <w:rPr>
                <w:rFonts w:asciiTheme="majorBidi" w:hAnsiTheme="majorBidi" w:cstheme="majorBidi"/>
                <w:sz w:val="24"/>
                <w:szCs w:val="24"/>
                <w:lang w:val="en-GB"/>
              </w:rPr>
              <w:t xml:space="preserve"> </w:t>
            </w:r>
            <w:r w:rsidR="00673267">
              <w:rPr>
                <w:rFonts w:asciiTheme="majorBidi" w:hAnsiTheme="majorBidi" w:cstheme="majorBidi"/>
                <w:sz w:val="24"/>
                <w:szCs w:val="24"/>
                <w:lang w:val="en-GB"/>
              </w:rPr>
              <w:t xml:space="preserve">connected </w:t>
            </w:r>
            <w:r>
              <w:rPr>
                <w:rFonts w:asciiTheme="majorBidi" w:hAnsiTheme="majorBidi" w:cstheme="majorBidi"/>
                <w:sz w:val="24"/>
                <w:szCs w:val="24"/>
                <w:lang w:val="en-GB"/>
              </w:rPr>
              <w:t>with red wires</w:t>
            </w:r>
          </w:p>
        </w:tc>
        <w:tc>
          <w:tcPr>
            <w:tcW w:w="4791" w:type="dxa"/>
          </w:tcPr>
          <w:p w14:paraId="671115C2" w14:textId="237B5446" w:rsidR="00700DC4" w:rsidRDefault="006D4CC4" w:rsidP="00700DC4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en-GB"/>
              </w:rPr>
              <w:t>Latching relay Adafruit after wir</w:t>
            </w:r>
            <w:r w:rsidR="00673267">
              <w:rPr>
                <w:rFonts w:asciiTheme="majorBidi" w:hAnsiTheme="majorBidi" w:cstheme="majorBidi"/>
                <w:sz w:val="24"/>
                <w:szCs w:val="24"/>
                <w:lang w:val="en-GB"/>
              </w:rPr>
              <w:t xml:space="preserve">e soldering </w:t>
            </w:r>
          </w:p>
        </w:tc>
      </w:tr>
    </w:tbl>
    <w:p w14:paraId="078871D4" w14:textId="77777777" w:rsidR="00700DC4" w:rsidRDefault="00700DC4" w:rsidP="00700DC4">
      <w:pPr>
        <w:pStyle w:val="ListParagraph"/>
        <w:ind w:left="1080"/>
        <w:rPr>
          <w:rFonts w:asciiTheme="majorBidi" w:hAnsiTheme="majorBidi" w:cstheme="majorBidi"/>
          <w:sz w:val="24"/>
          <w:szCs w:val="24"/>
          <w:lang w:val="en-GB"/>
        </w:rPr>
      </w:pPr>
    </w:p>
    <w:p w14:paraId="70B7A42E" w14:textId="59E0C975" w:rsidR="003C3093" w:rsidRDefault="005446F4" w:rsidP="005446F4">
      <w:pPr>
        <w:ind w:left="360"/>
        <w:rPr>
          <w:rFonts w:asciiTheme="majorBidi" w:hAnsiTheme="majorBidi" w:cstheme="majorBidi"/>
          <w:sz w:val="24"/>
          <w:szCs w:val="24"/>
          <w:lang w:val="en-GB"/>
        </w:rPr>
      </w:pPr>
      <w:r w:rsidRPr="0022317D"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  <w:t xml:space="preserve">Step </w:t>
      </w:r>
      <w:r w:rsidR="003C3093"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  <w:t>3</w:t>
      </w:r>
      <w:r w:rsidRPr="0022317D"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  <w:t>:</w:t>
      </w:r>
      <w:r w:rsidRPr="00230A31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3C3093" w:rsidRPr="00BF223E"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  <w:t xml:space="preserve">preparing </w:t>
      </w:r>
      <w:r w:rsidR="003C3093" w:rsidRPr="00F7334F"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  <w:t xml:space="preserve">the </w:t>
      </w:r>
      <w:r w:rsidR="00F7334F" w:rsidRPr="00F7334F"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  <w:t xml:space="preserve">DFR 0576 </w:t>
      </w:r>
      <w:r w:rsidR="003C3093" w:rsidRPr="00F7334F"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  <w:t>m</w:t>
      </w:r>
      <w:r w:rsidR="00BF223E" w:rsidRPr="00F7334F"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  <w:t>ultiplexer.</w:t>
      </w:r>
      <w:r w:rsidR="00BF223E">
        <w:rPr>
          <w:rFonts w:asciiTheme="majorBidi" w:hAnsiTheme="majorBidi" w:cstheme="majorBidi"/>
          <w:color w:val="00B050"/>
          <w:sz w:val="24"/>
          <w:szCs w:val="24"/>
          <w:lang w:val="en-GB"/>
        </w:rPr>
        <w:t xml:space="preserve"> </w:t>
      </w:r>
    </w:p>
    <w:p w14:paraId="61FD1A1E" w14:textId="77777777" w:rsidR="00F7334F" w:rsidRPr="00F7334F" w:rsidRDefault="001C7111" w:rsidP="00F7334F">
      <w:pPr>
        <w:pStyle w:val="ListParagraph"/>
        <w:numPr>
          <w:ilvl w:val="0"/>
          <w:numId w:val="23"/>
        </w:numPr>
        <w:rPr>
          <w:rFonts w:asciiTheme="majorBidi" w:hAnsiTheme="majorBidi" w:cstheme="majorBidi"/>
          <w:sz w:val="24"/>
          <w:szCs w:val="24"/>
          <w:lang w:val="en-GB"/>
        </w:rPr>
      </w:pPr>
      <w:r w:rsidRPr="00F7334F">
        <w:rPr>
          <w:rFonts w:asciiTheme="majorBidi" w:hAnsiTheme="majorBidi" w:cstheme="majorBidi"/>
          <w:sz w:val="24"/>
          <w:szCs w:val="24"/>
          <w:lang w:val="en-GB"/>
        </w:rPr>
        <w:t>S</w:t>
      </w:r>
      <w:r w:rsidR="005446F4" w:rsidRPr="00F7334F">
        <w:rPr>
          <w:rFonts w:asciiTheme="majorBidi" w:hAnsiTheme="majorBidi" w:cstheme="majorBidi"/>
          <w:sz w:val="24"/>
          <w:szCs w:val="24"/>
          <w:lang w:val="en-GB"/>
        </w:rPr>
        <w:t xml:space="preserve">older 15cm wires </w:t>
      </w:r>
      <w:r w:rsidRPr="00F7334F">
        <w:rPr>
          <w:rFonts w:asciiTheme="majorBidi" w:hAnsiTheme="majorBidi" w:cstheme="majorBidi"/>
          <w:sz w:val="24"/>
          <w:szCs w:val="24"/>
          <w:lang w:val="en-GB"/>
        </w:rPr>
        <w:t>in green, white, red, black to following ports</w:t>
      </w:r>
      <w:r w:rsidR="00F7334F" w:rsidRPr="00F7334F">
        <w:rPr>
          <w:rFonts w:asciiTheme="majorBidi" w:hAnsiTheme="majorBidi" w:cstheme="majorBidi"/>
          <w:sz w:val="24"/>
          <w:szCs w:val="24"/>
          <w:lang w:val="en-GB"/>
        </w:rPr>
        <w:t xml:space="preserve"> of the multiplexer: </w:t>
      </w:r>
    </w:p>
    <w:p w14:paraId="7A803C82" w14:textId="1E1AF48B" w:rsidR="00F7334F" w:rsidRDefault="00F7334F" w:rsidP="00F7334F">
      <w:pPr>
        <w:pStyle w:val="ListParagraph"/>
        <w:ind w:left="1080"/>
        <w:rPr>
          <w:rFonts w:asciiTheme="majorBidi" w:hAnsiTheme="majorBidi" w:cstheme="majorBidi"/>
          <w:sz w:val="24"/>
          <w:szCs w:val="24"/>
          <w:lang w:val="en-GB"/>
        </w:rPr>
      </w:pPr>
      <w:r w:rsidRPr="00192FD1">
        <w:rPr>
          <w:rFonts w:asciiTheme="majorBidi" w:hAnsiTheme="majorBidi" w:cstheme="majorBidi"/>
          <w:color w:val="00B050"/>
          <w:sz w:val="24"/>
          <w:szCs w:val="24"/>
          <w:lang w:val="en-GB"/>
        </w:rPr>
        <w:t>Green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wire to </w:t>
      </w:r>
      <w:r w:rsidRPr="000D5088">
        <w:rPr>
          <w:rFonts w:asciiTheme="majorBidi" w:hAnsiTheme="majorBidi" w:cstheme="majorBidi"/>
          <w:sz w:val="24"/>
          <w:szCs w:val="24"/>
          <w:lang w:val="en-GB"/>
        </w:rPr>
        <w:t>SDA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port </w:t>
      </w:r>
    </w:p>
    <w:p w14:paraId="249E4748" w14:textId="77777777" w:rsidR="00F7334F" w:rsidRDefault="00F7334F" w:rsidP="00F7334F">
      <w:pPr>
        <w:pStyle w:val="ListParagraph"/>
        <w:ind w:left="1080"/>
        <w:rPr>
          <w:rFonts w:asciiTheme="majorBidi" w:hAnsiTheme="majorBidi" w:cstheme="majorBidi"/>
          <w:sz w:val="24"/>
          <w:szCs w:val="24"/>
          <w:lang w:val="en-GB"/>
        </w:rPr>
      </w:pPr>
      <w:r w:rsidRPr="00192FD1">
        <w:rPr>
          <w:rFonts w:asciiTheme="majorBidi" w:hAnsiTheme="majorBidi" w:cstheme="majorBidi"/>
          <w:color w:val="FFFFFF" w:themeColor="background1"/>
          <w:sz w:val="24"/>
          <w:szCs w:val="24"/>
          <w:highlight w:val="black"/>
          <w:lang w:val="en-GB"/>
        </w:rPr>
        <w:t>White</w:t>
      </w:r>
      <w:r w:rsidRPr="00192FD1">
        <w:rPr>
          <w:rFonts w:asciiTheme="majorBidi" w:hAnsiTheme="majorBidi" w:cstheme="majorBidi"/>
          <w:color w:val="FFFFFF" w:themeColor="background1"/>
          <w:sz w:val="24"/>
          <w:szCs w:val="24"/>
          <w:lang w:val="en-GB"/>
        </w:rPr>
        <w:t xml:space="preserve"> 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wire to </w:t>
      </w:r>
      <w:r w:rsidRPr="00230A31">
        <w:rPr>
          <w:rFonts w:asciiTheme="majorBidi" w:hAnsiTheme="majorBidi" w:cstheme="majorBidi"/>
          <w:sz w:val="24"/>
          <w:szCs w:val="24"/>
          <w:lang w:val="en-GB"/>
        </w:rPr>
        <w:t>SCL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port</w:t>
      </w:r>
    </w:p>
    <w:p w14:paraId="672158F7" w14:textId="77777777" w:rsidR="00F7334F" w:rsidRDefault="00F7334F" w:rsidP="00F7334F">
      <w:pPr>
        <w:pStyle w:val="ListParagraph"/>
        <w:ind w:left="1080"/>
        <w:rPr>
          <w:rFonts w:asciiTheme="majorBidi" w:hAnsiTheme="majorBidi" w:cstheme="majorBidi"/>
          <w:sz w:val="24"/>
          <w:szCs w:val="24"/>
          <w:lang w:val="en-GB"/>
        </w:rPr>
      </w:pPr>
      <w:r w:rsidRPr="00803730">
        <w:rPr>
          <w:rFonts w:asciiTheme="majorBidi" w:hAnsiTheme="majorBidi" w:cstheme="majorBidi"/>
          <w:color w:val="FF0000"/>
          <w:sz w:val="24"/>
          <w:szCs w:val="24"/>
          <w:lang w:val="en-GB"/>
        </w:rPr>
        <w:t xml:space="preserve">Red 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wire to </w:t>
      </w:r>
      <w:r w:rsidRPr="00230A31">
        <w:rPr>
          <w:rFonts w:asciiTheme="majorBidi" w:hAnsiTheme="majorBidi" w:cstheme="majorBidi"/>
          <w:sz w:val="24"/>
          <w:szCs w:val="24"/>
          <w:lang w:val="en-GB"/>
        </w:rPr>
        <w:t>3V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port </w:t>
      </w:r>
    </w:p>
    <w:p w14:paraId="055EE456" w14:textId="77777777" w:rsidR="00F7334F" w:rsidRDefault="00F7334F" w:rsidP="00F7334F">
      <w:pPr>
        <w:pStyle w:val="ListParagraph"/>
        <w:ind w:left="1080"/>
        <w:rPr>
          <w:rFonts w:asciiTheme="majorBidi" w:hAnsiTheme="majorBidi" w:cstheme="majorBidi"/>
          <w:sz w:val="24"/>
          <w:szCs w:val="24"/>
          <w:lang w:val="en-GB"/>
        </w:rPr>
      </w:pPr>
      <w:r w:rsidRPr="00803730">
        <w:rPr>
          <w:rFonts w:asciiTheme="majorBidi" w:hAnsiTheme="majorBidi" w:cstheme="majorBidi"/>
          <w:b/>
          <w:bCs/>
          <w:sz w:val="24"/>
          <w:szCs w:val="24"/>
          <w:lang w:val="en-GB"/>
        </w:rPr>
        <w:t>Black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wire to </w:t>
      </w:r>
      <w:r w:rsidRPr="00230A31">
        <w:rPr>
          <w:rFonts w:asciiTheme="majorBidi" w:hAnsiTheme="majorBidi" w:cstheme="majorBidi"/>
          <w:sz w:val="24"/>
          <w:szCs w:val="24"/>
          <w:lang w:val="en-GB"/>
        </w:rPr>
        <w:t>GND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port </w:t>
      </w:r>
    </w:p>
    <w:p w14:paraId="0AAC731D" w14:textId="7462C9BA" w:rsidR="00864E47" w:rsidRDefault="005446F4" w:rsidP="00864E47">
      <w:pPr>
        <w:ind w:left="360"/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</w:pPr>
      <w:r w:rsidRPr="00864E47"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  <w:t xml:space="preserve">Step </w:t>
      </w:r>
      <w:r w:rsidR="00060DC2" w:rsidRPr="00864E47"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  <w:t>4</w:t>
      </w:r>
      <w:r w:rsidRPr="00864E47"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  <w:t xml:space="preserve">: </w:t>
      </w:r>
      <w:r w:rsidR="00DC1658"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  <w:t>p</w:t>
      </w:r>
      <w:r w:rsidR="00060DC2" w:rsidRPr="00864E47"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  <w:t xml:space="preserve">reparing the </w:t>
      </w:r>
      <w:r w:rsidR="00864E47" w:rsidRPr="00864E47"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  <w:t>real-time clock.</w:t>
      </w:r>
    </w:p>
    <w:p w14:paraId="4F4C261C" w14:textId="637211B6" w:rsidR="00DC1658" w:rsidRDefault="00E67604" w:rsidP="00E67604">
      <w:pPr>
        <w:pStyle w:val="ListParagraph"/>
        <w:numPr>
          <w:ilvl w:val="0"/>
          <w:numId w:val="23"/>
        </w:numPr>
        <w:rPr>
          <w:rFonts w:asciiTheme="majorBidi" w:hAnsiTheme="majorBidi" w:cstheme="majorBidi"/>
          <w:sz w:val="24"/>
          <w:szCs w:val="24"/>
          <w:lang w:val="en-GB"/>
        </w:rPr>
      </w:pPr>
      <w:r w:rsidRPr="00511E12">
        <w:rPr>
          <w:rFonts w:asciiTheme="majorBidi" w:hAnsiTheme="majorBidi" w:cstheme="majorBidi"/>
          <w:sz w:val="24"/>
          <w:szCs w:val="24"/>
          <w:lang w:val="en-GB"/>
        </w:rPr>
        <w:t xml:space="preserve">Solder </w:t>
      </w:r>
      <w:r w:rsidR="00993A52">
        <w:rPr>
          <w:rFonts w:asciiTheme="majorBidi" w:hAnsiTheme="majorBidi" w:cstheme="majorBidi"/>
          <w:sz w:val="24"/>
          <w:szCs w:val="24"/>
          <w:lang w:val="en-GB"/>
        </w:rPr>
        <w:t>the</w:t>
      </w:r>
      <w:r w:rsidR="00993A52" w:rsidRPr="00993A52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993A52" w:rsidRPr="00230A31">
        <w:rPr>
          <w:rFonts w:asciiTheme="majorBidi" w:hAnsiTheme="majorBidi" w:cstheme="majorBidi"/>
          <w:sz w:val="24"/>
          <w:szCs w:val="24"/>
          <w:lang w:val="en-GB"/>
        </w:rPr>
        <w:t>DS3231</w:t>
      </w:r>
      <w:r w:rsidR="00993A52">
        <w:rPr>
          <w:rFonts w:asciiTheme="majorBidi" w:hAnsiTheme="majorBidi" w:cstheme="majorBidi"/>
          <w:sz w:val="24"/>
          <w:szCs w:val="24"/>
          <w:lang w:val="en-GB"/>
        </w:rPr>
        <w:t xml:space="preserve"> RTC to a </w:t>
      </w:r>
      <w:r w:rsidR="00511E12" w:rsidRPr="00511E12">
        <w:rPr>
          <w:rFonts w:asciiTheme="majorBidi" w:hAnsiTheme="majorBidi" w:cstheme="majorBidi"/>
          <w:sz w:val="24"/>
          <w:szCs w:val="24"/>
          <w:lang w:val="en-GB"/>
        </w:rPr>
        <w:t xml:space="preserve">15cm long </w:t>
      </w:r>
      <w:r w:rsidR="007A126D" w:rsidRPr="00511E12">
        <w:rPr>
          <w:rFonts w:asciiTheme="majorBidi" w:hAnsiTheme="majorBidi" w:cstheme="majorBidi"/>
          <w:sz w:val="24"/>
          <w:szCs w:val="24"/>
          <w:lang w:val="en-GB"/>
        </w:rPr>
        <w:t>4-pin cable</w:t>
      </w:r>
      <w:r w:rsidR="00B037A5" w:rsidRPr="00511E12">
        <w:rPr>
          <w:rFonts w:asciiTheme="majorBidi" w:hAnsiTheme="majorBidi" w:cstheme="majorBidi"/>
          <w:sz w:val="24"/>
          <w:szCs w:val="24"/>
          <w:lang w:val="en-GB"/>
        </w:rPr>
        <w:t xml:space="preserve"> (green, blue, red, black)</w:t>
      </w:r>
      <w:r w:rsidR="00511E12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B037A5" w:rsidRPr="00511E12">
        <w:rPr>
          <w:rFonts w:asciiTheme="majorBidi" w:hAnsiTheme="majorBidi" w:cstheme="majorBidi"/>
          <w:sz w:val="24"/>
          <w:szCs w:val="24"/>
          <w:lang w:val="en-GB"/>
        </w:rPr>
        <w:t>with a</w:t>
      </w:r>
      <w:r w:rsidR="008414A6">
        <w:rPr>
          <w:rFonts w:asciiTheme="majorBidi" w:hAnsiTheme="majorBidi" w:cstheme="majorBidi"/>
          <w:sz w:val="24"/>
          <w:szCs w:val="24"/>
          <w:lang w:val="en-GB"/>
        </w:rPr>
        <w:t xml:space="preserve"> 4pin PH2.0</w:t>
      </w:r>
      <w:r w:rsidR="00B037A5" w:rsidRPr="00511E12">
        <w:rPr>
          <w:rFonts w:asciiTheme="majorBidi" w:hAnsiTheme="majorBidi" w:cstheme="majorBidi"/>
          <w:sz w:val="24"/>
          <w:szCs w:val="24"/>
          <w:lang w:val="en-GB"/>
        </w:rPr>
        <w:t xml:space="preserve"> male header </w:t>
      </w:r>
      <w:r w:rsidR="00993A52">
        <w:rPr>
          <w:rFonts w:asciiTheme="majorBidi" w:hAnsiTheme="majorBidi" w:cstheme="majorBidi"/>
          <w:sz w:val="24"/>
          <w:szCs w:val="24"/>
          <w:lang w:val="en-GB"/>
        </w:rPr>
        <w:t xml:space="preserve">(that </w:t>
      </w:r>
      <w:r w:rsidR="00B037A5" w:rsidRPr="00511E12">
        <w:rPr>
          <w:rFonts w:asciiTheme="majorBidi" w:hAnsiTheme="majorBidi" w:cstheme="majorBidi"/>
          <w:sz w:val="24"/>
          <w:szCs w:val="24"/>
          <w:lang w:val="en-GB"/>
        </w:rPr>
        <w:t>compatible to a female port of the multiplexer</w:t>
      </w:r>
      <w:r w:rsidR="00993A52">
        <w:rPr>
          <w:rFonts w:asciiTheme="majorBidi" w:hAnsiTheme="majorBidi" w:cstheme="majorBidi"/>
          <w:sz w:val="24"/>
          <w:szCs w:val="24"/>
          <w:lang w:val="en-GB"/>
        </w:rPr>
        <w:t>)</w:t>
      </w:r>
    </w:p>
    <w:p w14:paraId="29B3D7AF" w14:textId="77777777" w:rsidR="00993A52" w:rsidRDefault="00993A52" w:rsidP="00C81DA8">
      <w:pPr>
        <w:pStyle w:val="ListParagraph"/>
        <w:ind w:left="1080"/>
        <w:rPr>
          <w:rFonts w:asciiTheme="majorBidi" w:hAnsiTheme="majorBidi" w:cstheme="majorBidi"/>
          <w:sz w:val="24"/>
          <w:szCs w:val="24"/>
          <w:lang w:val="en-GB"/>
        </w:rPr>
      </w:pPr>
      <w:r w:rsidRPr="00192FD1">
        <w:rPr>
          <w:rFonts w:asciiTheme="majorBidi" w:hAnsiTheme="majorBidi" w:cstheme="majorBidi"/>
          <w:color w:val="00B050"/>
          <w:sz w:val="24"/>
          <w:szCs w:val="24"/>
          <w:lang w:val="en-GB"/>
        </w:rPr>
        <w:t>Green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wire to </w:t>
      </w:r>
      <w:r w:rsidRPr="000D5088">
        <w:rPr>
          <w:rFonts w:asciiTheme="majorBidi" w:hAnsiTheme="majorBidi" w:cstheme="majorBidi"/>
          <w:sz w:val="24"/>
          <w:szCs w:val="24"/>
          <w:lang w:val="en-GB"/>
        </w:rPr>
        <w:t>SDA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port </w:t>
      </w:r>
    </w:p>
    <w:p w14:paraId="7366171C" w14:textId="0AF5A8DB" w:rsidR="00993A52" w:rsidRDefault="00B01069" w:rsidP="00C81DA8">
      <w:pPr>
        <w:pStyle w:val="ListParagraph"/>
        <w:ind w:left="1080"/>
        <w:rPr>
          <w:rFonts w:asciiTheme="majorBidi" w:hAnsiTheme="majorBidi" w:cstheme="majorBidi"/>
          <w:sz w:val="24"/>
          <w:szCs w:val="24"/>
          <w:lang w:val="en-GB"/>
        </w:rPr>
      </w:pPr>
      <w:r w:rsidRPr="00B01069">
        <w:rPr>
          <w:rFonts w:asciiTheme="majorBidi" w:hAnsiTheme="majorBidi" w:cstheme="majorBidi"/>
          <w:color w:val="00B0F0"/>
          <w:sz w:val="24"/>
          <w:szCs w:val="24"/>
          <w:lang w:val="en-GB"/>
        </w:rPr>
        <w:t>Blue</w:t>
      </w:r>
      <w:r w:rsidR="00993A52" w:rsidRPr="00B01069">
        <w:rPr>
          <w:rFonts w:asciiTheme="majorBidi" w:hAnsiTheme="majorBidi" w:cstheme="majorBidi"/>
          <w:color w:val="00B0F0"/>
          <w:sz w:val="24"/>
          <w:szCs w:val="24"/>
          <w:lang w:val="en-GB"/>
        </w:rPr>
        <w:t xml:space="preserve"> </w:t>
      </w:r>
      <w:r w:rsidR="00993A52" w:rsidRPr="00B01069">
        <w:rPr>
          <w:rFonts w:asciiTheme="majorBidi" w:hAnsiTheme="majorBidi" w:cstheme="majorBidi"/>
          <w:sz w:val="24"/>
          <w:szCs w:val="24"/>
          <w:lang w:val="en-GB"/>
        </w:rPr>
        <w:t>wire</w:t>
      </w:r>
      <w:r w:rsidR="00993A52" w:rsidRPr="00B01069">
        <w:rPr>
          <w:rFonts w:asciiTheme="majorBidi" w:hAnsiTheme="majorBidi" w:cstheme="majorBidi"/>
          <w:color w:val="00B0F0"/>
          <w:sz w:val="24"/>
          <w:szCs w:val="24"/>
          <w:lang w:val="en-GB"/>
        </w:rPr>
        <w:t xml:space="preserve"> </w:t>
      </w:r>
      <w:r w:rsidR="00993A52">
        <w:rPr>
          <w:rFonts w:asciiTheme="majorBidi" w:hAnsiTheme="majorBidi" w:cstheme="majorBidi"/>
          <w:sz w:val="24"/>
          <w:szCs w:val="24"/>
          <w:lang w:val="en-GB"/>
        </w:rPr>
        <w:t xml:space="preserve">to </w:t>
      </w:r>
      <w:r w:rsidR="00993A52" w:rsidRPr="00230A31">
        <w:rPr>
          <w:rFonts w:asciiTheme="majorBidi" w:hAnsiTheme="majorBidi" w:cstheme="majorBidi"/>
          <w:sz w:val="24"/>
          <w:szCs w:val="24"/>
          <w:lang w:val="en-GB"/>
        </w:rPr>
        <w:t>SCL</w:t>
      </w:r>
      <w:r w:rsidR="00993A52">
        <w:rPr>
          <w:rFonts w:asciiTheme="majorBidi" w:hAnsiTheme="majorBidi" w:cstheme="majorBidi"/>
          <w:sz w:val="24"/>
          <w:szCs w:val="24"/>
          <w:lang w:val="en-GB"/>
        </w:rPr>
        <w:t xml:space="preserve"> port</w:t>
      </w:r>
    </w:p>
    <w:p w14:paraId="2E917267" w14:textId="77777777" w:rsidR="00993A52" w:rsidRDefault="00993A52" w:rsidP="00C81DA8">
      <w:pPr>
        <w:pStyle w:val="ListParagraph"/>
        <w:ind w:left="1080"/>
        <w:rPr>
          <w:rFonts w:asciiTheme="majorBidi" w:hAnsiTheme="majorBidi" w:cstheme="majorBidi"/>
          <w:sz w:val="24"/>
          <w:szCs w:val="24"/>
          <w:lang w:val="en-GB"/>
        </w:rPr>
      </w:pPr>
      <w:r w:rsidRPr="00803730">
        <w:rPr>
          <w:rFonts w:asciiTheme="majorBidi" w:hAnsiTheme="majorBidi" w:cstheme="majorBidi"/>
          <w:color w:val="FF0000"/>
          <w:sz w:val="24"/>
          <w:szCs w:val="24"/>
          <w:lang w:val="en-GB"/>
        </w:rPr>
        <w:t xml:space="preserve">Red 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wire to </w:t>
      </w:r>
      <w:r w:rsidRPr="00230A31">
        <w:rPr>
          <w:rFonts w:asciiTheme="majorBidi" w:hAnsiTheme="majorBidi" w:cstheme="majorBidi"/>
          <w:sz w:val="24"/>
          <w:szCs w:val="24"/>
          <w:lang w:val="en-GB"/>
        </w:rPr>
        <w:t>3V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port </w:t>
      </w:r>
    </w:p>
    <w:p w14:paraId="1CDE9C2E" w14:textId="77777777" w:rsidR="00993A52" w:rsidRDefault="00993A52" w:rsidP="00C81DA8">
      <w:pPr>
        <w:pStyle w:val="ListParagraph"/>
        <w:ind w:left="1080"/>
        <w:rPr>
          <w:rFonts w:asciiTheme="majorBidi" w:hAnsiTheme="majorBidi" w:cstheme="majorBidi"/>
          <w:sz w:val="24"/>
          <w:szCs w:val="24"/>
          <w:lang w:val="en-GB"/>
        </w:rPr>
      </w:pPr>
      <w:r w:rsidRPr="00803730">
        <w:rPr>
          <w:rFonts w:asciiTheme="majorBidi" w:hAnsiTheme="majorBidi" w:cstheme="majorBidi"/>
          <w:b/>
          <w:bCs/>
          <w:sz w:val="24"/>
          <w:szCs w:val="24"/>
          <w:lang w:val="en-GB"/>
        </w:rPr>
        <w:t>Black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wire to </w:t>
      </w:r>
      <w:r w:rsidRPr="00230A31">
        <w:rPr>
          <w:rFonts w:asciiTheme="majorBidi" w:hAnsiTheme="majorBidi" w:cstheme="majorBidi"/>
          <w:sz w:val="24"/>
          <w:szCs w:val="24"/>
          <w:lang w:val="en-GB"/>
        </w:rPr>
        <w:t>GND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port </w:t>
      </w:r>
    </w:p>
    <w:p w14:paraId="2E137F62" w14:textId="31B3DFF7" w:rsidR="00C81DA8" w:rsidRPr="00C81DA8" w:rsidRDefault="00FC60BA" w:rsidP="00C81DA8">
      <w:pPr>
        <w:pStyle w:val="ListParagraph"/>
        <w:numPr>
          <w:ilvl w:val="0"/>
          <w:numId w:val="23"/>
        </w:numPr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 xml:space="preserve">Insert </w:t>
      </w:r>
      <w:r w:rsidRPr="00230A31">
        <w:rPr>
          <w:rFonts w:asciiTheme="majorBidi" w:hAnsiTheme="majorBidi" w:cstheme="majorBidi"/>
          <w:sz w:val="24"/>
          <w:szCs w:val="24"/>
          <w:lang w:val="en-GB"/>
        </w:rPr>
        <w:t>CR1220 battery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into the RTC</w:t>
      </w:r>
      <w:r w:rsidR="0049186F">
        <w:rPr>
          <w:rFonts w:asciiTheme="majorBidi" w:hAnsiTheme="majorBidi" w:cstheme="majorBidi"/>
          <w:sz w:val="24"/>
          <w:szCs w:val="24"/>
          <w:lang w:val="en-GB"/>
        </w:rPr>
        <w:t>.</w:t>
      </w:r>
    </w:p>
    <w:p w14:paraId="48F12CBC" w14:textId="77777777" w:rsidR="00993A52" w:rsidRPr="00511E12" w:rsidRDefault="00993A52" w:rsidP="00993A52">
      <w:pPr>
        <w:pStyle w:val="ListParagraph"/>
        <w:ind w:left="1080"/>
        <w:rPr>
          <w:rFonts w:asciiTheme="majorBidi" w:hAnsiTheme="majorBidi" w:cstheme="majorBidi"/>
          <w:sz w:val="24"/>
          <w:szCs w:val="24"/>
          <w:lang w:val="en-GB"/>
        </w:rPr>
      </w:pP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3460"/>
        <w:gridCol w:w="4476"/>
      </w:tblGrid>
      <w:tr w:rsidR="00C00364" w14:paraId="2A669D73" w14:textId="77777777" w:rsidTr="00C00364">
        <w:tc>
          <w:tcPr>
            <w:tcW w:w="4508" w:type="dxa"/>
          </w:tcPr>
          <w:p w14:paraId="3969CB1F" w14:textId="715E922B" w:rsidR="00C00364" w:rsidRDefault="00C00364" w:rsidP="004A3190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b/>
                <w:bCs/>
                <w:color w:val="00B050"/>
                <w:sz w:val="24"/>
                <w:szCs w:val="24"/>
                <w:lang w:val="en-GB"/>
              </w:rPr>
            </w:pPr>
            <w:r>
              <w:rPr>
                <w:rFonts w:asciiTheme="majorBidi" w:hAnsiTheme="majorBidi" w:cstheme="majorBidi"/>
                <w:b/>
                <w:bCs/>
                <w:noProof/>
                <w:color w:val="00B050"/>
                <w:sz w:val="24"/>
                <w:szCs w:val="24"/>
                <w:lang w:val="en-GB"/>
              </w:rPr>
              <w:lastRenderedPageBreak/>
              <w:drawing>
                <wp:inline distT="0" distB="0" distL="0" distR="0" wp14:anchorId="541A6CC3" wp14:editId="24F2DF32">
                  <wp:extent cx="2048478" cy="1828800"/>
                  <wp:effectExtent l="0" t="0" r="9525" b="0"/>
                  <wp:docPr id="1252615989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52615989" name="Picture 1252615989"/>
                          <pic:cNvPicPr/>
                        </pic:nvPicPr>
                        <pic:blipFill rotWithShape="1"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6210" b="6835"/>
                          <a:stretch/>
                        </pic:blipFill>
                        <pic:spPr bwMode="auto">
                          <a:xfrm>
                            <a:off x="0" y="0"/>
                            <a:ext cx="2066365" cy="184476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</w:tcPr>
          <w:p w14:paraId="2AA22B5F" w14:textId="0E8C3DA5" w:rsidR="00C00364" w:rsidRDefault="00C00364" w:rsidP="004A3190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b/>
                <w:bCs/>
                <w:color w:val="00B050"/>
                <w:sz w:val="24"/>
                <w:szCs w:val="24"/>
                <w:lang w:val="en-GB"/>
              </w:rPr>
            </w:pPr>
            <w:r>
              <w:rPr>
                <w:rFonts w:asciiTheme="majorBidi" w:hAnsiTheme="majorBidi" w:cstheme="majorBidi"/>
                <w:b/>
                <w:bCs/>
                <w:noProof/>
                <w:color w:val="00B050"/>
                <w:sz w:val="24"/>
                <w:szCs w:val="24"/>
                <w:lang w:val="en-GB"/>
              </w:rPr>
              <w:drawing>
                <wp:inline distT="0" distB="0" distL="0" distR="0" wp14:anchorId="3525A6D4" wp14:editId="5828813D">
                  <wp:extent cx="2698315" cy="1828800"/>
                  <wp:effectExtent l="0" t="0" r="6985" b="0"/>
                  <wp:docPr id="316124706" name="Picture 21" descr="A close up of a circuit boar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6124706" name="Picture 21" descr="A close up of a circuit board&#10;&#10;Description automatically generated"/>
                          <pic:cNvPicPr/>
                        </pic:nvPicPr>
                        <pic:blipFill rotWithShape="1"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6868" b="12302"/>
                          <a:stretch/>
                        </pic:blipFill>
                        <pic:spPr bwMode="auto">
                          <a:xfrm>
                            <a:off x="0" y="0"/>
                            <a:ext cx="2703923" cy="18326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00364" w14:paraId="7CF325AC" w14:textId="77777777" w:rsidTr="00C00364">
        <w:tc>
          <w:tcPr>
            <w:tcW w:w="4508" w:type="dxa"/>
          </w:tcPr>
          <w:p w14:paraId="3DB3189F" w14:textId="18F04028" w:rsidR="00C00364" w:rsidRPr="00C00364" w:rsidRDefault="00C00364" w:rsidP="004A3190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  <w:r w:rsidRPr="00C00364">
              <w:rPr>
                <w:rFonts w:asciiTheme="majorBidi" w:hAnsiTheme="majorBidi" w:cstheme="majorBidi"/>
                <w:sz w:val="24"/>
                <w:szCs w:val="24"/>
                <w:lang w:val="en-GB"/>
              </w:rPr>
              <w:t xml:space="preserve">The DS3231 RTC </w:t>
            </w:r>
            <w:r w:rsidR="00FC60BA">
              <w:rPr>
                <w:rFonts w:asciiTheme="majorBidi" w:hAnsiTheme="majorBidi" w:cstheme="majorBidi"/>
                <w:sz w:val="24"/>
                <w:szCs w:val="24"/>
                <w:lang w:val="en-GB"/>
              </w:rPr>
              <w:t xml:space="preserve">with battery </w:t>
            </w:r>
            <w:r w:rsidRPr="00C00364">
              <w:rPr>
                <w:rFonts w:asciiTheme="majorBidi" w:hAnsiTheme="majorBidi" w:cstheme="majorBidi"/>
                <w:sz w:val="24"/>
                <w:szCs w:val="24"/>
                <w:lang w:val="en-GB"/>
              </w:rPr>
              <w:t>soldered to a 4pin cable</w:t>
            </w:r>
          </w:p>
        </w:tc>
        <w:tc>
          <w:tcPr>
            <w:tcW w:w="4508" w:type="dxa"/>
          </w:tcPr>
          <w:p w14:paraId="1AC46F6B" w14:textId="0202E2C1" w:rsidR="00C00364" w:rsidRPr="00C00364" w:rsidRDefault="00A203ED" w:rsidP="004A3190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en-GB"/>
              </w:rPr>
              <w:t>4pin PH2.0</w:t>
            </w:r>
            <w:r w:rsidRPr="00511E12">
              <w:rPr>
                <w:rFonts w:asciiTheme="majorBidi" w:hAnsiTheme="majorBidi" w:cstheme="majorBidi"/>
                <w:sz w:val="24"/>
                <w:szCs w:val="24"/>
                <w:lang w:val="en-GB"/>
              </w:rPr>
              <w:t xml:space="preserve"> </w:t>
            </w:r>
            <w:r>
              <w:rPr>
                <w:rFonts w:asciiTheme="majorBidi" w:hAnsiTheme="majorBidi" w:cstheme="majorBidi"/>
                <w:sz w:val="24"/>
                <w:szCs w:val="24"/>
                <w:lang w:val="en-GB"/>
              </w:rPr>
              <w:t>m</w:t>
            </w:r>
            <w:r w:rsidR="00C00364" w:rsidRPr="00C00364">
              <w:rPr>
                <w:rFonts w:asciiTheme="majorBidi" w:hAnsiTheme="majorBidi" w:cstheme="majorBidi"/>
                <w:sz w:val="24"/>
                <w:szCs w:val="24"/>
                <w:lang w:val="en-GB"/>
              </w:rPr>
              <w:t xml:space="preserve">ale header connects the RTC to the multiplex </w:t>
            </w:r>
          </w:p>
        </w:tc>
      </w:tr>
    </w:tbl>
    <w:p w14:paraId="5D3BEFC6" w14:textId="3E554CCB" w:rsidR="004A3190" w:rsidRPr="00E67604" w:rsidRDefault="004A3190" w:rsidP="004A3190">
      <w:pPr>
        <w:pStyle w:val="ListParagraph"/>
        <w:ind w:left="1080"/>
        <w:jc w:val="center"/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</w:pPr>
    </w:p>
    <w:p w14:paraId="37AEBA30" w14:textId="3D39215C" w:rsidR="001E470E" w:rsidRDefault="005446F4" w:rsidP="005446F4">
      <w:pPr>
        <w:ind w:left="360"/>
        <w:rPr>
          <w:rFonts w:asciiTheme="majorBidi" w:hAnsiTheme="majorBidi" w:cstheme="majorBidi"/>
          <w:sz w:val="24"/>
          <w:szCs w:val="24"/>
          <w:lang w:val="en-GB"/>
        </w:rPr>
      </w:pPr>
      <w:r w:rsidRPr="0022317D"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  <w:t xml:space="preserve">Step </w:t>
      </w:r>
      <w:r w:rsidR="001E470E"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  <w:t>5</w:t>
      </w:r>
      <w:r w:rsidRPr="0022317D"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  <w:t>:</w:t>
      </w:r>
      <w:r w:rsidRPr="0022317D">
        <w:rPr>
          <w:rFonts w:asciiTheme="majorBidi" w:hAnsiTheme="majorBidi" w:cstheme="majorBidi"/>
          <w:color w:val="00B050"/>
          <w:sz w:val="24"/>
          <w:szCs w:val="24"/>
          <w:lang w:val="en-GB"/>
        </w:rPr>
        <w:t xml:space="preserve"> </w:t>
      </w:r>
      <w:r w:rsidR="001E470E" w:rsidRPr="002A7BCB"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  <w:t xml:space="preserve">preparing </w:t>
      </w:r>
      <w:r w:rsidR="00770162" w:rsidRPr="002A7BCB"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  <w:t>128x64 OLED (Adafruit 326)</w:t>
      </w:r>
      <w:r w:rsidR="001E470E" w:rsidRPr="002A7BCB"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  <w:t>.</w:t>
      </w:r>
      <w:r w:rsidR="001E470E" w:rsidRPr="002A7BCB">
        <w:rPr>
          <w:rFonts w:asciiTheme="majorBidi" w:hAnsiTheme="majorBidi" w:cstheme="majorBidi"/>
          <w:color w:val="00B050"/>
          <w:sz w:val="24"/>
          <w:szCs w:val="24"/>
          <w:lang w:val="en-GB"/>
        </w:rPr>
        <w:t xml:space="preserve"> </w:t>
      </w:r>
    </w:p>
    <w:p w14:paraId="2D003994" w14:textId="36BF9992" w:rsidR="005446F4" w:rsidRPr="00135610" w:rsidRDefault="00135610" w:rsidP="00135610">
      <w:pPr>
        <w:pStyle w:val="ListParagraph"/>
        <w:numPr>
          <w:ilvl w:val="0"/>
          <w:numId w:val="23"/>
        </w:numPr>
        <w:rPr>
          <w:rFonts w:asciiTheme="majorBidi" w:hAnsiTheme="majorBidi" w:cstheme="majorBidi"/>
          <w:sz w:val="24"/>
          <w:szCs w:val="24"/>
          <w:lang w:val="en-GB"/>
        </w:rPr>
      </w:pPr>
      <w:r w:rsidRPr="00135610">
        <w:rPr>
          <w:rFonts w:asciiTheme="majorBidi" w:hAnsiTheme="majorBidi" w:cstheme="majorBidi"/>
          <w:sz w:val="24"/>
          <w:szCs w:val="24"/>
          <w:lang w:val="en-GB"/>
        </w:rPr>
        <w:t>S</w:t>
      </w:r>
      <w:r w:rsidR="005446F4" w:rsidRPr="00135610">
        <w:rPr>
          <w:rFonts w:asciiTheme="majorBidi" w:hAnsiTheme="majorBidi" w:cstheme="majorBidi"/>
          <w:sz w:val="24"/>
          <w:szCs w:val="24"/>
          <w:lang w:val="en-GB"/>
        </w:rPr>
        <w:t xml:space="preserve">older </w:t>
      </w:r>
      <w:r w:rsidRPr="00135610">
        <w:rPr>
          <w:rFonts w:asciiTheme="majorBidi" w:hAnsiTheme="majorBidi" w:cstheme="majorBidi"/>
          <w:sz w:val="24"/>
          <w:szCs w:val="24"/>
          <w:lang w:val="en-GB"/>
        </w:rPr>
        <w:t xml:space="preserve">13 cm wires in green, white, red, black to the following ports of the OLED: </w:t>
      </w:r>
    </w:p>
    <w:p w14:paraId="3FB8D4D9" w14:textId="30BFB481" w:rsidR="00135610" w:rsidRDefault="00135610" w:rsidP="00135610">
      <w:pPr>
        <w:pStyle w:val="ListParagraph"/>
        <w:ind w:left="1080"/>
        <w:rPr>
          <w:rFonts w:asciiTheme="majorBidi" w:hAnsiTheme="majorBidi" w:cstheme="majorBidi"/>
          <w:sz w:val="24"/>
          <w:szCs w:val="24"/>
          <w:lang w:val="en-GB"/>
        </w:rPr>
      </w:pPr>
      <w:r w:rsidRPr="00192FD1">
        <w:rPr>
          <w:rFonts w:asciiTheme="majorBidi" w:hAnsiTheme="majorBidi" w:cstheme="majorBidi"/>
          <w:color w:val="00B050"/>
          <w:sz w:val="24"/>
          <w:szCs w:val="24"/>
          <w:lang w:val="en-GB"/>
        </w:rPr>
        <w:t>Green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wire to data port </w:t>
      </w:r>
    </w:p>
    <w:p w14:paraId="30CA570F" w14:textId="2A15D3C8" w:rsidR="00135610" w:rsidRDefault="00135610" w:rsidP="00135610">
      <w:pPr>
        <w:pStyle w:val="ListParagraph"/>
        <w:ind w:left="1080"/>
        <w:rPr>
          <w:rFonts w:asciiTheme="majorBidi" w:hAnsiTheme="majorBidi" w:cstheme="majorBidi"/>
          <w:sz w:val="24"/>
          <w:szCs w:val="24"/>
          <w:lang w:val="en-GB"/>
        </w:rPr>
      </w:pPr>
      <w:r w:rsidRPr="00192FD1">
        <w:rPr>
          <w:rFonts w:asciiTheme="majorBidi" w:hAnsiTheme="majorBidi" w:cstheme="majorBidi"/>
          <w:color w:val="FFFFFF" w:themeColor="background1"/>
          <w:sz w:val="24"/>
          <w:szCs w:val="24"/>
          <w:highlight w:val="black"/>
          <w:lang w:val="en-GB"/>
        </w:rPr>
        <w:t>White</w:t>
      </w:r>
      <w:r>
        <w:rPr>
          <w:rFonts w:asciiTheme="majorBidi" w:hAnsiTheme="majorBidi" w:cstheme="majorBidi"/>
          <w:color w:val="00B0F0"/>
          <w:sz w:val="24"/>
          <w:szCs w:val="24"/>
          <w:lang w:val="en-GB"/>
        </w:rPr>
        <w:t xml:space="preserve"> </w:t>
      </w:r>
      <w:r w:rsidRPr="00B01069">
        <w:rPr>
          <w:rFonts w:asciiTheme="majorBidi" w:hAnsiTheme="majorBidi" w:cstheme="majorBidi"/>
          <w:sz w:val="24"/>
          <w:szCs w:val="24"/>
          <w:lang w:val="en-GB"/>
        </w:rPr>
        <w:t>wire</w:t>
      </w:r>
      <w:r w:rsidRPr="00B01069">
        <w:rPr>
          <w:rFonts w:asciiTheme="majorBidi" w:hAnsiTheme="majorBidi" w:cstheme="majorBidi"/>
          <w:color w:val="00B0F0"/>
          <w:sz w:val="24"/>
          <w:szCs w:val="24"/>
          <w:lang w:val="en-GB"/>
        </w:rPr>
        <w:t xml:space="preserve"> 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to </w:t>
      </w:r>
      <w:proofErr w:type="spellStart"/>
      <w:r>
        <w:rPr>
          <w:rFonts w:asciiTheme="majorBidi" w:hAnsiTheme="majorBidi" w:cstheme="majorBidi"/>
          <w:sz w:val="24"/>
          <w:szCs w:val="24"/>
          <w:lang w:val="en-GB"/>
        </w:rPr>
        <w:t>Clk</w:t>
      </w:r>
      <w:proofErr w:type="spellEnd"/>
      <w:r>
        <w:rPr>
          <w:rFonts w:asciiTheme="majorBidi" w:hAnsiTheme="majorBidi" w:cstheme="majorBidi"/>
          <w:sz w:val="24"/>
          <w:szCs w:val="24"/>
          <w:lang w:val="en-GB"/>
        </w:rPr>
        <w:t xml:space="preserve"> port</w:t>
      </w:r>
    </w:p>
    <w:p w14:paraId="5D7AB1AA" w14:textId="7156748D" w:rsidR="00135610" w:rsidRDefault="00135610" w:rsidP="00135610">
      <w:pPr>
        <w:pStyle w:val="ListParagraph"/>
        <w:ind w:left="1080"/>
        <w:rPr>
          <w:rFonts w:asciiTheme="majorBidi" w:hAnsiTheme="majorBidi" w:cstheme="majorBidi"/>
          <w:sz w:val="24"/>
          <w:szCs w:val="24"/>
          <w:lang w:val="en-GB"/>
        </w:rPr>
      </w:pPr>
      <w:r w:rsidRPr="00803730">
        <w:rPr>
          <w:rFonts w:asciiTheme="majorBidi" w:hAnsiTheme="majorBidi" w:cstheme="majorBidi"/>
          <w:color w:val="FF0000"/>
          <w:sz w:val="24"/>
          <w:szCs w:val="24"/>
          <w:lang w:val="en-GB"/>
        </w:rPr>
        <w:t xml:space="preserve">Red 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wire to </w:t>
      </w:r>
      <w:r w:rsidR="00ED46A3">
        <w:rPr>
          <w:rFonts w:asciiTheme="majorBidi" w:hAnsiTheme="majorBidi" w:cstheme="majorBidi"/>
          <w:sz w:val="24"/>
          <w:szCs w:val="24"/>
          <w:lang w:val="en-GB"/>
        </w:rPr>
        <w:t>Vin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port </w:t>
      </w:r>
    </w:p>
    <w:p w14:paraId="46FEB115" w14:textId="77777777" w:rsidR="00135610" w:rsidRDefault="00135610" w:rsidP="00135610">
      <w:pPr>
        <w:pStyle w:val="ListParagraph"/>
        <w:ind w:left="1080"/>
        <w:rPr>
          <w:rFonts w:asciiTheme="majorBidi" w:hAnsiTheme="majorBidi" w:cstheme="majorBidi"/>
          <w:sz w:val="24"/>
          <w:szCs w:val="24"/>
          <w:lang w:val="en-GB"/>
        </w:rPr>
      </w:pPr>
      <w:r w:rsidRPr="00803730">
        <w:rPr>
          <w:rFonts w:asciiTheme="majorBidi" w:hAnsiTheme="majorBidi" w:cstheme="majorBidi"/>
          <w:b/>
          <w:bCs/>
          <w:sz w:val="24"/>
          <w:szCs w:val="24"/>
          <w:lang w:val="en-GB"/>
        </w:rPr>
        <w:t>Black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wire to </w:t>
      </w:r>
      <w:r w:rsidRPr="00230A31">
        <w:rPr>
          <w:rFonts w:asciiTheme="majorBidi" w:hAnsiTheme="majorBidi" w:cstheme="majorBidi"/>
          <w:sz w:val="24"/>
          <w:szCs w:val="24"/>
          <w:lang w:val="en-GB"/>
        </w:rPr>
        <w:t>GND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port </w:t>
      </w:r>
    </w:p>
    <w:p w14:paraId="60C0BCDE" w14:textId="77777777" w:rsidR="00ED46A3" w:rsidRDefault="00ED46A3" w:rsidP="00135610">
      <w:pPr>
        <w:pStyle w:val="ListParagraph"/>
        <w:ind w:left="1080"/>
        <w:rPr>
          <w:rFonts w:asciiTheme="majorBidi" w:hAnsiTheme="majorBidi" w:cstheme="majorBidi"/>
          <w:sz w:val="24"/>
          <w:szCs w:val="24"/>
          <w:lang w:val="en-GB"/>
        </w:rPr>
      </w:pPr>
    </w:p>
    <w:p w14:paraId="5BB01558" w14:textId="012617F3" w:rsidR="00ED46A3" w:rsidRDefault="00ED46A3" w:rsidP="00ED46A3">
      <w:pPr>
        <w:pStyle w:val="ListParagraph"/>
        <w:numPr>
          <w:ilvl w:val="0"/>
          <w:numId w:val="23"/>
        </w:numPr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 xml:space="preserve">Solder these wires with wires of a </w:t>
      </w:r>
      <w:r w:rsidR="003907CD">
        <w:rPr>
          <w:rFonts w:asciiTheme="majorBidi" w:hAnsiTheme="majorBidi" w:cstheme="majorBidi"/>
          <w:sz w:val="24"/>
          <w:szCs w:val="24"/>
          <w:lang w:val="en-GB"/>
        </w:rPr>
        <w:t>Dupont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connector: </w:t>
      </w:r>
    </w:p>
    <w:p w14:paraId="24B35F93" w14:textId="291EAA5D" w:rsidR="00ED46A3" w:rsidRDefault="00534F6E" w:rsidP="00ED46A3">
      <w:pPr>
        <w:pStyle w:val="ListParagraph"/>
        <w:ind w:left="1080"/>
        <w:rPr>
          <w:rFonts w:asciiTheme="majorBidi" w:hAnsiTheme="majorBidi" w:cstheme="majorBidi"/>
          <w:sz w:val="24"/>
          <w:szCs w:val="24"/>
          <w:lang w:val="en-GB"/>
        </w:rPr>
      </w:pPr>
      <w:r w:rsidRPr="00834D13">
        <w:rPr>
          <w:rFonts w:asciiTheme="majorBidi" w:hAnsiTheme="majorBidi" w:cstheme="majorBidi"/>
          <w:color w:val="00B050"/>
          <w:sz w:val="24"/>
          <w:szCs w:val="24"/>
          <w:lang w:val="en-GB"/>
        </w:rPr>
        <w:t>Green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wire to </w:t>
      </w:r>
      <w:proofErr w:type="gramStart"/>
      <w:r w:rsidR="00834D13" w:rsidRPr="00834D13">
        <w:rPr>
          <w:rFonts w:asciiTheme="majorBidi" w:hAnsiTheme="majorBidi" w:cstheme="majorBidi"/>
          <w:color w:val="00B050"/>
          <w:sz w:val="24"/>
          <w:szCs w:val="24"/>
          <w:lang w:val="en-GB"/>
        </w:rPr>
        <w:t>Green</w:t>
      </w:r>
      <w:proofErr w:type="gramEnd"/>
      <w:r>
        <w:rPr>
          <w:rFonts w:asciiTheme="majorBidi" w:hAnsiTheme="majorBidi" w:cstheme="majorBidi"/>
          <w:sz w:val="24"/>
          <w:szCs w:val="24"/>
          <w:lang w:val="en-GB"/>
        </w:rPr>
        <w:t xml:space="preserve"> wire</w:t>
      </w:r>
    </w:p>
    <w:p w14:paraId="31A9187A" w14:textId="331155AE" w:rsidR="00534F6E" w:rsidRDefault="00834D13" w:rsidP="00ED46A3">
      <w:pPr>
        <w:pStyle w:val="ListParagraph"/>
        <w:ind w:left="1080"/>
        <w:rPr>
          <w:rFonts w:asciiTheme="majorBidi" w:hAnsiTheme="majorBidi" w:cstheme="majorBidi"/>
          <w:sz w:val="24"/>
          <w:szCs w:val="24"/>
          <w:lang w:val="en-GB"/>
        </w:rPr>
      </w:pPr>
      <w:r w:rsidRPr="00192FD1">
        <w:rPr>
          <w:rFonts w:asciiTheme="majorBidi" w:hAnsiTheme="majorBidi" w:cstheme="majorBidi"/>
          <w:color w:val="FFFFFF" w:themeColor="background1"/>
          <w:sz w:val="24"/>
          <w:szCs w:val="24"/>
          <w:highlight w:val="black"/>
          <w:lang w:val="en-GB"/>
        </w:rPr>
        <w:t>White</w:t>
      </w:r>
      <w:r>
        <w:rPr>
          <w:rFonts w:asciiTheme="majorBidi" w:hAnsiTheme="majorBidi" w:cstheme="majorBidi"/>
          <w:color w:val="00B0F0"/>
          <w:sz w:val="24"/>
          <w:szCs w:val="24"/>
          <w:lang w:val="en-GB"/>
        </w:rPr>
        <w:t xml:space="preserve"> </w:t>
      </w:r>
      <w:r w:rsidR="00534F6E">
        <w:rPr>
          <w:rFonts w:asciiTheme="majorBidi" w:hAnsiTheme="majorBidi" w:cstheme="majorBidi"/>
          <w:sz w:val="24"/>
          <w:szCs w:val="24"/>
          <w:lang w:val="en-GB"/>
        </w:rPr>
        <w:t xml:space="preserve">wire to </w:t>
      </w:r>
      <w:proofErr w:type="gramStart"/>
      <w:r>
        <w:rPr>
          <w:rFonts w:asciiTheme="majorBidi" w:hAnsiTheme="majorBidi" w:cstheme="majorBidi"/>
          <w:color w:val="00B0F0"/>
          <w:sz w:val="24"/>
          <w:szCs w:val="24"/>
          <w:lang w:val="en-GB"/>
        </w:rPr>
        <w:t>B</w:t>
      </w:r>
      <w:r w:rsidR="00534F6E" w:rsidRPr="00834D13">
        <w:rPr>
          <w:rFonts w:asciiTheme="majorBidi" w:hAnsiTheme="majorBidi" w:cstheme="majorBidi"/>
          <w:color w:val="00B0F0"/>
          <w:sz w:val="24"/>
          <w:szCs w:val="24"/>
          <w:lang w:val="en-GB"/>
        </w:rPr>
        <w:t>lue</w:t>
      </w:r>
      <w:proofErr w:type="gramEnd"/>
      <w:r w:rsidR="00534F6E">
        <w:rPr>
          <w:rFonts w:asciiTheme="majorBidi" w:hAnsiTheme="majorBidi" w:cstheme="majorBidi"/>
          <w:sz w:val="24"/>
          <w:szCs w:val="24"/>
          <w:lang w:val="en-GB"/>
        </w:rPr>
        <w:t xml:space="preserve"> wire</w:t>
      </w:r>
    </w:p>
    <w:p w14:paraId="73D661B6" w14:textId="4160D66A" w:rsidR="00534F6E" w:rsidRDefault="00834D13" w:rsidP="00ED46A3">
      <w:pPr>
        <w:pStyle w:val="ListParagraph"/>
        <w:ind w:left="1080"/>
        <w:rPr>
          <w:rFonts w:asciiTheme="majorBidi" w:hAnsiTheme="majorBidi" w:cstheme="majorBidi"/>
          <w:sz w:val="24"/>
          <w:szCs w:val="24"/>
          <w:lang w:val="en-GB"/>
        </w:rPr>
      </w:pPr>
      <w:r w:rsidRPr="00834D13">
        <w:rPr>
          <w:rFonts w:asciiTheme="majorBidi" w:hAnsiTheme="majorBidi" w:cstheme="majorBidi"/>
          <w:color w:val="FF0000"/>
          <w:sz w:val="24"/>
          <w:szCs w:val="24"/>
          <w:lang w:val="en-GB"/>
        </w:rPr>
        <w:t>Red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wire to </w:t>
      </w:r>
      <w:proofErr w:type="gramStart"/>
      <w:r>
        <w:rPr>
          <w:rFonts w:asciiTheme="majorBidi" w:hAnsiTheme="majorBidi" w:cstheme="majorBidi"/>
          <w:color w:val="FF0000"/>
          <w:sz w:val="24"/>
          <w:szCs w:val="24"/>
          <w:lang w:val="en-GB"/>
        </w:rPr>
        <w:t>R</w:t>
      </w:r>
      <w:r w:rsidRPr="00834D13">
        <w:rPr>
          <w:rFonts w:asciiTheme="majorBidi" w:hAnsiTheme="majorBidi" w:cstheme="majorBidi"/>
          <w:color w:val="FF0000"/>
          <w:sz w:val="24"/>
          <w:szCs w:val="24"/>
          <w:lang w:val="en-GB"/>
        </w:rPr>
        <w:t>ed</w:t>
      </w:r>
      <w:proofErr w:type="gramEnd"/>
      <w:r w:rsidRPr="00834D13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>
        <w:rPr>
          <w:rFonts w:asciiTheme="majorBidi" w:hAnsiTheme="majorBidi" w:cstheme="majorBidi"/>
          <w:sz w:val="24"/>
          <w:szCs w:val="24"/>
          <w:lang w:val="en-GB"/>
        </w:rPr>
        <w:t>wire</w:t>
      </w:r>
    </w:p>
    <w:p w14:paraId="0644A53F" w14:textId="0E9B1BF3" w:rsidR="00834D13" w:rsidRDefault="00834D13" w:rsidP="00ED46A3">
      <w:pPr>
        <w:pStyle w:val="ListParagraph"/>
        <w:ind w:left="1080"/>
        <w:rPr>
          <w:rFonts w:asciiTheme="majorBidi" w:hAnsiTheme="majorBidi" w:cstheme="majorBidi"/>
          <w:sz w:val="24"/>
          <w:szCs w:val="24"/>
          <w:lang w:val="en-GB"/>
        </w:rPr>
      </w:pPr>
      <w:r w:rsidRPr="00834D13">
        <w:rPr>
          <w:rFonts w:asciiTheme="majorBidi" w:hAnsiTheme="majorBidi" w:cstheme="majorBidi"/>
          <w:b/>
          <w:bCs/>
          <w:sz w:val="24"/>
          <w:szCs w:val="24"/>
          <w:lang w:val="en-GB"/>
        </w:rPr>
        <w:t>Black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wire to </w:t>
      </w:r>
      <w:r w:rsidRPr="00834D13">
        <w:rPr>
          <w:rFonts w:asciiTheme="majorBidi" w:hAnsiTheme="majorBidi" w:cstheme="majorBidi"/>
          <w:b/>
          <w:bCs/>
          <w:sz w:val="24"/>
          <w:szCs w:val="24"/>
          <w:lang w:val="en-GB"/>
        </w:rPr>
        <w:t>Black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wire </w:t>
      </w:r>
    </w:p>
    <w:p w14:paraId="679EA76B" w14:textId="1290FF0E" w:rsidR="00834D13" w:rsidRDefault="00834D13" w:rsidP="00C17BD7">
      <w:pPr>
        <w:pStyle w:val="ListParagraph"/>
        <w:numPr>
          <w:ilvl w:val="0"/>
          <w:numId w:val="23"/>
        </w:numPr>
        <w:rPr>
          <w:rFonts w:asciiTheme="majorBidi" w:hAnsiTheme="majorBidi" w:cstheme="majorBidi"/>
          <w:sz w:val="24"/>
          <w:szCs w:val="24"/>
          <w:lang w:val="en-GB"/>
        </w:rPr>
      </w:pPr>
      <w:r w:rsidRPr="00C17BD7">
        <w:rPr>
          <w:rFonts w:asciiTheme="majorBidi" w:hAnsiTheme="majorBidi" w:cstheme="majorBidi"/>
          <w:sz w:val="24"/>
          <w:szCs w:val="24"/>
          <w:lang w:val="en-GB"/>
        </w:rPr>
        <w:t>Protect expo</w:t>
      </w:r>
      <w:r w:rsidR="00C17BD7" w:rsidRPr="00C17BD7">
        <w:rPr>
          <w:rFonts w:asciiTheme="majorBidi" w:hAnsiTheme="majorBidi" w:cstheme="majorBidi"/>
          <w:sz w:val="24"/>
          <w:szCs w:val="24"/>
          <w:lang w:val="en-GB"/>
        </w:rPr>
        <w:t xml:space="preserve">sed wires with shrinking sleeves. </w:t>
      </w:r>
    </w:p>
    <w:p w14:paraId="02D199E5" w14:textId="48BDAA27" w:rsidR="00C17BD7" w:rsidRPr="00C17BD7" w:rsidRDefault="00AF1DEE" w:rsidP="00AF1DEE">
      <w:pPr>
        <w:pStyle w:val="ListParagraph"/>
        <w:ind w:left="1080"/>
        <w:jc w:val="center"/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noProof/>
          <w:sz w:val="24"/>
          <w:szCs w:val="24"/>
          <w:lang w:val="en-GB"/>
        </w:rPr>
        <w:drawing>
          <wp:inline distT="0" distB="0" distL="0" distR="0" wp14:anchorId="2F356EB0" wp14:editId="4057B12D">
            <wp:extent cx="3196063" cy="3062806"/>
            <wp:effectExtent l="0" t="0" r="4445" b="0"/>
            <wp:docPr id="191650746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650746" name="Picture 191650746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8396" cy="3074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16D610" w14:textId="440C281E" w:rsidR="005446F4" w:rsidRPr="00620C4F" w:rsidRDefault="00640C0A" w:rsidP="005446F4">
      <w:pPr>
        <w:ind w:left="360"/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</w:pPr>
      <w:r w:rsidRPr="00620C4F"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  <w:t xml:space="preserve">Step </w:t>
      </w:r>
      <w:r w:rsidR="00DC78A3"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  <w:t>6</w:t>
      </w:r>
      <w:r w:rsidRPr="00620C4F"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  <w:t xml:space="preserve">: </w:t>
      </w:r>
      <w:r w:rsidR="00620C4F"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  <w:t>Preparing b</w:t>
      </w:r>
      <w:r w:rsidR="005446F4" w:rsidRPr="00620C4F"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  <w:t>attery solar panel</w:t>
      </w:r>
    </w:p>
    <w:p w14:paraId="7971A68E" w14:textId="28AC3D1B" w:rsidR="00B66716" w:rsidRDefault="006E5F5F" w:rsidP="005446F4">
      <w:pPr>
        <w:pStyle w:val="ListParagraph"/>
        <w:numPr>
          <w:ilvl w:val="0"/>
          <w:numId w:val="20"/>
        </w:numPr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>Extend the cable of the solar panel:</w:t>
      </w:r>
    </w:p>
    <w:p w14:paraId="71129D82" w14:textId="163B2F2C" w:rsidR="00E65946" w:rsidRDefault="00E65946" w:rsidP="00E65946">
      <w:pPr>
        <w:pStyle w:val="ListParagraph"/>
        <w:ind w:left="1080"/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 xml:space="preserve">Cut </w:t>
      </w:r>
      <w:r w:rsidR="00BE44FA">
        <w:rPr>
          <w:rFonts w:asciiTheme="majorBidi" w:hAnsiTheme="majorBidi" w:cstheme="majorBidi"/>
          <w:sz w:val="24"/>
          <w:szCs w:val="24"/>
          <w:lang w:val="en-GB"/>
        </w:rPr>
        <w:t>the red cable and expose the red and black wires inside.</w:t>
      </w:r>
    </w:p>
    <w:p w14:paraId="09A3960C" w14:textId="250AD628" w:rsidR="00BE44FA" w:rsidRDefault="00BE44FA" w:rsidP="00E65946">
      <w:pPr>
        <w:pStyle w:val="ListParagraph"/>
        <w:ind w:left="1080"/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>Solder the red and black wires with red and black wires of a</w:t>
      </w:r>
      <w:r w:rsidR="009414EE">
        <w:rPr>
          <w:rFonts w:asciiTheme="majorBidi" w:hAnsiTheme="majorBidi" w:cstheme="majorBidi"/>
          <w:sz w:val="24"/>
          <w:szCs w:val="24"/>
          <w:lang w:val="en-GB"/>
        </w:rPr>
        <w:t>n extended cable.</w:t>
      </w:r>
    </w:p>
    <w:p w14:paraId="49A7E57C" w14:textId="14B3C76E" w:rsidR="009414EE" w:rsidRPr="0066606E" w:rsidRDefault="0066606E" w:rsidP="00E65946">
      <w:pPr>
        <w:pStyle w:val="ListParagraph"/>
        <w:ind w:left="1080"/>
        <w:rPr>
          <w:rFonts w:asciiTheme="majorBidi" w:hAnsiTheme="majorBidi" w:cstheme="majorBidi"/>
          <w:i/>
          <w:iCs/>
          <w:sz w:val="24"/>
          <w:szCs w:val="24"/>
          <w:lang w:val="en-GB"/>
        </w:rPr>
      </w:pPr>
      <w:r>
        <w:rPr>
          <w:rFonts w:asciiTheme="majorBidi" w:hAnsiTheme="majorBidi" w:cstheme="majorBidi"/>
          <w:i/>
          <w:iCs/>
          <w:sz w:val="24"/>
          <w:szCs w:val="24"/>
          <w:lang w:val="en-GB"/>
        </w:rPr>
        <w:lastRenderedPageBreak/>
        <w:t>*</w:t>
      </w:r>
      <w:r w:rsidR="00FD55E6" w:rsidRPr="006660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Please note that the solar panel will be </w:t>
      </w:r>
      <w:r w:rsidR="00BB0E97" w:rsidRPr="0066606E">
        <w:rPr>
          <w:rFonts w:asciiTheme="majorBidi" w:hAnsiTheme="majorBidi" w:cstheme="majorBidi"/>
          <w:i/>
          <w:iCs/>
          <w:sz w:val="24"/>
          <w:szCs w:val="24"/>
          <w:lang w:val="en-GB"/>
        </w:rPr>
        <w:t>outside in the field conditions, use extra shrinking sleeves and tape to protect the</w:t>
      </w:r>
      <w:r w:rsidR="00B125AF" w:rsidRPr="006660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soldered connection. </w:t>
      </w:r>
    </w:p>
    <w:tbl>
      <w:tblPr>
        <w:tblStyle w:val="TableGrid"/>
        <w:tblW w:w="0" w:type="auto"/>
        <w:tblInd w:w="265" w:type="dxa"/>
        <w:tblLook w:val="04A0" w:firstRow="1" w:lastRow="0" w:firstColumn="1" w:lastColumn="0" w:noHBand="0" w:noVBand="1"/>
      </w:tblPr>
      <w:tblGrid>
        <w:gridCol w:w="4770"/>
        <w:gridCol w:w="3981"/>
      </w:tblGrid>
      <w:tr w:rsidR="0030649A" w14:paraId="03BE6E24" w14:textId="77777777" w:rsidTr="00E65946">
        <w:tc>
          <w:tcPr>
            <w:tcW w:w="4770" w:type="dxa"/>
          </w:tcPr>
          <w:p w14:paraId="0A498374" w14:textId="30718662" w:rsidR="00A435DD" w:rsidRDefault="00A435DD" w:rsidP="00A435DD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val="en-GB"/>
              </w:rPr>
              <w:drawing>
                <wp:inline distT="0" distB="0" distL="0" distR="0" wp14:anchorId="0E3D1F2B" wp14:editId="32198BB9">
                  <wp:extent cx="2163458" cy="2884692"/>
                  <wp:effectExtent l="1588" t="0" r="0" b="0"/>
                  <wp:docPr id="6279450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0170031" name="Picture 440170031"/>
                          <pic:cNvPicPr/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6200000">
                            <a:off x="0" y="0"/>
                            <a:ext cx="2182058" cy="29094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81" w:type="dxa"/>
          </w:tcPr>
          <w:p w14:paraId="4144B41C" w14:textId="25508D84" w:rsidR="00A435DD" w:rsidRDefault="0030649A" w:rsidP="00A435DD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val="en-GB"/>
              </w:rPr>
              <w:drawing>
                <wp:inline distT="0" distB="0" distL="0" distR="0" wp14:anchorId="1E51CA3C" wp14:editId="47DE6FA5">
                  <wp:extent cx="1649091" cy="2179321"/>
                  <wp:effectExtent l="0" t="0" r="8890" b="0"/>
                  <wp:docPr id="658019855" name="Picture 24" descr="A hand holding a black and red wir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8019855" name="Picture 24" descr="A hand holding a black and red wire&#10;&#10;Description automatically generated"/>
                          <pic:cNvPicPr/>
                        </pic:nvPicPr>
                        <pic:blipFill rotWithShape="1"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5975" t="21931" r="11524" b="16123"/>
                          <a:stretch/>
                        </pic:blipFill>
                        <pic:spPr bwMode="auto">
                          <a:xfrm>
                            <a:off x="0" y="0"/>
                            <a:ext cx="1665335" cy="220078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649A" w14:paraId="546CEE97" w14:textId="77777777" w:rsidTr="00E65946">
        <w:tc>
          <w:tcPr>
            <w:tcW w:w="4770" w:type="dxa"/>
          </w:tcPr>
          <w:p w14:paraId="3B9417FF" w14:textId="43A14BB5" w:rsidR="00A435DD" w:rsidRDefault="00DB6075" w:rsidP="00A435DD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en-GB"/>
              </w:rPr>
              <w:t xml:space="preserve">The solar panel with extended cable </w:t>
            </w:r>
          </w:p>
        </w:tc>
        <w:tc>
          <w:tcPr>
            <w:tcW w:w="3981" w:type="dxa"/>
          </w:tcPr>
          <w:p w14:paraId="3B695EF7" w14:textId="684C7503" w:rsidR="00A435DD" w:rsidRDefault="00773D3B" w:rsidP="00A435DD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en-GB"/>
              </w:rPr>
              <w:t>The solar panel connect to the 1.5A USB</w:t>
            </w:r>
            <w:r w:rsidR="00E65946">
              <w:rPr>
                <w:rFonts w:asciiTheme="majorBidi" w:hAnsiTheme="majorBidi" w:cstheme="majorBidi"/>
                <w:sz w:val="24"/>
                <w:szCs w:val="24"/>
                <w:lang w:val="en-GB"/>
              </w:rPr>
              <w:t xml:space="preserve"> solar </w:t>
            </w:r>
            <w:proofErr w:type="spellStart"/>
            <w:r w:rsidR="00E65946">
              <w:rPr>
                <w:rFonts w:asciiTheme="majorBidi" w:hAnsiTheme="majorBidi" w:cstheme="majorBidi"/>
                <w:sz w:val="24"/>
                <w:szCs w:val="24"/>
                <w:lang w:val="en-GB"/>
              </w:rPr>
              <w:t>Lipo</w:t>
            </w:r>
            <w:proofErr w:type="spellEnd"/>
            <w:r w:rsidR="00E65946">
              <w:rPr>
                <w:rFonts w:asciiTheme="majorBidi" w:hAnsiTheme="majorBidi" w:cstheme="majorBidi"/>
                <w:sz w:val="24"/>
                <w:szCs w:val="24"/>
                <w:lang w:val="en-GB"/>
              </w:rPr>
              <w:t xml:space="preserve"> charger through a compatible male-female </w:t>
            </w:r>
            <w:r w:rsidR="00B4002E">
              <w:rPr>
                <w:rFonts w:asciiTheme="majorBidi" w:hAnsiTheme="majorBidi" w:cstheme="majorBidi"/>
                <w:sz w:val="24"/>
                <w:szCs w:val="24"/>
                <w:lang w:val="en-GB"/>
              </w:rPr>
              <w:t>connectors</w:t>
            </w:r>
          </w:p>
        </w:tc>
      </w:tr>
    </w:tbl>
    <w:p w14:paraId="08F41CE0" w14:textId="2C6817BE" w:rsidR="006E5F5F" w:rsidRPr="005A2561" w:rsidRDefault="006E5F5F" w:rsidP="005A2561">
      <w:pPr>
        <w:rPr>
          <w:rFonts w:asciiTheme="majorBidi" w:hAnsiTheme="majorBidi" w:cstheme="majorBidi"/>
          <w:sz w:val="24"/>
          <w:szCs w:val="24"/>
          <w:lang w:val="en-GB"/>
        </w:rPr>
      </w:pPr>
    </w:p>
    <w:p w14:paraId="2C1A194A" w14:textId="17FC1ACF" w:rsidR="00B032E9" w:rsidRDefault="00FE767A" w:rsidP="005446F4">
      <w:pPr>
        <w:pStyle w:val="ListParagraph"/>
        <w:numPr>
          <w:ilvl w:val="0"/>
          <w:numId w:val="20"/>
        </w:numPr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>Connect t</w:t>
      </w:r>
      <w:r w:rsidR="00B032E9">
        <w:rPr>
          <w:rFonts w:asciiTheme="majorBidi" w:hAnsiTheme="majorBidi" w:cstheme="majorBidi"/>
          <w:sz w:val="24"/>
          <w:szCs w:val="24"/>
          <w:lang w:val="en-GB"/>
        </w:rPr>
        <w:t xml:space="preserve">he 1.5A USB solar </w:t>
      </w:r>
      <w:proofErr w:type="spellStart"/>
      <w:r w:rsidR="00B032E9">
        <w:rPr>
          <w:rFonts w:asciiTheme="majorBidi" w:hAnsiTheme="majorBidi" w:cstheme="majorBidi"/>
          <w:sz w:val="24"/>
          <w:szCs w:val="24"/>
          <w:lang w:val="en-GB"/>
        </w:rPr>
        <w:t>Lipo</w:t>
      </w:r>
      <w:proofErr w:type="spellEnd"/>
      <w:r w:rsidR="00B032E9">
        <w:rPr>
          <w:rFonts w:asciiTheme="majorBidi" w:hAnsiTheme="majorBidi" w:cstheme="majorBidi"/>
          <w:sz w:val="24"/>
          <w:szCs w:val="24"/>
          <w:lang w:val="en-GB"/>
        </w:rPr>
        <w:t xml:space="preserve"> charger </w:t>
      </w:r>
      <w:r>
        <w:rPr>
          <w:rFonts w:asciiTheme="majorBidi" w:hAnsiTheme="majorBidi" w:cstheme="majorBidi"/>
          <w:sz w:val="24"/>
          <w:szCs w:val="24"/>
          <w:lang w:val="en-GB"/>
        </w:rPr>
        <w:t>to:</w:t>
      </w:r>
    </w:p>
    <w:p w14:paraId="501F09DD" w14:textId="42E076D4" w:rsidR="005446F4" w:rsidRDefault="00013BF4" w:rsidP="00D25B71">
      <w:pPr>
        <w:pStyle w:val="ListParagraph"/>
        <w:numPr>
          <w:ilvl w:val="0"/>
          <w:numId w:val="24"/>
        </w:numPr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5446F4" w:rsidRPr="00230A31">
        <w:rPr>
          <w:rFonts w:asciiTheme="majorBidi" w:hAnsiTheme="majorBidi" w:cstheme="majorBidi"/>
          <w:sz w:val="24"/>
          <w:szCs w:val="24"/>
          <w:lang w:val="en-GB"/>
        </w:rPr>
        <w:t xml:space="preserve">3.7V 6000MAH battery </w:t>
      </w:r>
      <w:r w:rsidR="00D25B71">
        <w:rPr>
          <w:rFonts w:asciiTheme="majorBidi" w:hAnsiTheme="majorBidi" w:cstheme="majorBidi"/>
          <w:sz w:val="24"/>
          <w:szCs w:val="24"/>
          <w:lang w:val="en-GB"/>
        </w:rPr>
        <w:t xml:space="preserve">using </w:t>
      </w:r>
      <w:r w:rsidR="00ED0BB0">
        <w:rPr>
          <w:rFonts w:asciiTheme="majorBidi" w:hAnsiTheme="majorBidi" w:cstheme="majorBidi"/>
          <w:sz w:val="24"/>
          <w:szCs w:val="24"/>
          <w:lang w:val="en-GB"/>
        </w:rPr>
        <w:t xml:space="preserve">a </w:t>
      </w:r>
      <w:r w:rsidR="00ED0BB0" w:rsidRPr="002869FA">
        <w:rPr>
          <w:rFonts w:asciiTheme="majorBidi" w:hAnsiTheme="majorBidi" w:cstheme="majorBidi"/>
          <w:sz w:val="24"/>
          <w:szCs w:val="24"/>
          <w:lang w:val="en-GB"/>
        </w:rPr>
        <w:t xml:space="preserve">JST PH 2-Pin </w:t>
      </w:r>
      <w:r w:rsidR="00ED0BB0">
        <w:rPr>
          <w:rFonts w:asciiTheme="majorBidi" w:hAnsiTheme="majorBidi" w:cstheme="majorBidi"/>
          <w:sz w:val="24"/>
          <w:szCs w:val="24"/>
          <w:lang w:val="en-GB"/>
        </w:rPr>
        <w:t xml:space="preserve">male connector </w:t>
      </w:r>
      <w:r w:rsidR="00D543BC">
        <w:rPr>
          <w:rFonts w:asciiTheme="majorBidi" w:hAnsiTheme="majorBidi" w:cstheme="majorBidi"/>
          <w:sz w:val="24"/>
          <w:szCs w:val="24"/>
          <w:lang w:val="en-GB"/>
        </w:rPr>
        <w:t>through port '</w:t>
      </w:r>
      <w:proofErr w:type="spellStart"/>
      <w:r w:rsidR="00D543BC">
        <w:rPr>
          <w:rFonts w:asciiTheme="majorBidi" w:hAnsiTheme="majorBidi" w:cstheme="majorBidi"/>
          <w:sz w:val="24"/>
          <w:szCs w:val="24"/>
          <w:lang w:val="en-GB"/>
        </w:rPr>
        <w:t>Lipo</w:t>
      </w:r>
      <w:proofErr w:type="spellEnd"/>
      <w:r w:rsidR="00D543BC">
        <w:rPr>
          <w:rFonts w:asciiTheme="majorBidi" w:hAnsiTheme="majorBidi" w:cstheme="majorBidi"/>
          <w:sz w:val="24"/>
          <w:szCs w:val="24"/>
          <w:lang w:val="en-GB"/>
        </w:rPr>
        <w:t xml:space="preserve"> Batt'</w:t>
      </w:r>
    </w:p>
    <w:p w14:paraId="4B00ACC6" w14:textId="1D89F3D1" w:rsidR="00D543BC" w:rsidRDefault="00D543BC" w:rsidP="00D25B71">
      <w:pPr>
        <w:pStyle w:val="ListParagraph"/>
        <w:numPr>
          <w:ilvl w:val="0"/>
          <w:numId w:val="24"/>
        </w:numPr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 xml:space="preserve">Latching relay Adafruit </w:t>
      </w:r>
      <w:r w:rsidR="008772C6">
        <w:rPr>
          <w:rFonts w:asciiTheme="majorBidi" w:hAnsiTheme="majorBidi" w:cstheme="majorBidi"/>
          <w:sz w:val="24"/>
          <w:szCs w:val="24"/>
          <w:lang w:val="en-GB"/>
        </w:rPr>
        <w:t xml:space="preserve">using a </w:t>
      </w:r>
      <w:r w:rsidR="002869FA" w:rsidRPr="002869FA">
        <w:rPr>
          <w:rFonts w:asciiTheme="majorBidi" w:hAnsiTheme="majorBidi" w:cstheme="majorBidi"/>
          <w:sz w:val="24"/>
          <w:szCs w:val="24"/>
          <w:lang w:val="en-GB"/>
        </w:rPr>
        <w:t xml:space="preserve">JST PH 2-Pin </w:t>
      </w:r>
      <w:r w:rsidR="008772C6">
        <w:rPr>
          <w:rFonts w:asciiTheme="majorBidi" w:hAnsiTheme="majorBidi" w:cstheme="majorBidi"/>
          <w:sz w:val="24"/>
          <w:szCs w:val="24"/>
          <w:lang w:val="en-GB"/>
        </w:rPr>
        <w:t>male connector through port 'Load Out'</w:t>
      </w:r>
      <w:r w:rsidR="009433E5">
        <w:rPr>
          <w:rFonts w:asciiTheme="majorBidi" w:hAnsiTheme="majorBidi" w:cstheme="majorBidi"/>
          <w:sz w:val="24"/>
          <w:szCs w:val="24"/>
          <w:lang w:val="en-GB"/>
        </w:rPr>
        <w:t xml:space="preserve"> (add an on/off switch to the red wire</w:t>
      </w:r>
      <w:r w:rsidR="00076F93">
        <w:rPr>
          <w:rFonts w:asciiTheme="majorBidi" w:hAnsiTheme="majorBidi" w:cstheme="majorBidi"/>
          <w:sz w:val="24"/>
          <w:szCs w:val="24"/>
          <w:lang w:val="en-GB"/>
        </w:rPr>
        <w:t xml:space="preserve"> (see pic below))</w:t>
      </w:r>
    </w:p>
    <w:p w14:paraId="7DF70482" w14:textId="77777777" w:rsidR="00AE2086" w:rsidRDefault="00AE2086" w:rsidP="00AE2086">
      <w:pPr>
        <w:pStyle w:val="ListParagraph"/>
        <w:ind w:left="1440"/>
        <w:rPr>
          <w:rFonts w:asciiTheme="majorBidi" w:hAnsiTheme="majorBidi" w:cstheme="majorBidi"/>
          <w:sz w:val="24"/>
          <w:szCs w:val="24"/>
          <w:lang w:val="en-GB"/>
        </w:rPr>
      </w:pPr>
    </w:p>
    <w:p w14:paraId="1D4152DF" w14:textId="5B5F09A3" w:rsidR="003D7E1D" w:rsidRDefault="00DE5D5D" w:rsidP="003D26BC">
      <w:pPr>
        <w:jc w:val="center"/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noProof/>
          <w:sz w:val="24"/>
          <w:szCs w:val="24"/>
          <w:lang w:val="en-GB"/>
        </w:rPr>
        <w:drawing>
          <wp:inline distT="0" distB="0" distL="0" distR="0" wp14:anchorId="3C38EB1C" wp14:editId="2E878EEC">
            <wp:extent cx="6130478" cy="2922607"/>
            <wp:effectExtent l="0" t="0" r="3810" b="0"/>
            <wp:docPr id="963432222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3432222" name="Picture 963432222"/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3913" cy="29385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757727" w14:textId="77777777" w:rsidR="0007352A" w:rsidRPr="0007352A" w:rsidRDefault="0007352A" w:rsidP="006B2079">
      <w:pPr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</w:pPr>
    </w:p>
    <w:p w14:paraId="156AFE70" w14:textId="77777777" w:rsidR="00D73188" w:rsidRPr="009B288D" w:rsidRDefault="00D73188" w:rsidP="000153E4">
      <w:pPr>
        <w:rPr>
          <w:rFonts w:asciiTheme="majorBidi" w:hAnsiTheme="majorBidi" w:cstheme="majorBidi"/>
          <w:sz w:val="24"/>
          <w:szCs w:val="24"/>
        </w:rPr>
      </w:pPr>
    </w:p>
    <w:p w14:paraId="5D62C859" w14:textId="77777777" w:rsidR="00542F90" w:rsidRPr="006F552C" w:rsidRDefault="00542F90" w:rsidP="006F552C">
      <w:pPr>
        <w:pStyle w:val="ListParagraph"/>
        <w:numPr>
          <w:ilvl w:val="0"/>
          <w:numId w:val="20"/>
        </w:numPr>
        <w:rPr>
          <w:rFonts w:asciiTheme="majorBidi" w:hAnsiTheme="majorBidi" w:cstheme="majorBidi"/>
          <w:b/>
          <w:bCs/>
          <w:sz w:val="24"/>
          <w:szCs w:val="24"/>
        </w:rPr>
      </w:pPr>
      <w:r w:rsidRPr="006F552C">
        <w:rPr>
          <w:rFonts w:asciiTheme="majorBidi" w:hAnsiTheme="majorBidi" w:cstheme="majorBidi"/>
          <w:b/>
          <w:bCs/>
          <w:sz w:val="24"/>
          <w:szCs w:val="24"/>
        </w:rPr>
        <w:br w:type="page"/>
      </w:r>
    </w:p>
    <w:p w14:paraId="196A188C" w14:textId="32603790" w:rsidR="006E4AEB" w:rsidRPr="00193EE8" w:rsidRDefault="006E4AEB" w:rsidP="005405A1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193EE8">
        <w:rPr>
          <w:rFonts w:asciiTheme="majorBidi" w:hAnsiTheme="majorBidi" w:cstheme="majorBidi"/>
          <w:b/>
          <w:bCs/>
          <w:sz w:val="24"/>
          <w:szCs w:val="24"/>
        </w:rPr>
        <w:lastRenderedPageBreak/>
        <w:t>Procedure (2)</w:t>
      </w:r>
    </w:p>
    <w:p w14:paraId="4907BCC4" w14:textId="15E2982D" w:rsidR="005405A1" w:rsidRPr="00193EE8" w:rsidRDefault="005405A1" w:rsidP="005405A1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193EE8">
        <w:rPr>
          <w:rFonts w:asciiTheme="majorBidi" w:hAnsiTheme="majorBidi" w:cstheme="majorBidi"/>
          <w:b/>
          <w:bCs/>
          <w:sz w:val="24"/>
          <w:szCs w:val="24"/>
        </w:rPr>
        <w:t>Control unit Version 2</w:t>
      </w:r>
    </w:p>
    <w:p w14:paraId="2D0BFD8F" w14:textId="77777777" w:rsidR="00B43269" w:rsidRPr="00B43269" w:rsidRDefault="00855DD1" w:rsidP="00855DD1">
      <w:pPr>
        <w:rPr>
          <w:rFonts w:asciiTheme="majorBidi" w:hAnsiTheme="majorBidi" w:cstheme="majorBidi"/>
          <w:b/>
          <w:bCs/>
          <w:color w:val="00B050"/>
          <w:sz w:val="24"/>
          <w:szCs w:val="24"/>
        </w:rPr>
      </w:pPr>
      <w:r w:rsidRPr="00B43269">
        <w:rPr>
          <w:rFonts w:asciiTheme="majorBidi" w:hAnsiTheme="majorBidi" w:cstheme="majorBidi"/>
          <w:b/>
          <w:bCs/>
          <w:color w:val="00B050"/>
          <w:sz w:val="24"/>
          <w:szCs w:val="24"/>
        </w:rPr>
        <w:t xml:space="preserve">Step 1: Set up Blues modem by resembling Blues Notecard + </w:t>
      </w:r>
      <w:proofErr w:type="spellStart"/>
      <w:r w:rsidRPr="00B43269">
        <w:rPr>
          <w:rFonts w:asciiTheme="majorBidi" w:hAnsiTheme="majorBidi" w:cstheme="majorBidi"/>
          <w:b/>
          <w:bCs/>
          <w:color w:val="00B050"/>
          <w:sz w:val="24"/>
          <w:szCs w:val="24"/>
        </w:rPr>
        <w:t>Notecarrier</w:t>
      </w:r>
      <w:proofErr w:type="spellEnd"/>
      <w:r w:rsidRPr="00B43269">
        <w:rPr>
          <w:rFonts w:asciiTheme="majorBidi" w:hAnsiTheme="majorBidi" w:cstheme="majorBidi"/>
          <w:b/>
          <w:bCs/>
          <w:color w:val="00B050"/>
          <w:sz w:val="24"/>
          <w:szCs w:val="24"/>
        </w:rPr>
        <w:t xml:space="preserve"> + </w:t>
      </w:r>
      <w:r w:rsidR="00FF57F2" w:rsidRPr="00B43269">
        <w:rPr>
          <w:rFonts w:asciiTheme="majorBidi" w:hAnsiTheme="majorBidi" w:cstheme="majorBidi"/>
          <w:b/>
          <w:bCs/>
          <w:color w:val="00B050"/>
          <w:sz w:val="24"/>
          <w:szCs w:val="24"/>
        </w:rPr>
        <w:t>Antenna</w:t>
      </w:r>
      <w:r w:rsidRPr="00B43269">
        <w:rPr>
          <w:rFonts w:asciiTheme="majorBidi" w:hAnsiTheme="majorBidi" w:cstheme="majorBidi"/>
          <w:b/>
          <w:bCs/>
          <w:color w:val="00B050"/>
          <w:sz w:val="24"/>
          <w:szCs w:val="24"/>
        </w:rPr>
        <w:t xml:space="preserve"> </w:t>
      </w:r>
    </w:p>
    <w:p w14:paraId="2C35E969" w14:textId="3EC09200" w:rsidR="00855DD1" w:rsidRPr="00193EE8" w:rsidRDefault="00B43269" w:rsidP="00855DD1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F</w:t>
      </w:r>
      <w:r w:rsidR="00855DD1" w:rsidRPr="00193EE8">
        <w:rPr>
          <w:rFonts w:asciiTheme="majorBidi" w:hAnsiTheme="majorBidi" w:cstheme="majorBidi"/>
          <w:sz w:val="24"/>
          <w:szCs w:val="24"/>
        </w:rPr>
        <w:t xml:space="preserve">or </w:t>
      </w:r>
      <w:r w:rsidRPr="00193EE8">
        <w:rPr>
          <w:rFonts w:asciiTheme="majorBidi" w:hAnsiTheme="majorBidi" w:cstheme="majorBidi"/>
          <w:sz w:val="24"/>
          <w:szCs w:val="24"/>
        </w:rPr>
        <w:t>details,</w:t>
      </w:r>
      <w:r w:rsidR="00855DD1" w:rsidRPr="00193EE8">
        <w:rPr>
          <w:rFonts w:asciiTheme="majorBidi" w:hAnsiTheme="majorBidi" w:cstheme="majorBidi"/>
          <w:sz w:val="24"/>
          <w:szCs w:val="24"/>
        </w:rPr>
        <w:t xml:space="preserve"> please refer to </w:t>
      </w:r>
      <w:hyperlink r:id="rId58" w:history="1">
        <w:r w:rsidR="00855DD1" w:rsidRPr="00193EE8">
          <w:rPr>
            <w:rStyle w:val="Hyperlink"/>
            <w:rFonts w:asciiTheme="majorBidi" w:hAnsiTheme="majorBidi" w:cstheme="majorBidi"/>
            <w:sz w:val="24"/>
            <w:szCs w:val="24"/>
          </w:rPr>
          <w:t>Blues website</w:t>
        </w:r>
      </w:hyperlink>
    </w:p>
    <w:p w14:paraId="2B482B1A" w14:textId="77777777" w:rsidR="00855DD1" w:rsidRPr="00193EE8" w:rsidRDefault="00855DD1" w:rsidP="00855DD1">
      <w:pPr>
        <w:ind w:left="180"/>
        <w:rPr>
          <w:rFonts w:asciiTheme="majorBidi" w:hAnsiTheme="majorBidi" w:cstheme="majorBidi"/>
          <w:sz w:val="24"/>
          <w:szCs w:val="24"/>
        </w:rPr>
      </w:pPr>
      <w:r w:rsidRPr="00193EE8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5BC39696" wp14:editId="0DEE3A39">
            <wp:extent cx="3315501" cy="2487544"/>
            <wp:effectExtent l="0" t="0" r="0" b="8255"/>
            <wp:docPr id="156659037" name="Picture 7" descr="Picture of Notecarrier F, Notecard, and Antenn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Picture of Notecarrier F, Notecard, and Antenna"/>
                    <pic:cNvPicPr>
                      <a:picLocks noChangeAspect="1" noChangeArrowheads="1"/>
                    </pic:cNvPicPr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1562" cy="24995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CB37EA" w14:textId="77777777" w:rsidR="00855DD1" w:rsidRPr="00193EE8" w:rsidRDefault="00855DD1" w:rsidP="00855DD1">
      <w:pPr>
        <w:rPr>
          <w:rFonts w:asciiTheme="majorBidi" w:hAnsiTheme="majorBidi" w:cstheme="majorBidi"/>
          <w:sz w:val="24"/>
          <w:szCs w:val="24"/>
        </w:rPr>
      </w:pPr>
      <w:r w:rsidRPr="00193EE8">
        <w:rPr>
          <w:rFonts w:asciiTheme="majorBidi" w:hAnsiTheme="majorBidi" w:cstheme="majorBidi"/>
          <w:b/>
          <w:bCs/>
          <w:sz w:val="24"/>
          <w:szCs w:val="24"/>
        </w:rPr>
        <w:t>Step 2</w:t>
      </w:r>
      <w:r w:rsidRPr="00193EE8">
        <w:rPr>
          <w:rFonts w:asciiTheme="majorBidi" w:hAnsiTheme="majorBidi" w:cstheme="majorBidi"/>
          <w:sz w:val="24"/>
          <w:szCs w:val="24"/>
        </w:rPr>
        <w:t>: Stack Adafruit feather M0 + RTC FeatherWing + Blues modem</w:t>
      </w:r>
    </w:p>
    <w:p w14:paraId="4F2CD789" w14:textId="77777777" w:rsidR="00855DD1" w:rsidRPr="00193EE8" w:rsidRDefault="00855DD1" w:rsidP="00855DD1">
      <w:pPr>
        <w:rPr>
          <w:rFonts w:asciiTheme="majorBidi" w:hAnsiTheme="majorBidi" w:cstheme="majorBidi"/>
          <w:sz w:val="24"/>
          <w:szCs w:val="24"/>
        </w:rPr>
      </w:pPr>
      <w:r w:rsidRPr="00193EE8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15AF6AC6" wp14:editId="059FDFE9">
            <wp:extent cx="1580634" cy="1199665"/>
            <wp:effectExtent l="0" t="0" r="635" b="635"/>
            <wp:docPr id="1120405303" name="Picture 3" descr="Adalogger FeatherWing - RTC + SD Add-on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dalogger FeatherWing - RTC + SD Add-on ...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23" cy="12145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93EE8">
        <w:rPr>
          <w:rFonts w:asciiTheme="majorBidi" w:hAnsiTheme="majorBidi" w:cstheme="majorBidi"/>
          <w:sz w:val="24"/>
          <w:szCs w:val="24"/>
        </w:rPr>
        <w:t xml:space="preserve">    </w:t>
      </w:r>
      <w:r w:rsidRPr="00193EE8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615DA70A" wp14:editId="60DE09B7">
            <wp:extent cx="1581912" cy="1187397"/>
            <wp:effectExtent l="0" t="0" r="0" b="0"/>
            <wp:docPr id="556531890" name="Picture 4" descr="Top-down view of rectangular microcontroller with 2 pieces of 18-pin headers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Top-down view of rectangular microcontroller with 2 pieces of 18-pin headers. "/>
                    <pic:cNvPicPr>
                      <a:picLocks noChangeAspect="1" noChangeArrowheads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1912" cy="11873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93EE8">
        <w:rPr>
          <w:rFonts w:asciiTheme="majorBidi" w:hAnsiTheme="majorBidi" w:cstheme="majorBidi"/>
          <w:sz w:val="24"/>
          <w:szCs w:val="24"/>
        </w:rPr>
        <w:t xml:space="preserve">   </w:t>
      </w:r>
      <w:r w:rsidRPr="00193EE8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41279E94" wp14:editId="09FF508F">
            <wp:extent cx="1127706" cy="2218439"/>
            <wp:effectExtent l="6985" t="0" r="3810" b="3810"/>
            <wp:docPr id="519877280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708" t="5298" r="27077" b="5859"/>
                    <a:stretch/>
                  </pic:blipFill>
                  <pic:spPr bwMode="auto">
                    <a:xfrm rot="5400000">
                      <a:off x="0" y="0"/>
                      <a:ext cx="1127706" cy="22184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558035" w14:textId="77777777" w:rsidR="00855DD1" w:rsidRPr="00193EE8" w:rsidRDefault="00855DD1" w:rsidP="00855DD1">
      <w:pPr>
        <w:rPr>
          <w:rFonts w:asciiTheme="majorBidi" w:hAnsiTheme="majorBidi" w:cstheme="majorBidi"/>
          <w:sz w:val="24"/>
          <w:szCs w:val="24"/>
        </w:rPr>
      </w:pPr>
      <w:r w:rsidRPr="00193EE8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10112" behindDoc="0" locked="0" layoutInCell="1" allowOverlap="1" wp14:anchorId="709AC828" wp14:editId="7CFD884F">
                <wp:simplePos x="0" y="0"/>
                <wp:positionH relativeFrom="column">
                  <wp:posOffset>30590</wp:posOffset>
                </wp:positionH>
                <wp:positionV relativeFrom="paragraph">
                  <wp:posOffset>634064</wp:posOffset>
                </wp:positionV>
                <wp:extent cx="491556" cy="276276"/>
                <wp:effectExtent l="0" t="19050" r="41910" b="47625"/>
                <wp:wrapNone/>
                <wp:docPr id="1868330482" name="Arrow: Right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1556" cy="276276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0DB6008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6" o:spid="_x0000_s1026" type="#_x0000_t13" style="position:absolute;left:0;text-align:left;margin-left:2.4pt;margin-top:49.95pt;width:38.7pt;height:21.75pt;z-index:251610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" adj="15530" fillcolor="#4472c4 [3204]" strokecolor="#09101d [484]" strokeweight="1pt"/>
            </w:pict>
          </mc:Fallback>
        </mc:AlternateContent>
      </w:r>
      <w:r w:rsidRPr="00193EE8">
        <w:rPr>
          <w:rFonts w:asciiTheme="majorBidi" w:hAnsiTheme="majorBidi" w:cstheme="majorBidi"/>
          <w:sz w:val="24"/>
          <w:szCs w:val="24"/>
        </w:rPr>
        <w:t xml:space="preserve">RTC FeatherWing                           Adafruit feather M0                 Blues modem </w:t>
      </w:r>
    </w:p>
    <w:p w14:paraId="19243824" w14:textId="77777777" w:rsidR="00855DD1" w:rsidRPr="00193EE8" w:rsidRDefault="00855DD1" w:rsidP="00855DD1">
      <w:pPr>
        <w:rPr>
          <w:rFonts w:asciiTheme="majorBidi" w:hAnsiTheme="majorBidi" w:cstheme="majorBidi"/>
          <w:sz w:val="24"/>
          <w:szCs w:val="24"/>
        </w:rPr>
      </w:pPr>
    </w:p>
    <w:p w14:paraId="1D8A6A1D" w14:textId="47700724" w:rsidR="00855DD1" w:rsidRPr="00193EE8" w:rsidRDefault="002B308F" w:rsidP="00855DD1">
      <w:pPr>
        <w:rPr>
          <w:rFonts w:asciiTheme="majorBidi" w:hAnsiTheme="majorBidi" w:cstheme="majorBidi"/>
          <w:sz w:val="24"/>
          <w:szCs w:val="24"/>
        </w:rPr>
      </w:pPr>
      <w:r w:rsidRPr="00193EE8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0832" behindDoc="0" locked="0" layoutInCell="1" allowOverlap="1" wp14:anchorId="6F7B4894" wp14:editId="02BD6016">
                <wp:simplePos x="0" y="0"/>
                <wp:positionH relativeFrom="column">
                  <wp:posOffset>2832099</wp:posOffset>
                </wp:positionH>
                <wp:positionV relativeFrom="paragraph">
                  <wp:posOffset>2052955</wp:posOffset>
                </wp:positionV>
                <wp:extent cx="597535" cy="114300"/>
                <wp:effectExtent l="19050" t="57150" r="12065" b="19050"/>
                <wp:wrapNone/>
                <wp:docPr id="1367433706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97535" cy="11430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6583FB3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4" o:spid="_x0000_s1026" type="#_x0000_t32" style="position:absolute;left:0;text-align:left;margin-left:223pt;margin-top:161.65pt;width:47.05pt;height:9pt;flip:x y;z-index:251640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" strokecolor="red" strokeweight=".5pt">
                <v:stroke endarrow="block" joinstyle="miter"/>
              </v:shape>
            </w:pict>
          </mc:Fallback>
        </mc:AlternateContent>
      </w:r>
      <w:r w:rsidR="00193EE8" w:rsidRPr="00193EE8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619A74B5" wp14:editId="4DA88BFE">
                <wp:simplePos x="0" y="0"/>
                <wp:positionH relativeFrom="column">
                  <wp:posOffset>2781299</wp:posOffset>
                </wp:positionH>
                <wp:positionV relativeFrom="paragraph">
                  <wp:posOffset>1068704</wp:posOffset>
                </wp:positionV>
                <wp:extent cx="609600" cy="95250"/>
                <wp:effectExtent l="38100" t="57150" r="19050" b="19050"/>
                <wp:wrapNone/>
                <wp:docPr id="957570775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09600" cy="952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0A4BBA" id="Straight Arrow Connector 14" o:spid="_x0000_s1026" type="#_x0000_t32" style="position:absolute;left:0;text-align:left;margin-left:219pt;margin-top:84.15pt;width:48pt;height:7.5pt;flip:x y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" strokecolor="red" strokeweight=".5pt">
                <v:stroke endarrow="block" joinstyle="miter"/>
              </v:shape>
            </w:pict>
          </mc:Fallback>
        </mc:AlternateContent>
      </w:r>
      <w:r w:rsidR="00193EE8" w:rsidRPr="00193EE8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25472" behindDoc="0" locked="0" layoutInCell="1" allowOverlap="1" wp14:anchorId="74475514" wp14:editId="45082B3B">
                <wp:simplePos x="0" y="0"/>
                <wp:positionH relativeFrom="column">
                  <wp:posOffset>3426460</wp:posOffset>
                </wp:positionH>
                <wp:positionV relativeFrom="paragraph">
                  <wp:posOffset>2024380</wp:posOffset>
                </wp:positionV>
                <wp:extent cx="914400" cy="248285"/>
                <wp:effectExtent l="0" t="0" r="23495" b="18415"/>
                <wp:wrapNone/>
                <wp:docPr id="458995428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482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0C69AD6" w14:textId="77777777" w:rsidR="00855DD1" w:rsidRDefault="00855DD1" w:rsidP="00855DD1">
                            <w:r>
                              <w:t>Blues mode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4475514"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6" type="#_x0000_t202" style="position:absolute;margin-left:269.8pt;margin-top:159.4pt;width:1in;height:19.55pt;z-index:251625472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" fillcolor="white [3201]" strokeweight=".5pt">
                <v:textbox>
                  <w:txbxContent>
                    <w:p w14:paraId="60C69AD6" w14:textId="77777777" w:rsidR="00855DD1" w:rsidRDefault="00855DD1" w:rsidP="00855DD1">
                      <w:r>
                        <w:t>Blues modem</w:t>
                      </w:r>
                    </w:p>
                  </w:txbxContent>
                </v:textbox>
              </v:shape>
            </w:pict>
          </mc:Fallback>
        </mc:AlternateContent>
      </w:r>
      <w:r w:rsidR="00193EE8" w:rsidRPr="00193EE8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2563408D" wp14:editId="1921FA82">
                <wp:simplePos x="0" y="0"/>
                <wp:positionH relativeFrom="column">
                  <wp:posOffset>3415665</wp:posOffset>
                </wp:positionH>
                <wp:positionV relativeFrom="paragraph">
                  <wp:posOffset>1035050</wp:posOffset>
                </wp:positionV>
                <wp:extent cx="1342530" cy="290195"/>
                <wp:effectExtent l="0" t="0" r="10160" b="14605"/>
                <wp:wrapNone/>
                <wp:docPr id="799643519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42530" cy="29019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EAADF17" w14:textId="77777777" w:rsidR="00855DD1" w:rsidRDefault="00855DD1" w:rsidP="00855DD1">
                            <w:r>
                              <w:t>RTC FeatherW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63408D" id="_x0000_s1027" type="#_x0000_t202" style="position:absolute;margin-left:268.95pt;margin-top:81.5pt;width:105.7pt;height:22.8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" fillcolor="white [3201]" strokeweight=".5pt">
                <v:textbox>
                  <w:txbxContent>
                    <w:p w14:paraId="5EAADF17" w14:textId="77777777" w:rsidR="00855DD1" w:rsidRDefault="00855DD1" w:rsidP="00855DD1">
                      <w:r>
                        <w:t>RTC FeatherWing</w:t>
                      </w:r>
                    </w:p>
                  </w:txbxContent>
                </v:textbox>
              </v:shape>
            </w:pict>
          </mc:Fallback>
        </mc:AlternateContent>
      </w:r>
      <w:r w:rsidR="00D7373A" w:rsidRPr="00193EE8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3D762DA" wp14:editId="69BF6CD2">
                <wp:simplePos x="0" y="0"/>
                <wp:positionH relativeFrom="column">
                  <wp:posOffset>2686049</wp:posOffset>
                </wp:positionH>
                <wp:positionV relativeFrom="paragraph">
                  <wp:posOffset>1529079</wp:posOffset>
                </wp:positionV>
                <wp:extent cx="704850" cy="82550"/>
                <wp:effectExtent l="0" t="57150" r="19050" b="31750"/>
                <wp:wrapNone/>
                <wp:docPr id="303793066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704850" cy="825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E5B492" id="Straight Arrow Connector 14" o:spid="_x0000_s1026" type="#_x0000_t32" style="position:absolute;left:0;text-align:left;margin-left:211.5pt;margin-top:120.4pt;width:55.5pt;height:6.5pt;flip:x y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" strokecolor="red" strokeweight=".5pt">
                <v:stroke endarrow="block" joinstyle="miter"/>
              </v:shape>
            </w:pict>
          </mc:Fallback>
        </mc:AlternateContent>
      </w:r>
      <w:r w:rsidR="00D7373A" w:rsidRPr="00193EE8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22286C9C" wp14:editId="5BDCA6FC">
                <wp:simplePos x="0" y="0"/>
                <wp:positionH relativeFrom="column">
                  <wp:posOffset>3415665</wp:posOffset>
                </wp:positionH>
                <wp:positionV relativeFrom="paragraph">
                  <wp:posOffset>1469390</wp:posOffset>
                </wp:positionV>
                <wp:extent cx="882687" cy="290195"/>
                <wp:effectExtent l="0" t="0" r="12700" b="14605"/>
                <wp:wrapNone/>
                <wp:docPr id="499910082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82687" cy="29019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825168D" w14:textId="77777777" w:rsidR="00855DD1" w:rsidRDefault="00855DD1" w:rsidP="00855DD1">
                            <w:r>
                              <w:t>Adalogg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86C9C" id="_x0000_s1028" type="#_x0000_t202" style="position:absolute;margin-left:268.95pt;margin-top:115.7pt;width:69.5pt;height:22.8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" fillcolor="white [3201]" strokeweight=".5pt">
                <v:textbox>
                  <w:txbxContent>
                    <w:p w14:paraId="3825168D" w14:textId="77777777" w:rsidR="00855DD1" w:rsidRDefault="00855DD1" w:rsidP="00855DD1">
                      <w:r>
                        <w:t>Adalogger</w:t>
                      </w:r>
                    </w:p>
                  </w:txbxContent>
                </v:textbox>
              </v:shape>
            </w:pict>
          </mc:Fallback>
        </mc:AlternateContent>
      </w:r>
      <w:r w:rsidR="00855DD1" w:rsidRPr="00193EE8">
        <w:rPr>
          <w:rFonts w:asciiTheme="majorBidi" w:hAnsiTheme="majorBidi" w:cstheme="majorBidi"/>
          <w:sz w:val="24"/>
          <w:szCs w:val="24"/>
        </w:rPr>
        <w:t xml:space="preserve">                           </w:t>
      </w:r>
      <w:r w:rsidR="00855DD1" w:rsidRPr="00193EE8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2EF5DFA7" wp14:editId="2991D054">
            <wp:extent cx="2242185" cy="2314575"/>
            <wp:effectExtent l="0" t="0" r="5715" b="9525"/>
            <wp:docPr id="2109205965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2578"/>
                    <a:stretch/>
                  </pic:blipFill>
                  <pic:spPr bwMode="auto">
                    <a:xfrm>
                      <a:off x="0" y="0"/>
                      <a:ext cx="2242185" cy="2314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43E4F8" w14:textId="7ED20A3B" w:rsidR="00F57BF6" w:rsidRPr="00193EE8" w:rsidRDefault="00F57BF6" w:rsidP="00855DD1">
      <w:pPr>
        <w:rPr>
          <w:rFonts w:asciiTheme="majorBidi" w:hAnsiTheme="majorBidi" w:cstheme="majorBidi"/>
          <w:sz w:val="24"/>
          <w:szCs w:val="24"/>
        </w:rPr>
      </w:pPr>
      <w:r w:rsidRPr="00193EE8">
        <w:rPr>
          <w:rFonts w:asciiTheme="majorBidi" w:hAnsiTheme="majorBidi" w:cstheme="majorBidi"/>
          <w:sz w:val="24"/>
          <w:szCs w:val="24"/>
        </w:rPr>
        <w:t>Soldering is needed to secure</w:t>
      </w:r>
      <w:r w:rsidR="009F710C" w:rsidRPr="00193EE8">
        <w:rPr>
          <w:rFonts w:asciiTheme="majorBidi" w:hAnsiTheme="majorBidi" w:cstheme="majorBidi"/>
          <w:sz w:val="24"/>
          <w:szCs w:val="24"/>
        </w:rPr>
        <w:t xml:space="preserve"> the header kit to Adalogger Feather M0 and RTC FeatherWing.</w:t>
      </w:r>
    </w:p>
    <w:p w14:paraId="62159461" w14:textId="77777777" w:rsidR="00855DD1" w:rsidRPr="00B43269" w:rsidRDefault="00855DD1" w:rsidP="00855DD1">
      <w:pPr>
        <w:rPr>
          <w:rFonts w:asciiTheme="majorBidi" w:hAnsiTheme="majorBidi" w:cstheme="majorBidi"/>
          <w:b/>
          <w:bCs/>
          <w:color w:val="00B050"/>
          <w:sz w:val="24"/>
          <w:szCs w:val="24"/>
        </w:rPr>
      </w:pPr>
      <w:r w:rsidRPr="00B43269">
        <w:rPr>
          <w:rFonts w:asciiTheme="majorBidi" w:hAnsiTheme="majorBidi" w:cstheme="majorBidi"/>
          <w:b/>
          <w:bCs/>
          <w:color w:val="00B050"/>
          <w:sz w:val="24"/>
          <w:szCs w:val="24"/>
        </w:rPr>
        <w:t>Step 3: Communicate Adalogger + Blues modem</w:t>
      </w:r>
    </w:p>
    <w:p w14:paraId="63376CEF" w14:textId="056EE041" w:rsidR="00855DD1" w:rsidRPr="00193EE8" w:rsidRDefault="00855DD1" w:rsidP="007A2A19">
      <w:pPr>
        <w:pStyle w:val="ListParagraph"/>
        <w:numPr>
          <w:ilvl w:val="0"/>
          <w:numId w:val="36"/>
        </w:numPr>
        <w:rPr>
          <w:rFonts w:asciiTheme="majorBidi" w:hAnsiTheme="majorBidi" w:cstheme="majorBidi"/>
          <w:sz w:val="24"/>
          <w:szCs w:val="24"/>
        </w:rPr>
      </w:pPr>
      <w:r w:rsidRPr="00193EE8">
        <w:rPr>
          <w:rFonts w:asciiTheme="majorBidi" w:hAnsiTheme="majorBidi" w:cstheme="majorBidi"/>
          <w:sz w:val="24"/>
          <w:szCs w:val="24"/>
        </w:rPr>
        <w:lastRenderedPageBreak/>
        <w:t>The communication between Blues modem and Adalogger can be I2C or Serial (</w:t>
      </w:r>
      <w:r w:rsidR="007A2A19" w:rsidRPr="00193EE8">
        <w:rPr>
          <w:rFonts w:asciiTheme="majorBidi" w:hAnsiTheme="majorBidi" w:cstheme="majorBidi"/>
          <w:sz w:val="24"/>
          <w:szCs w:val="24"/>
        </w:rPr>
        <w:t xml:space="preserve">Serial is </w:t>
      </w:r>
      <w:r w:rsidRPr="00193EE8">
        <w:rPr>
          <w:rFonts w:asciiTheme="majorBidi" w:hAnsiTheme="majorBidi" w:cstheme="majorBidi"/>
          <w:sz w:val="24"/>
          <w:szCs w:val="24"/>
        </w:rPr>
        <w:t>suitable when there are a lot of sensors with long cables). Only for Serial communication, these following ports need to be connected.</w:t>
      </w:r>
    </w:p>
    <w:p w14:paraId="605AFB0B" w14:textId="77777777" w:rsidR="00855DD1" w:rsidRPr="00193EE8" w:rsidRDefault="00855DD1" w:rsidP="00855DD1">
      <w:pPr>
        <w:ind w:left="720"/>
        <w:rPr>
          <w:rFonts w:asciiTheme="majorBidi" w:hAnsiTheme="majorBidi" w:cstheme="majorBidi"/>
          <w:sz w:val="24"/>
          <w:szCs w:val="24"/>
        </w:rPr>
      </w:pPr>
      <w:r w:rsidRPr="00193EE8">
        <w:rPr>
          <w:rFonts w:asciiTheme="majorBidi" w:hAnsiTheme="majorBidi" w:cstheme="majorBidi"/>
          <w:sz w:val="24"/>
          <w:szCs w:val="24"/>
        </w:rPr>
        <w:t xml:space="preserve">On the Blues </w:t>
      </w:r>
      <w:proofErr w:type="spellStart"/>
      <w:r w:rsidRPr="00193EE8">
        <w:rPr>
          <w:rFonts w:asciiTheme="majorBidi" w:hAnsiTheme="majorBidi" w:cstheme="majorBidi"/>
          <w:sz w:val="24"/>
          <w:szCs w:val="24"/>
        </w:rPr>
        <w:t>notecarrier</w:t>
      </w:r>
      <w:proofErr w:type="spellEnd"/>
      <w:r w:rsidRPr="00193EE8">
        <w:rPr>
          <w:rFonts w:asciiTheme="majorBidi" w:hAnsiTheme="majorBidi" w:cstheme="majorBidi"/>
          <w:sz w:val="24"/>
          <w:szCs w:val="24"/>
        </w:rPr>
        <w:t>:</w:t>
      </w:r>
    </w:p>
    <w:p w14:paraId="1D5DB641" w14:textId="77777777" w:rsidR="00855DD1" w:rsidRPr="00193EE8" w:rsidRDefault="00855DD1" w:rsidP="00855DD1">
      <w:pPr>
        <w:ind w:left="720"/>
        <w:rPr>
          <w:rFonts w:asciiTheme="majorBidi" w:hAnsiTheme="majorBidi" w:cstheme="majorBidi"/>
          <w:sz w:val="24"/>
          <w:szCs w:val="24"/>
        </w:rPr>
      </w:pPr>
      <w:r w:rsidRPr="00193EE8">
        <w:rPr>
          <w:rFonts w:asciiTheme="majorBidi" w:hAnsiTheme="majorBidi" w:cstheme="majorBidi"/>
          <w:sz w:val="24"/>
          <w:szCs w:val="24"/>
        </w:rPr>
        <w:t xml:space="preserve">Connect F_TX </w:t>
      </w:r>
      <w:r w:rsidRPr="00193EE8">
        <w:rPr>
          <w:rFonts w:asciiTheme="majorBidi" w:hAnsiTheme="majorBidi" w:cstheme="majorBidi"/>
          <w:sz w:val="24"/>
          <w:szCs w:val="24"/>
        </w:rPr>
        <w:sym w:font="Wingdings" w:char="F0E0"/>
      </w:r>
      <w:r w:rsidRPr="00193EE8">
        <w:rPr>
          <w:rFonts w:asciiTheme="majorBidi" w:hAnsiTheme="majorBidi" w:cstheme="majorBidi"/>
          <w:sz w:val="24"/>
          <w:szCs w:val="24"/>
        </w:rPr>
        <w:t xml:space="preserve"> N_RX (with F stands for Feather and N stands for Notecard)</w:t>
      </w:r>
    </w:p>
    <w:p w14:paraId="2F25AC9D" w14:textId="77777777" w:rsidR="00855DD1" w:rsidRPr="00193EE8" w:rsidRDefault="00855DD1" w:rsidP="00855DD1">
      <w:pPr>
        <w:ind w:left="720"/>
        <w:rPr>
          <w:rFonts w:asciiTheme="majorBidi" w:hAnsiTheme="majorBidi" w:cstheme="majorBidi"/>
          <w:sz w:val="24"/>
          <w:szCs w:val="24"/>
        </w:rPr>
      </w:pPr>
      <w:r w:rsidRPr="00193EE8">
        <w:rPr>
          <w:rFonts w:asciiTheme="majorBidi" w:hAnsiTheme="majorBidi" w:cstheme="majorBidi"/>
          <w:sz w:val="24"/>
          <w:szCs w:val="24"/>
        </w:rPr>
        <w:t xml:space="preserve">Connect F_RX </w:t>
      </w:r>
      <w:r w:rsidRPr="00193EE8">
        <w:rPr>
          <w:rFonts w:asciiTheme="majorBidi" w:hAnsiTheme="majorBidi" w:cstheme="majorBidi"/>
          <w:sz w:val="24"/>
          <w:szCs w:val="24"/>
        </w:rPr>
        <w:sym w:font="Wingdings" w:char="F0E0"/>
      </w:r>
      <w:r w:rsidRPr="00193EE8">
        <w:rPr>
          <w:rFonts w:asciiTheme="majorBidi" w:hAnsiTheme="majorBidi" w:cstheme="majorBidi"/>
          <w:sz w:val="24"/>
          <w:szCs w:val="24"/>
        </w:rPr>
        <w:t xml:space="preserve"> N_TX</w:t>
      </w:r>
    </w:p>
    <w:p w14:paraId="535BC412" w14:textId="77777777" w:rsidR="00855DD1" w:rsidRPr="00193EE8" w:rsidRDefault="00855DD1" w:rsidP="00855DD1">
      <w:pPr>
        <w:pStyle w:val="ListParagraph"/>
        <w:numPr>
          <w:ilvl w:val="0"/>
          <w:numId w:val="36"/>
        </w:numPr>
        <w:rPr>
          <w:rFonts w:asciiTheme="majorBidi" w:hAnsiTheme="majorBidi" w:cstheme="majorBidi"/>
          <w:sz w:val="24"/>
          <w:szCs w:val="24"/>
        </w:rPr>
      </w:pPr>
      <w:r w:rsidRPr="00193EE8">
        <w:rPr>
          <w:rFonts w:asciiTheme="majorBidi" w:hAnsiTheme="majorBidi" w:cstheme="majorBidi"/>
          <w:sz w:val="24"/>
          <w:szCs w:val="24"/>
        </w:rPr>
        <w:t>For power saving, Blues modem can turn Adalogger on and off at desired interval.</w:t>
      </w:r>
    </w:p>
    <w:p w14:paraId="027DD9DC" w14:textId="77777777" w:rsidR="00855DD1" w:rsidRPr="00193EE8" w:rsidRDefault="00855DD1" w:rsidP="00855DD1">
      <w:pPr>
        <w:pStyle w:val="ListParagraph"/>
        <w:ind w:left="762"/>
        <w:rPr>
          <w:rFonts w:asciiTheme="majorBidi" w:hAnsiTheme="majorBidi" w:cstheme="majorBidi"/>
          <w:sz w:val="24"/>
          <w:szCs w:val="24"/>
        </w:rPr>
      </w:pPr>
      <w:r w:rsidRPr="00193EE8">
        <w:rPr>
          <w:rFonts w:asciiTheme="majorBidi" w:hAnsiTheme="majorBidi" w:cstheme="majorBidi"/>
          <w:sz w:val="24"/>
          <w:szCs w:val="24"/>
        </w:rPr>
        <w:t xml:space="preserve">For this function, connect F_EN </w:t>
      </w:r>
      <w:r w:rsidRPr="00193EE8">
        <w:rPr>
          <w:rFonts w:asciiTheme="majorBidi" w:hAnsiTheme="majorBidi" w:cstheme="majorBidi"/>
          <w:sz w:val="24"/>
          <w:szCs w:val="24"/>
        </w:rPr>
        <w:sym w:font="Wingdings" w:char="F0E0"/>
      </w:r>
      <w:r w:rsidRPr="00193EE8">
        <w:rPr>
          <w:rFonts w:asciiTheme="majorBidi" w:hAnsiTheme="majorBidi" w:cstheme="majorBidi"/>
          <w:sz w:val="24"/>
          <w:szCs w:val="24"/>
        </w:rPr>
        <w:t xml:space="preserve"> ATTN</w:t>
      </w:r>
    </w:p>
    <w:p w14:paraId="311B6EF1" w14:textId="77777777" w:rsidR="00855DD1" w:rsidRPr="00193EE8" w:rsidRDefault="00855DD1" w:rsidP="00855DD1">
      <w:pPr>
        <w:pStyle w:val="ListParagraph"/>
        <w:numPr>
          <w:ilvl w:val="0"/>
          <w:numId w:val="36"/>
        </w:numPr>
        <w:rPr>
          <w:rFonts w:asciiTheme="majorBidi" w:hAnsiTheme="majorBidi" w:cstheme="majorBidi"/>
          <w:sz w:val="24"/>
          <w:szCs w:val="24"/>
        </w:rPr>
      </w:pPr>
      <w:r w:rsidRPr="00193EE8">
        <w:rPr>
          <w:rFonts w:asciiTheme="majorBidi" w:hAnsiTheme="majorBidi" w:cstheme="majorBidi"/>
          <w:sz w:val="24"/>
          <w:szCs w:val="24"/>
        </w:rPr>
        <w:t xml:space="preserve">Put switches at the back of the </w:t>
      </w:r>
      <w:proofErr w:type="spellStart"/>
      <w:r w:rsidRPr="00193EE8">
        <w:rPr>
          <w:rFonts w:asciiTheme="majorBidi" w:hAnsiTheme="majorBidi" w:cstheme="majorBidi"/>
          <w:sz w:val="24"/>
          <w:szCs w:val="24"/>
        </w:rPr>
        <w:t>Notecarrier</w:t>
      </w:r>
      <w:proofErr w:type="spellEnd"/>
      <w:r w:rsidRPr="00193EE8">
        <w:rPr>
          <w:rFonts w:asciiTheme="majorBidi" w:hAnsiTheme="majorBidi" w:cstheme="majorBidi"/>
          <w:sz w:val="24"/>
          <w:szCs w:val="24"/>
        </w:rPr>
        <w:t xml:space="preserve"> as follows:</w:t>
      </w:r>
    </w:p>
    <w:p w14:paraId="047BD8DE" w14:textId="77777777" w:rsidR="00855DD1" w:rsidRPr="00193EE8" w:rsidRDefault="00855DD1" w:rsidP="00855DD1">
      <w:pPr>
        <w:pStyle w:val="ListParagraph"/>
        <w:ind w:left="762"/>
        <w:rPr>
          <w:rFonts w:asciiTheme="majorBidi" w:hAnsiTheme="majorBidi" w:cstheme="majorBidi"/>
          <w:sz w:val="24"/>
          <w:szCs w:val="24"/>
        </w:rPr>
      </w:pPr>
      <w:r w:rsidRPr="00193EE8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59F1E501" wp14:editId="2FEB43F0">
            <wp:extent cx="4403615" cy="3050950"/>
            <wp:effectExtent l="0" t="0" r="0" b="0"/>
            <wp:docPr id="1599805134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4355" cy="305839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E3B6171" w14:textId="77777777" w:rsidR="00855DD1" w:rsidRPr="00B43269" w:rsidRDefault="00855DD1" w:rsidP="00855DD1">
      <w:pPr>
        <w:rPr>
          <w:rFonts w:asciiTheme="majorBidi" w:hAnsiTheme="majorBidi" w:cstheme="majorBidi"/>
          <w:b/>
          <w:bCs/>
          <w:color w:val="00B050"/>
          <w:sz w:val="24"/>
          <w:szCs w:val="24"/>
        </w:rPr>
      </w:pPr>
    </w:p>
    <w:p w14:paraId="6715E6A5" w14:textId="77777777" w:rsidR="00855DD1" w:rsidRPr="00B43269" w:rsidRDefault="00855DD1" w:rsidP="00855DD1">
      <w:pPr>
        <w:rPr>
          <w:rFonts w:asciiTheme="majorBidi" w:hAnsiTheme="majorBidi" w:cstheme="majorBidi"/>
          <w:b/>
          <w:bCs/>
          <w:color w:val="00B050"/>
          <w:sz w:val="24"/>
          <w:szCs w:val="24"/>
        </w:rPr>
      </w:pPr>
      <w:r w:rsidRPr="00B43269">
        <w:rPr>
          <w:rFonts w:asciiTheme="majorBidi" w:hAnsiTheme="majorBidi" w:cstheme="majorBidi"/>
          <w:b/>
          <w:bCs/>
          <w:color w:val="00B050"/>
          <w:sz w:val="24"/>
          <w:szCs w:val="24"/>
        </w:rPr>
        <w:t>Step 4: Connecting the control unit to the sensor unit using a multiplexer</w:t>
      </w:r>
    </w:p>
    <w:p w14:paraId="4E3E236E" w14:textId="77777777" w:rsidR="00855DD1" w:rsidRPr="00193EE8" w:rsidRDefault="00855DD1" w:rsidP="00855DD1">
      <w:pPr>
        <w:rPr>
          <w:rFonts w:asciiTheme="majorBidi" w:hAnsiTheme="majorBidi" w:cstheme="majorBidi"/>
          <w:sz w:val="24"/>
          <w:szCs w:val="24"/>
        </w:rPr>
      </w:pPr>
      <w:r w:rsidRPr="00193EE8">
        <w:rPr>
          <w:rFonts w:asciiTheme="majorBidi" w:hAnsiTheme="majorBidi" w:cstheme="majorBidi"/>
          <w:sz w:val="24"/>
          <w:szCs w:val="24"/>
        </w:rPr>
        <w:t>Plug-in the Dupont connector to the matching build-in port on multiplexer</w:t>
      </w:r>
    </w:p>
    <w:p w14:paraId="40E2047C" w14:textId="5D5E4538" w:rsidR="00855DD1" w:rsidRPr="00193EE8" w:rsidRDefault="00855DD1" w:rsidP="00855DD1">
      <w:pPr>
        <w:rPr>
          <w:rFonts w:asciiTheme="majorBidi" w:hAnsiTheme="majorBidi" w:cstheme="majorBidi"/>
          <w:sz w:val="24"/>
          <w:szCs w:val="24"/>
        </w:rPr>
      </w:pPr>
      <w:r w:rsidRPr="00193EE8">
        <w:rPr>
          <w:rFonts w:asciiTheme="majorBidi" w:hAnsiTheme="majorBidi" w:cstheme="majorBidi"/>
          <w:sz w:val="24"/>
          <w:szCs w:val="24"/>
        </w:rPr>
        <w:t xml:space="preserve">Connect multiplexer to Adalogger feather M0 using a </w:t>
      </w:r>
      <w:r w:rsidR="005342B4" w:rsidRPr="005342B4">
        <w:rPr>
          <w:rFonts w:asciiTheme="majorBidi" w:hAnsiTheme="majorBidi" w:cstheme="majorBidi"/>
          <w:sz w:val="24"/>
          <w:szCs w:val="24"/>
        </w:rPr>
        <w:t>ST PH 4-Pin male connector</w:t>
      </w:r>
      <w:r w:rsidRPr="00193EE8">
        <w:rPr>
          <w:rFonts w:asciiTheme="majorBidi" w:hAnsiTheme="majorBidi" w:cstheme="majorBidi"/>
          <w:sz w:val="24"/>
          <w:szCs w:val="24"/>
        </w:rPr>
        <w:t>:</w:t>
      </w:r>
    </w:p>
    <w:p w14:paraId="39D2D480" w14:textId="77777777" w:rsidR="00855DD1" w:rsidRPr="00193EE8" w:rsidRDefault="00855DD1" w:rsidP="00855DD1">
      <w:pPr>
        <w:pStyle w:val="ListParagraph"/>
        <w:numPr>
          <w:ilvl w:val="0"/>
          <w:numId w:val="36"/>
        </w:numPr>
        <w:rPr>
          <w:rFonts w:asciiTheme="majorBidi" w:hAnsiTheme="majorBidi" w:cstheme="majorBidi"/>
          <w:sz w:val="24"/>
          <w:szCs w:val="24"/>
        </w:rPr>
      </w:pPr>
      <w:r w:rsidRPr="00193EE8">
        <w:rPr>
          <w:rFonts w:asciiTheme="majorBidi" w:hAnsiTheme="majorBidi" w:cstheme="majorBidi"/>
          <w:sz w:val="24"/>
          <w:szCs w:val="24"/>
        </w:rPr>
        <w:t xml:space="preserve">Solder the black wire to GND </w:t>
      </w:r>
    </w:p>
    <w:p w14:paraId="682F08F7" w14:textId="77777777" w:rsidR="00855DD1" w:rsidRPr="00193EE8" w:rsidRDefault="00855DD1" w:rsidP="00855DD1">
      <w:pPr>
        <w:pStyle w:val="ListParagraph"/>
        <w:numPr>
          <w:ilvl w:val="0"/>
          <w:numId w:val="36"/>
        </w:numPr>
        <w:rPr>
          <w:rFonts w:asciiTheme="majorBidi" w:hAnsiTheme="majorBidi" w:cstheme="majorBidi"/>
          <w:sz w:val="24"/>
          <w:szCs w:val="24"/>
        </w:rPr>
      </w:pPr>
      <w:r w:rsidRPr="00193EE8">
        <w:rPr>
          <w:rFonts w:asciiTheme="majorBidi" w:hAnsiTheme="majorBidi" w:cstheme="majorBidi"/>
          <w:sz w:val="24"/>
          <w:szCs w:val="24"/>
        </w:rPr>
        <w:t xml:space="preserve">Solder the red wire to 3V </w:t>
      </w:r>
    </w:p>
    <w:p w14:paraId="6F77DD18" w14:textId="77777777" w:rsidR="00855DD1" w:rsidRPr="00193EE8" w:rsidRDefault="00855DD1" w:rsidP="00855DD1">
      <w:pPr>
        <w:pStyle w:val="ListParagraph"/>
        <w:numPr>
          <w:ilvl w:val="0"/>
          <w:numId w:val="36"/>
        </w:numPr>
        <w:rPr>
          <w:rFonts w:asciiTheme="majorBidi" w:hAnsiTheme="majorBidi" w:cstheme="majorBidi"/>
          <w:sz w:val="24"/>
          <w:szCs w:val="24"/>
        </w:rPr>
      </w:pPr>
      <w:r w:rsidRPr="00193EE8">
        <w:rPr>
          <w:rFonts w:asciiTheme="majorBidi" w:hAnsiTheme="majorBidi" w:cstheme="majorBidi"/>
          <w:sz w:val="24"/>
          <w:szCs w:val="24"/>
        </w:rPr>
        <w:t xml:space="preserve">Solder the blue wire to SCL </w:t>
      </w:r>
    </w:p>
    <w:p w14:paraId="6469DB1A" w14:textId="77777777" w:rsidR="00855DD1" w:rsidRPr="00193EE8" w:rsidRDefault="00855DD1" w:rsidP="00855DD1">
      <w:pPr>
        <w:pStyle w:val="ListParagraph"/>
        <w:numPr>
          <w:ilvl w:val="0"/>
          <w:numId w:val="36"/>
        </w:numPr>
        <w:rPr>
          <w:rFonts w:asciiTheme="majorBidi" w:hAnsiTheme="majorBidi" w:cstheme="majorBidi"/>
          <w:sz w:val="24"/>
          <w:szCs w:val="24"/>
        </w:rPr>
      </w:pPr>
      <w:r w:rsidRPr="00193EE8">
        <w:rPr>
          <w:rFonts w:asciiTheme="majorBidi" w:hAnsiTheme="majorBidi" w:cstheme="majorBidi"/>
          <w:sz w:val="24"/>
          <w:szCs w:val="24"/>
        </w:rPr>
        <w:t xml:space="preserve">Solder the green wire to SDA </w:t>
      </w:r>
    </w:p>
    <w:p w14:paraId="4C07582D" w14:textId="77777777" w:rsidR="00855DD1" w:rsidRPr="00193EE8" w:rsidRDefault="00855DD1" w:rsidP="00855DD1">
      <w:pPr>
        <w:jc w:val="center"/>
        <w:rPr>
          <w:rFonts w:asciiTheme="majorBidi" w:hAnsiTheme="majorBidi" w:cstheme="majorBidi"/>
          <w:sz w:val="24"/>
          <w:szCs w:val="24"/>
        </w:rPr>
      </w:pPr>
      <w:r w:rsidRPr="00193EE8">
        <w:rPr>
          <w:rFonts w:asciiTheme="majorBidi" w:hAnsiTheme="majorBidi" w:cstheme="majorBidi"/>
          <w:noProof/>
          <w:sz w:val="24"/>
          <w:szCs w:val="24"/>
        </w:rPr>
        <w:lastRenderedPageBreak/>
        <w:drawing>
          <wp:inline distT="0" distB="0" distL="0" distR="0" wp14:anchorId="6F9A093A" wp14:editId="0360FB5F">
            <wp:extent cx="3250612" cy="2437959"/>
            <wp:effectExtent l="0" t="0" r="6985" b="635"/>
            <wp:docPr id="225684640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7259" cy="245044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0CE871F" w14:textId="77777777" w:rsidR="00855DD1" w:rsidRPr="00375738" w:rsidRDefault="00855DD1" w:rsidP="00855DD1">
      <w:pPr>
        <w:rPr>
          <w:rFonts w:asciiTheme="majorBidi" w:hAnsiTheme="majorBidi" w:cstheme="majorBidi"/>
          <w:b/>
          <w:bCs/>
          <w:color w:val="00B050"/>
          <w:sz w:val="24"/>
          <w:szCs w:val="24"/>
        </w:rPr>
      </w:pPr>
      <w:r w:rsidRPr="00375738">
        <w:rPr>
          <w:rFonts w:asciiTheme="majorBidi" w:hAnsiTheme="majorBidi" w:cstheme="majorBidi"/>
          <w:b/>
          <w:bCs/>
          <w:color w:val="00B050"/>
          <w:sz w:val="24"/>
          <w:szCs w:val="24"/>
        </w:rPr>
        <w:t>Step 5: Power the system by chargeable Li ion battery 3.7V 6000MAH and solar panel 6V 6W</w:t>
      </w:r>
    </w:p>
    <w:p w14:paraId="1E2282C3" w14:textId="2605387B" w:rsidR="00855DD1" w:rsidRPr="00193EE8" w:rsidRDefault="00855DD1" w:rsidP="00855DD1">
      <w:pPr>
        <w:rPr>
          <w:rFonts w:asciiTheme="majorBidi" w:hAnsiTheme="majorBidi" w:cstheme="majorBidi"/>
          <w:sz w:val="24"/>
          <w:szCs w:val="24"/>
        </w:rPr>
      </w:pPr>
      <w:r w:rsidRPr="00193EE8">
        <w:rPr>
          <w:rFonts w:asciiTheme="majorBidi" w:hAnsiTheme="majorBidi" w:cstheme="majorBidi"/>
          <w:sz w:val="24"/>
          <w:szCs w:val="24"/>
        </w:rPr>
        <w:t xml:space="preserve">Connect Battery and solar panel to the </w:t>
      </w:r>
      <w:proofErr w:type="spellStart"/>
      <w:r w:rsidRPr="00193EE8">
        <w:rPr>
          <w:rFonts w:asciiTheme="majorBidi" w:hAnsiTheme="majorBidi" w:cstheme="majorBidi"/>
          <w:sz w:val="24"/>
          <w:szCs w:val="24"/>
        </w:rPr>
        <w:t>notecarrier</w:t>
      </w:r>
      <w:proofErr w:type="spellEnd"/>
      <w:r w:rsidRPr="00193EE8">
        <w:rPr>
          <w:rFonts w:asciiTheme="majorBidi" w:hAnsiTheme="majorBidi" w:cstheme="majorBidi"/>
          <w:sz w:val="24"/>
          <w:szCs w:val="24"/>
        </w:rPr>
        <w:t xml:space="preserve"> directly using </w:t>
      </w:r>
      <w:r w:rsidR="00B775CD" w:rsidRPr="002869FA">
        <w:rPr>
          <w:rFonts w:asciiTheme="majorBidi" w:hAnsiTheme="majorBidi" w:cstheme="majorBidi"/>
          <w:sz w:val="24"/>
          <w:szCs w:val="24"/>
          <w:lang w:val="en-GB"/>
        </w:rPr>
        <w:t xml:space="preserve">JST PH 2-Pin </w:t>
      </w:r>
      <w:r w:rsidR="00B775CD">
        <w:rPr>
          <w:rFonts w:asciiTheme="majorBidi" w:hAnsiTheme="majorBidi" w:cstheme="majorBidi"/>
          <w:sz w:val="24"/>
          <w:szCs w:val="24"/>
          <w:lang w:val="en-GB"/>
        </w:rPr>
        <w:t>male connector</w:t>
      </w:r>
      <w:r w:rsidR="005342B4">
        <w:rPr>
          <w:rFonts w:asciiTheme="majorBidi" w:hAnsiTheme="majorBidi" w:cstheme="majorBidi"/>
          <w:sz w:val="24"/>
          <w:szCs w:val="24"/>
          <w:lang w:val="en-GB"/>
        </w:rPr>
        <w:t xml:space="preserve">s </w:t>
      </w:r>
      <w:r w:rsidRPr="00193EE8">
        <w:rPr>
          <w:rFonts w:asciiTheme="majorBidi" w:hAnsiTheme="majorBidi" w:cstheme="majorBidi"/>
          <w:sz w:val="24"/>
          <w:szCs w:val="24"/>
        </w:rPr>
        <w:t>as below:</w:t>
      </w:r>
    </w:p>
    <w:p w14:paraId="2CFF25CB" w14:textId="77777777" w:rsidR="00855DD1" w:rsidRPr="00193EE8" w:rsidRDefault="00855DD1" w:rsidP="00855DD1">
      <w:pPr>
        <w:rPr>
          <w:rFonts w:asciiTheme="majorBidi" w:hAnsiTheme="majorBidi" w:cstheme="majorBidi"/>
          <w:sz w:val="24"/>
          <w:szCs w:val="24"/>
        </w:rPr>
      </w:pPr>
      <w:r w:rsidRPr="00193EE8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3A982462" wp14:editId="79B89844">
            <wp:extent cx="5532777" cy="3112152"/>
            <wp:effectExtent l="0" t="0" r="0" b="0"/>
            <wp:docPr id="1646897266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3259" cy="311804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B895684" w14:textId="77777777" w:rsidR="00375738" w:rsidRPr="00375738" w:rsidRDefault="00855DD1" w:rsidP="00375738">
      <w:pPr>
        <w:rPr>
          <w:rFonts w:asciiTheme="majorBidi" w:hAnsiTheme="majorBidi" w:cstheme="majorBidi"/>
          <w:b/>
          <w:bCs/>
          <w:sz w:val="24"/>
          <w:szCs w:val="24"/>
        </w:rPr>
      </w:pPr>
      <w:r w:rsidRPr="00375738">
        <w:rPr>
          <w:rFonts w:asciiTheme="majorBidi" w:hAnsiTheme="majorBidi" w:cstheme="majorBidi"/>
          <w:b/>
          <w:bCs/>
          <w:color w:val="00B050"/>
          <w:sz w:val="24"/>
          <w:szCs w:val="24"/>
        </w:rPr>
        <w:t xml:space="preserve">Step 6: Set up notehub </w:t>
      </w:r>
    </w:p>
    <w:p w14:paraId="5359A401" w14:textId="7CADF119" w:rsidR="00855DD1" w:rsidRPr="00193EE8" w:rsidRDefault="00375738" w:rsidP="00375738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F</w:t>
      </w:r>
      <w:r w:rsidR="00855DD1" w:rsidRPr="00193EE8">
        <w:rPr>
          <w:rFonts w:asciiTheme="majorBidi" w:hAnsiTheme="majorBidi" w:cstheme="majorBidi"/>
          <w:sz w:val="24"/>
          <w:szCs w:val="24"/>
        </w:rPr>
        <w:t>or details</w:t>
      </w:r>
      <w:r w:rsidR="00B43269">
        <w:rPr>
          <w:rFonts w:asciiTheme="majorBidi" w:hAnsiTheme="majorBidi" w:cstheme="majorBidi"/>
          <w:sz w:val="24"/>
          <w:szCs w:val="24"/>
        </w:rPr>
        <w:t>,</w:t>
      </w:r>
      <w:r w:rsidR="00855DD1" w:rsidRPr="00193EE8">
        <w:rPr>
          <w:rFonts w:asciiTheme="majorBidi" w:hAnsiTheme="majorBidi" w:cstheme="majorBidi"/>
          <w:sz w:val="24"/>
          <w:szCs w:val="24"/>
        </w:rPr>
        <w:t xml:space="preserve"> please refer to </w:t>
      </w:r>
      <w:hyperlink r:id="rId67" w:anchor="set-up-notehub" w:history="1">
        <w:r w:rsidR="00855DD1" w:rsidRPr="00193EE8">
          <w:rPr>
            <w:rStyle w:val="Hyperlink"/>
            <w:rFonts w:asciiTheme="majorBidi" w:hAnsiTheme="majorBidi" w:cstheme="majorBidi"/>
            <w:sz w:val="24"/>
            <w:szCs w:val="24"/>
          </w:rPr>
          <w:t>Blues website</w:t>
        </w:r>
      </w:hyperlink>
    </w:p>
    <w:p w14:paraId="30F58A3D" w14:textId="77777777" w:rsidR="00855DD1" w:rsidRPr="00375738" w:rsidRDefault="00855DD1" w:rsidP="00855DD1">
      <w:pPr>
        <w:rPr>
          <w:rFonts w:asciiTheme="majorBidi" w:hAnsiTheme="majorBidi" w:cstheme="majorBidi"/>
          <w:b/>
          <w:bCs/>
          <w:color w:val="00B050"/>
          <w:sz w:val="24"/>
          <w:szCs w:val="24"/>
        </w:rPr>
      </w:pPr>
      <w:r w:rsidRPr="00375738">
        <w:rPr>
          <w:rFonts w:asciiTheme="majorBidi" w:hAnsiTheme="majorBidi" w:cstheme="majorBidi"/>
          <w:b/>
          <w:bCs/>
          <w:color w:val="00B050"/>
          <w:sz w:val="24"/>
          <w:szCs w:val="24"/>
        </w:rPr>
        <w:t>Step 7: Send notes from notecard to notehub</w:t>
      </w:r>
    </w:p>
    <w:p w14:paraId="56C511C3" w14:textId="3CE9CF91" w:rsidR="00855DD1" w:rsidRPr="00193EE8" w:rsidRDefault="00855DD1" w:rsidP="00855DD1">
      <w:pPr>
        <w:pStyle w:val="ListParagraph"/>
        <w:numPr>
          <w:ilvl w:val="0"/>
          <w:numId w:val="36"/>
        </w:numPr>
        <w:rPr>
          <w:rFonts w:asciiTheme="majorBidi" w:hAnsiTheme="majorBidi" w:cstheme="majorBidi"/>
          <w:sz w:val="24"/>
          <w:szCs w:val="24"/>
        </w:rPr>
      </w:pPr>
      <w:r w:rsidRPr="00193EE8">
        <w:rPr>
          <w:rFonts w:asciiTheme="majorBidi" w:hAnsiTheme="majorBidi" w:cstheme="majorBidi"/>
          <w:sz w:val="24"/>
          <w:szCs w:val="24"/>
        </w:rPr>
        <w:t xml:space="preserve">Download our code from </w:t>
      </w:r>
      <w:hyperlink r:id="rId68" w:history="1">
        <w:proofErr w:type="spellStart"/>
        <w:r w:rsidRPr="00513DA2">
          <w:rPr>
            <w:rStyle w:val="Hyperlink"/>
            <w:rFonts w:asciiTheme="majorBidi" w:hAnsiTheme="majorBidi" w:cstheme="majorBidi"/>
            <w:sz w:val="24"/>
            <w:szCs w:val="24"/>
          </w:rPr>
          <w:t>Github</w:t>
        </w:r>
        <w:proofErr w:type="spellEnd"/>
      </w:hyperlink>
      <w:r w:rsidRPr="00193EE8">
        <w:rPr>
          <w:rFonts w:asciiTheme="majorBidi" w:hAnsiTheme="majorBidi" w:cstheme="majorBidi"/>
          <w:sz w:val="24"/>
          <w:szCs w:val="24"/>
        </w:rPr>
        <w:t xml:space="preserve"> and upload to Adalogger</w:t>
      </w:r>
      <w:r w:rsidR="00513DA2">
        <w:rPr>
          <w:rFonts w:asciiTheme="majorBidi" w:hAnsiTheme="majorBidi" w:cstheme="majorBidi"/>
          <w:sz w:val="24"/>
          <w:szCs w:val="24"/>
        </w:rPr>
        <w:t xml:space="preserve"> Feather M0</w:t>
      </w:r>
    </w:p>
    <w:p w14:paraId="61474A3E" w14:textId="77777777" w:rsidR="00855DD1" w:rsidRPr="00193EE8" w:rsidRDefault="00855DD1" w:rsidP="00855DD1">
      <w:pPr>
        <w:pStyle w:val="ListParagraph"/>
        <w:numPr>
          <w:ilvl w:val="0"/>
          <w:numId w:val="36"/>
        </w:numPr>
        <w:rPr>
          <w:rFonts w:asciiTheme="majorBidi" w:hAnsiTheme="majorBidi" w:cstheme="majorBidi"/>
          <w:sz w:val="24"/>
          <w:szCs w:val="24"/>
        </w:rPr>
      </w:pPr>
      <w:r w:rsidRPr="00193EE8">
        <w:rPr>
          <w:rFonts w:asciiTheme="majorBidi" w:hAnsiTheme="majorBidi" w:cstheme="majorBidi"/>
          <w:noProof/>
          <w:sz w:val="24"/>
          <w:szCs w:val="24"/>
        </w:rPr>
        <w:lastRenderedPageBreak/>
        <w:drawing>
          <wp:anchor distT="0" distB="0" distL="114300" distR="114300" simplePos="0" relativeHeight="251707392" behindDoc="0" locked="0" layoutInCell="1" allowOverlap="1" wp14:anchorId="39B672A6" wp14:editId="27590D38">
            <wp:simplePos x="0" y="0"/>
            <wp:positionH relativeFrom="margin">
              <wp:align>left</wp:align>
            </wp:positionH>
            <wp:positionV relativeFrom="paragraph">
              <wp:posOffset>525780</wp:posOffset>
            </wp:positionV>
            <wp:extent cx="6273800" cy="2554605"/>
            <wp:effectExtent l="0" t="0" r="0" b="0"/>
            <wp:wrapTopAndBottom/>
            <wp:docPr id="10799022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9902234" name=""/>
                    <pic:cNvPicPr/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73800" cy="2554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93EE8">
        <w:rPr>
          <w:rFonts w:asciiTheme="majorBidi" w:hAnsiTheme="majorBidi" w:cstheme="majorBidi"/>
          <w:sz w:val="24"/>
          <w:szCs w:val="24"/>
        </w:rPr>
        <w:t xml:space="preserve">Go to </w:t>
      </w:r>
      <w:hyperlink r:id="rId70" w:history="1">
        <w:r w:rsidRPr="00193EE8">
          <w:rPr>
            <w:rStyle w:val="Hyperlink"/>
            <w:rFonts w:asciiTheme="majorBidi" w:hAnsiTheme="majorBidi" w:cstheme="majorBidi"/>
            <w:sz w:val="24"/>
            <w:szCs w:val="24"/>
          </w:rPr>
          <w:t>https://notehub.io/projects</w:t>
        </w:r>
      </w:hyperlink>
      <w:r w:rsidRPr="00193EE8">
        <w:rPr>
          <w:rFonts w:asciiTheme="majorBidi" w:hAnsiTheme="majorBidi" w:cstheme="majorBidi"/>
          <w:sz w:val="24"/>
          <w:szCs w:val="24"/>
        </w:rPr>
        <w:t xml:space="preserve"> and see in your project if your device is connected.</w:t>
      </w:r>
    </w:p>
    <w:p w14:paraId="06F815A7" w14:textId="77777777" w:rsidR="00855DD1" w:rsidRPr="00193EE8" w:rsidRDefault="00855DD1" w:rsidP="00855DD1">
      <w:pPr>
        <w:pStyle w:val="ListParagraph"/>
        <w:ind w:left="762"/>
        <w:rPr>
          <w:rFonts w:asciiTheme="majorBidi" w:hAnsiTheme="majorBidi" w:cstheme="majorBidi"/>
          <w:sz w:val="24"/>
          <w:szCs w:val="24"/>
        </w:rPr>
      </w:pPr>
      <w:r w:rsidRPr="00193EE8">
        <w:rPr>
          <w:rFonts w:asciiTheme="majorBidi" w:hAnsiTheme="majorBidi" w:cstheme="majorBidi"/>
          <w:sz w:val="24"/>
          <w:szCs w:val="24"/>
        </w:rPr>
        <w:t>Below is an example of one device with dev:860264050706622 is connected.</w:t>
      </w:r>
    </w:p>
    <w:p w14:paraId="76635512" w14:textId="77777777" w:rsidR="00855DD1" w:rsidRPr="00193EE8" w:rsidRDefault="00855DD1" w:rsidP="00855DD1">
      <w:pPr>
        <w:rPr>
          <w:rFonts w:asciiTheme="majorBidi" w:hAnsiTheme="majorBidi" w:cstheme="majorBidi"/>
          <w:sz w:val="24"/>
          <w:szCs w:val="24"/>
        </w:rPr>
      </w:pPr>
    </w:p>
    <w:p w14:paraId="347FFCB2" w14:textId="77777777" w:rsidR="005405A1" w:rsidRPr="00193EE8" w:rsidRDefault="005405A1" w:rsidP="00855DD1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74686CFB" w14:textId="77777777" w:rsidR="00EB366E" w:rsidRDefault="00EB366E" w:rsidP="00542F90">
      <w:pPr>
        <w:ind w:left="18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0FDEEFA7" w14:textId="77777777" w:rsidR="00EB366E" w:rsidRDefault="00EB366E" w:rsidP="00542F90">
      <w:pPr>
        <w:ind w:left="18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6D9AC4BA" w14:textId="77777777" w:rsidR="00EB366E" w:rsidRDefault="00EB366E" w:rsidP="00542F90">
      <w:pPr>
        <w:ind w:left="18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12535E5C" w14:textId="77777777" w:rsidR="00EB366E" w:rsidRDefault="00EB366E" w:rsidP="00542F90">
      <w:pPr>
        <w:ind w:left="18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7486FDEC" w14:textId="77777777" w:rsidR="00EB366E" w:rsidRDefault="00EB366E" w:rsidP="00542F90">
      <w:pPr>
        <w:ind w:left="18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10F1F28F" w14:textId="77777777" w:rsidR="00EB366E" w:rsidRDefault="00EB366E" w:rsidP="00542F90">
      <w:pPr>
        <w:ind w:left="18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046316C1" w14:textId="77777777" w:rsidR="00EB366E" w:rsidRDefault="00EB366E" w:rsidP="00542F90">
      <w:pPr>
        <w:ind w:left="18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2A763510" w14:textId="77777777" w:rsidR="00EB366E" w:rsidRDefault="00EB366E" w:rsidP="00542F90">
      <w:pPr>
        <w:ind w:left="18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57C6F1B0" w14:textId="77777777" w:rsidR="00EB366E" w:rsidRDefault="00EB366E" w:rsidP="00542F90">
      <w:pPr>
        <w:ind w:left="18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653FCF1E" w14:textId="77777777" w:rsidR="00EB366E" w:rsidRDefault="00EB366E" w:rsidP="00542F90">
      <w:pPr>
        <w:ind w:left="18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130A79F3" w14:textId="77777777" w:rsidR="00EB366E" w:rsidRDefault="00EB366E" w:rsidP="00542F90">
      <w:pPr>
        <w:ind w:left="18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3F63DF2D" w14:textId="77777777" w:rsidR="00EB366E" w:rsidRDefault="00EB366E" w:rsidP="00542F90">
      <w:pPr>
        <w:ind w:left="18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3D4AC10A" w14:textId="77777777" w:rsidR="00EB366E" w:rsidRDefault="00EB366E" w:rsidP="00542F90">
      <w:pPr>
        <w:ind w:left="18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5EA5DE0B" w14:textId="77777777" w:rsidR="00EB366E" w:rsidRDefault="00EB366E" w:rsidP="00542F90">
      <w:pPr>
        <w:ind w:left="18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7F2CC03C" w14:textId="77777777" w:rsidR="00EB366E" w:rsidRDefault="00EB366E" w:rsidP="00542F90">
      <w:pPr>
        <w:ind w:left="18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5AF4087C" w14:textId="77777777" w:rsidR="00EB366E" w:rsidRDefault="00EB366E" w:rsidP="00542F90">
      <w:pPr>
        <w:ind w:left="18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2E4A334A" w14:textId="77777777" w:rsidR="00EB366E" w:rsidRDefault="00EB366E" w:rsidP="00542F90">
      <w:pPr>
        <w:ind w:left="18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2BAED98A" w14:textId="77777777" w:rsidR="00EB366E" w:rsidRDefault="00EB366E" w:rsidP="00542F90">
      <w:pPr>
        <w:ind w:left="18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35FF3B23" w14:textId="77777777" w:rsidR="00EB366E" w:rsidRDefault="00EB366E" w:rsidP="00542F90">
      <w:pPr>
        <w:ind w:left="18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37E95DAE" w14:textId="174E838F" w:rsidR="00CB1433" w:rsidRDefault="00CB1433" w:rsidP="00542F90">
      <w:pPr>
        <w:ind w:left="180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394CC8">
        <w:rPr>
          <w:rFonts w:asciiTheme="majorBidi" w:hAnsiTheme="majorBidi" w:cstheme="majorBidi"/>
          <w:b/>
          <w:bCs/>
          <w:sz w:val="24"/>
          <w:szCs w:val="24"/>
        </w:rPr>
        <w:lastRenderedPageBreak/>
        <w:t>Procedure (</w:t>
      </w:r>
      <w:r w:rsidR="00375738">
        <w:rPr>
          <w:rFonts w:asciiTheme="majorBidi" w:hAnsiTheme="majorBidi" w:cstheme="majorBidi"/>
          <w:b/>
          <w:bCs/>
          <w:sz w:val="24"/>
          <w:szCs w:val="24"/>
        </w:rPr>
        <w:t>3</w:t>
      </w:r>
      <w:r w:rsidRPr="00394CC8">
        <w:rPr>
          <w:rFonts w:asciiTheme="majorBidi" w:hAnsiTheme="majorBidi" w:cstheme="majorBidi"/>
          <w:b/>
          <w:bCs/>
          <w:sz w:val="24"/>
          <w:szCs w:val="24"/>
        </w:rPr>
        <w:t>)</w:t>
      </w:r>
    </w:p>
    <w:p w14:paraId="495224F1" w14:textId="11753234" w:rsidR="002C65BB" w:rsidRDefault="002C65BB" w:rsidP="00542F90">
      <w:pPr>
        <w:ind w:left="180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Thin coating design for waterproofing SCD30 sensor</w:t>
      </w:r>
    </w:p>
    <w:p w14:paraId="0EBBAC8A" w14:textId="77777777" w:rsidR="00CB1433" w:rsidRPr="00943DF4" w:rsidRDefault="00CB1433" w:rsidP="00CB1433">
      <w:pPr>
        <w:ind w:left="180"/>
        <w:rPr>
          <w:rFonts w:asciiTheme="majorBidi" w:hAnsiTheme="majorBidi" w:cstheme="majorBidi"/>
          <w:sz w:val="24"/>
          <w:szCs w:val="24"/>
        </w:rPr>
      </w:pPr>
      <w:r w:rsidRPr="00943DF4">
        <w:rPr>
          <w:rFonts w:asciiTheme="majorBidi" w:hAnsiTheme="majorBidi" w:cstheme="majorBidi"/>
          <w:sz w:val="24"/>
          <w:szCs w:val="24"/>
        </w:rPr>
        <w:t>To follow, notice that we address each side of the SCD30 sensor as follow:</w:t>
      </w:r>
    </w:p>
    <w:tbl>
      <w:tblPr>
        <w:tblStyle w:val="TableGrid"/>
        <w:tblW w:w="0" w:type="auto"/>
        <w:tblInd w:w="180" w:type="dxa"/>
        <w:tblLook w:val="04A0" w:firstRow="1" w:lastRow="0" w:firstColumn="1" w:lastColumn="0" w:noHBand="0" w:noVBand="1"/>
      </w:tblPr>
      <w:tblGrid>
        <w:gridCol w:w="4436"/>
        <w:gridCol w:w="4400"/>
      </w:tblGrid>
      <w:tr w:rsidR="00CB1433" w14:paraId="4BED281A" w14:textId="77777777" w:rsidTr="008C215A">
        <w:tc>
          <w:tcPr>
            <w:tcW w:w="4508" w:type="dxa"/>
          </w:tcPr>
          <w:p w14:paraId="50D6D2D1" w14:textId="77777777" w:rsidR="00CB1433" w:rsidRDefault="00CB1433" w:rsidP="008C215A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Epoxy-filled side</w:t>
            </w:r>
          </w:p>
        </w:tc>
        <w:tc>
          <w:tcPr>
            <w:tcW w:w="4508" w:type="dxa"/>
          </w:tcPr>
          <w:p w14:paraId="5C628DF7" w14:textId="77777777" w:rsidR="00CB1433" w:rsidRDefault="00CB1433" w:rsidP="008C215A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ensor-port side</w:t>
            </w:r>
          </w:p>
        </w:tc>
      </w:tr>
      <w:tr w:rsidR="00CB1433" w14:paraId="01880BE7" w14:textId="77777777" w:rsidTr="008C215A">
        <w:tc>
          <w:tcPr>
            <w:tcW w:w="4508" w:type="dxa"/>
          </w:tcPr>
          <w:p w14:paraId="64285272" w14:textId="77777777" w:rsidR="00CB1433" w:rsidRDefault="00CB1433" w:rsidP="008C215A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48E5ABB0" wp14:editId="2DF8564E">
                  <wp:extent cx="2126024" cy="1238181"/>
                  <wp:effectExtent l="0" t="0" r="7620" b="635"/>
                  <wp:docPr id="81755767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17557676" name=""/>
                          <pic:cNvPicPr/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54124" cy="12545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</w:tcPr>
          <w:p w14:paraId="79EFD9EB" w14:textId="77777777" w:rsidR="00CB1433" w:rsidRDefault="00CB1433" w:rsidP="008C215A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2B13C03C" wp14:editId="2FC285BB">
                  <wp:extent cx="1823735" cy="1347121"/>
                  <wp:effectExtent l="0" t="0" r="5080" b="5715"/>
                  <wp:docPr id="59082094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0820941" name=""/>
                          <pic:cNvPicPr/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2680" cy="13685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B3D5663" w14:textId="77777777" w:rsidR="00CB1433" w:rsidRPr="00394CC8" w:rsidRDefault="00CB1433" w:rsidP="00CB1433">
      <w:pPr>
        <w:ind w:left="180"/>
        <w:rPr>
          <w:rFonts w:asciiTheme="majorBidi" w:hAnsiTheme="majorBidi" w:cstheme="majorBidi"/>
          <w:b/>
          <w:bCs/>
          <w:sz w:val="24"/>
          <w:szCs w:val="24"/>
        </w:rPr>
      </w:pPr>
    </w:p>
    <w:p w14:paraId="5B27FA04" w14:textId="77777777" w:rsidR="00CB1433" w:rsidRPr="00ED0BB0" w:rsidRDefault="00CB1433" w:rsidP="00ED0BB0">
      <w:pPr>
        <w:rPr>
          <w:rFonts w:asciiTheme="majorBidi" w:hAnsiTheme="majorBidi" w:cstheme="majorBidi"/>
          <w:b/>
          <w:bCs/>
          <w:color w:val="00B050"/>
          <w:sz w:val="24"/>
          <w:szCs w:val="24"/>
        </w:rPr>
      </w:pPr>
      <w:r w:rsidRPr="00ED0BB0">
        <w:rPr>
          <w:rFonts w:asciiTheme="majorBidi" w:hAnsiTheme="majorBidi" w:cstheme="majorBidi"/>
          <w:b/>
          <w:bCs/>
          <w:color w:val="00B050"/>
          <w:sz w:val="24"/>
          <w:szCs w:val="24"/>
        </w:rPr>
        <w:t>Step 1: Connect male header pins to SCD30 sensor.</w:t>
      </w:r>
    </w:p>
    <w:p w14:paraId="27AF5FE5" w14:textId="77777777" w:rsidR="00CB1433" w:rsidRPr="00ED0BB0" w:rsidRDefault="00CB1433" w:rsidP="00ED0BB0">
      <w:pPr>
        <w:pStyle w:val="ListParagraph"/>
        <w:numPr>
          <w:ilvl w:val="0"/>
          <w:numId w:val="20"/>
        </w:numPr>
        <w:rPr>
          <w:rFonts w:asciiTheme="majorBidi" w:hAnsiTheme="majorBidi" w:cstheme="majorBidi"/>
          <w:sz w:val="24"/>
          <w:szCs w:val="24"/>
        </w:rPr>
      </w:pPr>
      <w:r w:rsidRPr="00ED0BB0">
        <w:rPr>
          <w:rFonts w:asciiTheme="majorBidi" w:hAnsiTheme="majorBidi" w:cstheme="majorBidi"/>
          <w:sz w:val="24"/>
          <w:szCs w:val="24"/>
        </w:rPr>
        <w:t xml:space="preserve">Cut and insert 4 </w:t>
      </w:r>
      <w:hyperlink r:id="rId73" w:history="1">
        <w:r w:rsidRPr="00ED0BB0">
          <w:t>male 90° header pins</w:t>
        </w:r>
      </w:hyperlink>
      <w:r w:rsidRPr="00ED0BB0">
        <w:rPr>
          <w:rFonts w:asciiTheme="majorBidi" w:hAnsiTheme="majorBidi" w:cstheme="majorBidi"/>
          <w:sz w:val="24"/>
          <w:szCs w:val="24"/>
        </w:rPr>
        <w:t xml:space="preserve"> into VIN, GND, SCL and SDA ports.</w:t>
      </w:r>
    </w:p>
    <w:p w14:paraId="0DFE9203" w14:textId="77777777" w:rsidR="00CB1433" w:rsidRPr="00ED0BB0" w:rsidRDefault="00CB1433" w:rsidP="00ED0BB0">
      <w:pPr>
        <w:pStyle w:val="ListParagraph"/>
        <w:numPr>
          <w:ilvl w:val="0"/>
          <w:numId w:val="20"/>
        </w:numPr>
        <w:rPr>
          <w:rFonts w:asciiTheme="majorBidi" w:hAnsiTheme="majorBidi" w:cstheme="majorBidi"/>
          <w:sz w:val="24"/>
          <w:szCs w:val="24"/>
        </w:rPr>
      </w:pPr>
      <w:r w:rsidRPr="00ED0BB0">
        <w:rPr>
          <w:rFonts w:asciiTheme="majorBidi" w:hAnsiTheme="majorBidi" w:cstheme="majorBidi"/>
          <w:sz w:val="24"/>
          <w:szCs w:val="24"/>
        </w:rPr>
        <w:t>Level the pin head on the sensor-port side to avoid potential damages of the filter from the protruded headers (Tips: put the sensor-port side on a flat surface and push down the pins’ black plastic dividers using a flat-head screwdriver, see pics)</w:t>
      </w:r>
    </w:p>
    <w:p w14:paraId="7A342AF1" w14:textId="77777777" w:rsidR="00CB1433" w:rsidRPr="00ED0BB0" w:rsidRDefault="00CB1433" w:rsidP="00ED0BB0">
      <w:pPr>
        <w:pStyle w:val="ListParagraph"/>
        <w:ind w:left="1530"/>
        <w:rPr>
          <w:rFonts w:asciiTheme="majorBidi" w:hAnsiTheme="majorBidi" w:cstheme="majorBidi"/>
          <w:sz w:val="24"/>
          <w:szCs w:val="24"/>
        </w:rPr>
      </w:pPr>
      <w:r w:rsidRPr="00ED0BB0">
        <w:rPr>
          <w:rFonts w:asciiTheme="majorBidi" w:hAnsiTheme="majorBidi" w:cstheme="majorBidi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77705" behindDoc="1" locked="0" layoutInCell="1" allowOverlap="1" wp14:anchorId="549118CB" wp14:editId="5D7116FC">
                <wp:simplePos x="0" y="0"/>
                <wp:positionH relativeFrom="column">
                  <wp:posOffset>476250</wp:posOffset>
                </wp:positionH>
                <wp:positionV relativeFrom="paragraph">
                  <wp:posOffset>220980</wp:posOffset>
                </wp:positionV>
                <wp:extent cx="4850130" cy="1479550"/>
                <wp:effectExtent l="19050" t="19050" r="26670" b="25400"/>
                <wp:wrapTight wrapText="bothSides">
                  <wp:wrapPolygon edited="0">
                    <wp:start x="7551" y="-278"/>
                    <wp:lineTo x="7551" y="4172"/>
                    <wp:lineTo x="-85" y="5840"/>
                    <wp:lineTo x="-85" y="21693"/>
                    <wp:lineTo x="13914" y="21693"/>
                    <wp:lineTo x="20870" y="21693"/>
                    <wp:lineTo x="21634" y="21415"/>
                    <wp:lineTo x="21634" y="5562"/>
                    <wp:lineTo x="13914" y="4172"/>
                    <wp:lineTo x="13914" y="-278"/>
                    <wp:lineTo x="7551" y="-278"/>
                  </wp:wrapPolygon>
                </wp:wrapTight>
                <wp:docPr id="1787732833" name="Group 178773283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850130" cy="1479550"/>
                          <a:chOff x="0" y="0"/>
                          <a:chExt cx="3748405" cy="970280"/>
                        </a:xfrm>
                      </wpg:grpSpPr>
                      <wpg:grpSp>
                        <wpg:cNvPr id="1433150516" name="Group 1433150516"/>
                        <wpg:cNvGrpSpPr/>
                        <wpg:grpSpPr>
                          <a:xfrm>
                            <a:off x="0" y="0"/>
                            <a:ext cx="3748405" cy="970280"/>
                            <a:chOff x="0" y="0"/>
                            <a:chExt cx="3748417" cy="970280"/>
                          </a:xfrm>
                        </wpg:grpSpPr>
                        <pic:pic xmlns:pic="http://schemas.openxmlformats.org/drawingml/2006/picture">
                          <pic:nvPicPr>
                            <pic:cNvPr id="1716959149" name="Picture 1716959149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7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27679" t="43778" r="14745" b="10495"/>
                            <a:stretch/>
                          </pic:blipFill>
                          <pic:spPr bwMode="auto">
                            <a:xfrm rot="16200000">
                              <a:off x="1388853" y="-27940"/>
                              <a:ext cx="970280" cy="102616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0881676" name="Picture 10881676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7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6416" t="31931" r="36743" b="36744"/>
                            <a:stretch/>
                          </pic:blipFill>
                          <pic:spPr bwMode="auto">
                            <a:xfrm>
                              <a:off x="2389517" y="282611"/>
                              <a:ext cx="1358900" cy="68135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370650582" name="Picture 1370650582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7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21838" t="32532" r="26953" b="33931"/>
                            <a:stretch/>
                          </pic:blipFill>
                          <pic:spPr bwMode="auto">
                            <a:xfrm>
                              <a:off x="0" y="299863"/>
                              <a:ext cx="1362075" cy="66865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</wpg:grpSp>
                      <wps:wsp>
                        <wps:cNvPr id="1902005878" name="Straight Arrow Connector 1902005878"/>
                        <wps:cNvCnPr/>
                        <wps:spPr>
                          <a:xfrm>
                            <a:off x="1250830" y="707366"/>
                            <a:ext cx="224155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51832964" name="Straight Arrow Connector 651832964"/>
                        <wps:cNvCnPr/>
                        <wps:spPr>
                          <a:xfrm>
                            <a:off x="2277374" y="698739"/>
                            <a:ext cx="224287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E4BB730" id="Group 1787732833" o:spid="_x0000_s1026" style="position:absolute;left:0;text-align:left;margin-left:37.5pt;margin-top:17.4pt;width:381.9pt;height:116.5pt;z-index:-251638775;mso-width-relative:margin;mso-height-relative:margin" coordsize="37484,970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">
                <v:group id="Group 1433150516" o:spid="_x0000_s1027" style="position:absolute;width:37484;height:9702" coordsize="37484,97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1716959149" o:spid="_x0000_s1028" type="#_x0000_t75" style="position:absolute;left:13889;top:-280;width:9702;height:10261;rotation:-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" stroked="t" strokecolor="black [3213]">
                    <v:imagedata r:id="rId77" o:title="" croptop="28690f" cropbottom="6878f" cropleft="18140f" cropright="9663f"/>
                    <v:path arrowok="t"/>
                  </v:shape>
                  <v:shape id="Picture 10881676" o:spid="_x0000_s1029" type="#_x0000_t75" style="position:absolute;left:23895;top:2826;width:13589;height:68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" stroked="t" strokecolor="black [3213]">
                    <v:imagedata r:id="rId78" o:title="" croptop="20926f" cropbottom="24081f" cropleft="10758f" cropright="24080f"/>
                    <v:path arrowok="t"/>
                  </v:shape>
                  <v:shape id="Picture 1370650582" o:spid="_x0000_s1030" type="#_x0000_t75" style="position:absolute;top:2998;width:13620;height:66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" stroked="t" strokecolor="black [3213]">
                    <v:imagedata r:id="rId79" o:title="" croptop="21320f" cropbottom="22237f" cropleft="14312f" cropright="17664f"/>
                    <v:path arrowok="t"/>
                  </v:shape>
                </v:group>
                <v:shape id="Straight Arrow Connector 1902005878" o:spid="_x0000_s1031" type="#_x0000_t32" style="position:absolute;left:12508;top:7073;width:2241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" strokecolor="#4472c4 [3204]" strokeweight=".5pt">
                  <v:stroke endarrow="block" joinstyle="miter"/>
                </v:shape>
                <v:shape id="Straight Arrow Connector 651832964" o:spid="_x0000_s1032" type="#_x0000_t32" style="position:absolute;left:22773;top:6987;width:224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" strokecolor="#4472c4 [3204]" strokeweight=".5pt">
                  <v:stroke endarrow="block" joinstyle="miter"/>
                </v:shape>
                <w10:wrap type="tight"/>
              </v:group>
            </w:pict>
          </mc:Fallback>
        </mc:AlternateContent>
      </w:r>
    </w:p>
    <w:p w14:paraId="3E60660C" w14:textId="77777777" w:rsidR="00CB1433" w:rsidRPr="00ED0BB0" w:rsidRDefault="00CB1433" w:rsidP="00ED0BB0">
      <w:pPr>
        <w:pStyle w:val="ListParagraph"/>
        <w:ind w:left="1530"/>
        <w:rPr>
          <w:rFonts w:asciiTheme="majorBidi" w:hAnsiTheme="majorBidi" w:cstheme="majorBidi"/>
          <w:sz w:val="24"/>
          <w:szCs w:val="24"/>
        </w:rPr>
      </w:pPr>
    </w:p>
    <w:p w14:paraId="1337B600" w14:textId="77777777" w:rsidR="00CB1433" w:rsidRPr="00ED0BB0" w:rsidRDefault="00CB1433" w:rsidP="00ED0BB0">
      <w:pPr>
        <w:pStyle w:val="ListParagraph"/>
        <w:ind w:left="1530"/>
        <w:rPr>
          <w:rFonts w:asciiTheme="majorBidi" w:hAnsiTheme="majorBidi" w:cstheme="majorBidi"/>
          <w:sz w:val="24"/>
          <w:szCs w:val="24"/>
        </w:rPr>
      </w:pPr>
    </w:p>
    <w:p w14:paraId="5B4DD718" w14:textId="77777777" w:rsidR="00CB1433" w:rsidRPr="00ED0BB0" w:rsidRDefault="00CB1433" w:rsidP="00ED0BB0">
      <w:pPr>
        <w:pStyle w:val="ListParagraph"/>
        <w:ind w:left="1530"/>
        <w:rPr>
          <w:rFonts w:asciiTheme="majorBidi" w:hAnsiTheme="majorBidi" w:cstheme="majorBidi"/>
          <w:sz w:val="24"/>
          <w:szCs w:val="24"/>
        </w:rPr>
      </w:pPr>
    </w:p>
    <w:p w14:paraId="54419D4B" w14:textId="77777777" w:rsidR="00CB1433" w:rsidRPr="00ED0BB0" w:rsidRDefault="00CB1433" w:rsidP="00ED0BB0">
      <w:pPr>
        <w:pStyle w:val="ListParagraph"/>
        <w:ind w:left="1530"/>
        <w:rPr>
          <w:rFonts w:asciiTheme="majorBidi" w:hAnsiTheme="majorBidi" w:cstheme="majorBidi"/>
          <w:sz w:val="24"/>
          <w:szCs w:val="24"/>
        </w:rPr>
      </w:pPr>
    </w:p>
    <w:p w14:paraId="743C1D76" w14:textId="77777777" w:rsidR="00CB1433" w:rsidRPr="00ED0BB0" w:rsidRDefault="00CB1433" w:rsidP="00ED0BB0">
      <w:pPr>
        <w:pStyle w:val="ListParagraph"/>
        <w:ind w:left="1530"/>
        <w:rPr>
          <w:rFonts w:asciiTheme="majorBidi" w:hAnsiTheme="majorBidi" w:cstheme="majorBidi"/>
          <w:sz w:val="24"/>
          <w:szCs w:val="24"/>
        </w:rPr>
      </w:pPr>
    </w:p>
    <w:p w14:paraId="41432231" w14:textId="77777777" w:rsidR="00CB1433" w:rsidRPr="00ED0BB0" w:rsidRDefault="00CB1433" w:rsidP="00ED0BB0">
      <w:pPr>
        <w:pStyle w:val="ListParagraph"/>
        <w:ind w:left="1530"/>
        <w:rPr>
          <w:rFonts w:asciiTheme="majorBidi" w:hAnsiTheme="majorBidi" w:cstheme="majorBidi"/>
          <w:sz w:val="24"/>
          <w:szCs w:val="24"/>
        </w:rPr>
      </w:pPr>
    </w:p>
    <w:p w14:paraId="4783820D" w14:textId="77777777" w:rsidR="00CB1433" w:rsidRPr="00ED0BB0" w:rsidRDefault="00CB1433" w:rsidP="00ED0BB0">
      <w:pPr>
        <w:pStyle w:val="ListParagraph"/>
        <w:ind w:left="1530"/>
        <w:rPr>
          <w:rFonts w:asciiTheme="majorBidi" w:hAnsiTheme="majorBidi" w:cstheme="majorBidi"/>
          <w:sz w:val="24"/>
          <w:szCs w:val="24"/>
        </w:rPr>
      </w:pPr>
    </w:p>
    <w:p w14:paraId="0EB9982E" w14:textId="77777777" w:rsidR="003C3173" w:rsidRDefault="003C3173" w:rsidP="003C3173">
      <w:pPr>
        <w:rPr>
          <w:rFonts w:asciiTheme="majorBidi" w:hAnsiTheme="majorBidi" w:cstheme="majorBidi"/>
          <w:sz w:val="24"/>
          <w:szCs w:val="24"/>
        </w:rPr>
      </w:pPr>
    </w:p>
    <w:p w14:paraId="1B20F4CE" w14:textId="27735611" w:rsidR="00CB1433" w:rsidRPr="003C3173" w:rsidRDefault="00CB1433" w:rsidP="003C3173">
      <w:pPr>
        <w:rPr>
          <w:rFonts w:asciiTheme="majorBidi" w:hAnsiTheme="majorBidi" w:cstheme="majorBidi"/>
          <w:b/>
          <w:bCs/>
          <w:color w:val="00B050"/>
          <w:sz w:val="24"/>
          <w:szCs w:val="24"/>
        </w:rPr>
      </w:pPr>
      <w:r w:rsidRPr="003C3173">
        <w:rPr>
          <w:rFonts w:asciiTheme="majorBidi" w:hAnsiTheme="majorBidi" w:cstheme="majorBidi"/>
          <w:b/>
          <w:bCs/>
          <w:color w:val="00B050"/>
          <w:sz w:val="24"/>
          <w:szCs w:val="24"/>
        </w:rPr>
        <w:t>Step 2: Connecting SCD30 sensor with an extended cable through the male headers.</w:t>
      </w:r>
    </w:p>
    <w:p w14:paraId="5A5C52A2" w14:textId="0C37357F" w:rsidR="00CB1433" w:rsidRDefault="00CB1433" w:rsidP="00A46C05">
      <w:pPr>
        <w:pStyle w:val="ListParagraph"/>
        <w:numPr>
          <w:ilvl w:val="0"/>
          <w:numId w:val="20"/>
        </w:numPr>
        <w:rPr>
          <w:rFonts w:asciiTheme="majorBidi" w:hAnsiTheme="majorBidi" w:cstheme="majorBidi"/>
          <w:sz w:val="24"/>
          <w:szCs w:val="24"/>
        </w:rPr>
      </w:pPr>
      <w:r w:rsidRPr="00ED0BB0">
        <w:rPr>
          <w:rFonts w:asciiTheme="majorBidi" w:hAnsiTheme="majorBidi" w:cstheme="majorBidi"/>
          <w:sz w:val="24"/>
          <w:szCs w:val="24"/>
        </w:rPr>
        <w:t>Cut a 3m-long, 4-wire cable, expose 5cm of the cable insulat</w:t>
      </w:r>
      <w:r w:rsidR="00B804EC">
        <w:rPr>
          <w:rFonts w:asciiTheme="majorBidi" w:hAnsiTheme="majorBidi" w:cstheme="majorBidi"/>
          <w:sz w:val="24"/>
          <w:szCs w:val="24"/>
        </w:rPr>
        <w:t>ors</w:t>
      </w:r>
      <w:r w:rsidRPr="00ED0BB0">
        <w:rPr>
          <w:rFonts w:asciiTheme="majorBidi" w:hAnsiTheme="majorBidi" w:cstheme="majorBidi"/>
          <w:sz w:val="24"/>
          <w:szCs w:val="24"/>
        </w:rPr>
        <w:t xml:space="preserve"> </w:t>
      </w:r>
      <w:r w:rsidR="00B804EC">
        <w:rPr>
          <w:rFonts w:asciiTheme="majorBidi" w:hAnsiTheme="majorBidi" w:cstheme="majorBidi"/>
          <w:sz w:val="24"/>
          <w:szCs w:val="24"/>
        </w:rPr>
        <w:t xml:space="preserve">at both ends, </w:t>
      </w:r>
      <w:r w:rsidRPr="00ED0BB0">
        <w:rPr>
          <w:rFonts w:asciiTheme="majorBidi" w:hAnsiTheme="majorBidi" w:cstheme="majorBidi"/>
          <w:sz w:val="24"/>
          <w:szCs w:val="24"/>
        </w:rPr>
        <w:t>and then expose 3</w:t>
      </w:r>
      <w:r w:rsidR="00B804EC">
        <w:rPr>
          <w:rFonts w:asciiTheme="majorBidi" w:hAnsiTheme="majorBidi" w:cstheme="majorBidi"/>
          <w:sz w:val="24"/>
          <w:szCs w:val="24"/>
        </w:rPr>
        <w:t xml:space="preserve">-4 </w:t>
      </w:r>
      <w:r w:rsidRPr="00ED0BB0">
        <w:rPr>
          <w:rFonts w:asciiTheme="majorBidi" w:hAnsiTheme="majorBidi" w:cstheme="majorBidi"/>
          <w:sz w:val="24"/>
          <w:szCs w:val="24"/>
        </w:rPr>
        <w:t>mm of the 4 wires’ insulat</w:t>
      </w:r>
      <w:r w:rsidR="00B804EC">
        <w:rPr>
          <w:rFonts w:asciiTheme="majorBidi" w:hAnsiTheme="majorBidi" w:cstheme="majorBidi"/>
          <w:sz w:val="24"/>
          <w:szCs w:val="24"/>
        </w:rPr>
        <w:t xml:space="preserve">ors, coat </w:t>
      </w:r>
      <w:r w:rsidR="00084593">
        <w:rPr>
          <w:rFonts w:asciiTheme="majorBidi" w:hAnsiTheme="majorBidi" w:cstheme="majorBidi"/>
          <w:sz w:val="24"/>
          <w:szCs w:val="24"/>
        </w:rPr>
        <w:t xml:space="preserve">wire tips with </w:t>
      </w:r>
      <w:r w:rsidR="00804D0D">
        <w:rPr>
          <w:rFonts w:asciiTheme="majorBidi" w:hAnsiTheme="majorBidi" w:cstheme="majorBidi"/>
          <w:sz w:val="24"/>
          <w:szCs w:val="24"/>
        </w:rPr>
        <w:t>tin.</w:t>
      </w:r>
    </w:p>
    <w:p w14:paraId="4E2C58E2" w14:textId="77777777" w:rsidR="00801558" w:rsidRPr="00801558" w:rsidRDefault="00084593" w:rsidP="00801558">
      <w:pPr>
        <w:rPr>
          <w:rFonts w:asciiTheme="majorBidi" w:hAnsiTheme="majorBidi" w:cstheme="majorBidi"/>
          <w:sz w:val="24"/>
          <w:szCs w:val="24"/>
          <w:u w:val="single"/>
        </w:rPr>
      </w:pPr>
      <w:r w:rsidRPr="00801558">
        <w:rPr>
          <w:rFonts w:asciiTheme="majorBidi" w:hAnsiTheme="majorBidi" w:cstheme="majorBidi"/>
          <w:sz w:val="24"/>
          <w:szCs w:val="24"/>
          <w:u w:val="single"/>
        </w:rPr>
        <w:t>One end will be used to connect the sensor to the control unit</w:t>
      </w:r>
      <w:r w:rsidR="00AD2E31" w:rsidRPr="00801558">
        <w:rPr>
          <w:rFonts w:asciiTheme="majorBidi" w:hAnsiTheme="majorBidi" w:cstheme="majorBidi"/>
          <w:sz w:val="24"/>
          <w:szCs w:val="24"/>
          <w:u w:val="single"/>
        </w:rPr>
        <w:t>:</w:t>
      </w:r>
    </w:p>
    <w:p w14:paraId="758518FE" w14:textId="4BA58453" w:rsidR="00084593" w:rsidRDefault="00804D0D" w:rsidP="00A46C05">
      <w:pPr>
        <w:pStyle w:val="ListParagraph"/>
        <w:numPr>
          <w:ilvl w:val="0"/>
          <w:numId w:val="20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 </w:t>
      </w:r>
      <w:r w:rsidR="001A67D6">
        <w:rPr>
          <w:rFonts w:asciiTheme="majorBidi" w:hAnsiTheme="majorBidi" w:cstheme="majorBidi"/>
          <w:sz w:val="24"/>
          <w:szCs w:val="24"/>
        </w:rPr>
        <w:t>S</w:t>
      </w:r>
      <w:r>
        <w:rPr>
          <w:rFonts w:asciiTheme="majorBidi" w:hAnsiTheme="majorBidi" w:cstheme="majorBidi"/>
          <w:sz w:val="24"/>
          <w:szCs w:val="24"/>
        </w:rPr>
        <w:t xml:space="preserve">older 4 wires from this end to Dupont connectors (compatible </w:t>
      </w:r>
      <w:r w:rsidR="003A016F">
        <w:rPr>
          <w:rFonts w:asciiTheme="majorBidi" w:hAnsiTheme="majorBidi" w:cstheme="majorBidi"/>
          <w:sz w:val="24"/>
          <w:szCs w:val="24"/>
        </w:rPr>
        <w:t xml:space="preserve">to plug in the multiplexer </w:t>
      </w:r>
      <w:proofErr w:type="gramStart"/>
      <w:r w:rsidR="003A016F">
        <w:rPr>
          <w:rFonts w:asciiTheme="majorBidi" w:hAnsiTheme="majorBidi" w:cstheme="majorBidi"/>
          <w:sz w:val="24"/>
          <w:szCs w:val="24"/>
        </w:rPr>
        <w:t>later on</w:t>
      </w:r>
      <w:proofErr w:type="gramEnd"/>
      <w:r w:rsidR="003A016F">
        <w:rPr>
          <w:rFonts w:asciiTheme="majorBidi" w:hAnsiTheme="majorBidi" w:cstheme="majorBidi"/>
          <w:sz w:val="24"/>
          <w:szCs w:val="24"/>
        </w:rPr>
        <w:t>)</w:t>
      </w:r>
    </w:p>
    <w:p w14:paraId="3D60C534" w14:textId="2D70544B" w:rsidR="00084593" w:rsidRPr="00ED0BB0" w:rsidRDefault="00AD2E31" w:rsidP="00AD2E31">
      <w:pPr>
        <w:pStyle w:val="ListParagraph"/>
        <w:ind w:left="1080"/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495E8C79" wp14:editId="14EF0438">
            <wp:extent cx="3638659" cy="1690328"/>
            <wp:effectExtent l="0" t="0" r="0" b="5715"/>
            <wp:docPr id="503844453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3844453" name="Picture 503844453"/>
                    <pic:cNvPicPr/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1050" cy="16960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82FF43" w14:textId="77777777" w:rsidR="00801558" w:rsidRPr="00801558" w:rsidRDefault="00801558" w:rsidP="00801558">
      <w:pPr>
        <w:rPr>
          <w:rFonts w:asciiTheme="majorBidi" w:hAnsiTheme="majorBidi" w:cstheme="majorBidi"/>
          <w:sz w:val="24"/>
          <w:szCs w:val="24"/>
          <w:u w:val="single"/>
        </w:rPr>
      </w:pPr>
      <w:r w:rsidRPr="00801558">
        <w:rPr>
          <w:rFonts w:asciiTheme="majorBidi" w:hAnsiTheme="majorBidi" w:cstheme="majorBidi"/>
          <w:sz w:val="24"/>
          <w:szCs w:val="24"/>
          <w:u w:val="single"/>
        </w:rPr>
        <w:t>At the other end:</w:t>
      </w:r>
    </w:p>
    <w:p w14:paraId="22DAFBDA" w14:textId="1BC14BBB" w:rsidR="00CB1433" w:rsidRDefault="00CB1433" w:rsidP="00A46C05">
      <w:pPr>
        <w:pStyle w:val="ListParagraph"/>
        <w:numPr>
          <w:ilvl w:val="0"/>
          <w:numId w:val="20"/>
        </w:numPr>
        <w:rPr>
          <w:rFonts w:asciiTheme="majorBidi" w:hAnsiTheme="majorBidi" w:cstheme="majorBidi"/>
          <w:sz w:val="24"/>
          <w:szCs w:val="24"/>
        </w:rPr>
      </w:pPr>
      <w:r w:rsidRPr="00394CC8">
        <w:rPr>
          <w:rFonts w:asciiTheme="majorBidi" w:hAnsiTheme="majorBidi" w:cstheme="majorBidi"/>
          <w:sz w:val="24"/>
          <w:szCs w:val="24"/>
        </w:rPr>
        <w:lastRenderedPageBreak/>
        <w:t xml:space="preserve">Put a large shrinking sleeve (that fits over the cable) and 4 small shrinking sleeves over each of the 4 wires. </w:t>
      </w:r>
    </w:p>
    <w:p w14:paraId="45FC9C5B" w14:textId="77777777" w:rsidR="00CB1433" w:rsidRPr="00CA5120" w:rsidRDefault="00CB1433" w:rsidP="00CB1433">
      <w:pPr>
        <w:pStyle w:val="ListParagraph"/>
        <w:ind w:left="900"/>
        <w:rPr>
          <w:rFonts w:asciiTheme="majorBidi" w:hAnsiTheme="majorBidi" w:cstheme="majorBidi"/>
          <w:sz w:val="24"/>
          <w:szCs w:val="24"/>
        </w:rPr>
      </w:pPr>
      <w:r w:rsidRPr="00CA5120">
        <w:rPr>
          <w:rFonts w:asciiTheme="majorBidi" w:hAnsiTheme="majorBidi" w:cstheme="majorBidi"/>
          <w:i/>
          <w:iCs/>
          <w:sz w:val="20"/>
          <w:szCs w:val="20"/>
        </w:rPr>
        <w:t xml:space="preserve">* Make sure that the length of the large sleeve fits from the wires’ edge and ~1cm over the cable insulation, while the small sleeves’ fits over the wires’ insulation and ~3mm more (to fit over the 90° header pins after soldering).   </w:t>
      </w:r>
    </w:p>
    <w:p w14:paraId="070737D0" w14:textId="77777777" w:rsidR="00CB1433" w:rsidRDefault="00CB1433" w:rsidP="004D2EC1">
      <w:pPr>
        <w:pStyle w:val="ListParagraph"/>
        <w:numPr>
          <w:ilvl w:val="0"/>
          <w:numId w:val="20"/>
        </w:numPr>
        <w:rPr>
          <w:rFonts w:asciiTheme="majorBidi" w:hAnsiTheme="majorBidi" w:cstheme="majorBidi"/>
          <w:sz w:val="24"/>
          <w:szCs w:val="24"/>
        </w:rPr>
      </w:pPr>
      <w:r w:rsidRPr="0071630F">
        <w:rPr>
          <w:rFonts w:asciiTheme="majorBidi" w:hAnsiTheme="majorBidi" w:cstheme="majorBidi"/>
          <w:sz w:val="24"/>
          <w:szCs w:val="24"/>
        </w:rPr>
        <w:t>Solder the wires</w:t>
      </w:r>
      <w:r>
        <w:rPr>
          <w:rFonts w:asciiTheme="majorBidi" w:hAnsiTheme="majorBidi" w:cstheme="majorBidi"/>
          <w:sz w:val="24"/>
          <w:szCs w:val="24"/>
        </w:rPr>
        <w:t xml:space="preserve"> to </w:t>
      </w:r>
      <w:r w:rsidRPr="0071630F">
        <w:rPr>
          <w:rFonts w:asciiTheme="majorBidi" w:hAnsiTheme="majorBidi" w:cstheme="majorBidi"/>
          <w:sz w:val="24"/>
          <w:szCs w:val="24"/>
        </w:rPr>
        <w:t>the 90° header pin</w:t>
      </w:r>
      <w:r>
        <w:rPr>
          <w:rFonts w:asciiTheme="majorBidi" w:hAnsiTheme="majorBidi" w:cstheme="majorBidi"/>
          <w:sz w:val="24"/>
          <w:szCs w:val="24"/>
        </w:rPr>
        <w:t>:</w:t>
      </w:r>
    </w:p>
    <w:p w14:paraId="3AF4D77E" w14:textId="77777777" w:rsidR="00CB1433" w:rsidRDefault="00CB1433" w:rsidP="00CB1433">
      <w:pPr>
        <w:pStyle w:val="ListParagraph"/>
        <w:ind w:left="1530"/>
        <w:rPr>
          <w:rFonts w:asciiTheme="majorBidi" w:hAnsiTheme="majorBidi" w:cstheme="majorBidi"/>
          <w:sz w:val="24"/>
          <w:szCs w:val="24"/>
        </w:rPr>
      </w:pPr>
      <w:r w:rsidRPr="0071630F">
        <w:rPr>
          <w:rFonts w:asciiTheme="majorBidi" w:hAnsiTheme="majorBidi" w:cstheme="majorBidi"/>
          <w:color w:val="FF0000"/>
          <w:sz w:val="24"/>
          <w:szCs w:val="24"/>
        </w:rPr>
        <w:t>Red</w:t>
      </w:r>
      <w:r w:rsidRPr="0071630F">
        <w:rPr>
          <w:rFonts w:asciiTheme="majorBidi" w:hAnsiTheme="majorBidi" w:cstheme="majorBidi"/>
          <w:sz w:val="24"/>
          <w:szCs w:val="24"/>
        </w:rPr>
        <w:t xml:space="preserve"> wire to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71630F">
        <w:rPr>
          <w:rFonts w:asciiTheme="majorBidi" w:hAnsiTheme="majorBidi" w:cstheme="majorBidi"/>
          <w:i/>
          <w:iCs/>
          <w:sz w:val="24"/>
          <w:szCs w:val="24"/>
        </w:rPr>
        <w:t>‘VIN’</w:t>
      </w:r>
      <w:r w:rsidRPr="0071630F">
        <w:rPr>
          <w:rFonts w:asciiTheme="majorBidi" w:hAnsiTheme="majorBidi" w:cstheme="majorBidi"/>
          <w:sz w:val="24"/>
          <w:szCs w:val="24"/>
        </w:rPr>
        <w:t xml:space="preserve"> port</w:t>
      </w:r>
    </w:p>
    <w:p w14:paraId="5DFBC7B3" w14:textId="77777777" w:rsidR="00CB1433" w:rsidRDefault="00CB1433" w:rsidP="00CB1433">
      <w:pPr>
        <w:pStyle w:val="ListParagraph"/>
        <w:ind w:left="153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Black</w:t>
      </w:r>
      <w:r w:rsidRPr="0071630F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 xml:space="preserve">wire </w:t>
      </w:r>
      <w:r w:rsidRPr="0071630F">
        <w:rPr>
          <w:rFonts w:asciiTheme="majorBidi" w:hAnsiTheme="majorBidi" w:cstheme="majorBidi"/>
          <w:sz w:val="24"/>
          <w:szCs w:val="24"/>
        </w:rPr>
        <w:t xml:space="preserve">to </w:t>
      </w:r>
      <w:r>
        <w:rPr>
          <w:rFonts w:asciiTheme="majorBidi" w:hAnsiTheme="majorBidi" w:cstheme="majorBidi"/>
          <w:sz w:val="24"/>
          <w:szCs w:val="24"/>
        </w:rPr>
        <w:t>'</w:t>
      </w:r>
      <w:r w:rsidRPr="0071630F">
        <w:rPr>
          <w:rFonts w:asciiTheme="majorBidi" w:hAnsiTheme="majorBidi" w:cstheme="majorBidi"/>
          <w:sz w:val="24"/>
          <w:szCs w:val="24"/>
        </w:rPr>
        <w:t>GND</w:t>
      </w:r>
      <w:r>
        <w:rPr>
          <w:rFonts w:asciiTheme="majorBidi" w:hAnsiTheme="majorBidi" w:cstheme="majorBidi"/>
          <w:sz w:val="24"/>
          <w:szCs w:val="24"/>
        </w:rPr>
        <w:t>' port</w:t>
      </w:r>
    </w:p>
    <w:p w14:paraId="1F291072" w14:textId="77777777" w:rsidR="00CB1433" w:rsidRDefault="00CB1433" w:rsidP="00CB1433">
      <w:pPr>
        <w:pStyle w:val="ListParagraph"/>
        <w:ind w:left="1530"/>
        <w:rPr>
          <w:rFonts w:asciiTheme="majorBidi" w:hAnsiTheme="majorBidi" w:cstheme="majorBidi"/>
          <w:sz w:val="24"/>
          <w:szCs w:val="24"/>
        </w:rPr>
      </w:pPr>
      <w:r w:rsidRPr="0071630F">
        <w:rPr>
          <w:rFonts w:asciiTheme="majorBidi" w:hAnsiTheme="majorBidi" w:cstheme="majorBidi"/>
          <w:color w:val="00B0F0"/>
          <w:sz w:val="24"/>
          <w:szCs w:val="24"/>
        </w:rPr>
        <w:t>Blue</w:t>
      </w:r>
      <w:r w:rsidRPr="0071630F">
        <w:rPr>
          <w:rFonts w:asciiTheme="majorBidi" w:hAnsiTheme="majorBidi" w:cstheme="majorBidi"/>
          <w:sz w:val="24"/>
          <w:szCs w:val="24"/>
        </w:rPr>
        <w:t xml:space="preserve"> to </w:t>
      </w:r>
      <w:r>
        <w:rPr>
          <w:rFonts w:asciiTheme="majorBidi" w:hAnsiTheme="majorBidi" w:cstheme="majorBidi"/>
          <w:sz w:val="24"/>
          <w:szCs w:val="24"/>
        </w:rPr>
        <w:t>'</w:t>
      </w:r>
      <w:r w:rsidRPr="0071630F">
        <w:rPr>
          <w:rFonts w:asciiTheme="majorBidi" w:hAnsiTheme="majorBidi" w:cstheme="majorBidi"/>
          <w:sz w:val="24"/>
          <w:szCs w:val="24"/>
        </w:rPr>
        <w:t>SCL</w:t>
      </w:r>
      <w:r>
        <w:rPr>
          <w:rFonts w:asciiTheme="majorBidi" w:hAnsiTheme="majorBidi" w:cstheme="majorBidi"/>
          <w:sz w:val="24"/>
          <w:szCs w:val="24"/>
        </w:rPr>
        <w:t>' port</w:t>
      </w:r>
    </w:p>
    <w:p w14:paraId="0568A6E8" w14:textId="77777777" w:rsidR="00CB1433" w:rsidRDefault="00CB1433" w:rsidP="00CB1433">
      <w:pPr>
        <w:pStyle w:val="ListParagraph"/>
        <w:ind w:left="1530"/>
        <w:rPr>
          <w:rFonts w:asciiTheme="majorBidi" w:hAnsiTheme="majorBidi" w:cstheme="majorBidi"/>
          <w:sz w:val="24"/>
          <w:szCs w:val="24"/>
        </w:rPr>
      </w:pPr>
      <w:r w:rsidRPr="0071630F">
        <w:rPr>
          <w:rFonts w:asciiTheme="majorBidi" w:hAnsiTheme="majorBidi" w:cstheme="majorBidi"/>
          <w:color w:val="00B050"/>
          <w:sz w:val="24"/>
          <w:szCs w:val="24"/>
        </w:rPr>
        <w:t>Green</w:t>
      </w:r>
      <w:r>
        <w:rPr>
          <w:rFonts w:asciiTheme="majorBidi" w:hAnsiTheme="majorBidi" w:cstheme="majorBidi"/>
          <w:sz w:val="24"/>
          <w:szCs w:val="24"/>
        </w:rPr>
        <w:t xml:space="preserve"> wire to</w:t>
      </w:r>
      <w:r w:rsidRPr="0071630F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'</w:t>
      </w:r>
      <w:r w:rsidRPr="0071630F">
        <w:rPr>
          <w:rFonts w:asciiTheme="majorBidi" w:hAnsiTheme="majorBidi" w:cstheme="majorBidi"/>
          <w:sz w:val="24"/>
          <w:szCs w:val="24"/>
        </w:rPr>
        <w:t>SDA</w:t>
      </w:r>
      <w:r>
        <w:rPr>
          <w:rFonts w:asciiTheme="majorBidi" w:hAnsiTheme="majorBidi" w:cstheme="majorBidi"/>
          <w:sz w:val="24"/>
          <w:szCs w:val="24"/>
        </w:rPr>
        <w:t>' port</w:t>
      </w:r>
      <w:r w:rsidRPr="0071630F">
        <w:rPr>
          <w:rFonts w:asciiTheme="majorBidi" w:hAnsiTheme="majorBidi" w:cstheme="majorBidi"/>
          <w:sz w:val="24"/>
          <w:szCs w:val="24"/>
        </w:rPr>
        <w:t>.</w:t>
      </w:r>
    </w:p>
    <w:p w14:paraId="1AD7BC52" w14:textId="77777777" w:rsidR="00CB1433" w:rsidRPr="0071630F" w:rsidRDefault="00CB1433" w:rsidP="00CB1433">
      <w:pPr>
        <w:pStyle w:val="ListParagraph"/>
        <w:ind w:left="1530"/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568BA952" wp14:editId="7FEEF9B3">
            <wp:extent cx="3018049" cy="1868859"/>
            <wp:effectExtent l="0" t="0" r="0" b="0"/>
            <wp:docPr id="16475716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757163" name="Picture 164757163"/>
                    <pic:cNvPicPr/>
                  </pic:nvPicPr>
                  <pic:blipFill rotWithShape="1"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2895" b="20664"/>
                    <a:stretch/>
                  </pic:blipFill>
                  <pic:spPr bwMode="auto">
                    <a:xfrm>
                      <a:off x="0" y="0"/>
                      <a:ext cx="3036665" cy="18803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604571" w14:textId="77777777" w:rsidR="00CB1433" w:rsidRDefault="00CB1433" w:rsidP="004D2EC1">
      <w:pPr>
        <w:pStyle w:val="ListParagraph"/>
        <w:numPr>
          <w:ilvl w:val="0"/>
          <w:numId w:val="20"/>
        </w:numPr>
        <w:rPr>
          <w:rFonts w:asciiTheme="majorBidi" w:hAnsiTheme="majorBidi" w:cstheme="majorBidi"/>
          <w:sz w:val="24"/>
          <w:szCs w:val="24"/>
        </w:rPr>
      </w:pPr>
      <w:r w:rsidRPr="0071630F">
        <w:rPr>
          <w:rFonts w:asciiTheme="majorBidi" w:hAnsiTheme="majorBidi" w:cstheme="majorBidi"/>
          <w:sz w:val="24"/>
          <w:szCs w:val="24"/>
        </w:rPr>
        <w:t>Thread each of the shrinking sleeves as far down the 90° header pins as possible and shrink them using a blower, then put the large sleeve over the cable insulation and the pins and shrink it in the same way.</w:t>
      </w:r>
    </w:p>
    <w:p w14:paraId="4554EDF8" w14:textId="77777777" w:rsidR="00CB1433" w:rsidRPr="0071630F" w:rsidRDefault="00CB1433" w:rsidP="00CB1433">
      <w:pPr>
        <w:pStyle w:val="ListParagraph"/>
        <w:ind w:left="900"/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582F9444" wp14:editId="3457E240">
            <wp:extent cx="2093723" cy="2117854"/>
            <wp:effectExtent l="0" t="0" r="1905" b="0"/>
            <wp:docPr id="1302946572" name="Picture 5" descr="A hand holding a yellow and black circuit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2946572" name="Picture 5" descr="A hand holding a yellow and black circuit board&#10;&#10;Description automatically generated"/>
                    <pic:cNvPicPr/>
                  </pic:nvPicPr>
                  <pic:blipFill rotWithShape="1"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4138"/>
                    <a:stretch/>
                  </pic:blipFill>
                  <pic:spPr bwMode="auto">
                    <a:xfrm>
                      <a:off x="0" y="0"/>
                      <a:ext cx="2111684" cy="213602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3A2ED7" w14:textId="77777777" w:rsidR="00CB1433" w:rsidRPr="0071630F" w:rsidRDefault="00CB1433" w:rsidP="004D2EC1">
      <w:pPr>
        <w:pStyle w:val="ListParagraph"/>
        <w:numPr>
          <w:ilvl w:val="0"/>
          <w:numId w:val="20"/>
        </w:numPr>
        <w:rPr>
          <w:rFonts w:asciiTheme="majorBidi" w:hAnsiTheme="majorBidi" w:cstheme="majorBidi"/>
          <w:sz w:val="24"/>
          <w:szCs w:val="24"/>
        </w:rPr>
      </w:pPr>
      <w:r w:rsidRPr="0071630F">
        <w:rPr>
          <w:rFonts w:asciiTheme="majorBidi" w:hAnsiTheme="majorBidi" w:cstheme="majorBidi"/>
          <w:sz w:val="24"/>
          <w:szCs w:val="24"/>
        </w:rPr>
        <w:t>Take the other end of the cable and expose ~6cm of the cable insulation, then ~3mm of each of the 4 wires’ insulation and coat the exposed wires with tin.</w:t>
      </w:r>
    </w:p>
    <w:p w14:paraId="6123CF96" w14:textId="02B30ED3" w:rsidR="00CB1433" w:rsidRPr="005679FF" w:rsidRDefault="00CB1433" w:rsidP="004D2EC1">
      <w:pPr>
        <w:pStyle w:val="ListParagraph"/>
        <w:numPr>
          <w:ilvl w:val="0"/>
          <w:numId w:val="20"/>
        </w:numPr>
        <w:rPr>
          <w:rFonts w:asciiTheme="majorBidi" w:hAnsiTheme="majorBidi" w:cstheme="majorBidi"/>
          <w:sz w:val="24"/>
          <w:szCs w:val="24"/>
        </w:rPr>
      </w:pPr>
      <w:r w:rsidRPr="005679FF">
        <w:rPr>
          <w:rFonts w:asciiTheme="majorBidi" w:hAnsiTheme="majorBidi" w:cstheme="majorBidi"/>
          <w:sz w:val="24"/>
          <w:szCs w:val="24"/>
        </w:rPr>
        <w:t xml:space="preserve">Check the sensor using </w:t>
      </w:r>
      <w:r w:rsidRPr="0077135B">
        <w:rPr>
          <w:rFonts w:asciiTheme="majorBidi" w:hAnsiTheme="majorBidi" w:cstheme="majorBidi"/>
          <w:i/>
          <w:iCs/>
          <w:sz w:val="24"/>
          <w:szCs w:val="24"/>
        </w:rPr>
        <w:t>procedure (</w:t>
      </w:r>
      <w:r w:rsidR="00836B70">
        <w:rPr>
          <w:rFonts w:asciiTheme="majorBidi" w:hAnsiTheme="majorBidi" w:cstheme="majorBidi"/>
          <w:i/>
          <w:iCs/>
          <w:sz w:val="24"/>
          <w:szCs w:val="24"/>
        </w:rPr>
        <w:t>6</w:t>
      </w:r>
      <w:r w:rsidRPr="0077135B">
        <w:rPr>
          <w:rFonts w:asciiTheme="majorBidi" w:hAnsiTheme="majorBidi" w:cstheme="majorBidi"/>
          <w:i/>
          <w:iCs/>
          <w:sz w:val="24"/>
          <w:szCs w:val="24"/>
        </w:rPr>
        <w:t>).</w:t>
      </w:r>
      <w:r w:rsidRPr="005679FF">
        <w:rPr>
          <w:rFonts w:asciiTheme="majorBidi" w:hAnsiTheme="majorBidi" w:cstheme="majorBidi"/>
          <w:sz w:val="24"/>
          <w:szCs w:val="24"/>
        </w:rPr>
        <w:t xml:space="preserve"> </w:t>
      </w:r>
    </w:p>
    <w:p w14:paraId="35DF9365" w14:textId="7E34DA1D" w:rsidR="00CB1433" w:rsidRPr="007C581E" w:rsidRDefault="00CB1433" w:rsidP="001A67D6">
      <w:pPr>
        <w:ind w:left="540"/>
        <w:rPr>
          <w:rFonts w:asciiTheme="majorBidi" w:hAnsiTheme="majorBidi" w:cstheme="majorBidi"/>
          <w:b/>
          <w:bCs/>
          <w:color w:val="00B050"/>
          <w:sz w:val="24"/>
          <w:szCs w:val="24"/>
        </w:rPr>
      </w:pPr>
      <w:r w:rsidRPr="007C581E">
        <w:rPr>
          <w:rFonts w:asciiTheme="majorBidi" w:hAnsiTheme="majorBidi" w:cstheme="majorBidi"/>
          <w:b/>
          <w:bCs/>
          <w:color w:val="00B050"/>
          <w:sz w:val="24"/>
          <w:szCs w:val="24"/>
        </w:rPr>
        <w:t xml:space="preserve">Step 3: </w:t>
      </w:r>
      <w:hyperlink r:id="rId83" w:history="1">
        <w:r w:rsidRPr="007C581E">
          <w:rPr>
            <w:rFonts w:asciiTheme="majorBidi" w:hAnsiTheme="majorBidi" w:cstheme="majorBidi"/>
            <w:b/>
            <w:bCs/>
            <w:color w:val="00B050"/>
            <w:sz w:val="24"/>
            <w:szCs w:val="24"/>
          </w:rPr>
          <w:t>Plasti</w:t>
        </w:r>
        <w:r w:rsidR="007C581E">
          <w:rPr>
            <w:rFonts w:asciiTheme="majorBidi" w:hAnsiTheme="majorBidi" w:cstheme="majorBidi"/>
            <w:b/>
            <w:bCs/>
            <w:color w:val="00B050"/>
            <w:sz w:val="24"/>
            <w:szCs w:val="24"/>
          </w:rPr>
          <w:t xml:space="preserve"> </w:t>
        </w:r>
        <w:r w:rsidRPr="007C581E">
          <w:rPr>
            <w:rFonts w:asciiTheme="majorBidi" w:hAnsiTheme="majorBidi" w:cstheme="majorBidi"/>
            <w:b/>
            <w:bCs/>
            <w:color w:val="00B050"/>
            <w:sz w:val="24"/>
            <w:szCs w:val="24"/>
          </w:rPr>
          <w:t>Dip</w:t>
        </w:r>
      </w:hyperlink>
      <w:r w:rsidRPr="007C581E">
        <w:rPr>
          <w:rFonts w:asciiTheme="majorBidi" w:hAnsiTheme="majorBidi" w:cstheme="majorBidi"/>
          <w:b/>
          <w:bCs/>
          <w:color w:val="00B050"/>
          <w:sz w:val="24"/>
          <w:szCs w:val="24"/>
        </w:rPr>
        <w:t xml:space="preserve"> sealing</w:t>
      </w:r>
    </w:p>
    <w:p w14:paraId="5D2664BA" w14:textId="100563A4" w:rsidR="00CB1433" w:rsidRPr="001A67D6" w:rsidRDefault="00CB1433" w:rsidP="004D2EC1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 w:rsidRPr="001A67D6">
        <w:rPr>
          <w:rFonts w:ascii="Times New Roman" w:hAnsi="Times New Roman" w:cs="Times New Roman"/>
          <w:sz w:val="24"/>
          <w:szCs w:val="24"/>
        </w:rPr>
        <w:t xml:space="preserve">The purpose of this </w:t>
      </w:r>
      <w:hyperlink r:id="rId84" w:history="1">
        <w:r w:rsidR="007C581E" w:rsidRPr="007C581E">
          <w:rPr>
            <w:rFonts w:asciiTheme="majorBidi" w:hAnsiTheme="majorBidi" w:cstheme="majorBidi"/>
            <w:color w:val="00B0F0"/>
            <w:sz w:val="24"/>
            <w:szCs w:val="24"/>
          </w:rPr>
          <w:t>Plasti Dip</w:t>
        </w:r>
      </w:hyperlink>
      <w:r w:rsidR="007C581E" w:rsidRPr="007C581E">
        <w:rPr>
          <w:rFonts w:ascii="Times New Roman" w:hAnsi="Times New Roman" w:cs="Times New Roman"/>
          <w:sz w:val="24"/>
          <w:szCs w:val="24"/>
        </w:rPr>
        <w:t xml:space="preserve"> </w:t>
      </w:r>
      <w:r w:rsidRPr="007C581E">
        <w:rPr>
          <w:rFonts w:ascii="Times New Roman" w:hAnsi="Times New Roman" w:cs="Times New Roman"/>
          <w:sz w:val="24"/>
          <w:szCs w:val="24"/>
        </w:rPr>
        <w:t xml:space="preserve">sealing </w:t>
      </w:r>
      <w:r w:rsidRPr="001A67D6">
        <w:rPr>
          <w:rFonts w:ascii="Times New Roman" w:hAnsi="Times New Roman" w:cs="Times New Roman"/>
          <w:sz w:val="24"/>
          <w:szCs w:val="24"/>
        </w:rPr>
        <w:t xml:space="preserve">step is to avoid epoxy block CO2, T- RH ports and damaging the sensor. </w:t>
      </w:r>
    </w:p>
    <w:p w14:paraId="24F32803" w14:textId="77777777" w:rsidR="00CB1433" w:rsidRPr="001A67D6" w:rsidRDefault="00CB1433" w:rsidP="004D2EC1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 w:rsidRPr="001A67D6">
        <w:rPr>
          <w:rFonts w:ascii="Times New Roman" w:hAnsi="Times New Roman" w:cs="Times New Roman"/>
          <w:sz w:val="24"/>
          <w:szCs w:val="24"/>
        </w:rPr>
        <w:t>Fit the SCD30 sensor into the 3D printed frame.</w:t>
      </w:r>
    </w:p>
    <w:p w14:paraId="1F52B8E8" w14:textId="77777777" w:rsidR="00CB1433" w:rsidRPr="001A67D6" w:rsidRDefault="00CB1433" w:rsidP="004D2EC1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 w:rsidRPr="001A67D6">
        <w:rPr>
          <w:rFonts w:ascii="Times New Roman" w:hAnsi="Times New Roman" w:cs="Times New Roman"/>
          <w:sz w:val="24"/>
          <w:szCs w:val="24"/>
        </w:rPr>
        <w:t>Identify all the openings on the epoxy-filled side that need to be sealed (marked in red).</w:t>
      </w:r>
    </w:p>
    <w:p w14:paraId="438C7080" w14:textId="77777777" w:rsidR="00CB1433" w:rsidRPr="00926A38" w:rsidRDefault="00CB1433" w:rsidP="00CB1433">
      <w:pPr>
        <w:rPr>
          <w:rFonts w:asciiTheme="majorBidi" w:hAnsiTheme="majorBidi" w:cstheme="majorBidi"/>
          <w:sz w:val="28"/>
          <w:szCs w:val="28"/>
        </w:rPr>
      </w:pPr>
      <w:r w:rsidRPr="00926A38">
        <w:rPr>
          <w:rFonts w:asciiTheme="majorBidi" w:hAnsiTheme="majorBidi" w:cstheme="majorBidi"/>
          <w:noProof/>
          <w:sz w:val="28"/>
          <w:szCs w:val="28"/>
          <w:rtl/>
          <w:lang w:val="he-IL"/>
        </w:rPr>
        <w:lastRenderedPageBreak/>
        <mc:AlternateContent>
          <mc:Choice Requires="wpg">
            <w:drawing>
              <wp:anchor distT="0" distB="0" distL="114300" distR="114300" simplePos="0" relativeHeight="251678729" behindDoc="1" locked="0" layoutInCell="1" allowOverlap="1" wp14:anchorId="2A8F7A28" wp14:editId="5D4E2041">
                <wp:simplePos x="0" y="0"/>
                <wp:positionH relativeFrom="margin">
                  <wp:align>center</wp:align>
                </wp:positionH>
                <wp:positionV relativeFrom="paragraph">
                  <wp:posOffset>161290</wp:posOffset>
                </wp:positionV>
                <wp:extent cx="2953385" cy="1819275"/>
                <wp:effectExtent l="0" t="0" r="0" b="9525"/>
                <wp:wrapTight wrapText="bothSides">
                  <wp:wrapPolygon edited="0">
                    <wp:start x="0" y="0"/>
                    <wp:lineTo x="0" y="21487"/>
                    <wp:lineTo x="21456" y="21487"/>
                    <wp:lineTo x="21456" y="0"/>
                    <wp:lineTo x="0" y="0"/>
                  </wp:wrapPolygon>
                </wp:wrapTight>
                <wp:docPr id="2056989926" name="Group 205698992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53385" cy="1819275"/>
                          <a:chOff x="0" y="0"/>
                          <a:chExt cx="4390462" cy="2380891"/>
                        </a:xfrm>
                      </wpg:grpSpPr>
                      <wpg:grpSp>
                        <wpg:cNvPr id="255623565" name="Group 255623565"/>
                        <wpg:cNvGrpSpPr/>
                        <wpg:grpSpPr>
                          <a:xfrm>
                            <a:off x="0" y="0"/>
                            <a:ext cx="4390462" cy="2380891"/>
                            <a:chOff x="0" y="0"/>
                            <a:chExt cx="4390462" cy="2380891"/>
                          </a:xfrm>
                        </wpg:grpSpPr>
                        <wpg:grpSp>
                          <wpg:cNvPr id="1899231227" name="Group 1899231227"/>
                          <wpg:cNvGrpSpPr/>
                          <wpg:grpSpPr>
                            <a:xfrm>
                              <a:off x="0" y="0"/>
                              <a:ext cx="4390462" cy="2380891"/>
                              <a:chOff x="0" y="0"/>
                              <a:chExt cx="4390462" cy="2380891"/>
                            </a:xfrm>
                          </wpg:grpSpPr>
                          <wpg:grpSp>
                            <wpg:cNvPr id="2070520115" name="Group 2070520115"/>
                            <wpg:cNvGrpSpPr/>
                            <wpg:grpSpPr>
                              <a:xfrm>
                                <a:off x="0" y="0"/>
                                <a:ext cx="4390462" cy="2380891"/>
                                <a:chOff x="0" y="0"/>
                                <a:chExt cx="5063490" cy="329120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2048086280" name="Picture 2048086280" descr="Scd30 Quality Sensors Module For Co2 And Rh/t Measurements I2c Modbus Pwm |  Fruugo IT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85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t="17610" b="17366"/>
                                <a:stretch/>
                              </pic:blipFill>
                              <pic:spPr bwMode="auto">
                                <a:xfrm>
                                  <a:off x="0" y="0"/>
                                  <a:ext cx="5063490" cy="329120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28575"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  <wps:wsp>
                              <wps:cNvPr id="1989897845" name="Freeform: Shape 1989897845"/>
                              <wps:cNvSpPr/>
                              <wps:spPr>
                                <a:xfrm>
                                  <a:off x="241540" y="2587925"/>
                                  <a:ext cx="267419" cy="547525"/>
                                </a:xfrm>
                                <a:custGeom>
                                  <a:avLst/>
                                  <a:gdLst>
                                    <a:gd name="connsiteX0" fmla="*/ 94891 w 267419"/>
                                    <a:gd name="connsiteY0" fmla="*/ 544659 h 547525"/>
                                    <a:gd name="connsiteX1" fmla="*/ 8626 w 267419"/>
                                    <a:gd name="connsiteY1" fmla="*/ 510154 h 547525"/>
                                    <a:gd name="connsiteX2" fmla="*/ 0 w 267419"/>
                                    <a:gd name="connsiteY2" fmla="*/ 467022 h 547525"/>
                                    <a:gd name="connsiteX3" fmla="*/ 8626 w 267419"/>
                                    <a:gd name="connsiteY3" fmla="*/ 173724 h 547525"/>
                                    <a:gd name="connsiteX4" fmla="*/ 34506 w 267419"/>
                                    <a:gd name="connsiteY4" fmla="*/ 87459 h 547525"/>
                                    <a:gd name="connsiteX5" fmla="*/ 60385 w 267419"/>
                                    <a:gd name="connsiteY5" fmla="*/ 70207 h 547525"/>
                                    <a:gd name="connsiteX6" fmla="*/ 112143 w 267419"/>
                                    <a:gd name="connsiteY6" fmla="*/ 1195 h 547525"/>
                                    <a:gd name="connsiteX7" fmla="*/ 258792 w 267419"/>
                                    <a:gd name="connsiteY7" fmla="*/ 27075 h 547525"/>
                                    <a:gd name="connsiteX8" fmla="*/ 267419 w 267419"/>
                                    <a:gd name="connsiteY8" fmla="*/ 52954 h 547525"/>
                                    <a:gd name="connsiteX9" fmla="*/ 250166 w 267419"/>
                                    <a:gd name="connsiteY9" fmla="*/ 139218 h 547525"/>
                                    <a:gd name="connsiteX10" fmla="*/ 224287 w 267419"/>
                                    <a:gd name="connsiteY10" fmla="*/ 156471 h 547525"/>
                                    <a:gd name="connsiteX11" fmla="*/ 181155 w 267419"/>
                                    <a:gd name="connsiteY11" fmla="*/ 173724 h 547525"/>
                                    <a:gd name="connsiteX12" fmla="*/ 146649 w 267419"/>
                                    <a:gd name="connsiteY12" fmla="*/ 190976 h 547525"/>
                                    <a:gd name="connsiteX13" fmla="*/ 146649 w 267419"/>
                                    <a:gd name="connsiteY13" fmla="*/ 441142 h 547525"/>
                                    <a:gd name="connsiteX14" fmla="*/ 112143 w 267419"/>
                                    <a:gd name="connsiteY14" fmla="*/ 544659 h 547525"/>
                                    <a:gd name="connsiteX15" fmla="*/ 94891 w 267419"/>
                                    <a:gd name="connsiteY15" fmla="*/ 544659 h 54752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</a:cxnLst>
                                  <a:rect l="l" t="t" r="r" b="b"/>
                                  <a:pathLst>
                                    <a:path w="267419" h="547525">
                                      <a:moveTo>
                                        <a:pt x="94891" y="544659"/>
                                      </a:moveTo>
                                      <a:cubicBezTo>
                                        <a:pt x="77638" y="538908"/>
                                        <a:pt x="27206" y="547313"/>
                                        <a:pt x="8626" y="510154"/>
                                      </a:cubicBezTo>
                                      <a:cubicBezTo>
                                        <a:pt x="2069" y="497040"/>
                                        <a:pt x="2875" y="481399"/>
                                        <a:pt x="0" y="467022"/>
                                      </a:cubicBezTo>
                                      <a:cubicBezTo>
                                        <a:pt x="2875" y="369256"/>
                                        <a:pt x="3860" y="271416"/>
                                        <a:pt x="8626" y="173724"/>
                                      </a:cubicBezTo>
                                      <a:cubicBezTo>
                                        <a:pt x="10297" y="139476"/>
                                        <a:pt x="10269" y="111696"/>
                                        <a:pt x="34506" y="87459"/>
                                      </a:cubicBezTo>
                                      <a:cubicBezTo>
                                        <a:pt x="41837" y="80128"/>
                                        <a:pt x="51759" y="75958"/>
                                        <a:pt x="60385" y="70207"/>
                                      </a:cubicBezTo>
                                      <a:cubicBezTo>
                                        <a:pt x="81704" y="6249"/>
                                        <a:pt x="61372" y="26581"/>
                                        <a:pt x="112143" y="1195"/>
                                      </a:cubicBezTo>
                                      <a:cubicBezTo>
                                        <a:pt x="128694" y="2377"/>
                                        <a:pt x="228761" y="-10463"/>
                                        <a:pt x="258792" y="27075"/>
                                      </a:cubicBezTo>
                                      <a:cubicBezTo>
                                        <a:pt x="264472" y="34175"/>
                                        <a:pt x="264543" y="44328"/>
                                        <a:pt x="267419" y="52954"/>
                                      </a:cubicBezTo>
                                      <a:cubicBezTo>
                                        <a:pt x="261668" y="81709"/>
                                        <a:pt x="261444" y="112150"/>
                                        <a:pt x="250166" y="139218"/>
                                      </a:cubicBezTo>
                                      <a:cubicBezTo>
                                        <a:pt x="246178" y="148788"/>
                                        <a:pt x="233560" y="151834"/>
                                        <a:pt x="224287" y="156471"/>
                                      </a:cubicBezTo>
                                      <a:cubicBezTo>
                                        <a:pt x="210437" y="163396"/>
                                        <a:pt x="195305" y="167435"/>
                                        <a:pt x="181155" y="173724"/>
                                      </a:cubicBezTo>
                                      <a:cubicBezTo>
                                        <a:pt x="169404" y="178947"/>
                                        <a:pt x="158151" y="185225"/>
                                        <a:pt x="146649" y="190976"/>
                                      </a:cubicBezTo>
                                      <a:cubicBezTo>
                                        <a:pt x="127176" y="366244"/>
                                        <a:pt x="146649" y="153267"/>
                                        <a:pt x="146649" y="441142"/>
                                      </a:cubicBezTo>
                                      <a:cubicBezTo>
                                        <a:pt x="146649" y="509705"/>
                                        <a:pt x="158604" y="521430"/>
                                        <a:pt x="112143" y="544659"/>
                                      </a:cubicBezTo>
                                      <a:cubicBezTo>
                                        <a:pt x="109571" y="545945"/>
                                        <a:pt x="112144" y="550410"/>
                                        <a:pt x="94891" y="544659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noFill/>
                                <a:ln w="28575">
                                  <a:solidFill>
                                    <a:srgbClr val="FF0000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s:wsp>
                            <wps:cNvPr id="301275424" name="Freeform: Shape 301275424"/>
                            <wps:cNvSpPr/>
                            <wps:spPr>
                              <a:xfrm flipH="1">
                                <a:off x="681486" y="1871932"/>
                                <a:ext cx="231775" cy="395605"/>
                              </a:xfrm>
                              <a:custGeom>
                                <a:avLst/>
                                <a:gdLst>
                                  <a:gd name="connsiteX0" fmla="*/ 94891 w 267419"/>
                                  <a:gd name="connsiteY0" fmla="*/ 544659 h 547525"/>
                                  <a:gd name="connsiteX1" fmla="*/ 8626 w 267419"/>
                                  <a:gd name="connsiteY1" fmla="*/ 510154 h 547525"/>
                                  <a:gd name="connsiteX2" fmla="*/ 0 w 267419"/>
                                  <a:gd name="connsiteY2" fmla="*/ 467022 h 547525"/>
                                  <a:gd name="connsiteX3" fmla="*/ 8626 w 267419"/>
                                  <a:gd name="connsiteY3" fmla="*/ 173724 h 547525"/>
                                  <a:gd name="connsiteX4" fmla="*/ 34506 w 267419"/>
                                  <a:gd name="connsiteY4" fmla="*/ 87459 h 547525"/>
                                  <a:gd name="connsiteX5" fmla="*/ 60385 w 267419"/>
                                  <a:gd name="connsiteY5" fmla="*/ 70207 h 547525"/>
                                  <a:gd name="connsiteX6" fmla="*/ 112143 w 267419"/>
                                  <a:gd name="connsiteY6" fmla="*/ 1195 h 547525"/>
                                  <a:gd name="connsiteX7" fmla="*/ 258792 w 267419"/>
                                  <a:gd name="connsiteY7" fmla="*/ 27075 h 547525"/>
                                  <a:gd name="connsiteX8" fmla="*/ 267419 w 267419"/>
                                  <a:gd name="connsiteY8" fmla="*/ 52954 h 547525"/>
                                  <a:gd name="connsiteX9" fmla="*/ 250166 w 267419"/>
                                  <a:gd name="connsiteY9" fmla="*/ 139218 h 547525"/>
                                  <a:gd name="connsiteX10" fmla="*/ 224287 w 267419"/>
                                  <a:gd name="connsiteY10" fmla="*/ 156471 h 547525"/>
                                  <a:gd name="connsiteX11" fmla="*/ 181155 w 267419"/>
                                  <a:gd name="connsiteY11" fmla="*/ 173724 h 547525"/>
                                  <a:gd name="connsiteX12" fmla="*/ 146649 w 267419"/>
                                  <a:gd name="connsiteY12" fmla="*/ 190976 h 547525"/>
                                  <a:gd name="connsiteX13" fmla="*/ 146649 w 267419"/>
                                  <a:gd name="connsiteY13" fmla="*/ 441142 h 547525"/>
                                  <a:gd name="connsiteX14" fmla="*/ 112143 w 267419"/>
                                  <a:gd name="connsiteY14" fmla="*/ 544659 h 547525"/>
                                  <a:gd name="connsiteX15" fmla="*/ 94891 w 267419"/>
                                  <a:gd name="connsiteY15" fmla="*/ 544659 h 5475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</a:cxnLst>
                                <a:rect l="l" t="t" r="r" b="b"/>
                                <a:pathLst>
                                  <a:path w="267419" h="547525">
                                    <a:moveTo>
                                      <a:pt x="94891" y="544659"/>
                                    </a:moveTo>
                                    <a:cubicBezTo>
                                      <a:pt x="77638" y="538908"/>
                                      <a:pt x="27206" y="547313"/>
                                      <a:pt x="8626" y="510154"/>
                                    </a:cubicBezTo>
                                    <a:cubicBezTo>
                                      <a:pt x="2069" y="497040"/>
                                      <a:pt x="2875" y="481399"/>
                                      <a:pt x="0" y="467022"/>
                                    </a:cubicBezTo>
                                    <a:cubicBezTo>
                                      <a:pt x="2875" y="369256"/>
                                      <a:pt x="3860" y="271416"/>
                                      <a:pt x="8626" y="173724"/>
                                    </a:cubicBezTo>
                                    <a:cubicBezTo>
                                      <a:pt x="10297" y="139476"/>
                                      <a:pt x="10269" y="111696"/>
                                      <a:pt x="34506" y="87459"/>
                                    </a:cubicBezTo>
                                    <a:cubicBezTo>
                                      <a:pt x="41837" y="80128"/>
                                      <a:pt x="51759" y="75958"/>
                                      <a:pt x="60385" y="70207"/>
                                    </a:cubicBezTo>
                                    <a:cubicBezTo>
                                      <a:pt x="81704" y="6249"/>
                                      <a:pt x="61372" y="26581"/>
                                      <a:pt x="112143" y="1195"/>
                                    </a:cubicBezTo>
                                    <a:cubicBezTo>
                                      <a:pt x="128694" y="2377"/>
                                      <a:pt x="228761" y="-10463"/>
                                      <a:pt x="258792" y="27075"/>
                                    </a:cubicBezTo>
                                    <a:cubicBezTo>
                                      <a:pt x="264472" y="34175"/>
                                      <a:pt x="264543" y="44328"/>
                                      <a:pt x="267419" y="52954"/>
                                    </a:cubicBezTo>
                                    <a:cubicBezTo>
                                      <a:pt x="261668" y="81709"/>
                                      <a:pt x="261444" y="112150"/>
                                      <a:pt x="250166" y="139218"/>
                                    </a:cubicBezTo>
                                    <a:cubicBezTo>
                                      <a:pt x="246178" y="148788"/>
                                      <a:pt x="233560" y="151834"/>
                                      <a:pt x="224287" y="156471"/>
                                    </a:cubicBezTo>
                                    <a:cubicBezTo>
                                      <a:pt x="210437" y="163396"/>
                                      <a:pt x="195305" y="167435"/>
                                      <a:pt x="181155" y="173724"/>
                                    </a:cubicBezTo>
                                    <a:cubicBezTo>
                                      <a:pt x="169404" y="178947"/>
                                      <a:pt x="158151" y="185225"/>
                                      <a:pt x="146649" y="190976"/>
                                    </a:cubicBezTo>
                                    <a:cubicBezTo>
                                      <a:pt x="127176" y="366244"/>
                                      <a:pt x="146649" y="153267"/>
                                      <a:pt x="146649" y="441142"/>
                                    </a:cubicBezTo>
                                    <a:cubicBezTo>
                                      <a:pt x="146649" y="509705"/>
                                      <a:pt x="158604" y="521430"/>
                                      <a:pt x="112143" y="544659"/>
                                    </a:cubicBezTo>
                                    <a:cubicBezTo>
                                      <a:pt x="109571" y="545945"/>
                                      <a:pt x="112144" y="550410"/>
                                      <a:pt x="94891" y="544659"/>
                                    </a:cubicBezTo>
                                    <a:close/>
                                  </a:path>
                                </a:pathLst>
                              </a:cu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655341306" name="Oval 655341306"/>
                            <wps:cNvSpPr/>
                            <wps:spPr>
                              <a:xfrm>
                                <a:off x="155276" y="103517"/>
                                <a:ext cx="215661" cy="189781"/>
                              </a:xfrm>
                              <a:prstGeom prst="ellipse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83806179" name="Oval 483806179"/>
                            <wps:cNvSpPr/>
                            <wps:spPr>
                              <a:xfrm>
                                <a:off x="3976778" y="1699404"/>
                                <a:ext cx="215265" cy="189230"/>
                              </a:xfrm>
                              <a:prstGeom prst="ellipse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066196741" name="Oval 1066196741"/>
                            <wps:cNvSpPr/>
                            <wps:spPr>
                              <a:xfrm>
                                <a:off x="2208362" y="2104846"/>
                                <a:ext cx="163830" cy="163830"/>
                              </a:xfrm>
                              <a:prstGeom prst="ellipse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853538690" name="Oval 1853538690"/>
                            <wps:cNvSpPr/>
                            <wps:spPr>
                              <a:xfrm>
                                <a:off x="2518912" y="2104845"/>
                                <a:ext cx="163830" cy="163830"/>
                              </a:xfrm>
                              <a:prstGeom prst="ellipse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691622559" name="Oval 1691622559"/>
                            <wps:cNvSpPr/>
                            <wps:spPr>
                              <a:xfrm>
                                <a:off x="2820837" y="2104846"/>
                                <a:ext cx="163830" cy="163830"/>
                              </a:xfrm>
                              <a:prstGeom prst="ellipse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146378061" name="Oval 2146378061"/>
                            <wps:cNvSpPr/>
                            <wps:spPr>
                              <a:xfrm>
                                <a:off x="1897812" y="2104846"/>
                                <a:ext cx="163830" cy="163830"/>
                              </a:xfrm>
                              <a:prstGeom prst="ellipse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077648022" name="Oval 2077648022"/>
                            <wps:cNvSpPr/>
                            <wps:spPr>
                              <a:xfrm>
                                <a:off x="1587261" y="2104846"/>
                                <a:ext cx="163830" cy="163830"/>
                              </a:xfrm>
                              <a:prstGeom prst="ellipse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99610204" name="Oval 1999610204"/>
                            <wps:cNvSpPr/>
                            <wps:spPr>
                              <a:xfrm>
                                <a:off x="1293963" y="2113472"/>
                                <a:ext cx="163830" cy="163830"/>
                              </a:xfrm>
                              <a:prstGeom prst="ellipse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532909827" name="Oval 532909827"/>
                            <wps:cNvSpPr/>
                            <wps:spPr>
                              <a:xfrm>
                                <a:off x="992038" y="2104846"/>
                                <a:ext cx="163902" cy="163902"/>
                              </a:xfrm>
                              <a:prstGeom prst="ellipse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366495524" name="Oval 366495524"/>
                          <wps:cNvSpPr/>
                          <wps:spPr>
                            <a:xfrm>
                              <a:off x="2329132" y="1768415"/>
                              <a:ext cx="163902" cy="163902"/>
                            </a:xfrm>
                            <a:prstGeom prst="ellipse">
                              <a:avLst/>
                            </a:prstGeom>
                            <a:noFill/>
                            <a:ln w="28575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11711595" name="Oval 211711595"/>
                          <wps:cNvSpPr/>
                          <wps:spPr>
                            <a:xfrm>
                              <a:off x="2570671" y="1673525"/>
                              <a:ext cx="163902" cy="163902"/>
                            </a:xfrm>
                            <a:prstGeom prst="ellipse">
                              <a:avLst/>
                            </a:prstGeom>
                            <a:noFill/>
                            <a:ln w="28575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9935437" name="Oval 69935437"/>
                          <wps:cNvSpPr/>
                          <wps:spPr>
                            <a:xfrm>
                              <a:off x="2311879" y="1328468"/>
                              <a:ext cx="612476" cy="240989"/>
                            </a:xfrm>
                            <a:prstGeom prst="ellipse">
                              <a:avLst/>
                            </a:prstGeom>
                            <a:noFill/>
                            <a:ln w="28575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182519419" name="Oval 1182519419"/>
                          <wps:cNvSpPr/>
                          <wps:spPr>
                            <a:xfrm>
                              <a:off x="2303253" y="181155"/>
                              <a:ext cx="612476" cy="240989"/>
                            </a:xfrm>
                            <a:prstGeom prst="ellipse">
                              <a:avLst/>
                            </a:prstGeom>
                            <a:noFill/>
                            <a:ln w="28575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118408070" name="Rectangle 118408070"/>
                        <wps:cNvSpPr/>
                        <wps:spPr>
                          <a:xfrm>
                            <a:off x="77638" y="34506"/>
                            <a:ext cx="4218317" cy="2294626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F83F634" id="Group 2056989926" o:spid="_x0000_s1026" style="position:absolute;left:0;text-align:left;margin-left:0;margin-top:12.7pt;width:232.55pt;height:143.25pt;z-index:-251637751;mso-position-horizontal:center;mso-position-horizontal-relative:margin;mso-width-relative:margin;mso-height-relative:margin" coordsize="43904,2380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">
                <v:group id="Group 255623565" o:spid="_x0000_s1027" style="position:absolute;width:43904;height:23808" coordsize="43904,238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">
                  <v:group id="Group 1899231227" o:spid="_x0000_s1028" style="position:absolute;width:43904;height:23808" coordsize="43904,238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">
                    <v:group id="Group 2070520115" o:spid="_x0000_s1029" style="position:absolute;width:43904;height:23808" coordsize="50634,329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">
                      <v:shape id="Picture 2048086280" o:spid="_x0000_s1030" type="#_x0000_t75" alt="Scd30 Quality Sensors Module For Co2 And Rh/t Measurements I2c Modbus Pwm |  Fruugo IT" style="position:absolute;width:50634;height:329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" strokeweight="2.25pt">
                        <v:imagedata r:id="rId86" o:title="t Measurements I2c Modbus Pwm |  Fruugo IT" croptop="11541f" cropbottom="11381f"/>
                      </v:shape>
                      <v:shape id="Freeform: Shape 1989897845" o:spid="_x0000_s1031" style="position:absolute;left:2415;top:25879;width:2674;height:5475;visibility:visible;mso-wrap-style:square;v-text-anchor:middle" coordsize="267419,547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" path="m94891,544659c77638,538908,27206,547313,8626,510154,2069,497040,2875,481399,,467022,2875,369256,3860,271416,8626,173724v1671,-34248,1643,-62028,25880,-86265c41837,80128,51759,75958,60385,70207,81704,6249,61372,26581,112143,1195v16551,1182,116618,-11658,146649,25880c264472,34175,264543,44328,267419,52954v-5751,28755,-5975,59196,-17253,86264c246178,148788,233560,151834,224287,156471v-13850,6925,-28982,10964,-43132,17253c169404,178947,158151,185225,146649,190976v-19473,175268,,-37709,,250166c146649,509705,158604,521430,112143,544659v-2572,1286,1,5751,-17252,xe" filled="f" strokecolor="red" strokeweight="2.25pt">
                        <v:stroke joinstyle="miter"/>
                        <v:path arrowok="t" o:connecttype="custom" o:connectlocs="94891,544659;8626,510154;0,467022;8626,173724;34506,87459;60385,70207;112143,1195;258792,27075;267419,52954;250166,139218;224287,156471;181155,173724;146649,190976;146649,441142;112143,544659;94891,544659" o:connectangles="0,0,0,0,0,0,0,0,0,0,0,0,0,0,0,0"/>
                      </v:shape>
                    </v:group>
                    <v:shape id="Freeform: Shape 301275424" o:spid="_x0000_s1032" style="position:absolute;left:6814;top:18719;width:2318;height:3956;flip:x;visibility:visible;mso-wrap-style:square;v-text-anchor:middle" coordsize="267419,547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" path="m94891,544659c77638,538908,27206,547313,8626,510154,2069,497040,2875,481399,,467022,2875,369256,3860,271416,8626,173724v1671,-34248,1643,-62028,25880,-86265c41837,80128,51759,75958,60385,70207,81704,6249,61372,26581,112143,1195v16551,1182,116618,-11658,146649,25880c264472,34175,264543,44328,267419,52954v-5751,28755,-5975,59196,-17253,86264c246178,148788,233560,151834,224287,156471v-13850,6925,-28982,10964,-43132,17253c169404,178947,158151,185225,146649,190976v-19473,175268,,-37709,,250166c146649,509705,158604,521430,112143,544659v-2572,1286,1,5751,-17252,xe" filled="f" strokecolor="red" strokeweight="2.25pt">
                      <v:stroke joinstyle="miter"/>
                      <v:path arrowok="t" o:connecttype="custom" o:connectlocs="82243,393534;7476,368603;0,337439;7476,125521;29907,63192;52336,50727;97196,863;224298,19563;231775,38261;216822,100590;194392,113055;157009,125521;127102,137987;127102,318740;97196,393534;82243,393534" o:connectangles="0,0,0,0,0,0,0,0,0,0,0,0,0,0,0,0"/>
                    </v:shape>
                    <v:oval id="Oval 655341306" o:spid="_x0000_s1033" style="position:absolute;left:1552;top:1035;width:2157;height:189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" filled="f" strokecolor="red" strokeweight="2.25pt">
                      <v:stroke joinstyle="miter"/>
                    </v:oval>
                    <v:oval id="Oval 483806179" o:spid="_x0000_s1034" style="position:absolute;left:39767;top:16994;width:2153;height:18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" filled="f" strokecolor="red" strokeweight="2.25pt">
                      <v:stroke joinstyle="miter"/>
                    </v:oval>
                    <v:oval id="Oval 1066196741" o:spid="_x0000_s1035" style="position:absolute;left:22083;top:21048;width:1638;height:16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" filled="f" strokecolor="red" strokeweight="2.25pt">
                      <v:stroke joinstyle="miter"/>
                    </v:oval>
                    <v:oval id="Oval 1853538690" o:spid="_x0000_s1036" style="position:absolute;left:25189;top:21048;width:1638;height:16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" filled="f" strokecolor="red" strokeweight="2.25pt">
                      <v:stroke joinstyle="miter"/>
                    </v:oval>
                    <v:oval id="Oval 1691622559" o:spid="_x0000_s1037" style="position:absolute;left:28208;top:21048;width:1638;height:16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" filled="f" strokecolor="red" strokeweight="2.25pt">
                      <v:stroke joinstyle="miter"/>
                    </v:oval>
                    <v:oval id="Oval 2146378061" o:spid="_x0000_s1038" style="position:absolute;left:18978;top:21048;width:1638;height:16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" filled="f" strokecolor="red" strokeweight="2.25pt">
                      <v:stroke joinstyle="miter"/>
                    </v:oval>
                    <v:oval id="Oval 2077648022" o:spid="_x0000_s1039" style="position:absolute;left:15872;top:21048;width:1638;height:16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" filled="f" strokecolor="red" strokeweight="2.25pt">
                      <v:stroke joinstyle="miter"/>
                    </v:oval>
                    <v:oval id="Oval 1999610204" o:spid="_x0000_s1040" style="position:absolute;left:12939;top:21134;width:1638;height:1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" filled="f" strokecolor="red" strokeweight="2.25pt">
                      <v:stroke joinstyle="miter"/>
                    </v:oval>
                    <v:oval id="Oval 532909827" o:spid="_x0000_s1041" style="position:absolute;left:9920;top:21048;width:1639;height:1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" filled="f" strokecolor="red" strokeweight="2.25pt">
                      <v:stroke joinstyle="miter"/>
                    </v:oval>
                  </v:group>
                  <v:oval id="Oval 366495524" o:spid="_x0000_s1042" style="position:absolute;left:23291;top:17684;width:1639;height:1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" filled="f" strokecolor="red" strokeweight="2.25pt">
                    <v:stroke joinstyle="miter"/>
                  </v:oval>
                  <v:oval id="Oval 211711595" o:spid="_x0000_s1043" style="position:absolute;left:25706;top:16735;width:1639;height:1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" filled="f" strokecolor="red" strokeweight="2.25pt">
                    <v:stroke joinstyle="miter"/>
                  </v:oval>
                  <v:oval id="Oval 69935437" o:spid="_x0000_s1044" style="position:absolute;left:23118;top:13284;width:6125;height:24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" filled="f" strokecolor="red" strokeweight="2.25pt">
                    <v:stroke joinstyle="miter"/>
                  </v:oval>
                  <v:oval id="Oval 1182519419" o:spid="_x0000_s1045" style="position:absolute;left:23032;top:1811;width:6125;height:24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" filled="f" strokecolor="red" strokeweight="2.25pt">
                    <v:stroke joinstyle="miter"/>
                  </v:oval>
                </v:group>
                <v:rect id="Rectangle 118408070" o:spid="_x0000_s1046" style="position:absolute;left:776;top:345;width:42183;height:229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" filled="f" strokecolor="red" strokeweight="2.25pt"/>
                <w10:wrap type="tight" anchorx="margin"/>
              </v:group>
            </w:pict>
          </mc:Fallback>
        </mc:AlternateContent>
      </w:r>
    </w:p>
    <w:p w14:paraId="7DC4BEA1" w14:textId="77777777" w:rsidR="00CB1433" w:rsidRPr="00926A38" w:rsidRDefault="00CB1433" w:rsidP="00CB1433">
      <w:pPr>
        <w:rPr>
          <w:rFonts w:asciiTheme="majorBidi" w:hAnsiTheme="majorBidi" w:cstheme="majorBidi"/>
          <w:sz w:val="28"/>
          <w:szCs w:val="28"/>
        </w:rPr>
      </w:pPr>
    </w:p>
    <w:p w14:paraId="7FD22869" w14:textId="77777777" w:rsidR="00CB1433" w:rsidRPr="00926A38" w:rsidRDefault="00CB1433" w:rsidP="00CB1433">
      <w:pPr>
        <w:rPr>
          <w:rFonts w:asciiTheme="majorBidi" w:hAnsiTheme="majorBidi" w:cstheme="majorBidi"/>
          <w:sz w:val="28"/>
          <w:szCs w:val="28"/>
        </w:rPr>
      </w:pPr>
    </w:p>
    <w:p w14:paraId="3C654326" w14:textId="77777777" w:rsidR="00CB1433" w:rsidRPr="00926A38" w:rsidRDefault="00CB1433" w:rsidP="00CB1433">
      <w:pPr>
        <w:rPr>
          <w:rFonts w:asciiTheme="majorBidi" w:hAnsiTheme="majorBidi" w:cstheme="majorBidi"/>
          <w:sz w:val="28"/>
          <w:szCs w:val="28"/>
        </w:rPr>
      </w:pPr>
    </w:p>
    <w:p w14:paraId="13CDDE27" w14:textId="77777777" w:rsidR="00CB1433" w:rsidRPr="00926A38" w:rsidRDefault="00CB1433" w:rsidP="00CB1433">
      <w:pPr>
        <w:rPr>
          <w:rFonts w:asciiTheme="majorBidi" w:hAnsiTheme="majorBidi" w:cstheme="majorBidi"/>
          <w:sz w:val="28"/>
          <w:szCs w:val="28"/>
        </w:rPr>
      </w:pPr>
    </w:p>
    <w:p w14:paraId="5BD02D5F" w14:textId="77777777" w:rsidR="00CB1433" w:rsidRDefault="00CB1433" w:rsidP="00CB1433">
      <w:pPr>
        <w:rPr>
          <w:rFonts w:asciiTheme="majorBidi" w:hAnsiTheme="majorBidi" w:cstheme="majorBidi"/>
          <w:sz w:val="28"/>
          <w:szCs w:val="28"/>
        </w:rPr>
      </w:pPr>
    </w:p>
    <w:p w14:paraId="5C697FFC" w14:textId="77777777" w:rsidR="00CB1433" w:rsidRPr="0056209C" w:rsidRDefault="00CB1433" w:rsidP="00CB1433">
      <w:pPr>
        <w:rPr>
          <w:rFonts w:asciiTheme="majorBidi" w:hAnsiTheme="majorBidi" w:cstheme="majorBidi"/>
          <w:sz w:val="28"/>
          <w:szCs w:val="28"/>
        </w:rPr>
      </w:pPr>
    </w:p>
    <w:p w14:paraId="565FC4A8" w14:textId="1885ED8A" w:rsidR="00CB1433" w:rsidRPr="000C2BA8" w:rsidRDefault="00CB1433" w:rsidP="004D2EC1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 w:rsidRPr="00926A38">
        <w:rPr>
          <w:noProof/>
          <w:rtl/>
          <w:lang w:val="he-IL"/>
        </w:rPr>
        <mc:AlternateContent>
          <mc:Choice Requires="wpg">
            <w:drawing>
              <wp:anchor distT="0" distB="0" distL="114300" distR="114300" simplePos="0" relativeHeight="251679753" behindDoc="0" locked="0" layoutInCell="1" allowOverlap="1" wp14:anchorId="193841A5" wp14:editId="1E3B1D3A">
                <wp:simplePos x="0" y="0"/>
                <wp:positionH relativeFrom="margin">
                  <wp:posOffset>1585595</wp:posOffset>
                </wp:positionH>
                <wp:positionV relativeFrom="paragraph">
                  <wp:posOffset>1177290</wp:posOffset>
                </wp:positionV>
                <wp:extent cx="2885440" cy="2029460"/>
                <wp:effectExtent l="0" t="0" r="0" b="0"/>
                <wp:wrapTopAndBottom/>
                <wp:docPr id="1270115757" name="Group 127011575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85440" cy="2029460"/>
                          <a:chOff x="287" y="95249"/>
                          <a:chExt cx="1811082" cy="1438115"/>
                        </a:xfrm>
                      </wpg:grpSpPr>
                      <pic:pic xmlns:pic="http://schemas.openxmlformats.org/drawingml/2006/picture">
                        <pic:nvPicPr>
                          <pic:cNvPr id="272489884" name="Picture 27248988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7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88">
                                    <a14:imgEffect>
                                      <a14:backgroundRemoval t="27500" b="84125" l="24000" r="78667">
                                        <a14:foregroundMark x1="24250" y1="84125" x2="30167" y2="77438"/>
                                        <a14:foregroundMark x1="24000" y1="79625" x2="28833" y2="29688"/>
                                        <a14:foregroundMark x1="25750" y1="40750" x2="25917" y2="33813"/>
                                        <a14:foregroundMark x1="25917" y1="33813" x2="28917" y2="27688"/>
                                        <a14:foregroundMark x1="28917" y1="27688" x2="34833" y2="31125"/>
                                        <a14:foregroundMark x1="41917" y1="26937" x2="67667" y2="27500"/>
                                        <a14:foregroundMark x1="67667" y1="27500" x2="72083" y2="31813"/>
                                        <a14:foregroundMark x1="76750" y1="42375" x2="77417" y2="77375"/>
                                        <a14:foregroundMark x1="77417" y1="77375" x2="71167" y2="81563"/>
                                        <a14:foregroundMark x1="71167" y1="81563" x2="65333" y2="79375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866" t="21529" r="14494" b="11779"/>
                          <a:stretch/>
                        </pic:blipFill>
                        <pic:spPr bwMode="auto">
                          <a:xfrm rot="5400000">
                            <a:off x="256968" y="-161432"/>
                            <a:ext cx="1297719" cy="18110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85575851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38629" y="1240005"/>
                            <a:ext cx="1221740" cy="29335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E71438E" w14:textId="77777777" w:rsidR="00CB1433" w:rsidRPr="00920F48" w:rsidRDefault="00CB1433" w:rsidP="00CB1433">
                              <w:pPr>
                                <w:jc w:val="center"/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93841A5" id="Group 1270115757" o:spid="_x0000_s1029" style="position:absolute;left:0;text-align:left;margin-left:124.85pt;margin-top:92.7pt;width:227.2pt;height:159.8pt;z-index:251679753;mso-position-horizontal-relative:margin;mso-width-relative:margin;mso-height-relative:margin" coordorigin="2,952" coordsize="18110,14381" o:gfxdata="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72489884" o:spid="_x0000_s1030" type="#_x0000_t75" style="position:absolute;left:2569;top:-1615;width:12977;height:18111;rotation: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">
                  <v:imagedata r:id="rId89" o:title="" croptop="14109f" cropbottom="7719f" cropleft="14330f" cropright="9499f"/>
                </v:shape>
                <v:shape id="Text Box 2" o:spid="_x0000_s1031" type="#_x0000_t202" style="position:absolute;left:3386;top:12400;width:12217;height:29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" filled="f" stroked="f">
                  <v:textbox>
                    <w:txbxContent>
                      <w:p w14:paraId="2E71438E" w14:textId="77777777" w:rsidR="00CB1433" w:rsidRPr="00920F48" w:rsidRDefault="00CB1433" w:rsidP="00CB1433">
                        <w:pPr>
                          <w:jc w:val="center"/>
                          <w:rPr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  <w:r w:rsidRPr="000C2BA8">
        <w:rPr>
          <w:rFonts w:ascii="Times New Roman" w:hAnsi="Times New Roman" w:cs="Times New Roman"/>
          <w:sz w:val="24"/>
          <w:szCs w:val="24"/>
        </w:rPr>
        <w:t xml:space="preserve">Stabilize </w:t>
      </w:r>
      <w:r>
        <w:rPr>
          <w:rFonts w:ascii="Times New Roman" w:hAnsi="Times New Roman" w:cs="Times New Roman"/>
          <w:sz w:val="24"/>
          <w:szCs w:val="24"/>
        </w:rPr>
        <w:t>the sensor-frame unit with the epoxy-filled side face up</w:t>
      </w:r>
      <w:r w:rsidRPr="000C2BA8">
        <w:rPr>
          <w:rFonts w:ascii="Times New Roman" w:hAnsi="Times New Roman" w:cs="Times New Roman"/>
          <w:sz w:val="24"/>
          <w:szCs w:val="24"/>
        </w:rPr>
        <w:t xml:space="preserve"> and use a 10cc syringe and a18G needle (1.2x38mm) to slowly and carefully apply </w:t>
      </w:r>
      <w:r>
        <w:rPr>
          <w:rFonts w:ascii="Times New Roman" w:hAnsi="Times New Roman" w:cs="Times New Roman"/>
          <w:sz w:val="24"/>
          <w:szCs w:val="24"/>
        </w:rPr>
        <w:t>Plasti</w:t>
      </w:r>
      <w:r w:rsidR="007C581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Dip </w:t>
      </w:r>
      <w:r w:rsidRPr="000C2BA8">
        <w:rPr>
          <w:rFonts w:ascii="Times New Roman" w:hAnsi="Times New Roman" w:cs="Times New Roman"/>
          <w:sz w:val="24"/>
          <w:szCs w:val="24"/>
        </w:rPr>
        <w:t xml:space="preserve">on </w:t>
      </w:r>
      <w:r>
        <w:rPr>
          <w:rFonts w:ascii="Times New Roman" w:hAnsi="Times New Roman" w:cs="Times New Roman"/>
          <w:sz w:val="24"/>
          <w:szCs w:val="24"/>
        </w:rPr>
        <w:t>all the red marked</w:t>
      </w:r>
      <w:r w:rsidRPr="000C2BA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(including </w:t>
      </w:r>
      <w:r w:rsidRPr="000C2BA8">
        <w:rPr>
          <w:rFonts w:ascii="Times New Roman" w:hAnsi="Times New Roman" w:cs="Times New Roman"/>
          <w:sz w:val="24"/>
          <w:szCs w:val="24"/>
        </w:rPr>
        <w:t>the gap between the sensor and the frame, the unused round pin ports, the CO2 ports (</w:t>
      </w:r>
      <w:r w:rsidRPr="000C2BA8">
        <w:rPr>
          <w:rFonts w:ascii="Times New Roman" w:hAnsi="Times New Roman" w:cs="Times New Roman"/>
          <w:b/>
          <w:bCs/>
          <w:sz w:val="24"/>
          <w:szCs w:val="24"/>
          <w:u w:val="single"/>
        </w:rPr>
        <w:t>topside only</w:t>
      </w:r>
      <w:r w:rsidRPr="000C2BA8">
        <w:rPr>
          <w:rFonts w:ascii="Times New Roman" w:hAnsi="Times New Roman" w:cs="Times New Roman"/>
          <w:b/>
          <w:bCs/>
          <w:sz w:val="24"/>
          <w:szCs w:val="24"/>
          <w:u w:val="single"/>
          <w:rtl/>
        </w:rPr>
        <w:t>!</w:t>
      </w:r>
      <w:r w:rsidRPr="000C2BA8">
        <w:rPr>
          <w:rFonts w:ascii="Times New Roman" w:hAnsi="Times New Roman" w:cs="Times New Roman"/>
          <w:sz w:val="24"/>
          <w:szCs w:val="24"/>
        </w:rPr>
        <w:t>), 2 ‘L’ shape openings on both sides of the ‘S’ logo and the 2 holes for griping with spacers).</w:t>
      </w:r>
    </w:p>
    <w:p w14:paraId="33084044" w14:textId="77777777" w:rsidR="00CB1433" w:rsidRPr="00A76E6F" w:rsidRDefault="00CB1433" w:rsidP="00CB1433">
      <w:pPr>
        <w:rPr>
          <w:rFonts w:asciiTheme="majorBidi" w:hAnsiTheme="majorBidi" w:cstheme="majorBidi"/>
          <w:sz w:val="28"/>
          <w:szCs w:val="28"/>
        </w:rPr>
      </w:pPr>
    </w:p>
    <w:p w14:paraId="5E96455F" w14:textId="602654B2" w:rsidR="00CB1433" w:rsidRPr="008B2972" w:rsidRDefault="00CB1433" w:rsidP="004D2EC1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 w:rsidRPr="008B2972">
        <w:rPr>
          <w:rFonts w:ascii="Times New Roman" w:hAnsi="Times New Roman" w:cs="Times New Roman"/>
          <w:sz w:val="24"/>
          <w:szCs w:val="24"/>
        </w:rPr>
        <w:t>After drying (~30 mins) make sure no bubbles, shafts or crevasses formed due to the shrinking and drying of the Plasti</w:t>
      </w:r>
      <w:r w:rsidR="007C581E">
        <w:rPr>
          <w:rFonts w:ascii="Times New Roman" w:hAnsi="Times New Roman" w:cs="Times New Roman"/>
          <w:sz w:val="24"/>
          <w:szCs w:val="24"/>
        </w:rPr>
        <w:t xml:space="preserve"> </w:t>
      </w:r>
      <w:r w:rsidRPr="008B2972">
        <w:rPr>
          <w:rFonts w:ascii="Times New Roman" w:hAnsi="Times New Roman" w:cs="Times New Roman"/>
          <w:sz w:val="24"/>
          <w:szCs w:val="24"/>
        </w:rPr>
        <w:t>Dip. If you notice any – seal individually again with Plasti</w:t>
      </w:r>
      <w:r w:rsidR="007C581E">
        <w:rPr>
          <w:rFonts w:ascii="Times New Roman" w:hAnsi="Times New Roman" w:cs="Times New Roman"/>
          <w:sz w:val="24"/>
          <w:szCs w:val="24"/>
        </w:rPr>
        <w:t xml:space="preserve"> </w:t>
      </w:r>
      <w:r w:rsidRPr="008B2972">
        <w:rPr>
          <w:rFonts w:ascii="Times New Roman" w:hAnsi="Times New Roman" w:cs="Times New Roman"/>
          <w:sz w:val="24"/>
          <w:szCs w:val="24"/>
        </w:rPr>
        <w:t>Dip, wait for drying and make sure there are no holes again till it’s sealed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5F03117" w14:textId="77777777" w:rsidR="00CB1433" w:rsidRPr="008B2972" w:rsidRDefault="00CB1433" w:rsidP="004D2EC1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urn the sensor-frame unit with the sensor-port face </w:t>
      </w:r>
      <w:proofErr w:type="gramStart"/>
      <w:r>
        <w:rPr>
          <w:rFonts w:ascii="Times New Roman" w:hAnsi="Times New Roman" w:cs="Times New Roman"/>
          <w:sz w:val="24"/>
          <w:szCs w:val="24"/>
        </w:rPr>
        <w:t>up</w:t>
      </w:r>
      <w:r w:rsidRPr="008B2972">
        <w:rPr>
          <w:rFonts w:ascii="Times New Roman" w:hAnsi="Times New Roman" w:cs="Times New Roman"/>
          <w:sz w:val="24"/>
          <w:szCs w:val="24"/>
        </w:rPr>
        <w:t>, and</w:t>
      </w:r>
      <w:proofErr w:type="gramEnd"/>
      <w:r w:rsidRPr="008B2972">
        <w:rPr>
          <w:rFonts w:ascii="Times New Roman" w:hAnsi="Times New Roman" w:cs="Times New Roman"/>
          <w:sz w:val="24"/>
          <w:szCs w:val="24"/>
        </w:rPr>
        <w:t xml:space="preserve"> seal the openings on </w:t>
      </w:r>
      <w:r>
        <w:rPr>
          <w:rFonts w:ascii="Times New Roman" w:hAnsi="Times New Roman" w:cs="Times New Roman"/>
          <w:sz w:val="24"/>
          <w:szCs w:val="24"/>
        </w:rPr>
        <w:t>this</w:t>
      </w:r>
      <w:r w:rsidRPr="008B2972">
        <w:rPr>
          <w:rFonts w:ascii="Times New Roman" w:hAnsi="Times New Roman" w:cs="Times New Roman"/>
          <w:sz w:val="24"/>
          <w:szCs w:val="24"/>
        </w:rPr>
        <w:t xml:space="preserve"> side as well (See </w:t>
      </w:r>
      <w:r>
        <w:rPr>
          <w:rFonts w:ascii="Times New Roman" w:hAnsi="Times New Roman" w:cs="Times New Roman"/>
          <w:sz w:val="24"/>
          <w:szCs w:val="24"/>
        </w:rPr>
        <w:t>picture below</w:t>
      </w:r>
      <w:r w:rsidRPr="008B2972">
        <w:rPr>
          <w:rFonts w:ascii="Times New Roman" w:hAnsi="Times New Roman" w:cs="Times New Roman"/>
          <w:sz w:val="24"/>
          <w:szCs w:val="24"/>
        </w:rPr>
        <w:t>).</w:t>
      </w:r>
    </w:p>
    <w:p w14:paraId="2A98288E" w14:textId="77777777" w:rsidR="00CB1433" w:rsidRDefault="00CB1433" w:rsidP="00CB1433">
      <w:pPr>
        <w:pStyle w:val="ListParagraph"/>
        <w:rPr>
          <w:rFonts w:asciiTheme="majorBidi" w:hAnsiTheme="majorBidi" w:cstheme="majorBidi"/>
          <w:sz w:val="28"/>
          <w:szCs w:val="28"/>
        </w:rPr>
      </w:pPr>
      <w:r w:rsidRPr="00926A38">
        <w:rPr>
          <w:rFonts w:asciiTheme="majorBidi" w:hAnsiTheme="majorBidi" w:cstheme="majorBidi"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82825" behindDoc="0" locked="0" layoutInCell="1" allowOverlap="1" wp14:anchorId="5CDCFC15" wp14:editId="24BF8C72">
                <wp:simplePos x="0" y="0"/>
                <wp:positionH relativeFrom="column">
                  <wp:posOffset>1706880</wp:posOffset>
                </wp:positionH>
                <wp:positionV relativeFrom="paragraph">
                  <wp:posOffset>59690</wp:posOffset>
                </wp:positionV>
                <wp:extent cx="2621280" cy="2150745"/>
                <wp:effectExtent l="0" t="0" r="0" b="1905"/>
                <wp:wrapSquare wrapText="bothSides"/>
                <wp:docPr id="1932006860" name="Group 193200686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21280" cy="2150745"/>
                          <a:chOff x="0" y="168801"/>
                          <a:chExt cx="1964031" cy="1831871"/>
                        </a:xfrm>
                      </wpg:grpSpPr>
                      <pic:pic xmlns:pic="http://schemas.openxmlformats.org/drawingml/2006/picture">
                        <pic:nvPicPr>
                          <pic:cNvPr id="1369908510" name="Picture 1369908510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1">
                                    <a14:imgEffect>
                                      <a14:backgroundRemoval t="29125" b="82438" l="23750" r="78000">
                                        <a14:foregroundMark x1="37250" y1="79063" x2="28917" y2="78438"/>
                                        <a14:foregroundMark x1="28917" y1="78438" x2="31083" y2="73063"/>
                                        <a14:foregroundMark x1="27917" y1="76313" x2="25667" y2="55500"/>
                                        <a14:foregroundMark x1="25667" y1="55500" x2="27917" y2="34438"/>
                                        <a14:foregroundMark x1="27917" y1="34438" x2="35083" y2="30875"/>
                                        <a14:foregroundMark x1="35083" y1="30875" x2="36667" y2="32813"/>
                                        <a14:foregroundMark x1="26417" y1="34563" x2="31917" y2="29375"/>
                                        <a14:foregroundMark x1="31917" y1="29375" x2="40583" y2="30125"/>
                                        <a14:foregroundMark x1="40583" y1="30125" x2="42250" y2="32938"/>
                                        <a14:foregroundMark x1="40250" y1="31250" x2="66667" y2="31625"/>
                                        <a14:foregroundMark x1="66667" y1="31625" x2="68750" y2="35438"/>
                                        <a14:foregroundMark x1="55083" y1="30562" x2="63417" y2="29125"/>
                                        <a14:foregroundMark x1="63417" y1="29125" x2="70750" y2="32188"/>
                                        <a14:foregroundMark x1="70750" y1="32188" x2="68333" y2="35313"/>
                                        <a14:foregroundMark x1="72250" y1="34625" x2="73167" y2="68063"/>
                                        <a14:foregroundMark x1="73167" y1="68063" x2="68917" y2="70313"/>
                                        <a14:foregroundMark x1="73583" y1="66250" x2="74500" y2="73063"/>
                                        <a14:foregroundMark x1="74500" y1="73063" x2="70917" y2="78875"/>
                                        <a14:foregroundMark x1="70917" y1="78875" x2="67083" y2="75625"/>
                                        <a14:foregroundMark x1="76500" y1="81750" x2="78000" y2="76813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346" t="24350" r="18403" b="11093"/>
                          <a:stretch/>
                        </pic:blipFill>
                        <pic:spPr bwMode="auto">
                          <a:xfrm rot="5400000">
                            <a:off x="221615" y="271732"/>
                            <a:ext cx="1310005" cy="17532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938966975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29446" y="1708030"/>
                            <a:ext cx="1221740" cy="2926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A396372" w14:textId="77777777" w:rsidR="00CB1433" w:rsidRPr="00920F48" w:rsidRDefault="00CB1433" w:rsidP="00CB1433">
                              <w:pPr>
                                <w:jc w:val="center"/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037252944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4774" y="168801"/>
                            <a:ext cx="939800" cy="3962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6A8F1DF" w14:textId="77777777" w:rsidR="00CB1433" w:rsidRPr="00E25AB6" w:rsidRDefault="00CB1433" w:rsidP="00CB1433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  <w:sz w:val="18"/>
                                  <w:szCs w:val="18"/>
                                </w:rPr>
                              </w:pPr>
                              <w:r w:rsidRPr="00E25AB6">
                                <w:rPr>
                                  <w:b/>
                                  <w:bCs/>
                                  <w:color w:val="4472C4" w:themeColor="accent1"/>
                                  <w:sz w:val="18"/>
                                  <w:szCs w:val="18"/>
                                </w:rPr>
                                <w:t>T – RH</w:t>
                              </w:r>
                            </w:p>
                            <w:p w14:paraId="6A53A93D" w14:textId="77777777" w:rsidR="00CB1433" w:rsidRPr="00E25AB6" w:rsidRDefault="00CB1433" w:rsidP="00CB1433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  <w:sz w:val="18"/>
                                  <w:szCs w:val="18"/>
                                </w:rPr>
                              </w:pPr>
                              <w:r w:rsidRPr="00E25AB6">
                                <w:rPr>
                                  <w:b/>
                                  <w:bCs/>
                                  <w:color w:val="4472C4" w:themeColor="accent1"/>
                                  <w:sz w:val="18"/>
                                  <w:szCs w:val="18"/>
                                </w:rPr>
                                <w:t>sensor opening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74381367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904874" y="181072"/>
                            <a:ext cx="1059157" cy="36202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6906FF7" w14:textId="77777777" w:rsidR="00CB1433" w:rsidRPr="00E25AB6" w:rsidRDefault="00CB1433" w:rsidP="00CB1433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  <w:sz w:val="18"/>
                                  <w:szCs w:val="18"/>
                                </w:rPr>
                              </w:pPr>
                              <w:r w:rsidRPr="00E25AB6">
                                <w:rPr>
                                  <w:b/>
                                  <w:bCs/>
                                  <w:color w:val="4472C4" w:themeColor="accent1"/>
                                  <w:sz w:val="18"/>
                                  <w:szCs w:val="18"/>
                                </w:rPr>
                                <w:t>CO2 sensor</w:t>
                              </w:r>
                            </w:p>
                            <w:p w14:paraId="0E24124D" w14:textId="77777777" w:rsidR="00CB1433" w:rsidRPr="00E25AB6" w:rsidRDefault="00CB1433" w:rsidP="00CB1433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  <w:sz w:val="18"/>
                                  <w:szCs w:val="18"/>
                                </w:rPr>
                              </w:pPr>
                              <w:r w:rsidRPr="00E25AB6">
                                <w:rPr>
                                  <w:b/>
                                  <w:bCs/>
                                  <w:color w:val="4472C4" w:themeColor="accent1"/>
                                  <w:sz w:val="18"/>
                                  <w:szCs w:val="18"/>
                                </w:rPr>
                                <w:t>opening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494274974" name="Straight Arrow Connector 494274974"/>
                        <wps:cNvCnPr/>
                        <wps:spPr>
                          <a:xfrm flipH="1">
                            <a:off x="432963" y="565041"/>
                            <a:ext cx="81711" cy="223279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19594955" name="Straight Arrow Connector 419594955"/>
                        <wps:cNvCnPr/>
                        <wps:spPr>
                          <a:xfrm flipH="1">
                            <a:off x="1038225" y="543054"/>
                            <a:ext cx="250304" cy="521566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19755846" name="Straight Arrow Connector 1419755846"/>
                        <wps:cNvCnPr/>
                        <wps:spPr>
                          <a:xfrm flipH="1">
                            <a:off x="1071319" y="543054"/>
                            <a:ext cx="217210" cy="870887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CDCFC15" id="Group 1932006860" o:spid="_x0000_s1032" style="position:absolute;left:0;text-align:left;margin-left:134.4pt;margin-top:4.7pt;width:206.4pt;height:169.35pt;z-index:251682825;mso-width-relative:margin;mso-height-relative:margin" coordorigin=",1688" coordsize="19640,18318" o:gfxdata="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">
                <v:shape id="Picture 1369908510" o:spid="_x0000_s1033" type="#_x0000_t75" style="position:absolute;left:2216;top:2717;width:13100;height:17532;rotation: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">
                  <v:imagedata r:id="rId92" o:title="" croptop="15958f" cropbottom="7270f" cropleft="11368f" cropright="12061f"/>
                </v:shape>
                <v:shape id="Text Box 2" o:spid="_x0000_s1034" type="#_x0000_t202" style="position:absolute;left:3294;top:17080;width:12217;height:29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" filled="f" stroked="f">
                  <v:textbox>
                    <w:txbxContent>
                      <w:p w14:paraId="4A396372" w14:textId="77777777" w:rsidR="00CB1433" w:rsidRPr="00920F48" w:rsidRDefault="00CB1433" w:rsidP="00CB1433">
                        <w:pPr>
                          <w:jc w:val="center"/>
                          <w:rPr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v:shape id="Text Box 2" o:spid="_x0000_s1035" type="#_x0000_t202" style="position:absolute;left:447;top:1688;width:9398;height:39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" filled="f" stroked="f">
                  <v:textbox>
                    <w:txbxContent>
                      <w:p w14:paraId="16A8F1DF" w14:textId="77777777" w:rsidR="00CB1433" w:rsidRPr="00E25AB6" w:rsidRDefault="00CB1433" w:rsidP="00CB1433">
                        <w:pPr>
                          <w:spacing w:after="0" w:line="240" w:lineRule="auto"/>
                          <w:jc w:val="center"/>
                          <w:rPr>
                            <w:b/>
                            <w:bCs/>
                            <w:color w:val="4472C4" w:themeColor="accent1"/>
                            <w:sz w:val="18"/>
                            <w:szCs w:val="18"/>
                          </w:rPr>
                        </w:pPr>
                        <w:r w:rsidRPr="00E25AB6">
                          <w:rPr>
                            <w:b/>
                            <w:bCs/>
                            <w:color w:val="4472C4" w:themeColor="accent1"/>
                            <w:sz w:val="18"/>
                            <w:szCs w:val="18"/>
                          </w:rPr>
                          <w:t>T – RH</w:t>
                        </w:r>
                      </w:p>
                      <w:p w14:paraId="6A53A93D" w14:textId="77777777" w:rsidR="00CB1433" w:rsidRPr="00E25AB6" w:rsidRDefault="00CB1433" w:rsidP="00CB1433">
                        <w:pPr>
                          <w:spacing w:after="0" w:line="240" w:lineRule="auto"/>
                          <w:jc w:val="center"/>
                          <w:rPr>
                            <w:b/>
                            <w:bCs/>
                            <w:color w:val="4472C4" w:themeColor="accent1"/>
                            <w:sz w:val="18"/>
                            <w:szCs w:val="18"/>
                          </w:rPr>
                        </w:pPr>
                        <w:r w:rsidRPr="00E25AB6">
                          <w:rPr>
                            <w:b/>
                            <w:bCs/>
                            <w:color w:val="4472C4" w:themeColor="accent1"/>
                            <w:sz w:val="18"/>
                            <w:szCs w:val="18"/>
                          </w:rPr>
                          <w:t>sensor opening</w:t>
                        </w:r>
                      </w:p>
                    </w:txbxContent>
                  </v:textbox>
                </v:shape>
                <v:shape id="Text Box 2" o:spid="_x0000_s1036" type="#_x0000_t202" style="position:absolute;left:9048;top:1810;width:10592;height:36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" filled="f" stroked="f">
                  <v:textbox>
                    <w:txbxContent>
                      <w:p w14:paraId="26906FF7" w14:textId="77777777" w:rsidR="00CB1433" w:rsidRPr="00E25AB6" w:rsidRDefault="00CB1433" w:rsidP="00CB1433">
                        <w:pPr>
                          <w:spacing w:after="0" w:line="240" w:lineRule="auto"/>
                          <w:jc w:val="center"/>
                          <w:rPr>
                            <w:b/>
                            <w:bCs/>
                            <w:color w:val="4472C4" w:themeColor="accent1"/>
                            <w:sz w:val="18"/>
                            <w:szCs w:val="18"/>
                          </w:rPr>
                        </w:pPr>
                        <w:r w:rsidRPr="00E25AB6">
                          <w:rPr>
                            <w:b/>
                            <w:bCs/>
                            <w:color w:val="4472C4" w:themeColor="accent1"/>
                            <w:sz w:val="18"/>
                            <w:szCs w:val="18"/>
                          </w:rPr>
                          <w:t>CO2 sensor</w:t>
                        </w:r>
                      </w:p>
                      <w:p w14:paraId="0E24124D" w14:textId="77777777" w:rsidR="00CB1433" w:rsidRPr="00E25AB6" w:rsidRDefault="00CB1433" w:rsidP="00CB1433">
                        <w:pPr>
                          <w:spacing w:after="0" w:line="240" w:lineRule="auto"/>
                          <w:jc w:val="center"/>
                          <w:rPr>
                            <w:b/>
                            <w:bCs/>
                            <w:color w:val="4472C4" w:themeColor="accent1"/>
                            <w:sz w:val="18"/>
                            <w:szCs w:val="18"/>
                          </w:rPr>
                        </w:pPr>
                        <w:r w:rsidRPr="00E25AB6">
                          <w:rPr>
                            <w:b/>
                            <w:bCs/>
                            <w:color w:val="4472C4" w:themeColor="accent1"/>
                            <w:sz w:val="18"/>
                            <w:szCs w:val="18"/>
                          </w:rPr>
                          <w:t>openings</w:t>
                        </w: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494274974" o:spid="_x0000_s1037" type="#_x0000_t32" style="position:absolute;left:4329;top:5650;width:817;height:2233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" strokecolor="#4472c4 [3204]" strokeweight=".5pt">
                  <v:stroke endarrow="block" joinstyle="miter"/>
                </v:shape>
                <v:shape id="Straight Arrow Connector 419594955" o:spid="_x0000_s1038" type="#_x0000_t32" style="position:absolute;left:10382;top:5430;width:2503;height:5216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" strokecolor="#4472c4 [3204]" strokeweight=".5pt">
                  <v:stroke endarrow="block" joinstyle="miter"/>
                </v:shape>
                <v:shape id="Straight Arrow Connector 1419755846" o:spid="_x0000_s1039" type="#_x0000_t32" style="position:absolute;left:10713;top:5430;width:2172;height:870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" strokecolor="#4472c4 [3204]" strokeweight=".5pt">
                  <v:stroke endarrow="block" joinstyle="miter"/>
                </v:shape>
                <w10:wrap type="square"/>
              </v:group>
            </w:pict>
          </mc:Fallback>
        </mc:AlternateContent>
      </w:r>
    </w:p>
    <w:p w14:paraId="2A58AA53" w14:textId="77777777" w:rsidR="00CB1433" w:rsidRDefault="00CB1433" w:rsidP="00CB1433">
      <w:pPr>
        <w:rPr>
          <w:rFonts w:asciiTheme="majorBidi" w:hAnsiTheme="majorBidi" w:cstheme="majorBidi"/>
          <w:sz w:val="28"/>
          <w:szCs w:val="28"/>
        </w:rPr>
      </w:pPr>
    </w:p>
    <w:p w14:paraId="268B0AB8" w14:textId="77777777" w:rsidR="00CB1433" w:rsidRDefault="00CB1433" w:rsidP="00CB1433">
      <w:pPr>
        <w:rPr>
          <w:rFonts w:asciiTheme="majorBidi" w:hAnsiTheme="majorBidi" w:cstheme="majorBidi"/>
          <w:sz w:val="28"/>
          <w:szCs w:val="28"/>
        </w:rPr>
      </w:pPr>
    </w:p>
    <w:p w14:paraId="3F270325" w14:textId="77777777" w:rsidR="00CB1433" w:rsidRDefault="00CB1433" w:rsidP="00CB1433">
      <w:pPr>
        <w:rPr>
          <w:rFonts w:asciiTheme="majorBidi" w:hAnsiTheme="majorBidi" w:cstheme="majorBidi"/>
          <w:sz w:val="28"/>
          <w:szCs w:val="28"/>
        </w:rPr>
      </w:pPr>
    </w:p>
    <w:p w14:paraId="56B07529" w14:textId="77777777" w:rsidR="00CB1433" w:rsidRDefault="00CB1433" w:rsidP="00CB1433">
      <w:pPr>
        <w:rPr>
          <w:rFonts w:asciiTheme="majorBidi" w:hAnsiTheme="majorBidi" w:cstheme="majorBidi"/>
          <w:sz w:val="28"/>
          <w:szCs w:val="28"/>
        </w:rPr>
      </w:pPr>
    </w:p>
    <w:p w14:paraId="4A8B941D" w14:textId="77777777" w:rsidR="00CB1433" w:rsidRPr="009542AC" w:rsidRDefault="00CB1433" w:rsidP="00CB1433">
      <w:pPr>
        <w:rPr>
          <w:rFonts w:asciiTheme="majorBidi" w:hAnsiTheme="majorBidi" w:cstheme="majorBidi"/>
          <w:sz w:val="28"/>
          <w:szCs w:val="28"/>
        </w:rPr>
      </w:pPr>
    </w:p>
    <w:p w14:paraId="67BDFDCA" w14:textId="77777777" w:rsidR="00CB1433" w:rsidRDefault="00CB1433" w:rsidP="00CB1433">
      <w:pPr>
        <w:pStyle w:val="ListParagraph"/>
        <w:ind w:left="1530"/>
        <w:rPr>
          <w:rFonts w:asciiTheme="majorBidi" w:hAnsiTheme="majorBidi" w:cstheme="majorBidi"/>
          <w:sz w:val="28"/>
          <w:szCs w:val="28"/>
        </w:rPr>
      </w:pPr>
    </w:p>
    <w:p w14:paraId="7EBE25BD" w14:textId="77777777" w:rsidR="00CB1433" w:rsidRPr="00926A38" w:rsidRDefault="00CB1433" w:rsidP="00CB1433">
      <w:pPr>
        <w:pStyle w:val="ListParagraph"/>
        <w:ind w:left="1530"/>
        <w:rPr>
          <w:rFonts w:asciiTheme="majorBidi" w:hAnsiTheme="majorBidi" w:cstheme="majorBidi"/>
          <w:sz w:val="28"/>
          <w:szCs w:val="28"/>
        </w:rPr>
      </w:pPr>
    </w:p>
    <w:p w14:paraId="5FBAD16C" w14:textId="4C899AB6" w:rsidR="00CB1433" w:rsidRPr="005679FF" w:rsidRDefault="00CB1433" w:rsidP="004D2EC1">
      <w:pPr>
        <w:pStyle w:val="ListParagraph"/>
        <w:numPr>
          <w:ilvl w:val="0"/>
          <w:numId w:val="20"/>
        </w:numPr>
        <w:rPr>
          <w:rFonts w:asciiTheme="majorBidi" w:hAnsiTheme="majorBidi" w:cstheme="majorBidi"/>
          <w:sz w:val="24"/>
          <w:szCs w:val="24"/>
        </w:rPr>
      </w:pPr>
      <w:r w:rsidRPr="005679FF">
        <w:rPr>
          <w:rFonts w:asciiTheme="majorBidi" w:hAnsiTheme="majorBidi" w:cstheme="majorBidi"/>
          <w:sz w:val="24"/>
          <w:szCs w:val="24"/>
        </w:rPr>
        <w:t xml:space="preserve">Check the sensor using </w:t>
      </w:r>
      <w:r w:rsidRPr="0077135B">
        <w:rPr>
          <w:rFonts w:asciiTheme="majorBidi" w:hAnsiTheme="majorBidi" w:cstheme="majorBidi"/>
          <w:i/>
          <w:iCs/>
          <w:sz w:val="24"/>
          <w:szCs w:val="24"/>
        </w:rPr>
        <w:t>procedure (</w:t>
      </w:r>
      <w:r w:rsidR="00836B70">
        <w:rPr>
          <w:rFonts w:asciiTheme="majorBidi" w:hAnsiTheme="majorBidi" w:cstheme="majorBidi"/>
          <w:i/>
          <w:iCs/>
          <w:sz w:val="24"/>
          <w:szCs w:val="24"/>
        </w:rPr>
        <w:t>6</w:t>
      </w:r>
      <w:r w:rsidRPr="0077135B">
        <w:rPr>
          <w:rFonts w:asciiTheme="majorBidi" w:hAnsiTheme="majorBidi" w:cstheme="majorBidi"/>
          <w:i/>
          <w:iCs/>
          <w:sz w:val="24"/>
          <w:szCs w:val="24"/>
        </w:rPr>
        <w:t>).</w:t>
      </w:r>
      <w:r w:rsidRPr="005679FF">
        <w:rPr>
          <w:rFonts w:asciiTheme="majorBidi" w:hAnsiTheme="majorBidi" w:cstheme="majorBidi"/>
          <w:sz w:val="24"/>
          <w:szCs w:val="24"/>
        </w:rPr>
        <w:t xml:space="preserve"> </w:t>
      </w:r>
    </w:p>
    <w:p w14:paraId="1D010F8D" w14:textId="15BE9ADE" w:rsidR="00CB1433" w:rsidRDefault="00CB1433" w:rsidP="004D2EC1">
      <w:pPr>
        <w:ind w:left="540"/>
        <w:rPr>
          <w:rFonts w:asciiTheme="majorBidi" w:hAnsiTheme="majorBidi" w:cstheme="majorBidi"/>
          <w:b/>
          <w:bCs/>
          <w:color w:val="00B050"/>
          <w:sz w:val="24"/>
          <w:szCs w:val="24"/>
        </w:rPr>
      </w:pPr>
      <w:r w:rsidRPr="004D2EC1">
        <w:rPr>
          <w:rFonts w:asciiTheme="majorBidi" w:hAnsiTheme="majorBidi" w:cstheme="majorBidi"/>
          <w:b/>
          <w:bCs/>
          <w:color w:val="00B050"/>
          <w:sz w:val="24"/>
          <w:szCs w:val="24"/>
        </w:rPr>
        <w:t xml:space="preserve">Step 4: Epoxy sealing  </w:t>
      </w:r>
    </w:p>
    <w:p w14:paraId="7EEA93EA" w14:textId="3B367726" w:rsidR="00B6074C" w:rsidRPr="004D78D6" w:rsidRDefault="00B6074C" w:rsidP="004D2EC1">
      <w:pPr>
        <w:ind w:left="540"/>
        <w:rPr>
          <w:rFonts w:asciiTheme="majorBidi" w:hAnsiTheme="majorBidi" w:cstheme="majorBidi"/>
          <w:sz w:val="24"/>
          <w:szCs w:val="24"/>
        </w:rPr>
      </w:pPr>
      <w:r w:rsidRPr="004D78D6">
        <w:rPr>
          <w:rFonts w:asciiTheme="majorBidi" w:hAnsiTheme="majorBidi" w:cstheme="majorBidi"/>
          <w:sz w:val="24"/>
          <w:szCs w:val="24"/>
        </w:rPr>
        <w:t xml:space="preserve">*This step is optional. </w:t>
      </w:r>
      <w:r w:rsidR="00E42B82" w:rsidRPr="004D78D6">
        <w:rPr>
          <w:rFonts w:asciiTheme="majorBidi" w:hAnsiTheme="majorBidi" w:cstheme="majorBidi"/>
          <w:sz w:val="24"/>
          <w:szCs w:val="24"/>
        </w:rPr>
        <w:t>Instead of epoxy sealing, users can use two PTFE membranes on two sides</w:t>
      </w:r>
      <w:r w:rsidR="003D7D45" w:rsidRPr="004D78D6">
        <w:rPr>
          <w:rFonts w:asciiTheme="majorBidi" w:hAnsiTheme="majorBidi" w:cstheme="majorBidi"/>
          <w:sz w:val="24"/>
          <w:szCs w:val="24"/>
        </w:rPr>
        <w:t xml:space="preserve"> of the SCD30 sensors</w:t>
      </w:r>
      <w:r w:rsidR="004D78D6" w:rsidRPr="004D78D6">
        <w:rPr>
          <w:rFonts w:asciiTheme="majorBidi" w:hAnsiTheme="majorBidi" w:cstheme="majorBidi"/>
          <w:sz w:val="24"/>
          <w:szCs w:val="24"/>
        </w:rPr>
        <w:t xml:space="preserve"> (repeat Step 5 on both sides of the sensor)</w:t>
      </w:r>
    </w:p>
    <w:p w14:paraId="4CBE5C9A" w14:textId="77777777" w:rsidR="00CB1433" w:rsidRPr="00984A30" w:rsidRDefault="00CB1433" w:rsidP="00CB1433">
      <w:pPr>
        <w:spacing w:after="0"/>
        <w:ind w:left="360"/>
        <w:rPr>
          <w:rFonts w:asciiTheme="majorBidi" w:hAnsiTheme="majorBidi" w:cstheme="majorBidi"/>
          <w:sz w:val="24"/>
          <w:szCs w:val="24"/>
        </w:rPr>
      </w:pPr>
      <w:r w:rsidRPr="00984A30">
        <w:rPr>
          <w:rFonts w:asciiTheme="majorBidi" w:hAnsiTheme="majorBidi" w:cstheme="majorBidi"/>
          <w:sz w:val="24"/>
          <w:szCs w:val="24"/>
        </w:rPr>
        <w:t xml:space="preserve">* Prepare your working environment: put paper towels on a flat, steady surface, stabilize your sensor-frame units in such a way that they’re leveled (so epoxy could be filled to the top of the frame without spilling), use latex gloves while working with epoxy. </w:t>
      </w:r>
    </w:p>
    <w:p w14:paraId="3DF36B9E" w14:textId="77777777" w:rsidR="00CB1433" w:rsidRPr="00984A30" w:rsidRDefault="00CB1433" w:rsidP="00CB1433">
      <w:pPr>
        <w:ind w:left="360"/>
        <w:rPr>
          <w:rFonts w:asciiTheme="majorBidi" w:hAnsiTheme="majorBidi" w:cstheme="majorBidi"/>
          <w:sz w:val="24"/>
          <w:szCs w:val="24"/>
        </w:rPr>
      </w:pPr>
      <w:r w:rsidRPr="00984A30">
        <w:rPr>
          <w:rFonts w:asciiTheme="majorBidi" w:hAnsiTheme="majorBidi" w:cstheme="majorBidi"/>
          <w:sz w:val="24"/>
          <w:szCs w:val="24"/>
        </w:rPr>
        <w:t xml:space="preserve">** Prepare the mixture: We used a local manufacturer -  </w:t>
      </w:r>
      <w:hyperlink r:id="rId93" w:history="1">
        <w:proofErr w:type="spellStart"/>
        <w:r w:rsidRPr="00984A30">
          <w:rPr>
            <w:rStyle w:val="Hyperlink"/>
            <w:rFonts w:asciiTheme="majorBidi" w:hAnsiTheme="majorBidi" w:cstheme="majorBidi"/>
            <w:sz w:val="24"/>
            <w:szCs w:val="24"/>
          </w:rPr>
          <w:t>Polymer|G</w:t>
        </w:r>
        <w:proofErr w:type="spellEnd"/>
      </w:hyperlink>
      <w:r w:rsidRPr="00984A30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 xml:space="preserve">, mixing the two components </w:t>
      </w:r>
      <w:r w:rsidRPr="00984A30">
        <w:rPr>
          <w:rFonts w:asciiTheme="majorBidi" w:hAnsiTheme="majorBidi" w:cstheme="majorBidi"/>
          <w:sz w:val="24"/>
          <w:szCs w:val="24"/>
        </w:rPr>
        <w:t>EPC 1455</w:t>
      </w:r>
      <w:r>
        <w:rPr>
          <w:rFonts w:asciiTheme="majorBidi" w:hAnsiTheme="majorBidi" w:cstheme="majorBidi"/>
          <w:sz w:val="24"/>
          <w:szCs w:val="24"/>
        </w:rPr>
        <w:t>:</w:t>
      </w:r>
      <w:r w:rsidRPr="00984A30">
        <w:rPr>
          <w:rFonts w:asciiTheme="majorBidi" w:hAnsiTheme="majorBidi" w:cstheme="majorBidi"/>
          <w:sz w:val="24"/>
          <w:szCs w:val="24"/>
        </w:rPr>
        <w:t xml:space="preserve"> EP 169 in a ratio of 1:5 (</w:t>
      </w:r>
      <w:r w:rsidRPr="000902FE">
        <w:rPr>
          <w:rFonts w:asciiTheme="majorBidi" w:hAnsiTheme="majorBidi" w:cstheme="majorBidi"/>
          <w:sz w:val="24"/>
          <w:szCs w:val="24"/>
        </w:rPr>
        <w:t>can be replaced with any locally available products).</w:t>
      </w:r>
    </w:p>
    <w:p w14:paraId="3E7466EA" w14:textId="77777777" w:rsidR="00CB1433" w:rsidRDefault="00CB1433" w:rsidP="004D2EC1">
      <w:pPr>
        <w:pStyle w:val="ListParagraph"/>
        <w:numPr>
          <w:ilvl w:val="0"/>
          <w:numId w:val="20"/>
        </w:numPr>
        <w:rPr>
          <w:rFonts w:asciiTheme="majorBidi" w:hAnsiTheme="majorBidi" w:cstheme="majorBidi"/>
          <w:sz w:val="24"/>
          <w:szCs w:val="24"/>
        </w:rPr>
      </w:pPr>
      <w:r w:rsidRPr="000902FE">
        <w:rPr>
          <w:rFonts w:asciiTheme="majorBidi" w:hAnsiTheme="majorBidi" w:cstheme="majorBidi"/>
          <w:sz w:val="24"/>
          <w:szCs w:val="24"/>
        </w:rPr>
        <w:t xml:space="preserve">Weigh </w:t>
      </w:r>
      <w:r>
        <w:rPr>
          <w:rFonts w:asciiTheme="majorBidi" w:hAnsiTheme="majorBidi" w:cstheme="majorBidi"/>
          <w:sz w:val="24"/>
          <w:szCs w:val="24"/>
        </w:rPr>
        <w:t>2</w:t>
      </w:r>
      <w:r w:rsidRPr="000902FE">
        <w:rPr>
          <w:rFonts w:asciiTheme="majorBidi" w:hAnsiTheme="majorBidi" w:cstheme="majorBidi"/>
          <w:sz w:val="24"/>
          <w:szCs w:val="24"/>
        </w:rPr>
        <w:t xml:space="preserve"> gr of EPC </w:t>
      </w:r>
      <w:r w:rsidRPr="00984A30">
        <w:rPr>
          <w:rFonts w:asciiTheme="majorBidi" w:hAnsiTheme="majorBidi" w:cstheme="majorBidi"/>
          <w:sz w:val="24"/>
          <w:szCs w:val="24"/>
        </w:rPr>
        <w:t>1455</w:t>
      </w:r>
      <w:r w:rsidRPr="000902FE">
        <w:rPr>
          <w:rFonts w:asciiTheme="majorBidi" w:hAnsiTheme="majorBidi" w:cstheme="majorBidi"/>
          <w:sz w:val="24"/>
          <w:szCs w:val="24"/>
        </w:rPr>
        <w:t xml:space="preserve"> and </w:t>
      </w:r>
      <w:r>
        <w:rPr>
          <w:rFonts w:asciiTheme="majorBidi" w:hAnsiTheme="majorBidi" w:cstheme="majorBidi"/>
          <w:sz w:val="24"/>
          <w:szCs w:val="24"/>
        </w:rPr>
        <w:t>10</w:t>
      </w:r>
      <w:r w:rsidRPr="000902FE">
        <w:rPr>
          <w:rFonts w:asciiTheme="majorBidi" w:hAnsiTheme="majorBidi" w:cstheme="majorBidi"/>
          <w:sz w:val="24"/>
          <w:szCs w:val="24"/>
        </w:rPr>
        <w:t xml:space="preserve"> gr of EP </w:t>
      </w:r>
      <w:r w:rsidRPr="00984A30">
        <w:rPr>
          <w:rFonts w:asciiTheme="majorBidi" w:hAnsiTheme="majorBidi" w:cstheme="majorBidi"/>
          <w:sz w:val="24"/>
          <w:szCs w:val="24"/>
        </w:rPr>
        <w:t>169</w:t>
      </w:r>
      <w:r w:rsidRPr="000902FE">
        <w:rPr>
          <w:rFonts w:asciiTheme="majorBidi" w:hAnsiTheme="majorBidi" w:cstheme="majorBidi"/>
          <w:sz w:val="24"/>
          <w:szCs w:val="24"/>
        </w:rPr>
        <w:t xml:space="preserve"> and mix </w:t>
      </w:r>
      <w:r>
        <w:rPr>
          <w:rFonts w:asciiTheme="majorBidi" w:hAnsiTheme="majorBidi" w:cstheme="majorBidi"/>
          <w:sz w:val="24"/>
          <w:szCs w:val="24"/>
        </w:rPr>
        <w:t>well for</w:t>
      </w:r>
      <w:r w:rsidRPr="000902FE">
        <w:rPr>
          <w:rFonts w:asciiTheme="majorBidi" w:hAnsiTheme="majorBidi" w:cstheme="majorBidi"/>
          <w:sz w:val="24"/>
          <w:szCs w:val="24"/>
        </w:rPr>
        <w:t xml:space="preserve"> at least 2 mins (total 12</w:t>
      </w:r>
      <w:r>
        <w:rPr>
          <w:rFonts w:asciiTheme="majorBidi" w:hAnsiTheme="majorBidi" w:cstheme="majorBidi"/>
          <w:sz w:val="24"/>
          <w:szCs w:val="24"/>
        </w:rPr>
        <w:t xml:space="preserve"> gr</w:t>
      </w:r>
      <w:r w:rsidRPr="000902FE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epoxy</w:t>
      </w:r>
      <w:r w:rsidRPr="000902FE">
        <w:rPr>
          <w:rFonts w:asciiTheme="majorBidi" w:hAnsiTheme="majorBidi" w:cstheme="majorBidi"/>
          <w:sz w:val="24"/>
          <w:szCs w:val="24"/>
        </w:rPr>
        <w:t xml:space="preserve"> should be more than enough for 2 sensor-frame units – working with smaller amount is not recommended). </w:t>
      </w:r>
    </w:p>
    <w:p w14:paraId="129CE2AC" w14:textId="77777777" w:rsidR="00CB1433" w:rsidRDefault="00CB1433" w:rsidP="004D2EC1">
      <w:pPr>
        <w:pStyle w:val="ListParagraph"/>
        <w:numPr>
          <w:ilvl w:val="0"/>
          <w:numId w:val="20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Level the sensor-frame unit with the epoxy-filled side face up, pour the liquid epoxy </w:t>
      </w:r>
      <w:r w:rsidRPr="00AC605B">
        <w:rPr>
          <w:rFonts w:asciiTheme="majorBidi" w:hAnsiTheme="majorBidi" w:cstheme="majorBidi"/>
          <w:sz w:val="24"/>
          <w:szCs w:val="24"/>
        </w:rPr>
        <w:t xml:space="preserve">into the frame, on top of the sensor till it reaches the top of the frame without spilling or touching anything else (e.g., your units’ stabilizing setup). </w:t>
      </w:r>
    </w:p>
    <w:p w14:paraId="27B094C9" w14:textId="77777777" w:rsidR="00CB1433" w:rsidRDefault="00CB1433" w:rsidP="00CB1433">
      <w:pPr>
        <w:pStyle w:val="ListParagraph"/>
        <w:ind w:left="900"/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637BAA95" wp14:editId="1A4C06AC">
            <wp:extent cx="2887811" cy="1907647"/>
            <wp:effectExtent l="0" t="0" r="8255" b="0"/>
            <wp:docPr id="142938709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9387097" name="Picture 1429387097"/>
                    <pic:cNvPicPr/>
                  </pic:nvPicPr>
                  <pic:blipFill rotWithShape="1"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8785" b="21672"/>
                    <a:stretch/>
                  </pic:blipFill>
                  <pic:spPr bwMode="auto">
                    <a:xfrm>
                      <a:off x="0" y="0"/>
                      <a:ext cx="2911560" cy="19233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48B49E" w14:textId="77777777" w:rsidR="00CB1433" w:rsidRPr="00AC605B" w:rsidRDefault="00CB1433" w:rsidP="00CB1433">
      <w:pPr>
        <w:pStyle w:val="ListParagraph"/>
        <w:ind w:left="900"/>
        <w:rPr>
          <w:rFonts w:asciiTheme="majorBidi" w:hAnsiTheme="majorBidi" w:cstheme="majorBidi"/>
          <w:sz w:val="24"/>
          <w:szCs w:val="24"/>
        </w:rPr>
      </w:pPr>
    </w:p>
    <w:p w14:paraId="4C45E3D2" w14:textId="77777777" w:rsidR="00CB1433" w:rsidRDefault="00CB1433" w:rsidP="004D2EC1">
      <w:pPr>
        <w:pStyle w:val="ListParagraph"/>
        <w:numPr>
          <w:ilvl w:val="0"/>
          <w:numId w:val="20"/>
        </w:numPr>
        <w:rPr>
          <w:rFonts w:asciiTheme="majorBidi" w:hAnsiTheme="majorBidi" w:cstheme="majorBidi"/>
          <w:sz w:val="24"/>
          <w:szCs w:val="24"/>
        </w:rPr>
      </w:pPr>
      <w:r w:rsidRPr="00095B7B">
        <w:rPr>
          <w:rFonts w:asciiTheme="majorBidi" w:hAnsiTheme="majorBidi" w:cstheme="majorBidi"/>
          <w:sz w:val="24"/>
          <w:szCs w:val="24"/>
        </w:rPr>
        <w:t>Wait for it to dry between ½ day and 1.5 days (depending on the environment in which it dries).</w:t>
      </w:r>
    </w:p>
    <w:p w14:paraId="3041C1A3" w14:textId="16F3C238" w:rsidR="00CB1433" w:rsidRPr="005679FF" w:rsidRDefault="00CB1433" w:rsidP="004D2EC1">
      <w:pPr>
        <w:pStyle w:val="ListParagraph"/>
        <w:numPr>
          <w:ilvl w:val="0"/>
          <w:numId w:val="20"/>
        </w:numPr>
        <w:rPr>
          <w:rFonts w:asciiTheme="majorBidi" w:hAnsiTheme="majorBidi" w:cstheme="majorBidi"/>
          <w:sz w:val="24"/>
          <w:szCs w:val="24"/>
        </w:rPr>
      </w:pPr>
      <w:r w:rsidRPr="005679FF">
        <w:rPr>
          <w:rFonts w:asciiTheme="majorBidi" w:hAnsiTheme="majorBidi" w:cstheme="majorBidi"/>
          <w:sz w:val="24"/>
          <w:szCs w:val="24"/>
        </w:rPr>
        <w:t xml:space="preserve">Check the sensor using </w:t>
      </w:r>
      <w:r w:rsidRPr="0077135B">
        <w:rPr>
          <w:rFonts w:asciiTheme="majorBidi" w:hAnsiTheme="majorBidi" w:cstheme="majorBidi"/>
          <w:i/>
          <w:iCs/>
          <w:sz w:val="24"/>
          <w:szCs w:val="24"/>
        </w:rPr>
        <w:t>procedure (</w:t>
      </w:r>
      <w:r w:rsidR="00836B70">
        <w:rPr>
          <w:rFonts w:asciiTheme="majorBidi" w:hAnsiTheme="majorBidi" w:cstheme="majorBidi"/>
          <w:i/>
          <w:iCs/>
          <w:sz w:val="24"/>
          <w:szCs w:val="24"/>
        </w:rPr>
        <w:t>6</w:t>
      </w:r>
      <w:r w:rsidRPr="0077135B">
        <w:rPr>
          <w:rFonts w:asciiTheme="majorBidi" w:hAnsiTheme="majorBidi" w:cstheme="majorBidi"/>
          <w:i/>
          <w:iCs/>
          <w:sz w:val="24"/>
          <w:szCs w:val="24"/>
        </w:rPr>
        <w:t>).</w:t>
      </w:r>
      <w:r w:rsidRPr="005679FF">
        <w:rPr>
          <w:rFonts w:asciiTheme="majorBidi" w:hAnsiTheme="majorBidi" w:cstheme="majorBidi"/>
          <w:sz w:val="24"/>
          <w:szCs w:val="24"/>
        </w:rPr>
        <w:t xml:space="preserve"> </w:t>
      </w:r>
    </w:p>
    <w:p w14:paraId="65AE5597" w14:textId="77777777" w:rsidR="00CB1433" w:rsidRPr="004D4B7B" w:rsidRDefault="00CB1433" w:rsidP="00CB1433">
      <w:pPr>
        <w:ind w:left="180"/>
        <w:rPr>
          <w:rFonts w:asciiTheme="majorBidi" w:hAnsiTheme="majorBidi" w:cstheme="majorBidi"/>
          <w:b/>
          <w:bCs/>
          <w:vanish/>
          <w:color w:val="00B050"/>
          <w:sz w:val="24"/>
          <w:szCs w:val="24"/>
        </w:rPr>
      </w:pPr>
      <w:r w:rsidRPr="004D4B7B">
        <w:rPr>
          <w:rFonts w:asciiTheme="majorBidi" w:hAnsiTheme="majorBidi" w:cstheme="majorBidi"/>
          <w:b/>
          <w:bCs/>
          <w:vanish/>
          <w:color w:val="00B050"/>
          <w:sz w:val="24"/>
          <w:szCs w:val="24"/>
        </w:rPr>
        <w:t xml:space="preserve">Step 5: </w:t>
      </w:r>
      <w:r w:rsidRPr="004D4B7B">
        <w:rPr>
          <w:rFonts w:asciiTheme="majorBidi" w:hAnsiTheme="majorBidi" w:cstheme="majorBidi"/>
          <w:vanish/>
          <w:color w:val="00B050"/>
          <w:sz w:val="24"/>
          <w:szCs w:val="24"/>
        </w:rPr>
        <w:t>PTFE application</w:t>
      </w:r>
    </w:p>
    <w:p w14:paraId="6C1677B7" w14:textId="77777777" w:rsidR="00CB1433" w:rsidRDefault="00CB1433" w:rsidP="004D2EC1">
      <w:pPr>
        <w:pStyle w:val="ListParagraph"/>
        <w:numPr>
          <w:ilvl w:val="0"/>
          <w:numId w:val="20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TEE membrane will be glued to the sensor-port side of the sensor.</w:t>
      </w:r>
    </w:p>
    <w:p w14:paraId="34FB9CF8" w14:textId="77777777" w:rsidR="00CB1433" w:rsidRDefault="00CB1433" w:rsidP="004D2EC1">
      <w:pPr>
        <w:pStyle w:val="ListParagraph"/>
        <w:numPr>
          <w:ilvl w:val="0"/>
          <w:numId w:val="20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TEE membrane</w:t>
      </w:r>
      <w:r w:rsidRPr="008A4C09">
        <w:rPr>
          <w:rFonts w:asciiTheme="majorBidi" w:hAnsiTheme="majorBidi" w:cstheme="majorBidi"/>
          <w:sz w:val="24"/>
          <w:szCs w:val="24"/>
        </w:rPr>
        <w:t xml:space="preserve"> used</w:t>
      </w:r>
      <w:r>
        <w:rPr>
          <w:rFonts w:asciiTheme="majorBidi" w:hAnsiTheme="majorBidi" w:cstheme="majorBidi"/>
          <w:sz w:val="24"/>
          <w:szCs w:val="24"/>
        </w:rPr>
        <w:t xml:space="preserve"> in this study is</w:t>
      </w:r>
      <w:r w:rsidRPr="008A4C09">
        <w:rPr>
          <w:rFonts w:asciiTheme="majorBidi" w:hAnsiTheme="majorBidi" w:cstheme="majorBidi"/>
          <w:sz w:val="24"/>
          <w:szCs w:val="24"/>
        </w:rPr>
        <w:t xml:space="preserve"> 1/16” x 6” x 6” GR Sheets from </w:t>
      </w:r>
      <w:hyperlink r:id="rId95" w:history="1">
        <w:r w:rsidRPr="008A4C09">
          <w:rPr>
            <w:rStyle w:val="Hyperlink"/>
            <w:rFonts w:asciiTheme="majorBidi" w:hAnsiTheme="majorBidi" w:cstheme="majorBidi"/>
            <w:sz w:val="24"/>
            <w:szCs w:val="24"/>
          </w:rPr>
          <w:t>McMaster</w:t>
        </w:r>
      </w:hyperlink>
      <w:r w:rsidRPr="008A4C09">
        <w:rPr>
          <w:rFonts w:asciiTheme="majorBidi" w:hAnsiTheme="majorBidi" w:cstheme="majorBidi"/>
          <w:sz w:val="24"/>
          <w:szCs w:val="24"/>
        </w:rPr>
        <w:t xml:space="preserve"> (95665K92 - 1/16'' thick)</w:t>
      </w:r>
      <w:r>
        <w:rPr>
          <w:rFonts w:asciiTheme="majorBidi" w:hAnsiTheme="majorBidi" w:cstheme="majorBidi"/>
          <w:sz w:val="24"/>
          <w:szCs w:val="24"/>
        </w:rPr>
        <w:t xml:space="preserve">, </w:t>
      </w:r>
      <w:r w:rsidRPr="008A4C09">
        <w:rPr>
          <w:rFonts w:asciiTheme="majorBidi" w:hAnsiTheme="majorBidi" w:cstheme="majorBidi"/>
          <w:sz w:val="24"/>
          <w:szCs w:val="24"/>
        </w:rPr>
        <w:t xml:space="preserve">which </w:t>
      </w:r>
      <w:r>
        <w:rPr>
          <w:rFonts w:asciiTheme="majorBidi" w:hAnsiTheme="majorBidi" w:cstheme="majorBidi"/>
          <w:sz w:val="24"/>
          <w:szCs w:val="24"/>
        </w:rPr>
        <w:t>should be</w:t>
      </w:r>
      <w:r w:rsidRPr="008A4C09">
        <w:rPr>
          <w:rFonts w:asciiTheme="majorBidi" w:hAnsiTheme="majorBidi" w:cstheme="majorBidi"/>
          <w:sz w:val="24"/>
          <w:szCs w:val="24"/>
        </w:rPr>
        <w:t xml:space="preserve"> cut to match </w:t>
      </w:r>
      <w:r>
        <w:rPr>
          <w:rFonts w:asciiTheme="majorBidi" w:hAnsiTheme="majorBidi" w:cstheme="majorBidi"/>
          <w:sz w:val="24"/>
          <w:szCs w:val="24"/>
        </w:rPr>
        <w:t>the size of the</w:t>
      </w:r>
      <w:r w:rsidRPr="008A4C09">
        <w:rPr>
          <w:rFonts w:asciiTheme="majorBidi" w:hAnsiTheme="majorBidi" w:cstheme="majorBidi"/>
          <w:sz w:val="24"/>
          <w:szCs w:val="24"/>
        </w:rPr>
        <w:t xml:space="preserve"> 3D frame. </w:t>
      </w:r>
    </w:p>
    <w:p w14:paraId="33C1A8BE" w14:textId="77777777" w:rsidR="00CB1433" w:rsidRDefault="00CB1433" w:rsidP="004D2EC1">
      <w:pPr>
        <w:pStyle w:val="ListParagraph"/>
        <w:numPr>
          <w:ilvl w:val="0"/>
          <w:numId w:val="20"/>
        </w:numPr>
        <w:rPr>
          <w:rFonts w:asciiTheme="majorBidi" w:hAnsiTheme="majorBidi" w:cstheme="majorBidi"/>
          <w:sz w:val="24"/>
          <w:szCs w:val="24"/>
        </w:rPr>
      </w:pPr>
      <w:r w:rsidRPr="008A4C09">
        <w:rPr>
          <w:rFonts w:asciiTheme="majorBidi" w:hAnsiTheme="majorBidi" w:cstheme="majorBidi"/>
          <w:sz w:val="24"/>
          <w:szCs w:val="24"/>
        </w:rPr>
        <w:t xml:space="preserve">Carefully apply superglue </w:t>
      </w:r>
      <w:r>
        <w:rPr>
          <w:rFonts w:asciiTheme="majorBidi" w:hAnsiTheme="majorBidi" w:cstheme="majorBidi"/>
          <w:sz w:val="24"/>
          <w:szCs w:val="24"/>
        </w:rPr>
        <w:t>around the frame edges (</w:t>
      </w:r>
      <w:r w:rsidRPr="008A4C09">
        <w:rPr>
          <w:rFonts w:asciiTheme="majorBidi" w:hAnsiTheme="majorBidi" w:cstheme="majorBidi"/>
          <w:sz w:val="24"/>
          <w:szCs w:val="24"/>
        </w:rPr>
        <w:t xml:space="preserve">see pic) and put the </w:t>
      </w:r>
      <w:r>
        <w:rPr>
          <w:rFonts w:asciiTheme="majorBidi" w:hAnsiTheme="majorBidi" w:cstheme="majorBidi"/>
          <w:sz w:val="24"/>
          <w:szCs w:val="24"/>
        </w:rPr>
        <w:t xml:space="preserve">cut </w:t>
      </w:r>
      <w:r w:rsidRPr="008A4C09">
        <w:rPr>
          <w:rFonts w:asciiTheme="majorBidi" w:hAnsiTheme="majorBidi" w:cstheme="majorBidi"/>
          <w:sz w:val="24"/>
          <w:szCs w:val="24"/>
        </w:rPr>
        <w:t xml:space="preserve">PTFE on it. </w:t>
      </w:r>
    </w:p>
    <w:p w14:paraId="277341EA" w14:textId="77777777" w:rsidR="00CB1433" w:rsidRPr="00970FCF" w:rsidRDefault="00CB1433" w:rsidP="004D2EC1">
      <w:pPr>
        <w:pStyle w:val="ListParagraph"/>
        <w:numPr>
          <w:ilvl w:val="0"/>
          <w:numId w:val="20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Apply </w:t>
      </w:r>
      <w:r w:rsidRPr="008A4C09">
        <w:rPr>
          <w:rFonts w:asciiTheme="majorBidi" w:hAnsiTheme="majorBidi" w:cstheme="majorBidi"/>
          <w:sz w:val="24"/>
          <w:szCs w:val="24"/>
        </w:rPr>
        <w:t xml:space="preserve">some pressure by putting a small weight on </w:t>
      </w:r>
      <w:r>
        <w:rPr>
          <w:rFonts w:asciiTheme="majorBidi" w:hAnsiTheme="majorBidi" w:cstheme="majorBidi"/>
          <w:sz w:val="24"/>
          <w:szCs w:val="24"/>
        </w:rPr>
        <w:t xml:space="preserve">the PTEE </w:t>
      </w:r>
      <w:proofErr w:type="spellStart"/>
      <w:r>
        <w:rPr>
          <w:rFonts w:asciiTheme="majorBidi" w:hAnsiTheme="majorBidi" w:cstheme="majorBidi"/>
          <w:sz w:val="24"/>
          <w:szCs w:val="24"/>
        </w:rPr>
        <w:t>menbrane</w:t>
      </w:r>
      <w:proofErr w:type="spellEnd"/>
      <w:r w:rsidRPr="008A4C09">
        <w:rPr>
          <w:rFonts w:asciiTheme="majorBidi" w:hAnsiTheme="majorBidi" w:cstheme="majorBidi"/>
          <w:sz w:val="24"/>
          <w:szCs w:val="24"/>
        </w:rPr>
        <w:t xml:space="preserve"> (see pic), then wait ~20 mins for drying.</w:t>
      </w:r>
    </w:p>
    <w:p w14:paraId="0BB46D07" w14:textId="77777777" w:rsidR="00CB1433" w:rsidRPr="008A4C09" w:rsidRDefault="00CB1433" w:rsidP="00CB1433">
      <w:pPr>
        <w:pStyle w:val="ListParagraph"/>
        <w:ind w:left="900"/>
        <w:rPr>
          <w:rFonts w:asciiTheme="majorBidi" w:hAnsiTheme="majorBidi" w:cstheme="majorBidi"/>
          <w:sz w:val="24"/>
          <w:szCs w:val="24"/>
        </w:rPr>
      </w:pPr>
    </w:p>
    <w:p w14:paraId="23C74FCE" w14:textId="77777777" w:rsidR="00CB1433" w:rsidRPr="002A11D1" w:rsidRDefault="00CB1433" w:rsidP="00CB1433">
      <w:pPr>
        <w:rPr>
          <w:rFonts w:asciiTheme="majorBidi" w:hAnsiTheme="majorBidi" w:cstheme="majorBidi"/>
          <w:sz w:val="28"/>
          <w:szCs w:val="28"/>
        </w:rPr>
      </w:pPr>
    </w:p>
    <w:p w14:paraId="304D5666" w14:textId="77777777" w:rsidR="00CB1433" w:rsidRDefault="00CB1433" w:rsidP="00CB1433">
      <w:pPr>
        <w:pStyle w:val="ListParagraph"/>
        <w:rPr>
          <w:rFonts w:asciiTheme="majorBidi" w:hAnsiTheme="majorBidi" w:cstheme="majorBidi"/>
          <w:sz w:val="28"/>
          <w:szCs w:val="28"/>
        </w:rPr>
      </w:pPr>
    </w:p>
    <w:p w14:paraId="21F84240" w14:textId="77777777" w:rsidR="00CB1433" w:rsidRDefault="00CB1433" w:rsidP="00CB1433">
      <w:pPr>
        <w:pStyle w:val="ListParagraph"/>
        <w:rPr>
          <w:rFonts w:asciiTheme="majorBidi" w:hAnsiTheme="majorBidi" w:cstheme="majorBidi"/>
          <w:sz w:val="28"/>
          <w:szCs w:val="28"/>
        </w:rPr>
      </w:pPr>
      <w:r w:rsidRPr="00926A38">
        <w:rPr>
          <w:rFonts w:asciiTheme="majorBidi" w:hAnsiTheme="majorBidi" w:cstheme="majorBidi"/>
          <w:noProof/>
          <w:sz w:val="28"/>
          <w:szCs w:val="28"/>
        </w:rPr>
        <w:lastRenderedPageBreak/>
        <w:drawing>
          <wp:anchor distT="0" distB="0" distL="114300" distR="114300" simplePos="0" relativeHeight="251681801" behindDoc="1" locked="0" layoutInCell="1" allowOverlap="1" wp14:anchorId="71A8C794" wp14:editId="72FD6376">
            <wp:simplePos x="0" y="0"/>
            <wp:positionH relativeFrom="column">
              <wp:posOffset>3215557</wp:posOffset>
            </wp:positionH>
            <wp:positionV relativeFrom="paragraph">
              <wp:posOffset>156658</wp:posOffset>
            </wp:positionV>
            <wp:extent cx="2154555" cy="3157855"/>
            <wp:effectExtent l="0" t="0" r="0" b="0"/>
            <wp:wrapSquare wrapText="bothSides"/>
            <wp:docPr id="1589479975" name="Picture 15894799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96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7">
                              <a14:imgEffect>
                                <a14:backgroundRemoval t="5108" b="89987" l="26966" r="71623">
                                  <a14:foregroundMark x1="32510" y1="32527" x2="31149" y2="19624"/>
                                  <a14:foregroundMark x1="31149" y1="19624" x2="34829" y2="14382"/>
                                  <a14:foregroundMark x1="27016" y1="13508" x2="28327" y2="13508"/>
                                  <a14:foregroundMark x1="30343" y1="13038" x2="58569" y2="5108"/>
                                  <a14:foregroundMark x1="58569" y1="5108" x2="62500" y2="30242"/>
                                  <a14:foregroundMark x1="62500" y1="30242" x2="41079" y2="36828"/>
                                  <a14:foregroundMark x1="41079" y1="36828" x2="33165" y2="30376"/>
                                  <a14:foregroundMark x1="33165" y1="30376" x2="33165" y2="30309"/>
                                  <a14:foregroundMark x1="35635" y1="11089" x2="44456" y2="36492"/>
                                  <a14:foregroundMark x1="45146" y1="56183" x2="45716" y2="57661"/>
                                  <a14:foregroundMark x1="30998" y1="19489" x2="45146" y2="56183"/>
                                  <a14:foregroundMark x1="45716" y1="57661" x2="52218" y2="64180"/>
                                  <a14:foregroundMark x1="50554" y1="7056" x2="57208" y2="62903"/>
                                  <a14:foregroundMark x1="57208" y1="62903" x2="53730" y2="86089"/>
                                  <a14:foregroundMark x1="55544" y1="57728" x2="65020" y2="71707"/>
                                  <a14:foregroundMark x1="60030" y1="61492" x2="69506" y2="61962"/>
                                  <a14:foregroundMark x1="69506" y1="61962" x2="64214" y2="72581"/>
                                  <a14:foregroundMark x1="64214" y1="72581" x2="64012" y2="72782"/>
                                  <a14:foregroundMark x1="60181" y1="58401" x2="69556" y2="60148"/>
                                  <a14:foregroundMark x1="69556" y1="60148" x2="66028" y2="71774"/>
                                  <a14:foregroundMark x1="66028" y1="71774" x2="65827" y2="71909"/>
                                  <a14:foregroundMark x1="70665" y1="59274" x2="60887" y2="57863"/>
                                  <a14:foregroundMark x1="60887" y1="57863" x2="60030" y2="58401"/>
                                  <a14:foregroundMark x1="71623" y1="63911" x2="64819" y2="60618"/>
                                  <a14:foregroundMark x1="46925" y1="59073" x2="38861" y2="67272"/>
                                  <a14:foregroundMark x1="38861" y1="67272" x2="48185" y2="66532"/>
                                  <a14:foregroundMark x1="48185" y1="66532" x2="48236" y2="66129"/>
                                  <a14:foregroundMark x1="37298" y1="66599" x2="37450" y2="70565"/>
                                  <a14:foregroundMark x1="36946" y1="67272" x2="36290" y2="71909"/>
                                  <a14:foregroundMark x1="34980" y1="68616" x2="38609" y2="69892"/>
                                  <a14:backgroundMark x1="64819" y1="25202" x2="67188" y2="30108"/>
                                  <a14:backgroundMark x1="44758" y1="56183" x2="44758" y2="56183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852" r="23943"/>
                    <a:stretch/>
                  </pic:blipFill>
                  <pic:spPr bwMode="auto">
                    <a:xfrm rot="600000">
                      <a:off x="0" y="0"/>
                      <a:ext cx="2154555" cy="3157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scene3d>
                      <a:camera prst="orthographicFront">
                        <a:rot lat="0" lon="0" rev="0"/>
                      </a:camera>
                      <a:lightRig rig="threePt" dir="t"/>
                    </a:scene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C1257C2" w14:textId="77777777" w:rsidR="00CB1433" w:rsidRDefault="00CB1433" w:rsidP="00CB1433">
      <w:pPr>
        <w:pStyle w:val="ListParagraph"/>
        <w:rPr>
          <w:rFonts w:asciiTheme="majorBidi" w:hAnsiTheme="majorBidi" w:cstheme="majorBidi"/>
          <w:sz w:val="28"/>
          <w:szCs w:val="28"/>
        </w:rPr>
      </w:pPr>
    </w:p>
    <w:p w14:paraId="76BD8464" w14:textId="77777777" w:rsidR="00CB1433" w:rsidRDefault="00CB1433" w:rsidP="00CB1433">
      <w:pPr>
        <w:pStyle w:val="ListParagraph"/>
        <w:rPr>
          <w:rFonts w:asciiTheme="majorBidi" w:hAnsiTheme="majorBidi" w:cstheme="majorBidi"/>
          <w:sz w:val="28"/>
          <w:szCs w:val="28"/>
        </w:rPr>
      </w:pPr>
      <w:r w:rsidRPr="00095B7B">
        <w:rPr>
          <w:noProof/>
        </w:rPr>
        <mc:AlternateContent>
          <mc:Choice Requires="wpg">
            <w:drawing>
              <wp:anchor distT="0" distB="0" distL="114300" distR="114300" simplePos="0" relativeHeight="251680777" behindDoc="0" locked="0" layoutInCell="1" allowOverlap="1" wp14:anchorId="7DDD98E1" wp14:editId="393EE90C">
                <wp:simplePos x="0" y="0"/>
                <wp:positionH relativeFrom="column">
                  <wp:posOffset>909320</wp:posOffset>
                </wp:positionH>
                <wp:positionV relativeFrom="paragraph">
                  <wp:posOffset>83820</wp:posOffset>
                </wp:positionV>
                <wp:extent cx="2052955" cy="2737485"/>
                <wp:effectExtent l="0" t="0" r="0" b="0"/>
                <wp:wrapSquare wrapText="bothSides"/>
                <wp:docPr id="718140879" name="Group 71814087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52955" cy="2737485"/>
                          <a:chOff x="0" y="0"/>
                          <a:chExt cx="2354580" cy="3282806"/>
                        </a:xfrm>
                      </wpg:grpSpPr>
                      <pic:pic xmlns:pic="http://schemas.openxmlformats.org/drawingml/2006/picture">
                        <pic:nvPicPr>
                          <pic:cNvPr id="1718412723" name="Picture 171841272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8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9">
                                    <a14:imgEffect>
                                      <a14:backgroundRemoval t="34577" b="78982" l="27823" r="71909">
                                        <a14:foregroundMark x1="43414" y1="46673" x2="47782" y2="49950"/>
                                        <a14:foregroundMark x1="45363" y1="43296" x2="48790" y2="45313"/>
                                        <a14:foregroundMark x1="45632" y1="51512" x2="49731" y2="52571"/>
                                        <a14:foregroundMark x1="59543" y1="51210" x2="59543" y2="51210"/>
                                        <a14:foregroundMark x1="59073" y1="51663" x2="61358" y2="52671"/>
                                        <a14:foregroundMark x1="39651" y1="72681" x2="36559" y2="78982"/>
                                        <a14:foregroundMark x1="36559" y1="78982" x2="28696" y2="75554"/>
                                        <a14:foregroundMark x1="28696" y1="75554" x2="33468" y2="70413"/>
                                        <a14:foregroundMark x1="33468" y1="70413" x2="34207" y2="70413"/>
                                        <a14:foregroundMark x1="63911" y1="70212" x2="71909" y2="72228"/>
                                        <a14:foregroundMark x1="71909" y1="72228" x2="65793" y2="77470"/>
                                        <a14:foregroundMark x1="65793" y1="77470" x2="61492" y2="73942"/>
                                        <a14:foregroundMark x1="35417" y1="42490" x2="37836" y2="38659"/>
                                        <a14:foregroundMark x1="31788" y1="72228" x2="30914" y2="64264"/>
                                        <a14:foregroundMark x1="30914" y1="64264" x2="34610" y2="43448"/>
                                        <a14:foregroundMark x1="34610" y1="43448" x2="34341" y2="41583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2448" t="29265" r="23788" b="16715"/>
                          <a:stretch/>
                        </pic:blipFill>
                        <pic:spPr bwMode="auto">
                          <a:xfrm>
                            <a:off x="0" y="129396"/>
                            <a:ext cx="2354580" cy="31534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212010731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89781" y="0"/>
                            <a:ext cx="1940559" cy="50362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8DED6F6" w14:textId="77777777" w:rsidR="00CB1433" w:rsidRPr="002601EB" w:rsidRDefault="00CB1433" w:rsidP="00CB1433">
                              <w:pPr>
                                <w:jc w:val="center"/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  <w:r w:rsidRPr="002601EB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Superglue spread along the bottom for</w:t>
                              </w:r>
                              <w:r w:rsidRPr="002601EB">
                                <w:rPr>
                                  <w:b/>
                                  <w:bCs/>
                                </w:rPr>
                                <w:t xml:space="preserve"> </w:t>
                              </w:r>
                              <w:r w:rsidRPr="002601EB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PTFE applicatio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DDD98E1" id="Group 718140879" o:spid="_x0000_s1040" style="position:absolute;left:0;text-align:left;margin-left:71.6pt;margin-top:6.6pt;width:161.65pt;height:215.55pt;z-index:251680777;mso-width-relative:margin;mso-height-relative:margin" coordsize="23545,32828" o:gfxdata="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">
                <v:shape id="Picture 1718412723" o:spid="_x0000_s1041" type="#_x0000_t75" style="position:absolute;top:1293;width:23545;height:315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">
                  <v:imagedata r:id="rId100" o:title="" croptop="19179f" cropbottom="10954f" cropleft="14712f" cropright="15590f"/>
                </v:shape>
                <v:shape id="Text Box 2" o:spid="_x0000_s1042" type="#_x0000_t202" style="position:absolute;left:1897;width:19406;height:50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" filled="f" stroked="f">
                  <v:textbox>
                    <w:txbxContent>
                      <w:p w14:paraId="18DED6F6" w14:textId="77777777" w:rsidR="00CB1433" w:rsidRPr="002601EB" w:rsidRDefault="00CB1433" w:rsidP="00CB1433">
                        <w:pPr>
                          <w:jc w:val="center"/>
                          <w:rPr>
                            <w:b/>
                            <w:bCs/>
                            <w:sz w:val="18"/>
                            <w:szCs w:val="18"/>
                          </w:rPr>
                        </w:pPr>
                        <w:r w:rsidRPr="002601EB">
                          <w:rPr>
                            <w:b/>
                            <w:bCs/>
                            <w:sz w:val="18"/>
                            <w:szCs w:val="18"/>
                          </w:rPr>
                          <w:t>Superglue spread along the bottom for</w:t>
                        </w:r>
                        <w:r w:rsidRPr="002601EB">
                          <w:rPr>
                            <w:b/>
                            <w:bCs/>
                          </w:rPr>
                          <w:t xml:space="preserve"> </w:t>
                        </w:r>
                        <w:r w:rsidRPr="002601EB">
                          <w:rPr>
                            <w:b/>
                            <w:bCs/>
                            <w:sz w:val="18"/>
                            <w:szCs w:val="18"/>
                          </w:rPr>
                          <w:t>PTFE application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</w:p>
    <w:p w14:paraId="5F8CE524" w14:textId="77777777" w:rsidR="00CB1433" w:rsidRDefault="00CB1433" w:rsidP="00CB1433">
      <w:pPr>
        <w:pStyle w:val="ListParagraph"/>
        <w:rPr>
          <w:rFonts w:asciiTheme="majorBidi" w:hAnsiTheme="majorBidi" w:cstheme="majorBidi"/>
          <w:sz w:val="28"/>
          <w:szCs w:val="28"/>
        </w:rPr>
      </w:pPr>
    </w:p>
    <w:p w14:paraId="3B3F76D0" w14:textId="77777777" w:rsidR="00CB1433" w:rsidRDefault="00CB1433" w:rsidP="00CB1433">
      <w:pPr>
        <w:pStyle w:val="ListParagraph"/>
        <w:rPr>
          <w:rFonts w:asciiTheme="majorBidi" w:hAnsiTheme="majorBidi" w:cstheme="majorBidi"/>
          <w:sz w:val="28"/>
          <w:szCs w:val="28"/>
        </w:rPr>
      </w:pPr>
    </w:p>
    <w:p w14:paraId="0CBDD026" w14:textId="77777777" w:rsidR="00CB1433" w:rsidRDefault="00CB1433" w:rsidP="00CB1433">
      <w:pPr>
        <w:pStyle w:val="ListParagraph"/>
        <w:rPr>
          <w:rFonts w:asciiTheme="majorBidi" w:hAnsiTheme="majorBidi" w:cstheme="majorBidi"/>
          <w:sz w:val="28"/>
          <w:szCs w:val="28"/>
        </w:rPr>
      </w:pPr>
    </w:p>
    <w:p w14:paraId="68E6F953" w14:textId="77777777" w:rsidR="00CB1433" w:rsidRDefault="00CB1433" w:rsidP="00CB1433">
      <w:pPr>
        <w:pStyle w:val="ListParagraph"/>
        <w:rPr>
          <w:rFonts w:asciiTheme="majorBidi" w:hAnsiTheme="majorBidi" w:cstheme="majorBidi"/>
          <w:sz w:val="28"/>
          <w:szCs w:val="28"/>
        </w:rPr>
      </w:pPr>
    </w:p>
    <w:p w14:paraId="7FF7D5D7" w14:textId="77777777" w:rsidR="00CB1433" w:rsidRDefault="00CB1433" w:rsidP="00CB1433">
      <w:pPr>
        <w:pStyle w:val="ListParagraph"/>
        <w:rPr>
          <w:rFonts w:asciiTheme="majorBidi" w:hAnsiTheme="majorBidi" w:cstheme="majorBidi"/>
          <w:sz w:val="28"/>
          <w:szCs w:val="28"/>
        </w:rPr>
      </w:pPr>
    </w:p>
    <w:p w14:paraId="61D3A080" w14:textId="77777777" w:rsidR="00CB1433" w:rsidRDefault="00CB1433" w:rsidP="00CB1433">
      <w:pPr>
        <w:pStyle w:val="ListParagraph"/>
        <w:rPr>
          <w:rFonts w:asciiTheme="majorBidi" w:hAnsiTheme="majorBidi" w:cstheme="majorBidi"/>
          <w:sz w:val="28"/>
          <w:szCs w:val="28"/>
        </w:rPr>
      </w:pPr>
    </w:p>
    <w:p w14:paraId="0EC13109" w14:textId="77777777" w:rsidR="00CB1433" w:rsidRDefault="00CB1433" w:rsidP="00CB1433">
      <w:pPr>
        <w:pStyle w:val="ListParagraph"/>
        <w:rPr>
          <w:rFonts w:asciiTheme="majorBidi" w:hAnsiTheme="majorBidi" w:cstheme="majorBidi"/>
          <w:sz w:val="28"/>
          <w:szCs w:val="28"/>
        </w:rPr>
      </w:pPr>
    </w:p>
    <w:p w14:paraId="2482D447" w14:textId="77777777" w:rsidR="00CB1433" w:rsidRDefault="00CB1433" w:rsidP="00CB1433">
      <w:pPr>
        <w:pStyle w:val="ListParagraph"/>
        <w:rPr>
          <w:rFonts w:asciiTheme="majorBidi" w:hAnsiTheme="majorBidi" w:cstheme="majorBidi"/>
          <w:sz w:val="28"/>
          <w:szCs w:val="28"/>
        </w:rPr>
      </w:pPr>
    </w:p>
    <w:p w14:paraId="4A166F80" w14:textId="77777777" w:rsidR="00CB1433" w:rsidRDefault="00CB1433" w:rsidP="00CB1433">
      <w:pPr>
        <w:rPr>
          <w:rFonts w:asciiTheme="majorBidi" w:hAnsiTheme="majorBidi" w:cstheme="majorBidi"/>
          <w:sz w:val="28"/>
          <w:szCs w:val="28"/>
        </w:rPr>
      </w:pPr>
    </w:p>
    <w:p w14:paraId="59C054D2" w14:textId="77777777" w:rsidR="00CB1433" w:rsidRDefault="00CB1433" w:rsidP="004D2EC1">
      <w:pPr>
        <w:pStyle w:val="ListParagraph"/>
        <w:numPr>
          <w:ilvl w:val="0"/>
          <w:numId w:val="20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After drying, add one more layer of </w:t>
      </w:r>
      <w:proofErr w:type="spellStart"/>
      <w:r>
        <w:rPr>
          <w:rFonts w:asciiTheme="majorBidi" w:hAnsiTheme="majorBidi" w:cstheme="majorBidi"/>
          <w:sz w:val="24"/>
          <w:szCs w:val="24"/>
        </w:rPr>
        <w:t>PlastiDip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around the edges between the PTEE membrane and the frame.</w:t>
      </w:r>
    </w:p>
    <w:p w14:paraId="4282D587" w14:textId="77777777" w:rsidR="00CB1433" w:rsidRDefault="00CB1433" w:rsidP="00CB1433">
      <w:pPr>
        <w:pStyle w:val="ListParagraph"/>
        <w:ind w:left="900"/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3D7F4E32" wp14:editId="57E7B006">
            <wp:extent cx="2833055" cy="1906686"/>
            <wp:effectExtent l="0" t="0" r="5715" b="0"/>
            <wp:docPr id="206834116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8341169" name="Picture 2068341169"/>
                    <pic:cNvPicPr/>
                  </pic:nvPicPr>
                  <pic:blipFill rotWithShape="1"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096" t="48208" r="1014" b="8439"/>
                    <a:stretch/>
                  </pic:blipFill>
                  <pic:spPr bwMode="auto">
                    <a:xfrm>
                      <a:off x="0" y="0"/>
                      <a:ext cx="2844530" cy="19144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4682B2" w14:textId="77777777" w:rsidR="00CB1433" w:rsidRPr="00970FCF" w:rsidRDefault="00CB1433" w:rsidP="00CB1433">
      <w:pPr>
        <w:pStyle w:val="ListParagraph"/>
        <w:ind w:left="900"/>
        <w:rPr>
          <w:rFonts w:asciiTheme="majorBidi" w:hAnsiTheme="majorBidi" w:cstheme="majorBidi"/>
          <w:sz w:val="24"/>
          <w:szCs w:val="24"/>
        </w:rPr>
      </w:pPr>
    </w:p>
    <w:p w14:paraId="1C10BAA9" w14:textId="76981961" w:rsidR="00CB1433" w:rsidRPr="005679FF" w:rsidRDefault="00CB1433" w:rsidP="004D2EC1">
      <w:pPr>
        <w:pStyle w:val="ListParagraph"/>
        <w:numPr>
          <w:ilvl w:val="0"/>
          <w:numId w:val="20"/>
        </w:numPr>
        <w:rPr>
          <w:rFonts w:asciiTheme="majorBidi" w:hAnsiTheme="majorBidi" w:cstheme="majorBidi"/>
          <w:sz w:val="24"/>
          <w:szCs w:val="24"/>
        </w:rPr>
      </w:pPr>
      <w:r w:rsidRPr="005679FF">
        <w:rPr>
          <w:rFonts w:asciiTheme="majorBidi" w:hAnsiTheme="majorBidi" w:cstheme="majorBidi"/>
          <w:sz w:val="24"/>
          <w:szCs w:val="24"/>
        </w:rPr>
        <w:t xml:space="preserve">Check the sensor using </w:t>
      </w:r>
      <w:r w:rsidRPr="0077135B">
        <w:rPr>
          <w:rFonts w:asciiTheme="majorBidi" w:hAnsiTheme="majorBidi" w:cstheme="majorBidi"/>
          <w:i/>
          <w:iCs/>
          <w:sz w:val="24"/>
          <w:szCs w:val="24"/>
        </w:rPr>
        <w:t>procedure (</w:t>
      </w:r>
      <w:r w:rsidR="00836B70">
        <w:rPr>
          <w:rFonts w:asciiTheme="majorBidi" w:hAnsiTheme="majorBidi" w:cstheme="majorBidi"/>
          <w:i/>
          <w:iCs/>
          <w:sz w:val="24"/>
          <w:szCs w:val="24"/>
        </w:rPr>
        <w:t>6</w:t>
      </w:r>
      <w:r w:rsidRPr="0077135B">
        <w:rPr>
          <w:rFonts w:asciiTheme="majorBidi" w:hAnsiTheme="majorBidi" w:cstheme="majorBidi"/>
          <w:i/>
          <w:iCs/>
          <w:sz w:val="24"/>
          <w:szCs w:val="24"/>
        </w:rPr>
        <w:t>).</w:t>
      </w:r>
      <w:r w:rsidRPr="005679FF">
        <w:rPr>
          <w:rFonts w:asciiTheme="majorBidi" w:hAnsiTheme="majorBidi" w:cstheme="majorBidi"/>
          <w:sz w:val="24"/>
          <w:szCs w:val="24"/>
        </w:rPr>
        <w:t xml:space="preserve"> </w:t>
      </w:r>
    </w:p>
    <w:p w14:paraId="4BACE4AC" w14:textId="77777777" w:rsidR="00D7174C" w:rsidRDefault="00D7174C">
      <w:p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br w:type="page"/>
      </w:r>
    </w:p>
    <w:p w14:paraId="48D5B09F" w14:textId="0AAA6269" w:rsidR="00CB1433" w:rsidRDefault="00CB1433" w:rsidP="00D7174C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9B288D">
        <w:rPr>
          <w:rFonts w:asciiTheme="majorBidi" w:hAnsiTheme="majorBidi" w:cstheme="majorBidi"/>
          <w:b/>
          <w:bCs/>
          <w:sz w:val="24"/>
          <w:szCs w:val="24"/>
        </w:rPr>
        <w:lastRenderedPageBreak/>
        <w:t>Procedure (</w:t>
      </w:r>
      <w:r w:rsidR="00B43269">
        <w:rPr>
          <w:rFonts w:asciiTheme="majorBidi" w:hAnsiTheme="majorBidi" w:cstheme="majorBidi"/>
          <w:b/>
          <w:bCs/>
          <w:sz w:val="24"/>
          <w:szCs w:val="24"/>
        </w:rPr>
        <w:t>4</w:t>
      </w:r>
      <w:r w:rsidRPr="009B288D">
        <w:rPr>
          <w:rFonts w:asciiTheme="majorBidi" w:hAnsiTheme="majorBidi" w:cstheme="majorBidi"/>
          <w:b/>
          <w:bCs/>
          <w:sz w:val="24"/>
          <w:szCs w:val="24"/>
        </w:rPr>
        <w:t>)</w:t>
      </w:r>
    </w:p>
    <w:p w14:paraId="6E8EF963" w14:textId="1C4D7ED7" w:rsidR="00D7174C" w:rsidRDefault="002C65BB" w:rsidP="00D7174C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Falcon tube design for waterproofing SCD30 sensor</w:t>
      </w:r>
    </w:p>
    <w:p w14:paraId="2386DCEB" w14:textId="48128E8E" w:rsidR="00BC7FBB" w:rsidRDefault="00A34982" w:rsidP="00E60C0C">
      <w:pPr>
        <w:rPr>
          <w:rFonts w:asciiTheme="majorBidi" w:hAnsiTheme="majorBidi" w:cstheme="majorBidi"/>
          <w:b/>
          <w:bCs/>
          <w:color w:val="00B050"/>
          <w:sz w:val="24"/>
          <w:szCs w:val="24"/>
        </w:rPr>
      </w:pPr>
      <w:r>
        <w:rPr>
          <w:rFonts w:asciiTheme="majorBidi" w:hAnsiTheme="majorBidi" w:cstheme="majorBidi"/>
          <w:b/>
          <w:bCs/>
          <w:color w:val="00B050"/>
          <w:sz w:val="24"/>
          <w:szCs w:val="24"/>
        </w:rPr>
        <w:t xml:space="preserve">Step 1: </w:t>
      </w:r>
      <w:r w:rsidR="00BC7FBB">
        <w:rPr>
          <w:rFonts w:asciiTheme="majorBidi" w:hAnsiTheme="majorBidi" w:cstheme="majorBidi"/>
          <w:b/>
          <w:bCs/>
          <w:color w:val="00B050"/>
          <w:sz w:val="24"/>
          <w:szCs w:val="24"/>
        </w:rPr>
        <w:t>Preparing the Falcon tube</w:t>
      </w:r>
      <w:r w:rsidR="00A61B79">
        <w:rPr>
          <w:rFonts w:asciiTheme="majorBidi" w:hAnsiTheme="majorBidi" w:cstheme="majorBidi"/>
          <w:b/>
          <w:bCs/>
          <w:color w:val="00B050"/>
          <w:sz w:val="24"/>
          <w:szCs w:val="24"/>
        </w:rPr>
        <w:t xml:space="preserve">. </w:t>
      </w:r>
    </w:p>
    <w:p w14:paraId="31B2C6BA" w14:textId="3F158E96" w:rsidR="00BC7FBB" w:rsidRPr="00421AA1" w:rsidRDefault="000D0427" w:rsidP="00421AA1">
      <w:pPr>
        <w:pStyle w:val="ListParagraph"/>
        <w:numPr>
          <w:ilvl w:val="0"/>
          <w:numId w:val="18"/>
        </w:numPr>
        <w:rPr>
          <w:rFonts w:asciiTheme="majorBidi" w:hAnsiTheme="majorBidi" w:cstheme="majorBidi"/>
          <w:sz w:val="24"/>
          <w:szCs w:val="24"/>
        </w:rPr>
      </w:pPr>
      <w:r w:rsidRPr="00421AA1">
        <w:rPr>
          <w:rFonts w:asciiTheme="majorBidi" w:hAnsiTheme="majorBidi" w:cstheme="majorBidi"/>
          <w:sz w:val="24"/>
          <w:szCs w:val="24"/>
        </w:rPr>
        <w:t>M</w:t>
      </w:r>
      <w:r w:rsidR="006D69C5" w:rsidRPr="00421AA1">
        <w:rPr>
          <w:rFonts w:asciiTheme="majorBidi" w:hAnsiTheme="majorBidi" w:cstheme="majorBidi"/>
          <w:sz w:val="24"/>
          <w:szCs w:val="24"/>
        </w:rPr>
        <w:t xml:space="preserve">easure </w:t>
      </w:r>
      <w:r w:rsidR="008E7870" w:rsidRPr="00421AA1">
        <w:rPr>
          <w:rFonts w:asciiTheme="majorBidi" w:hAnsiTheme="majorBidi" w:cstheme="majorBidi"/>
          <w:sz w:val="24"/>
          <w:szCs w:val="24"/>
        </w:rPr>
        <w:t xml:space="preserve">and cut the falcon tube to </w:t>
      </w:r>
      <w:r w:rsidR="00A373B6" w:rsidRPr="00421AA1">
        <w:rPr>
          <w:rFonts w:asciiTheme="majorBidi" w:hAnsiTheme="majorBidi" w:cstheme="majorBidi"/>
          <w:sz w:val="24"/>
          <w:szCs w:val="24"/>
        </w:rPr>
        <w:t xml:space="preserve">have a </w:t>
      </w:r>
      <w:r w:rsidR="000754F6" w:rsidRPr="00421AA1">
        <w:rPr>
          <w:rFonts w:asciiTheme="majorBidi" w:hAnsiTheme="majorBidi" w:cstheme="majorBidi"/>
          <w:sz w:val="24"/>
          <w:szCs w:val="24"/>
        </w:rPr>
        <w:t>part</w:t>
      </w:r>
      <w:r w:rsidR="00A373B6" w:rsidRPr="00421AA1">
        <w:rPr>
          <w:rFonts w:asciiTheme="majorBidi" w:hAnsiTheme="majorBidi" w:cstheme="majorBidi"/>
          <w:sz w:val="24"/>
          <w:szCs w:val="24"/>
        </w:rPr>
        <w:t xml:space="preserve"> </w:t>
      </w:r>
      <w:r w:rsidRPr="00421AA1">
        <w:rPr>
          <w:rFonts w:asciiTheme="majorBidi" w:hAnsiTheme="majorBidi" w:cstheme="majorBidi"/>
          <w:sz w:val="24"/>
          <w:szCs w:val="24"/>
        </w:rPr>
        <w:t>6-6.5</w:t>
      </w:r>
      <w:r w:rsidR="00A373B6" w:rsidRPr="00421AA1">
        <w:rPr>
          <w:rFonts w:asciiTheme="majorBidi" w:hAnsiTheme="majorBidi" w:cstheme="majorBidi"/>
          <w:sz w:val="24"/>
          <w:szCs w:val="24"/>
        </w:rPr>
        <w:t xml:space="preserve"> cm long from the cap</w:t>
      </w:r>
      <w:r w:rsidR="00421AA1" w:rsidRPr="00421AA1">
        <w:rPr>
          <w:rFonts w:asciiTheme="majorBidi" w:hAnsiTheme="majorBidi" w:cstheme="majorBidi"/>
          <w:sz w:val="24"/>
          <w:szCs w:val="24"/>
        </w:rPr>
        <w:t xml:space="preserve">. </w:t>
      </w:r>
    </w:p>
    <w:p w14:paraId="7FDE2E1F" w14:textId="4C74060E" w:rsidR="000D0427" w:rsidRDefault="005D63EA" w:rsidP="004E53A0">
      <w:pPr>
        <w:jc w:val="center"/>
        <w:rPr>
          <w:rFonts w:asciiTheme="majorBidi" w:hAnsiTheme="majorBidi" w:cstheme="majorBidi"/>
          <w:b/>
          <w:bCs/>
          <w:color w:val="00B050"/>
          <w:sz w:val="24"/>
          <w:szCs w:val="24"/>
        </w:rPr>
      </w:pPr>
      <w:r>
        <w:rPr>
          <w:rFonts w:asciiTheme="majorBidi" w:hAnsiTheme="majorBidi" w:cstheme="majorBidi"/>
          <w:b/>
          <w:bCs/>
          <w:noProof/>
          <w:color w:val="00B050"/>
          <w:sz w:val="24"/>
          <w:szCs w:val="24"/>
        </w:rPr>
        <w:drawing>
          <wp:inline distT="0" distB="0" distL="0" distR="0" wp14:anchorId="1A193323" wp14:editId="79D4E5D7">
            <wp:extent cx="1875983" cy="2247549"/>
            <wp:effectExtent l="0" t="0" r="0" b="635"/>
            <wp:docPr id="31243294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2432947" name="Picture 312432947"/>
                    <pic:cNvPicPr/>
                  </pic:nvPicPr>
                  <pic:blipFill rotWithShape="1"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148"/>
                    <a:stretch/>
                  </pic:blipFill>
                  <pic:spPr bwMode="auto">
                    <a:xfrm>
                      <a:off x="0" y="0"/>
                      <a:ext cx="1897797" cy="22736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F365CE" w14:textId="6C098D2A" w:rsidR="00A373B6" w:rsidRDefault="00421AA1" w:rsidP="00421AA1">
      <w:pPr>
        <w:pStyle w:val="ListParagraph"/>
        <w:numPr>
          <w:ilvl w:val="0"/>
          <w:numId w:val="18"/>
        </w:numPr>
        <w:rPr>
          <w:rFonts w:asciiTheme="majorBidi" w:hAnsiTheme="majorBidi" w:cstheme="majorBidi"/>
          <w:sz w:val="24"/>
          <w:szCs w:val="24"/>
        </w:rPr>
      </w:pPr>
      <w:r w:rsidRPr="000754F6">
        <w:rPr>
          <w:rFonts w:asciiTheme="majorBidi" w:hAnsiTheme="majorBidi" w:cstheme="majorBidi"/>
          <w:sz w:val="24"/>
          <w:szCs w:val="24"/>
        </w:rPr>
        <w:t xml:space="preserve">Drill a hole </w:t>
      </w:r>
      <w:r w:rsidR="0043417F">
        <w:rPr>
          <w:rFonts w:asciiTheme="majorBidi" w:hAnsiTheme="majorBidi" w:cstheme="majorBidi"/>
          <w:sz w:val="24"/>
          <w:szCs w:val="24"/>
        </w:rPr>
        <w:t xml:space="preserve">big enough </w:t>
      </w:r>
      <w:r w:rsidRPr="000754F6">
        <w:rPr>
          <w:rFonts w:asciiTheme="majorBidi" w:hAnsiTheme="majorBidi" w:cstheme="majorBidi"/>
          <w:sz w:val="24"/>
          <w:szCs w:val="24"/>
        </w:rPr>
        <w:t xml:space="preserve">to pull the </w:t>
      </w:r>
      <w:r w:rsidR="000754F6" w:rsidRPr="000754F6">
        <w:rPr>
          <w:rFonts w:asciiTheme="majorBidi" w:hAnsiTheme="majorBidi" w:cstheme="majorBidi"/>
          <w:sz w:val="24"/>
          <w:szCs w:val="24"/>
        </w:rPr>
        <w:t>4-wire cable through</w:t>
      </w:r>
      <w:r w:rsidR="00112438">
        <w:rPr>
          <w:rFonts w:asciiTheme="majorBidi" w:hAnsiTheme="majorBidi" w:cstheme="majorBidi"/>
          <w:sz w:val="24"/>
          <w:szCs w:val="24"/>
        </w:rPr>
        <w:t xml:space="preserve">. </w:t>
      </w:r>
      <w:r w:rsidR="000754F6" w:rsidRPr="000754F6">
        <w:rPr>
          <w:rFonts w:asciiTheme="majorBidi" w:hAnsiTheme="majorBidi" w:cstheme="majorBidi"/>
          <w:sz w:val="24"/>
          <w:szCs w:val="24"/>
        </w:rPr>
        <w:t xml:space="preserve"> </w:t>
      </w:r>
    </w:p>
    <w:p w14:paraId="40D82C67" w14:textId="000A256E" w:rsidR="000754F6" w:rsidRDefault="00112438" w:rsidP="00EC3F80">
      <w:pPr>
        <w:pStyle w:val="ListParagraph"/>
        <w:numPr>
          <w:ilvl w:val="0"/>
          <w:numId w:val="18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At the cut end of the tube, cover it with PTEE membrane </w:t>
      </w:r>
      <w:r w:rsidR="00DC1F03">
        <w:rPr>
          <w:rFonts w:asciiTheme="majorBidi" w:hAnsiTheme="majorBidi" w:cstheme="majorBidi"/>
          <w:sz w:val="24"/>
          <w:szCs w:val="24"/>
        </w:rPr>
        <w:t xml:space="preserve">using superglue </w:t>
      </w:r>
      <w:r>
        <w:rPr>
          <w:rFonts w:asciiTheme="majorBidi" w:hAnsiTheme="majorBidi" w:cstheme="majorBidi"/>
          <w:sz w:val="24"/>
          <w:szCs w:val="24"/>
        </w:rPr>
        <w:t xml:space="preserve">(the same </w:t>
      </w:r>
      <w:r w:rsidR="00DC1F03">
        <w:rPr>
          <w:rFonts w:asciiTheme="majorBidi" w:hAnsiTheme="majorBidi" w:cstheme="majorBidi"/>
          <w:sz w:val="24"/>
          <w:szCs w:val="24"/>
        </w:rPr>
        <w:t xml:space="preserve">membrane </w:t>
      </w:r>
      <w:r>
        <w:rPr>
          <w:rFonts w:asciiTheme="majorBidi" w:hAnsiTheme="majorBidi" w:cstheme="majorBidi"/>
          <w:sz w:val="24"/>
          <w:szCs w:val="24"/>
        </w:rPr>
        <w:t>as described in the TC design)</w:t>
      </w:r>
      <w:r w:rsidR="00DC1F03">
        <w:rPr>
          <w:rFonts w:asciiTheme="majorBidi" w:hAnsiTheme="majorBidi" w:cstheme="majorBidi"/>
          <w:sz w:val="24"/>
          <w:szCs w:val="24"/>
        </w:rPr>
        <w:t xml:space="preserve"> and </w:t>
      </w:r>
      <w:r w:rsidR="00EC3F80">
        <w:rPr>
          <w:rFonts w:asciiTheme="majorBidi" w:hAnsiTheme="majorBidi" w:cstheme="majorBidi"/>
          <w:sz w:val="24"/>
          <w:szCs w:val="24"/>
        </w:rPr>
        <w:t>seal</w:t>
      </w:r>
      <w:r w:rsidR="00DC1F03">
        <w:rPr>
          <w:rFonts w:asciiTheme="majorBidi" w:hAnsiTheme="majorBidi" w:cstheme="majorBidi"/>
          <w:sz w:val="24"/>
          <w:szCs w:val="24"/>
        </w:rPr>
        <w:t xml:space="preserve"> the edges with </w:t>
      </w:r>
      <w:proofErr w:type="spellStart"/>
      <w:r w:rsidR="00DC1F03">
        <w:rPr>
          <w:rFonts w:asciiTheme="majorBidi" w:hAnsiTheme="majorBidi" w:cstheme="majorBidi"/>
          <w:sz w:val="24"/>
          <w:szCs w:val="24"/>
        </w:rPr>
        <w:t>PlastiDip</w:t>
      </w:r>
      <w:proofErr w:type="spellEnd"/>
      <w:r w:rsidR="00274791">
        <w:rPr>
          <w:rFonts w:asciiTheme="majorBidi" w:hAnsiTheme="majorBidi" w:cstheme="majorBidi"/>
          <w:sz w:val="24"/>
          <w:szCs w:val="24"/>
        </w:rPr>
        <w:t xml:space="preserve"> (repeat 2 times if needed)</w:t>
      </w:r>
      <w:r w:rsidR="00DC1F03">
        <w:rPr>
          <w:rFonts w:asciiTheme="majorBidi" w:hAnsiTheme="majorBidi" w:cstheme="majorBidi"/>
          <w:sz w:val="24"/>
          <w:szCs w:val="24"/>
        </w:rPr>
        <w:t xml:space="preserve">. </w:t>
      </w:r>
    </w:p>
    <w:p w14:paraId="278DB23C" w14:textId="24C688A3" w:rsidR="004E53A0" w:rsidRPr="00EC3F80" w:rsidRDefault="004E53A0" w:rsidP="004E53A0">
      <w:pPr>
        <w:pStyle w:val="ListParagraph"/>
        <w:ind w:left="900"/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6F748EAF" wp14:editId="4DDA0752">
            <wp:extent cx="1849004" cy="2465408"/>
            <wp:effectExtent l="0" t="0" r="0" b="0"/>
            <wp:docPr id="360390410" name="Picture 5" descr="A close up of a tub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0390410" name="Picture 5" descr="A close up of a tube&#10;&#10;Description automatically generated"/>
                    <pic:cNvPicPr/>
                  </pic:nvPicPr>
                  <pic:blipFill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3603" cy="24982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09303E" w14:textId="52C7C5DA" w:rsidR="00A61B79" w:rsidRPr="00A61B79" w:rsidRDefault="00AB2D23" w:rsidP="00E60C0C">
      <w:pPr>
        <w:rPr>
          <w:rFonts w:asciiTheme="majorBidi" w:hAnsiTheme="majorBidi" w:cstheme="majorBidi"/>
          <w:b/>
          <w:bCs/>
          <w:color w:val="00B050"/>
          <w:sz w:val="24"/>
          <w:szCs w:val="24"/>
        </w:rPr>
      </w:pPr>
      <w:r w:rsidRPr="00A61B79">
        <w:rPr>
          <w:rFonts w:asciiTheme="majorBidi" w:hAnsiTheme="majorBidi" w:cstheme="majorBidi"/>
          <w:b/>
          <w:bCs/>
          <w:color w:val="00B050"/>
          <w:sz w:val="24"/>
          <w:szCs w:val="24"/>
        </w:rPr>
        <w:t xml:space="preserve">Step </w:t>
      </w:r>
      <w:r w:rsidR="00A61B79">
        <w:rPr>
          <w:rFonts w:asciiTheme="majorBidi" w:hAnsiTheme="majorBidi" w:cstheme="majorBidi"/>
          <w:b/>
          <w:bCs/>
          <w:color w:val="00B050"/>
          <w:sz w:val="24"/>
          <w:szCs w:val="24"/>
        </w:rPr>
        <w:t>2</w:t>
      </w:r>
      <w:r w:rsidRPr="00A61B79">
        <w:rPr>
          <w:rFonts w:asciiTheme="majorBidi" w:hAnsiTheme="majorBidi" w:cstheme="majorBidi"/>
          <w:b/>
          <w:bCs/>
          <w:color w:val="00B050"/>
          <w:sz w:val="24"/>
          <w:szCs w:val="24"/>
        </w:rPr>
        <w:t xml:space="preserve">: </w:t>
      </w:r>
      <w:r w:rsidR="00A61B79" w:rsidRPr="00A61B79">
        <w:rPr>
          <w:rFonts w:asciiTheme="majorBidi" w:hAnsiTheme="majorBidi" w:cstheme="majorBidi"/>
          <w:b/>
          <w:bCs/>
          <w:color w:val="00B050"/>
          <w:sz w:val="24"/>
          <w:szCs w:val="24"/>
        </w:rPr>
        <w:t>Preparing SCD30 sensor</w:t>
      </w:r>
      <w:r w:rsidR="00A61B79">
        <w:rPr>
          <w:rFonts w:asciiTheme="majorBidi" w:hAnsiTheme="majorBidi" w:cstheme="majorBidi"/>
          <w:b/>
          <w:bCs/>
          <w:color w:val="00B050"/>
          <w:sz w:val="24"/>
          <w:szCs w:val="24"/>
        </w:rPr>
        <w:t xml:space="preserve">. </w:t>
      </w:r>
    </w:p>
    <w:p w14:paraId="36263E29" w14:textId="615756C8" w:rsidR="00F072D7" w:rsidRPr="00EC3F80" w:rsidRDefault="00EC3F80" w:rsidP="00EC3F80">
      <w:pPr>
        <w:pStyle w:val="ListParagraph"/>
        <w:numPr>
          <w:ilvl w:val="0"/>
          <w:numId w:val="18"/>
        </w:num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U</w:t>
      </w:r>
      <w:r w:rsidR="00A047A1" w:rsidRPr="00EC3F80">
        <w:rPr>
          <w:rFonts w:asciiTheme="majorBidi" w:hAnsiTheme="majorBidi" w:cstheme="majorBidi"/>
          <w:sz w:val="24"/>
          <w:szCs w:val="24"/>
        </w:rPr>
        <w:t>se a 4-wire cable 3 m long, exposed 10 cm of the cable insulator</w:t>
      </w:r>
      <w:r w:rsidR="005C3C9F" w:rsidRPr="00EC3F80">
        <w:rPr>
          <w:rFonts w:asciiTheme="majorBidi" w:hAnsiTheme="majorBidi" w:cstheme="majorBidi"/>
          <w:sz w:val="24"/>
          <w:szCs w:val="24"/>
        </w:rPr>
        <w:t xml:space="preserve"> at both ends</w:t>
      </w:r>
      <w:r w:rsidR="00F072D7" w:rsidRPr="00EC3F80">
        <w:rPr>
          <w:rFonts w:asciiTheme="majorBidi" w:hAnsiTheme="majorBidi" w:cstheme="majorBidi"/>
          <w:sz w:val="24"/>
          <w:szCs w:val="24"/>
        </w:rPr>
        <w:t xml:space="preserve">, then exposed 3-4 mm of the wire insulator, coated </w:t>
      </w:r>
      <w:r w:rsidR="001B1DDA" w:rsidRPr="00EC3F80">
        <w:rPr>
          <w:rFonts w:asciiTheme="majorBidi" w:hAnsiTheme="majorBidi" w:cstheme="majorBidi"/>
          <w:sz w:val="24"/>
          <w:szCs w:val="24"/>
        </w:rPr>
        <w:t xml:space="preserve">exposed wire tips </w:t>
      </w:r>
      <w:r w:rsidR="00F072D7" w:rsidRPr="00EC3F80">
        <w:rPr>
          <w:rFonts w:asciiTheme="majorBidi" w:hAnsiTheme="majorBidi" w:cstheme="majorBidi"/>
          <w:sz w:val="24"/>
          <w:szCs w:val="24"/>
        </w:rPr>
        <w:t>with tin</w:t>
      </w:r>
      <w:r w:rsidR="002D57C2" w:rsidRPr="00EC3F80">
        <w:rPr>
          <w:rFonts w:asciiTheme="majorBidi" w:hAnsiTheme="majorBidi" w:cstheme="majorBidi"/>
          <w:sz w:val="24"/>
          <w:szCs w:val="24"/>
        </w:rPr>
        <w:t>.</w:t>
      </w:r>
    </w:p>
    <w:p w14:paraId="2BE4F832" w14:textId="4213B3F7" w:rsidR="00C77165" w:rsidRPr="005C3C9F" w:rsidRDefault="005C3C9F" w:rsidP="005C3C9F">
      <w:pPr>
        <w:pStyle w:val="ListParagraph"/>
        <w:numPr>
          <w:ilvl w:val="0"/>
          <w:numId w:val="18"/>
        </w:numPr>
        <w:rPr>
          <w:rFonts w:asciiTheme="majorBidi" w:hAnsiTheme="majorBidi" w:cstheme="majorBidi"/>
          <w:sz w:val="24"/>
          <w:szCs w:val="24"/>
        </w:rPr>
      </w:pPr>
      <w:r w:rsidRPr="005C3C9F">
        <w:rPr>
          <w:rFonts w:asciiTheme="majorBidi" w:hAnsiTheme="majorBidi" w:cstheme="majorBidi"/>
          <w:sz w:val="24"/>
          <w:szCs w:val="24"/>
        </w:rPr>
        <w:t>First end of the 3m cable: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="00590A4C" w:rsidRPr="005C3C9F">
        <w:rPr>
          <w:rFonts w:asciiTheme="majorBidi" w:hAnsiTheme="majorBidi" w:cstheme="majorBidi"/>
          <w:sz w:val="24"/>
          <w:szCs w:val="24"/>
        </w:rPr>
        <w:t>S</w:t>
      </w:r>
      <w:r w:rsidR="00AB2D23" w:rsidRPr="005C3C9F">
        <w:rPr>
          <w:rFonts w:asciiTheme="majorBidi" w:hAnsiTheme="majorBidi" w:cstheme="majorBidi"/>
          <w:sz w:val="24"/>
          <w:szCs w:val="24"/>
        </w:rPr>
        <w:t xml:space="preserve">older </w:t>
      </w:r>
      <w:r w:rsidR="00E60C0C" w:rsidRPr="005C3C9F">
        <w:rPr>
          <w:rFonts w:asciiTheme="majorBidi" w:hAnsiTheme="majorBidi" w:cstheme="majorBidi"/>
          <w:sz w:val="24"/>
          <w:szCs w:val="24"/>
        </w:rPr>
        <w:t>4 small wires</w:t>
      </w:r>
      <w:r w:rsidR="00E60C0C" w:rsidRPr="005C3C9F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E60C0C" w:rsidRPr="005C3C9F">
        <w:rPr>
          <w:rFonts w:asciiTheme="majorBidi" w:hAnsiTheme="majorBidi" w:cstheme="majorBidi"/>
          <w:sz w:val="24"/>
          <w:szCs w:val="24"/>
        </w:rPr>
        <w:t xml:space="preserve">in </w:t>
      </w:r>
      <w:r w:rsidR="00C77165" w:rsidRPr="005C3C9F">
        <w:rPr>
          <w:rFonts w:asciiTheme="majorBidi" w:hAnsiTheme="majorBidi" w:cstheme="majorBidi"/>
          <w:sz w:val="24"/>
          <w:szCs w:val="24"/>
        </w:rPr>
        <w:t xml:space="preserve">colors: </w:t>
      </w:r>
      <w:r w:rsidR="001B1DDA" w:rsidRPr="005C3C9F">
        <w:rPr>
          <w:rFonts w:asciiTheme="majorBidi" w:hAnsiTheme="majorBidi" w:cstheme="majorBidi"/>
          <w:sz w:val="24"/>
          <w:szCs w:val="24"/>
        </w:rPr>
        <w:t>green</w:t>
      </w:r>
      <w:r w:rsidR="00C77165" w:rsidRPr="005C3C9F">
        <w:rPr>
          <w:rFonts w:asciiTheme="majorBidi" w:hAnsiTheme="majorBidi" w:cstheme="majorBidi"/>
          <w:sz w:val="24"/>
          <w:szCs w:val="24"/>
        </w:rPr>
        <w:t xml:space="preserve">, </w:t>
      </w:r>
      <w:r w:rsidR="00590A4C" w:rsidRPr="005C3C9F">
        <w:rPr>
          <w:rFonts w:asciiTheme="majorBidi" w:hAnsiTheme="majorBidi" w:cstheme="majorBidi"/>
          <w:sz w:val="24"/>
          <w:szCs w:val="24"/>
        </w:rPr>
        <w:t>white</w:t>
      </w:r>
      <w:r w:rsidR="00C77165" w:rsidRPr="005C3C9F">
        <w:rPr>
          <w:rFonts w:asciiTheme="majorBidi" w:hAnsiTheme="majorBidi" w:cstheme="majorBidi"/>
          <w:sz w:val="24"/>
          <w:szCs w:val="24"/>
        </w:rPr>
        <w:t xml:space="preserve">, </w:t>
      </w:r>
      <w:r w:rsidR="00590A4C" w:rsidRPr="005C3C9F">
        <w:rPr>
          <w:rFonts w:asciiTheme="majorBidi" w:hAnsiTheme="majorBidi" w:cstheme="majorBidi"/>
          <w:sz w:val="24"/>
          <w:szCs w:val="24"/>
        </w:rPr>
        <w:t>red</w:t>
      </w:r>
      <w:r w:rsidR="00C77165" w:rsidRPr="005C3C9F">
        <w:rPr>
          <w:rFonts w:asciiTheme="majorBidi" w:hAnsiTheme="majorBidi" w:cstheme="majorBidi"/>
          <w:sz w:val="24"/>
          <w:szCs w:val="24"/>
        </w:rPr>
        <w:t xml:space="preserve">, </w:t>
      </w:r>
      <w:r w:rsidR="00590A4C" w:rsidRPr="005C3C9F">
        <w:rPr>
          <w:rFonts w:asciiTheme="majorBidi" w:hAnsiTheme="majorBidi" w:cstheme="majorBidi"/>
          <w:sz w:val="24"/>
          <w:szCs w:val="24"/>
        </w:rPr>
        <w:t>black</w:t>
      </w:r>
      <w:r w:rsidR="00C77165" w:rsidRPr="005C3C9F">
        <w:rPr>
          <w:rFonts w:asciiTheme="majorBidi" w:hAnsiTheme="majorBidi" w:cstheme="majorBidi"/>
          <w:sz w:val="24"/>
          <w:szCs w:val="24"/>
        </w:rPr>
        <w:t xml:space="preserve"> to the corresponding ports on the CO</w:t>
      </w:r>
      <w:r w:rsidR="00C77165" w:rsidRPr="005C3C9F">
        <w:rPr>
          <w:rFonts w:asciiTheme="majorBidi" w:hAnsiTheme="majorBidi" w:cstheme="majorBidi"/>
          <w:sz w:val="24"/>
          <w:szCs w:val="24"/>
          <w:vertAlign w:val="subscript"/>
        </w:rPr>
        <w:t>2</w:t>
      </w:r>
      <w:r w:rsidR="00C77165" w:rsidRPr="005C3C9F">
        <w:rPr>
          <w:rFonts w:asciiTheme="majorBidi" w:hAnsiTheme="majorBidi" w:cstheme="majorBidi"/>
          <w:sz w:val="24"/>
          <w:szCs w:val="24"/>
        </w:rPr>
        <w:t xml:space="preserve"> sensor (SCD30) in order: </w:t>
      </w:r>
    </w:p>
    <w:p w14:paraId="2935F94D" w14:textId="69004301" w:rsidR="00C77165" w:rsidRDefault="00590A4C" w:rsidP="00C77165">
      <w:pPr>
        <w:pStyle w:val="ListParagraph"/>
        <w:ind w:left="1800"/>
        <w:rPr>
          <w:rFonts w:asciiTheme="majorBidi" w:hAnsiTheme="majorBidi" w:cstheme="majorBidi"/>
          <w:sz w:val="24"/>
          <w:szCs w:val="24"/>
        </w:rPr>
      </w:pPr>
      <w:r w:rsidRPr="00590A4C">
        <w:rPr>
          <w:rFonts w:asciiTheme="majorBidi" w:hAnsiTheme="majorBidi" w:cstheme="majorBidi"/>
          <w:color w:val="00B050"/>
          <w:sz w:val="24"/>
          <w:szCs w:val="24"/>
        </w:rPr>
        <w:t>Green</w:t>
      </w:r>
      <w:r w:rsidRPr="00590A4C">
        <w:rPr>
          <w:rFonts w:asciiTheme="majorBidi" w:hAnsiTheme="majorBidi" w:cstheme="majorBidi"/>
          <w:sz w:val="24"/>
          <w:szCs w:val="24"/>
        </w:rPr>
        <w:t xml:space="preserve"> wire </w:t>
      </w:r>
      <w:r w:rsidR="00C77165" w:rsidRPr="00590A4C">
        <w:rPr>
          <w:rFonts w:asciiTheme="majorBidi" w:hAnsiTheme="majorBidi" w:cstheme="majorBidi"/>
          <w:sz w:val="24"/>
          <w:szCs w:val="24"/>
        </w:rPr>
        <w:t>to SDA</w:t>
      </w:r>
      <w:r w:rsidRPr="00590A4C">
        <w:rPr>
          <w:rFonts w:asciiTheme="majorBidi" w:hAnsiTheme="majorBidi" w:cstheme="majorBidi"/>
          <w:sz w:val="24"/>
          <w:szCs w:val="24"/>
        </w:rPr>
        <w:t xml:space="preserve"> port </w:t>
      </w:r>
    </w:p>
    <w:p w14:paraId="070325F2" w14:textId="77777777" w:rsidR="00310063" w:rsidRDefault="00310063" w:rsidP="00310063">
      <w:pPr>
        <w:pStyle w:val="ListParagraph"/>
        <w:ind w:left="1800"/>
        <w:rPr>
          <w:rFonts w:asciiTheme="majorBidi" w:hAnsiTheme="majorBidi" w:cstheme="majorBidi"/>
          <w:sz w:val="24"/>
          <w:szCs w:val="24"/>
        </w:rPr>
      </w:pPr>
      <w:r w:rsidRPr="00590A4C">
        <w:rPr>
          <w:rFonts w:asciiTheme="majorBidi" w:hAnsiTheme="majorBidi" w:cstheme="majorBidi"/>
          <w:color w:val="FFFFFF" w:themeColor="background1"/>
          <w:sz w:val="24"/>
          <w:szCs w:val="24"/>
          <w:highlight w:val="black"/>
        </w:rPr>
        <w:t>White</w:t>
      </w:r>
      <w:r w:rsidRPr="00590A4C">
        <w:rPr>
          <w:rFonts w:asciiTheme="majorBidi" w:hAnsiTheme="majorBidi" w:cstheme="majorBidi"/>
          <w:sz w:val="24"/>
          <w:szCs w:val="24"/>
        </w:rPr>
        <w:t xml:space="preserve"> wire to SCL port </w:t>
      </w:r>
    </w:p>
    <w:p w14:paraId="2C9EAD0B" w14:textId="77777777" w:rsidR="00310063" w:rsidRPr="00590A4C" w:rsidRDefault="00310063" w:rsidP="00310063">
      <w:pPr>
        <w:pStyle w:val="ListParagraph"/>
        <w:ind w:left="1800"/>
        <w:rPr>
          <w:rFonts w:asciiTheme="majorBidi" w:hAnsiTheme="majorBidi" w:cstheme="majorBidi"/>
          <w:sz w:val="24"/>
          <w:szCs w:val="24"/>
        </w:rPr>
      </w:pPr>
      <w:r w:rsidRPr="00590A4C">
        <w:rPr>
          <w:rFonts w:asciiTheme="majorBidi" w:hAnsiTheme="majorBidi" w:cstheme="majorBidi"/>
          <w:color w:val="FF0000"/>
          <w:sz w:val="24"/>
          <w:szCs w:val="24"/>
        </w:rPr>
        <w:t>Red</w:t>
      </w:r>
      <w:r w:rsidRPr="00590A4C">
        <w:rPr>
          <w:rFonts w:asciiTheme="majorBidi" w:hAnsiTheme="majorBidi" w:cstheme="majorBidi"/>
          <w:sz w:val="24"/>
          <w:szCs w:val="24"/>
        </w:rPr>
        <w:t xml:space="preserve"> wire to VIN port</w:t>
      </w:r>
    </w:p>
    <w:p w14:paraId="5E6159E2" w14:textId="77777777" w:rsidR="00310063" w:rsidRDefault="00310063" w:rsidP="00310063">
      <w:pPr>
        <w:pStyle w:val="ListParagraph"/>
        <w:ind w:left="1800"/>
        <w:rPr>
          <w:rFonts w:asciiTheme="majorBidi" w:hAnsiTheme="majorBidi" w:cstheme="majorBidi"/>
          <w:sz w:val="24"/>
          <w:szCs w:val="24"/>
        </w:rPr>
      </w:pPr>
      <w:r w:rsidRPr="00590A4C">
        <w:rPr>
          <w:rFonts w:asciiTheme="majorBidi" w:hAnsiTheme="majorBidi" w:cstheme="majorBidi"/>
          <w:b/>
          <w:bCs/>
          <w:sz w:val="24"/>
          <w:szCs w:val="24"/>
        </w:rPr>
        <w:t>Black</w:t>
      </w:r>
      <w:r w:rsidRPr="00590A4C">
        <w:rPr>
          <w:rFonts w:asciiTheme="majorBidi" w:hAnsiTheme="majorBidi" w:cstheme="majorBidi"/>
          <w:sz w:val="24"/>
          <w:szCs w:val="24"/>
        </w:rPr>
        <w:t xml:space="preserve"> wire to GND port</w:t>
      </w:r>
    </w:p>
    <w:p w14:paraId="45790D2F" w14:textId="16515A90" w:rsidR="00A9651B" w:rsidRDefault="00A9651B" w:rsidP="00D835E4">
      <w:pPr>
        <w:pStyle w:val="ListParagraph"/>
        <w:numPr>
          <w:ilvl w:val="0"/>
          <w:numId w:val="18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Pull the </w:t>
      </w:r>
      <w:r w:rsidR="005F17DF">
        <w:rPr>
          <w:rFonts w:asciiTheme="majorBidi" w:hAnsiTheme="majorBidi" w:cstheme="majorBidi"/>
          <w:sz w:val="24"/>
          <w:szCs w:val="24"/>
        </w:rPr>
        <w:t xml:space="preserve">cable through the hole on the </w:t>
      </w:r>
      <w:r w:rsidR="00004119">
        <w:rPr>
          <w:rFonts w:asciiTheme="majorBidi" w:hAnsiTheme="majorBidi" w:cstheme="majorBidi"/>
          <w:sz w:val="24"/>
          <w:szCs w:val="24"/>
        </w:rPr>
        <w:t>Falcon tube's cap so that at the end the SCD30 sensor will be inside the tube.</w:t>
      </w:r>
    </w:p>
    <w:p w14:paraId="027E4B0E" w14:textId="14CADC7B" w:rsidR="00D835E4" w:rsidRPr="005C3C9F" w:rsidRDefault="00D835E4" w:rsidP="00D835E4">
      <w:pPr>
        <w:pStyle w:val="ListParagraph"/>
        <w:numPr>
          <w:ilvl w:val="0"/>
          <w:numId w:val="18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lastRenderedPageBreak/>
        <w:t>Second</w:t>
      </w:r>
      <w:r w:rsidRPr="005C3C9F">
        <w:rPr>
          <w:rFonts w:asciiTheme="majorBidi" w:hAnsiTheme="majorBidi" w:cstheme="majorBidi"/>
          <w:sz w:val="24"/>
          <w:szCs w:val="24"/>
        </w:rPr>
        <w:t xml:space="preserve"> end of the 3m cable: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5C3C9F">
        <w:rPr>
          <w:rFonts w:asciiTheme="majorBidi" w:hAnsiTheme="majorBidi" w:cstheme="majorBidi"/>
          <w:sz w:val="24"/>
          <w:szCs w:val="24"/>
        </w:rPr>
        <w:t>Solder 4 small wires</w:t>
      </w:r>
      <w:r w:rsidRPr="005C3C9F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5C3C9F">
        <w:rPr>
          <w:rFonts w:asciiTheme="majorBidi" w:hAnsiTheme="majorBidi" w:cstheme="majorBidi"/>
          <w:sz w:val="24"/>
          <w:szCs w:val="24"/>
        </w:rPr>
        <w:t xml:space="preserve">in colors: green, white, red, black to </w:t>
      </w:r>
      <w:r w:rsidR="00531D00">
        <w:rPr>
          <w:rFonts w:asciiTheme="majorBidi" w:hAnsiTheme="majorBidi" w:cstheme="majorBidi"/>
          <w:sz w:val="24"/>
          <w:szCs w:val="24"/>
        </w:rPr>
        <w:t xml:space="preserve">4-pin cable with black female Dupont </w:t>
      </w:r>
      <w:r w:rsidR="007A0A4C">
        <w:rPr>
          <w:rFonts w:asciiTheme="majorBidi" w:hAnsiTheme="majorBidi" w:cstheme="majorBidi"/>
          <w:sz w:val="24"/>
          <w:szCs w:val="24"/>
        </w:rPr>
        <w:t>connectors (</w:t>
      </w:r>
      <w:r w:rsidR="00531D00">
        <w:rPr>
          <w:rFonts w:asciiTheme="majorBidi" w:hAnsiTheme="majorBidi" w:cstheme="majorBidi"/>
          <w:sz w:val="24"/>
          <w:szCs w:val="24"/>
        </w:rPr>
        <w:t xml:space="preserve">see pic below): </w:t>
      </w:r>
    </w:p>
    <w:p w14:paraId="439FC615" w14:textId="77777777" w:rsidR="00D835E4" w:rsidRPr="00D835E4" w:rsidRDefault="00D835E4" w:rsidP="007A0A4C">
      <w:pPr>
        <w:pStyle w:val="ListParagraph"/>
        <w:ind w:left="900"/>
        <w:rPr>
          <w:rFonts w:asciiTheme="majorBidi" w:hAnsiTheme="majorBidi" w:cstheme="majorBidi"/>
          <w:sz w:val="24"/>
          <w:szCs w:val="24"/>
        </w:rPr>
      </w:pPr>
    </w:p>
    <w:p w14:paraId="523C4B0B" w14:textId="5E4E7617" w:rsidR="00B308E2" w:rsidRPr="00B308E2" w:rsidRDefault="000D1365" w:rsidP="000D1365">
      <w:pPr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03152C72" wp14:editId="3D284B35">
            <wp:extent cx="3738623" cy="1937241"/>
            <wp:effectExtent l="0" t="0" r="0" b="6350"/>
            <wp:docPr id="424205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42051" name="Picture 4242051"/>
                    <pic:cNvPicPr/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59149" cy="1947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BDC797" w14:textId="07E8181B" w:rsidR="00310063" w:rsidRDefault="00792B36" w:rsidP="00792B36">
      <w:pPr>
        <w:pStyle w:val="ListParagraph"/>
        <w:numPr>
          <w:ilvl w:val="0"/>
          <w:numId w:val="28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Seal the edges between the 4-wire cable and the hole with </w:t>
      </w:r>
      <w:proofErr w:type="spellStart"/>
      <w:r>
        <w:rPr>
          <w:rFonts w:asciiTheme="majorBidi" w:hAnsiTheme="majorBidi" w:cstheme="majorBidi"/>
          <w:sz w:val="24"/>
          <w:szCs w:val="24"/>
        </w:rPr>
        <w:t>PlastiDip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(repeat 2 times if needed).</w:t>
      </w:r>
    </w:p>
    <w:p w14:paraId="50792E4F" w14:textId="5C4C40AA" w:rsidR="00CF4991" w:rsidRDefault="00550C37" w:rsidP="00550C37">
      <w:pPr>
        <w:pStyle w:val="ListParagraph"/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745998D7" wp14:editId="568B682C">
            <wp:extent cx="1713053" cy="2284134"/>
            <wp:effectExtent l="0" t="0" r="1905" b="1905"/>
            <wp:docPr id="4326771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267712" name="Picture 43267712"/>
                    <pic:cNvPicPr/>
                  </pic:nvPicPr>
                  <pic:blipFill>
                    <a:blip r:embed="rId1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0898" cy="2307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3A9486" w14:textId="447F2C93" w:rsidR="00792B36" w:rsidRDefault="00274791" w:rsidP="00792B36">
      <w:pPr>
        <w:pStyle w:val="ListParagraph"/>
        <w:numPr>
          <w:ilvl w:val="0"/>
          <w:numId w:val="28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ut the sensor inside the tube</w:t>
      </w:r>
      <w:r w:rsidR="008167A8">
        <w:rPr>
          <w:rFonts w:asciiTheme="majorBidi" w:hAnsiTheme="majorBidi" w:cstheme="majorBidi"/>
          <w:sz w:val="24"/>
          <w:szCs w:val="24"/>
        </w:rPr>
        <w:t>, close the cap</w:t>
      </w:r>
      <w:r w:rsidR="00B45B4B">
        <w:rPr>
          <w:rFonts w:asciiTheme="majorBidi" w:hAnsiTheme="majorBidi" w:cstheme="majorBidi"/>
          <w:sz w:val="24"/>
          <w:szCs w:val="24"/>
        </w:rPr>
        <w:t xml:space="preserve"> and complete waterproofing SCD30 sensor with Falcon tube design.</w:t>
      </w:r>
    </w:p>
    <w:p w14:paraId="002F3783" w14:textId="558A428B" w:rsidR="00CB1433" w:rsidRPr="006E4409" w:rsidRDefault="00552BAC" w:rsidP="006E4409">
      <w:pPr>
        <w:pStyle w:val="ListParagraph"/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1A1C3C03" wp14:editId="335FDEB1">
            <wp:extent cx="1637818" cy="2777627"/>
            <wp:effectExtent l="0" t="0" r="635" b="3810"/>
            <wp:docPr id="142786911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7869115" name="Picture 1427869115"/>
                    <pic:cNvPicPr/>
                  </pic:nvPicPr>
                  <pic:blipFill rotWithShape="1">
                    <a:blip r:embed="rId1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165" t="12949" r="14663" b="13060"/>
                    <a:stretch/>
                  </pic:blipFill>
                  <pic:spPr bwMode="auto">
                    <a:xfrm>
                      <a:off x="0" y="0"/>
                      <a:ext cx="1646330" cy="27920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A14900" w14:textId="77777777" w:rsidR="00D7174C" w:rsidRDefault="00D7174C">
      <w:p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br w:type="page"/>
      </w:r>
    </w:p>
    <w:p w14:paraId="2C3A24CC" w14:textId="1F9A76F8" w:rsidR="00D7174C" w:rsidRDefault="00451E76" w:rsidP="00D7174C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lastRenderedPageBreak/>
        <w:t>Procedure (</w:t>
      </w:r>
      <w:r w:rsidR="00F13E1F">
        <w:rPr>
          <w:rFonts w:asciiTheme="majorBidi" w:hAnsiTheme="majorBidi" w:cstheme="majorBidi"/>
          <w:b/>
          <w:bCs/>
          <w:sz w:val="24"/>
          <w:szCs w:val="24"/>
        </w:rPr>
        <w:t>5</w:t>
      </w:r>
      <w:r>
        <w:rPr>
          <w:rFonts w:asciiTheme="majorBidi" w:hAnsiTheme="majorBidi" w:cstheme="majorBidi"/>
          <w:b/>
          <w:bCs/>
          <w:sz w:val="24"/>
          <w:szCs w:val="24"/>
        </w:rPr>
        <w:t>)</w:t>
      </w:r>
    </w:p>
    <w:p w14:paraId="619098F1" w14:textId="1BDF513D" w:rsidR="00076F93" w:rsidRDefault="00451E76" w:rsidP="00D7174C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Co</w:t>
      </w:r>
      <w:r w:rsidR="00A21E93">
        <w:rPr>
          <w:rFonts w:asciiTheme="majorBidi" w:hAnsiTheme="majorBidi" w:cstheme="majorBidi"/>
          <w:b/>
          <w:bCs/>
          <w:sz w:val="24"/>
          <w:szCs w:val="24"/>
        </w:rPr>
        <w:t>nnect</w:t>
      </w:r>
      <w:r w:rsidR="002C65BB">
        <w:rPr>
          <w:rFonts w:asciiTheme="majorBidi" w:hAnsiTheme="majorBidi" w:cstheme="majorBidi"/>
          <w:b/>
          <w:bCs/>
          <w:sz w:val="24"/>
          <w:szCs w:val="24"/>
        </w:rPr>
        <w:t>ing</w:t>
      </w:r>
      <w:r w:rsidR="00A21E93">
        <w:rPr>
          <w:rFonts w:asciiTheme="majorBidi" w:hAnsiTheme="majorBidi" w:cstheme="majorBidi"/>
          <w:b/>
          <w:bCs/>
          <w:sz w:val="24"/>
          <w:szCs w:val="24"/>
        </w:rPr>
        <w:t xml:space="preserve"> the 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sensor unit </w:t>
      </w:r>
      <w:r w:rsidR="00A21E93">
        <w:rPr>
          <w:rFonts w:asciiTheme="majorBidi" w:hAnsiTheme="majorBidi" w:cstheme="majorBidi"/>
          <w:b/>
          <w:bCs/>
          <w:sz w:val="24"/>
          <w:szCs w:val="24"/>
        </w:rPr>
        <w:t>to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2C65BB">
        <w:rPr>
          <w:rFonts w:asciiTheme="majorBidi" w:hAnsiTheme="majorBidi" w:cstheme="majorBidi"/>
          <w:b/>
          <w:bCs/>
          <w:sz w:val="24"/>
          <w:szCs w:val="24"/>
        </w:rPr>
        <w:t xml:space="preserve">the </w:t>
      </w:r>
      <w:r>
        <w:rPr>
          <w:rFonts w:asciiTheme="majorBidi" w:hAnsiTheme="majorBidi" w:cstheme="majorBidi"/>
          <w:b/>
          <w:bCs/>
          <w:sz w:val="24"/>
          <w:szCs w:val="24"/>
        </w:rPr>
        <w:t>control unit</w:t>
      </w:r>
      <w:r w:rsidR="00A403E1">
        <w:rPr>
          <w:rFonts w:asciiTheme="majorBidi" w:hAnsiTheme="majorBidi" w:cstheme="majorBidi"/>
          <w:b/>
          <w:bCs/>
          <w:sz w:val="24"/>
          <w:szCs w:val="24"/>
        </w:rPr>
        <w:t xml:space="preserve"> version 1</w:t>
      </w:r>
      <w:r w:rsidR="004F59CC">
        <w:rPr>
          <w:rFonts w:asciiTheme="majorBidi" w:hAnsiTheme="majorBidi" w:cstheme="majorBidi"/>
          <w:b/>
          <w:bCs/>
          <w:sz w:val="24"/>
          <w:szCs w:val="24"/>
        </w:rPr>
        <w:t xml:space="preserve"> and test the system</w:t>
      </w:r>
    </w:p>
    <w:p w14:paraId="6D3F562E" w14:textId="2F5FD3A9" w:rsidR="002B6905" w:rsidRDefault="007C47CD" w:rsidP="00D7174C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noProof/>
          <w:sz w:val="24"/>
          <w:szCs w:val="24"/>
        </w:rPr>
        <w:drawing>
          <wp:inline distT="0" distB="0" distL="0" distR="0" wp14:anchorId="0A47D2F7" wp14:editId="516E4B4A">
            <wp:extent cx="5731510" cy="3568700"/>
            <wp:effectExtent l="0" t="0" r="2540" b="0"/>
            <wp:docPr id="1158597129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8597129" name="Picture 1158597129"/>
                    <pic:cNvPicPr/>
                  </pic:nvPicPr>
                  <pic:blipFill>
                    <a:blip r:embed="rId10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68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02C681" w14:textId="71FC2A43" w:rsidR="006E4409" w:rsidRPr="002B6905" w:rsidRDefault="006E4409" w:rsidP="006E4409">
      <w:pPr>
        <w:rPr>
          <w:rFonts w:asciiTheme="majorBidi" w:hAnsiTheme="majorBidi" w:cstheme="majorBidi"/>
          <w:b/>
          <w:bCs/>
          <w:color w:val="00B050"/>
          <w:sz w:val="24"/>
          <w:szCs w:val="24"/>
        </w:rPr>
      </w:pPr>
      <w:r w:rsidRPr="002B6905">
        <w:rPr>
          <w:rFonts w:asciiTheme="majorBidi" w:hAnsiTheme="majorBidi" w:cstheme="majorBidi"/>
          <w:b/>
          <w:bCs/>
          <w:color w:val="00B050"/>
          <w:sz w:val="24"/>
          <w:szCs w:val="24"/>
        </w:rPr>
        <w:t xml:space="preserve">Step 1: </w:t>
      </w:r>
      <w:r w:rsidR="002B6905" w:rsidRPr="002B6905">
        <w:rPr>
          <w:rFonts w:asciiTheme="majorBidi" w:hAnsiTheme="majorBidi" w:cstheme="majorBidi"/>
          <w:b/>
          <w:bCs/>
          <w:color w:val="00B050"/>
          <w:sz w:val="24"/>
          <w:szCs w:val="24"/>
        </w:rPr>
        <w:t>C</w:t>
      </w:r>
      <w:r w:rsidR="00713DC7" w:rsidRPr="002B6905">
        <w:rPr>
          <w:rFonts w:asciiTheme="majorBidi" w:hAnsiTheme="majorBidi" w:cstheme="majorBidi"/>
          <w:b/>
          <w:bCs/>
          <w:color w:val="00B050"/>
          <w:sz w:val="24"/>
          <w:szCs w:val="24"/>
        </w:rPr>
        <w:t xml:space="preserve">onnect the latching relay to the multiplexer. </w:t>
      </w:r>
    </w:p>
    <w:p w14:paraId="7B5262B1" w14:textId="309CEB85" w:rsidR="00713DC7" w:rsidRDefault="00713DC7" w:rsidP="00713DC7">
      <w:pPr>
        <w:pStyle w:val="ListParagraph"/>
        <w:numPr>
          <w:ilvl w:val="0"/>
          <w:numId w:val="28"/>
        </w:numPr>
        <w:rPr>
          <w:rFonts w:asciiTheme="majorBidi" w:hAnsiTheme="majorBidi" w:cstheme="majorBidi"/>
          <w:sz w:val="24"/>
          <w:szCs w:val="24"/>
        </w:rPr>
      </w:pPr>
      <w:r w:rsidRPr="00713DC7">
        <w:rPr>
          <w:rFonts w:asciiTheme="majorBidi" w:hAnsiTheme="majorBidi" w:cstheme="majorBidi"/>
          <w:sz w:val="24"/>
          <w:szCs w:val="24"/>
        </w:rPr>
        <w:t>Solder the</w:t>
      </w:r>
      <w:r w:rsidRPr="00713DC7">
        <w:rPr>
          <w:rFonts w:asciiTheme="majorBidi" w:hAnsiTheme="majorBidi" w:cstheme="majorBidi"/>
          <w:color w:val="FFFFFF" w:themeColor="background1"/>
          <w:sz w:val="24"/>
          <w:szCs w:val="24"/>
        </w:rPr>
        <w:t xml:space="preserve"> </w:t>
      </w:r>
      <w:r w:rsidRPr="000B5405">
        <w:rPr>
          <w:rFonts w:asciiTheme="majorBidi" w:hAnsiTheme="majorBidi" w:cstheme="majorBidi"/>
          <w:b/>
          <w:bCs/>
          <w:color w:val="FFFFFF" w:themeColor="background1"/>
          <w:sz w:val="24"/>
          <w:szCs w:val="24"/>
          <w:highlight w:val="black"/>
        </w:rPr>
        <w:t>white</w:t>
      </w:r>
      <w:r w:rsidRPr="00713DC7">
        <w:rPr>
          <w:rFonts w:asciiTheme="majorBidi" w:hAnsiTheme="majorBidi" w:cstheme="majorBidi"/>
          <w:color w:val="FFFFFF" w:themeColor="background1"/>
          <w:sz w:val="24"/>
          <w:szCs w:val="24"/>
        </w:rPr>
        <w:t xml:space="preserve"> </w:t>
      </w:r>
      <w:r w:rsidRPr="00713DC7">
        <w:rPr>
          <w:rFonts w:asciiTheme="majorBidi" w:hAnsiTheme="majorBidi" w:cstheme="majorBidi"/>
          <w:sz w:val="24"/>
          <w:szCs w:val="24"/>
        </w:rPr>
        <w:t xml:space="preserve">wire from the SCL port </w:t>
      </w:r>
      <w:r w:rsidR="00492BB9">
        <w:rPr>
          <w:rFonts w:asciiTheme="majorBidi" w:hAnsiTheme="majorBidi" w:cstheme="majorBidi"/>
          <w:sz w:val="24"/>
          <w:szCs w:val="24"/>
        </w:rPr>
        <w:t xml:space="preserve">of the relay </w:t>
      </w:r>
      <w:r w:rsidRPr="00713DC7">
        <w:rPr>
          <w:rFonts w:asciiTheme="majorBidi" w:hAnsiTheme="majorBidi" w:cstheme="majorBidi"/>
          <w:sz w:val="24"/>
          <w:szCs w:val="24"/>
        </w:rPr>
        <w:t xml:space="preserve">to </w:t>
      </w:r>
      <w:r w:rsidRPr="00492BB9">
        <w:rPr>
          <w:rFonts w:asciiTheme="majorBidi" w:hAnsiTheme="majorBidi" w:cstheme="majorBidi"/>
          <w:b/>
          <w:bCs/>
          <w:sz w:val="24"/>
          <w:szCs w:val="24"/>
        </w:rPr>
        <w:t>port C</w:t>
      </w:r>
      <w:r w:rsidRPr="00713DC7">
        <w:rPr>
          <w:rFonts w:asciiTheme="majorBidi" w:hAnsiTheme="majorBidi" w:cstheme="majorBidi"/>
          <w:sz w:val="24"/>
          <w:szCs w:val="24"/>
        </w:rPr>
        <w:t xml:space="preserve"> in the multiplexer</w:t>
      </w:r>
      <w:r w:rsidR="00492BB9">
        <w:rPr>
          <w:rFonts w:asciiTheme="majorBidi" w:hAnsiTheme="majorBidi" w:cstheme="majorBidi"/>
          <w:sz w:val="24"/>
          <w:szCs w:val="24"/>
        </w:rPr>
        <w:t>.</w:t>
      </w:r>
    </w:p>
    <w:p w14:paraId="2AEF3745" w14:textId="4331796F" w:rsidR="00492BB9" w:rsidRPr="00713DC7" w:rsidRDefault="00492BB9" w:rsidP="00713DC7">
      <w:pPr>
        <w:pStyle w:val="ListParagraph"/>
        <w:numPr>
          <w:ilvl w:val="0"/>
          <w:numId w:val="28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Solder the </w:t>
      </w:r>
      <w:r w:rsidRPr="000B5405">
        <w:rPr>
          <w:rFonts w:asciiTheme="majorBidi" w:hAnsiTheme="majorBidi" w:cstheme="majorBidi"/>
          <w:b/>
          <w:bCs/>
          <w:color w:val="00B050"/>
          <w:sz w:val="24"/>
          <w:szCs w:val="24"/>
        </w:rPr>
        <w:t>green</w:t>
      </w:r>
      <w:r>
        <w:rPr>
          <w:rFonts w:asciiTheme="majorBidi" w:hAnsiTheme="majorBidi" w:cstheme="majorBidi"/>
          <w:sz w:val="24"/>
          <w:szCs w:val="24"/>
        </w:rPr>
        <w:t xml:space="preserve"> wire from the SCD port of the relay to </w:t>
      </w:r>
      <w:r w:rsidRPr="003C653D">
        <w:rPr>
          <w:rFonts w:asciiTheme="majorBidi" w:hAnsiTheme="majorBidi" w:cstheme="majorBidi"/>
          <w:b/>
          <w:bCs/>
          <w:sz w:val="24"/>
          <w:szCs w:val="24"/>
        </w:rPr>
        <w:t xml:space="preserve">port </w:t>
      </w:r>
      <w:r w:rsidR="003C653D" w:rsidRPr="003C653D">
        <w:rPr>
          <w:rFonts w:asciiTheme="majorBidi" w:hAnsiTheme="majorBidi" w:cstheme="majorBidi"/>
          <w:b/>
          <w:bCs/>
          <w:sz w:val="24"/>
          <w:szCs w:val="24"/>
        </w:rPr>
        <w:t>D</w:t>
      </w:r>
      <w:r w:rsidR="003C653D">
        <w:rPr>
          <w:rFonts w:asciiTheme="majorBidi" w:hAnsiTheme="majorBidi" w:cstheme="majorBidi"/>
          <w:sz w:val="24"/>
          <w:szCs w:val="24"/>
        </w:rPr>
        <w:t xml:space="preserve"> in the multiplexer</w:t>
      </w:r>
      <w:r w:rsidR="000B5405">
        <w:rPr>
          <w:rFonts w:asciiTheme="majorBidi" w:hAnsiTheme="majorBidi" w:cstheme="majorBidi"/>
          <w:sz w:val="24"/>
          <w:szCs w:val="24"/>
        </w:rPr>
        <w:t>.</w:t>
      </w:r>
      <w:r w:rsidR="003C653D">
        <w:rPr>
          <w:rFonts w:asciiTheme="majorBidi" w:hAnsiTheme="majorBidi" w:cstheme="majorBidi"/>
          <w:sz w:val="24"/>
          <w:szCs w:val="24"/>
        </w:rPr>
        <w:t xml:space="preserve"> </w:t>
      </w:r>
    </w:p>
    <w:p w14:paraId="719FC4E6" w14:textId="75A0B069" w:rsidR="00713DC7" w:rsidRDefault="003C653D" w:rsidP="00713DC7">
      <w:pPr>
        <w:pStyle w:val="ListParagraph"/>
        <w:numPr>
          <w:ilvl w:val="0"/>
          <w:numId w:val="28"/>
        </w:numPr>
        <w:rPr>
          <w:rFonts w:asciiTheme="majorBidi" w:hAnsiTheme="majorBidi" w:cstheme="majorBidi"/>
          <w:sz w:val="24"/>
          <w:szCs w:val="24"/>
        </w:rPr>
      </w:pPr>
      <w:r w:rsidRPr="000B5405">
        <w:rPr>
          <w:rFonts w:asciiTheme="majorBidi" w:hAnsiTheme="majorBidi" w:cstheme="majorBidi"/>
          <w:sz w:val="24"/>
          <w:szCs w:val="24"/>
        </w:rPr>
        <w:t xml:space="preserve">Solder the </w:t>
      </w:r>
      <w:r w:rsidR="000B5405" w:rsidRPr="000B5405">
        <w:rPr>
          <w:rFonts w:asciiTheme="majorBidi" w:hAnsiTheme="majorBidi" w:cstheme="majorBidi"/>
          <w:b/>
          <w:bCs/>
          <w:sz w:val="24"/>
          <w:szCs w:val="24"/>
        </w:rPr>
        <w:t xml:space="preserve">black </w:t>
      </w:r>
      <w:r w:rsidR="000B5405" w:rsidRPr="000B5405">
        <w:rPr>
          <w:rFonts w:asciiTheme="majorBidi" w:hAnsiTheme="majorBidi" w:cstheme="majorBidi"/>
          <w:sz w:val="24"/>
          <w:szCs w:val="24"/>
        </w:rPr>
        <w:t>wire from the GND port of the relay to port</w:t>
      </w:r>
      <w:r w:rsidR="000B5405">
        <w:rPr>
          <w:rFonts w:asciiTheme="majorBidi" w:hAnsiTheme="majorBidi" w:cstheme="majorBidi"/>
          <w:sz w:val="24"/>
          <w:szCs w:val="24"/>
        </w:rPr>
        <w:t xml:space="preserve"> '</w:t>
      </w:r>
      <w:r w:rsidR="000B5405" w:rsidRPr="000B5405">
        <w:rPr>
          <w:rFonts w:asciiTheme="majorBidi" w:hAnsiTheme="majorBidi" w:cstheme="majorBidi"/>
          <w:sz w:val="24"/>
          <w:szCs w:val="24"/>
        </w:rPr>
        <w:t xml:space="preserve"> </w:t>
      </w:r>
      <w:r w:rsidR="000B5405" w:rsidRPr="000B5405">
        <w:rPr>
          <w:rFonts w:asciiTheme="majorBidi" w:hAnsiTheme="majorBidi" w:cstheme="majorBidi"/>
          <w:b/>
          <w:bCs/>
          <w:sz w:val="24"/>
          <w:szCs w:val="24"/>
        </w:rPr>
        <w:t>–</w:t>
      </w:r>
      <w:r w:rsidR="000B5405" w:rsidRPr="000B5405">
        <w:rPr>
          <w:rFonts w:asciiTheme="majorBidi" w:hAnsiTheme="majorBidi" w:cstheme="majorBidi"/>
          <w:sz w:val="24"/>
          <w:szCs w:val="24"/>
        </w:rPr>
        <w:t xml:space="preserve"> </w:t>
      </w:r>
      <w:r w:rsidR="000B5405">
        <w:rPr>
          <w:rFonts w:asciiTheme="majorBidi" w:hAnsiTheme="majorBidi" w:cstheme="majorBidi"/>
          <w:sz w:val="24"/>
          <w:szCs w:val="24"/>
        </w:rPr>
        <w:t xml:space="preserve">' </w:t>
      </w:r>
      <w:r w:rsidR="000B5405" w:rsidRPr="000B5405">
        <w:rPr>
          <w:rFonts w:asciiTheme="majorBidi" w:hAnsiTheme="majorBidi" w:cstheme="majorBidi"/>
          <w:sz w:val="24"/>
          <w:szCs w:val="24"/>
        </w:rPr>
        <w:t>in the multiplexer.</w:t>
      </w:r>
    </w:p>
    <w:p w14:paraId="091D426D" w14:textId="65CF826E" w:rsidR="009D5DC4" w:rsidRPr="002B6905" w:rsidRDefault="009D5DC4" w:rsidP="009D5DC4">
      <w:pPr>
        <w:rPr>
          <w:rFonts w:asciiTheme="majorBidi" w:hAnsiTheme="majorBidi" w:cstheme="majorBidi"/>
          <w:b/>
          <w:bCs/>
          <w:color w:val="00B050"/>
          <w:sz w:val="24"/>
          <w:szCs w:val="24"/>
        </w:rPr>
      </w:pPr>
      <w:r w:rsidRPr="002B6905">
        <w:rPr>
          <w:rFonts w:asciiTheme="majorBidi" w:hAnsiTheme="majorBidi" w:cstheme="majorBidi"/>
          <w:b/>
          <w:bCs/>
          <w:color w:val="00B050"/>
          <w:sz w:val="24"/>
          <w:szCs w:val="24"/>
        </w:rPr>
        <w:t xml:space="preserve">Step 2: </w:t>
      </w:r>
      <w:r w:rsidR="002B6905">
        <w:rPr>
          <w:rFonts w:asciiTheme="majorBidi" w:hAnsiTheme="majorBidi" w:cstheme="majorBidi"/>
          <w:b/>
          <w:bCs/>
          <w:color w:val="00B050"/>
          <w:sz w:val="24"/>
          <w:szCs w:val="24"/>
        </w:rPr>
        <w:t>B</w:t>
      </w:r>
      <w:r w:rsidRPr="002B6905">
        <w:rPr>
          <w:rFonts w:asciiTheme="majorBidi" w:hAnsiTheme="majorBidi" w:cstheme="majorBidi"/>
          <w:b/>
          <w:bCs/>
          <w:color w:val="00B050"/>
          <w:sz w:val="24"/>
          <w:szCs w:val="24"/>
        </w:rPr>
        <w:t xml:space="preserve">attery unit </w:t>
      </w:r>
    </w:p>
    <w:p w14:paraId="0ECB2F41" w14:textId="73D8D329" w:rsidR="009D5DC4" w:rsidRDefault="009D5DC4" w:rsidP="009D5DC4">
      <w:pPr>
        <w:pStyle w:val="ListParagraph"/>
        <w:numPr>
          <w:ilvl w:val="0"/>
          <w:numId w:val="29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Connect the solar panel to the </w:t>
      </w:r>
      <w:r w:rsidR="002E35AE">
        <w:rPr>
          <w:rFonts w:asciiTheme="majorBidi" w:hAnsiTheme="majorBidi" w:cstheme="majorBidi"/>
          <w:sz w:val="24"/>
          <w:szCs w:val="24"/>
        </w:rPr>
        <w:t xml:space="preserve">1.5A USB solar </w:t>
      </w:r>
      <w:proofErr w:type="spellStart"/>
      <w:r w:rsidR="002E35AE">
        <w:rPr>
          <w:rFonts w:asciiTheme="majorBidi" w:hAnsiTheme="majorBidi" w:cstheme="majorBidi"/>
          <w:sz w:val="24"/>
          <w:szCs w:val="24"/>
        </w:rPr>
        <w:t>Lipo</w:t>
      </w:r>
      <w:proofErr w:type="spellEnd"/>
      <w:r w:rsidR="002E35AE">
        <w:rPr>
          <w:rFonts w:asciiTheme="majorBidi" w:hAnsiTheme="majorBidi" w:cstheme="majorBidi"/>
          <w:sz w:val="24"/>
          <w:szCs w:val="24"/>
        </w:rPr>
        <w:t xml:space="preserve"> charger. </w:t>
      </w:r>
    </w:p>
    <w:p w14:paraId="540A4558" w14:textId="1F0429AF" w:rsidR="002E35AE" w:rsidRDefault="002E35AE" w:rsidP="009D5DC4">
      <w:pPr>
        <w:pStyle w:val="ListParagraph"/>
        <w:numPr>
          <w:ilvl w:val="0"/>
          <w:numId w:val="29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Connect the Li-ion battery to the 1.5A USB solar </w:t>
      </w:r>
      <w:proofErr w:type="spellStart"/>
      <w:r>
        <w:rPr>
          <w:rFonts w:asciiTheme="majorBidi" w:hAnsiTheme="majorBidi" w:cstheme="majorBidi"/>
          <w:sz w:val="24"/>
          <w:szCs w:val="24"/>
        </w:rPr>
        <w:t>Lipo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charger</w:t>
      </w:r>
      <w:r w:rsidR="00B9473E">
        <w:rPr>
          <w:rFonts w:asciiTheme="majorBidi" w:hAnsiTheme="majorBidi" w:cstheme="majorBidi"/>
          <w:sz w:val="24"/>
          <w:szCs w:val="24"/>
        </w:rPr>
        <w:t xml:space="preserve"> at </w:t>
      </w:r>
      <w:r w:rsidR="00D01967">
        <w:rPr>
          <w:rFonts w:asciiTheme="majorBidi" w:hAnsiTheme="majorBidi" w:cstheme="majorBidi"/>
          <w:sz w:val="24"/>
          <w:szCs w:val="24"/>
        </w:rPr>
        <w:t>"</w:t>
      </w:r>
      <w:proofErr w:type="spellStart"/>
      <w:r w:rsidR="00B9473E">
        <w:rPr>
          <w:rFonts w:asciiTheme="majorBidi" w:hAnsiTheme="majorBidi" w:cstheme="majorBidi"/>
          <w:sz w:val="24"/>
          <w:szCs w:val="24"/>
        </w:rPr>
        <w:t>Lipo</w:t>
      </w:r>
      <w:proofErr w:type="spellEnd"/>
      <w:r w:rsidR="00B9473E">
        <w:rPr>
          <w:rFonts w:asciiTheme="majorBidi" w:hAnsiTheme="majorBidi" w:cstheme="majorBidi"/>
          <w:sz w:val="24"/>
          <w:szCs w:val="24"/>
        </w:rPr>
        <w:t xml:space="preserve"> Batt" port</w:t>
      </w:r>
      <w:r>
        <w:rPr>
          <w:rFonts w:asciiTheme="majorBidi" w:hAnsiTheme="majorBidi" w:cstheme="majorBidi"/>
          <w:sz w:val="24"/>
          <w:szCs w:val="24"/>
        </w:rPr>
        <w:t xml:space="preserve">. </w:t>
      </w:r>
    </w:p>
    <w:p w14:paraId="366D94BD" w14:textId="77777777" w:rsidR="00B9473E" w:rsidRDefault="00B9473E" w:rsidP="002E35AE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14:paraId="78D58D82" w14:textId="6E9B3C0F" w:rsidR="002E35AE" w:rsidRDefault="00B9473E" w:rsidP="00B9473E">
      <w:pPr>
        <w:pStyle w:val="ListParagraph"/>
        <w:numPr>
          <w:ilvl w:val="0"/>
          <w:numId w:val="29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Connect the </w:t>
      </w:r>
      <w:r w:rsidR="00D01967">
        <w:rPr>
          <w:rFonts w:asciiTheme="majorBidi" w:hAnsiTheme="majorBidi" w:cstheme="majorBidi"/>
          <w:sz w:val="24"/>
          <w:szCs w:val="24"/>
        </w:rPr>
        <w:t xml:space="preserve">latching relay-Adalogger unit using the read-made </w:t>
      </w:r>
      <w:r w:rsidR="008458FE">
        <w:rPr>
          <w:rFonts w:asciiTheme="majorBidi" w:hAnsiTheme="majorBidi" w:cstheme="majorBidi"/>
          <w:sz w:val="24"/>
          <w:szCs w:val="24"/>
        </w:rPr>
        <w:t xml:space="preserve">female </w:t>
      </w:r>
      <w:r w:rsidR="00D01967">
        <w:rPr>
          <w:rFonts w:asciiTheme="majorBidi" w:hAnsiTheme="majorBidi" w:cstheme="majorBidi"/>
          <w:sz w:val="24"/>
          <w:szCs w:val="24"/>
        </w:rPr>
        <w:t xml:space="preserve">port on the Adalogger to the 1.5A USB solar </w:t>
      </w:r>
      <w:proofErr w:type="spellStart"/>
      <w:r w:rsidR="00D01967">
        <w:rPr>
          <w:rFonts w:asciiTheme="majorBidi" w:hAnsiTheme="majorBidi" w:cstheme="majorBidi"/>
          <w:sz w:val="24"/>
          <w:szCs w:val="24"/>
        </w:rPr>
        <w:t>Lipo</w:t>
      </w:r>
      <w:proofErr w:type="spellEnd"/>
      <w:r w:rsidR="00D01967">
        <w:rPr>
          <w:rFonts w:asciiTheme="majorBidi" w:hAnsiTheme="majorBidi" w:cstheme="majorBidi"/>
          <w:sz w:val="24"/>
          <w:szCs w:val="24"/>
        </w:rPr>
        <w:t xml:space="preserve"> charger at "Load out" port. </w:t>
      </w:r>
    </w:p>
    <w:p w14:paraId="15D668CE" w14:textId="77777777" w:rsidR="00D01967" w:rsidRPr="00D01967" w:rsidRDefault="00D01967" w:rsidP="00D01967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14:paraId="6B11682D" w14:textId="4C7EBA4A" w:rsidR="00D01967" w:rsidRPr="002B6905" w:rsidRDefault="000151F4" w:rsidP="000151F4">
      <w:pPr>
        <w:rPr>
          <w:rFonts w:asciiTheme="majorBidi" w:hAnsiTheme="majorBidi" w:cstheme="majorBidi"/>
          <w:b/>
          <w:bCs/>
          <w:color w:val="00B050"/>
          <w:sz w:val="24"/>
          <w:szCs w:val="24"/>
        </w:rPr>
      </w:pPr>
      <w:r w:rsidRPr="002B6905">
        <w:rPr>
          <w:rFonts w:asciiTheme="majorBidi" w:hAnsiTheme="majorBidi" w:cstheme="majorBidi"/>
          <w:b/>
          <w:bCs/>
          <w:color w:val="00B050"/>
          <w:sz w:val="24"/>
          <w:szCs w:val="24"/>
        </w:rPr>
        <w:t xml:space="preserve">Step 3: The multiplexer </w:t>
      </w:r>
    </w:p>
    <w:p w14:paraId="633BDCAC" w14:textId="6EAA8BEF" w:rsidR="000151F4" w:rsidRDefault="000151F4" w:rsidP="000151F4">
      <w:pPr>
        <w:pStyle w:val="ListParagraph"/>
        <w:numPr>
          <w:ilvl w:val="0"/>
          <w:numId w:val="30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onnect the RTC to the multiplexer using a read</w:t>
      </w:r>
      <w:r w:rsidR="008458FE">
        <w:rPr>
          <w:rFonts w:asciiTheme="majorBidi" w:hAnsiTheme="majorBidi" w:cstheme="majorBidi"/>
          <w:sz w:val="24"/>
          <w:szCs w:val="24"/>
        </w:rPr>
        <w:t>y</w:t>
      </w:r>
      <w:r>
        <w:rPr>
          <w:rFonts w:asciiTheme="majorBidi" w:hAnsiTheme="majorBidi" w:cstheme="majorBidi"/>
          <w:sz w:val="24"/>
          <w:szCs w:val="24"/>
        </w:rPr>
        <w:t>-made</w:t>
      </w:r>
      <w:r w:rsidR="008458FE">
        <w:rPr>
          <w:rFonts w:asciiTheme="majorBidi" w:hAnsiTheme="majorBidi" w:cstheme="majorBidi"/>
          <w:sz w:val="24"/>
          <w:szCs w:val="24"/>
        </w:rPr>
        <w:t xml:space="preserve"> female</w:t>
      </w:r>
      <w:r>
        <w:rPr>
          <w:rFonts w:asciiTheme="majorBidi" w:hAnsiTheme="majorBidi" w:cstheme="majorBidi"/>
          <w:sz w:val="24"/>
          <w:szCs w:val="24"/>
        </w:rPr>
        <w:t xml:space="preserve"> por</w:t>
      </w:r>
      <w:r w:rsidR="008458FE">
        <w:rPr>
          <w:rFonts w:asciiTheme="majorBidi" w:hAnsiTheme="majorBidi" w:cstheme="majorBidi"/>
          <w:sz w:val="24"/>
          <w:szCs w:val="24"/>
        </w:rPr>
        <w:t xml:space="preserve">t (see pic) </w:t>
      </w:r>
    </w:p>
    <w:p w14:paraId="4F1C647B" w14:textId="7A598419" w:rsidR="008458FE" w:rsidRDefault="0062289E" w:rsidP="000151F4">
      <w:pPr>
        <w:pStyle w:val="ListParagraph"/>
        <w:numPr>
          <w:ilvl w:val="0"/>
          <w:numId w:val="30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Connect the green, blue, black wires of the OLED to </w:t>
      </w:r>
      <w:r w:rsidR="00A25970">
        <w:rPr>
          <w:rFonts w:asciiTheme="majorBidi" w:hAnsiTheme="majorBidi" w:cstheme="majorBidi"/>
          <w:sz w:val="24"/>
          <w:szCs w:val="24"/>
        </w:rPr>
        <w:t xml:space="preserve">port#0 of the multiplexer. </w:t>
      </w:r>
    </w:p>
    <w:p w14:paraId="0F6087FA" w14:textId="37466E4C" w:rsidR="00A25970" w:rsidRDefault="00A25970" w:rsidP="000151F4">
      <w:pPr>
        <w:pStyle w:val="ListParagraph"/>
        <w:numPr>
          <w:ilvl w:val="0"/>
          <w:numId w:val="30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onnect the green, blue, black wires of the MS8607</w:t>
      </w:r>
      <w:r w:rsidR="00DE74B0">
        <w:rPr>
          <w:rFonts w:asciiTheme="majorBidi" w:hAnsiTheme="majorBidi" w:cstheme="majorBidi"/>
          <w:sz w:val="24"/>
          <w:szCs w:val="24"/>
        </w:rPr>
        <w:t xml:space="preserve"> sensor to port#1 of the multiplexer.</w:t>
      </w:r>
    </w:p>
    <w:p w14:paraId="02EFBACA" w14:textId="59BFFDB9" w:rsidR="00DE74B0" w:rsidRDefault="00DE74B0" w:rsidP="000151F4">
      <w:pPr>
        <w:pStyle w:val="ListParagraph"/>
        <w:numPr>
          <w:ilvl w:val="0"/>
          <w:numId w:val="30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onnect the green, blue, black wires of the SCD30 to port #2-7 of the multiplexer</w:t>
      </w:r>
      <w:r w:rsidR="00D8239C">
        <w:rPr>
          <w:rFonts w:asciiTheme="majorBidi" w:hAnsiTheme="majorBidi" w:cstheme="majorBidi"/>
          <w:sz w:val="24"/>
          <w:szCs w:val="24"/>
        </w:rPr>
        <w:t>.</w:t>
      </w:r>
    </w:p>
    <w:p w14:paraId="2456A917" w14:textId="1F2274BA" w:rsidR="00D8239C" w:rsidRPr="002B6905" w:rsidRDefault="00D8239C" w:rsidP="00D8239C">
      <w:pPr>
        <w:rPr>
          <w:rFonts w:asciiTheme="majorBidi" w:hAnsiTheme="majorBidi" w:cstheme="majorBidi"/>
          <w:b/>
          <w:bCs/>
          <w:color w:val="00B050"/>
          <w:sz w:val="24"/>
          <w:szCs w:val="24"/>
        </w:rPr>
      </w:pPr>
      <w:r w:rsidRPr="002B6905">
        <w:rPr>
          <w:rFonts w:asciiTheme="majorBidi" w:hAnsiTheme="majorBidi" w:cstheme="majorBidi"/>
          <w:b/>
          <w:bCs/>
          <w:color w:val="00B050"/>
          <w:sz w:val="24"/>
          <w:szCs w:val="24"/>
        </w:rPr>
        <w:t>Step 4: connecting red wires to control power through the latching relay.</w:t>
      </w:r>
    </w:p>
    <w:p w14:paraId="0B9A34BD" w14:textId="34413160" w:rsidR="00EB6042" w:rsidRPr="00D8239C" w:rsidRDefault="00EB6042" w:rsidP="00D8239C">
      <w:p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Wire connector </w:t>
      </w:r>
      <w:r w:rsidR="004E5DF3">
        <w:rPr>
          <w:rFonts w:asciiTheme="majorBidi" w:hAnsiTheme="majorBidi" w:cstheme="majorBidi"/>
          <w:b/>
          <w:bCs/>
          <w:sz w:val="24"/>
          <w:szCs w:val="24"/>
        </w:rPr>
        <w:t xml:space="preserve">#1 contains: </w:t>
      </w:r>
    </w:p>
    <w:p w14:paraId="61434686" w14:textId="020F30CF" w:rsidR="009D4D57" w:rsidRDefault="004E5DF3" w:rsidP="004E5DF3">
      <w:pPr>
        <w:pStyle w:val="ListParagraph"/>
        <w:numPr>
          <w:ilvl w:val="0"/>
          <w:numId w:val="30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O</w:t>
      </w:r>
      <w:r w:rsidR="00F701DB">
        <w:rPr>
          <w:rFonts w:asciiTheme="majorBidi" w:hAnsiTheme="majorBidi" w:cstheme="majorBidi"/>
          <w:sz w:val="24"/>
          <w:szCs w:val="24"/>
        </w:rPr>
        <w:t>ne</w:t>
      </w:r>
      <w:r w:rsidR="0063386C">
        <w:rPr>
          <w:rFonts w:asciiTheme="majorBidi" w:hAnsiTheme="majorBidi" w:cstheme="majorBidi"/>
          <w:sz w:val="24"/>
          <w:szCs w:val="24"/>
        </w:rPr>
        <w:t xml:space="preserve"> of the red </w:t>
      </w:r>
      <w:proofErr w:type="spellStart"/>
      <w:r w:rsidR="009D4D57">
        <w:rPr>
          <w:rFonts w:asciiTheme="majorBidi" w:hAnsiTheme="majorBidi" w:cstheme="majorBidi"/>
          <w:sz w:val="24"/>
          <w:szCs w:val="24"/>
        </w:rPr>
        <w:t>wires</w:t>
      </w:r>
      <w:proofErr w:type="spellEnd"/>
      <w:r w:rsidR="0063386C">
        <w:rPr>
          <w:rFonts w:asciiTheme="majorBidi" w:hAnsiTheme="majorBidi" w:cstheme="majorBidi"/>
          <w:sz w:val="24"/>
          <w:szCs w:val="24"/>
        </w:rPr>
        <w:t xml:space="preserve"> from the </w:t>
      </w:r>
      <w:r w:rsidR="00A31701">
        <w:rPr>
          <w:rFonts w:asciiTheme="majorBidi" w:hAnsiTheme="majorBidi" w:cstheme="majorBidi"/>
          <w:sz w:val="24"/>
          <w:szCs w:val="24"/>
        </w:rPr>
        <w:t>'</w:t>
      </w:r>
      <w:r w:rsidR="001659B1">
        <w:rPr>
          <w:rFonts w:asciiTheme="majorBidi" w:hAnsiTheme="majorBidi" w:cstheme="majorBidi"/>
          <w:sz w:val="24"/>
          <w:szCs w:val="24"/>
        </w:rPr>
        <w:t xml:space="preserve">small latching </w:t>
      </w:r>
      <w:r w:rsidR="00B560B3">
        <w:rPr>
          <w:rFonts w:asciiTheme="majorBidi" w:hAnsiTheme="majorBidi" w:cstheme="majorBidi"/>
          <w:sz w:val="24"/>
          <w:szCs w:val="24"/>
        </w:rPr>
        <w:t>piece</w:t>
      </w:r>
      <w:r w:rsidR="001659B1">
        <w:rPr>
          <w:rFonts w:asciiTheme="majorBidi" w:hAnsiTheme="majorBidi" w:cstheme="majorBidi"/>
          <w:sz w:val="24"/>
          <w:szCs w:val="24"/>
        </w:rPr>
        <w:t xml:space="preserve">' </w:t>
      </w:r>
      <w:r w:rsidR="00B979AF">
        <w:rPr>
          <w:rFonts w:asciiTheme="majorBidi" w:hAnsiTheme="majorBidi" w:cstheme="majorBidi"/>
          <w:sz w:val="24"/>
          <w:szCs w:val="24"/>
        </w:rPr>
        <w:t>of the relay.</w:t>
      </w:r>
    </w:p>
    <w:p w14:paraId="7A43A0AB" w14:textId="4395B373" w:rsidR="004E5DF3" w:rsidRPr="004E5DF3" w:rsidRDefault="004E5DF3" w:rsidP="004E5DF3">
      <w:pPr>
        <w:pStyle w:val="ListParagraph"/>
        <w:numPr>
          <w:ilvl w:val="0"/>
          <w:numId w:val="30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lastRenderedPageBreak/>
        <w:t>R</w:t>
      </w:r>
      <w:r w:rsidR="00EB6042">
        <w:rPr>
          <w:rFonts w:asciiTheme="majorBidi" w:hAnsiTheme="majorBidi" w:cstheme="majorBidi"/>
          <w:sz w:val="24"/>
          <w:szCs w:val="24"/>
        </w:rPr>
        <w:t>ed wire from 3v port of the latching relay</w:t>
      </w:r>
      <w:r w:rsidR="00645016">
        <w:rPr>
          <w:rFonts w:asciiTheme="majorBidi" w:hAnsiTheme="majorBidi" w:cstheme="majorBidi"/>
          <w:sz w:val="24"/>
          <w:szCs w:val="24"/>
        </w:rPr>
        <w:t>.</w:t>
      </w:r>
      <w:r w:rsidR="00EB6042">
        <w:rPr>
          <w:rFonts w:asciiTheme="majorBidi" w:hAnsiTheme="majorBidi" w:cstheme="majorBidi"/>
          <w:sz w:val="24"/>
          <w:szCs w:val="24"/>
        </w:rPr>
        <w:t xml:space="preserve"> </w:t>
      </w:r>
    </w:p>
    <w:p w14:paraId="0E33626E" w14:textId="5025575F" w:rsidR="004E5DF3" w:rsidRDefault="004E5DF3" w:rsidP="004E5DF3">
      <w:pPr>
        <w:pStyle w:val="ListParagraph"/>
        <w:numPr>
          <w:ilvl w:val="0"/>
          <w:numId w:val="30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Red wire from</w:t>
      </w:r>
      <w:r w:rsidR="009F1618">
        <w:rPr>
          <w:rFonts w:asciiTheme="majorBidi" w:hAnsiTheme="majorBidi" w:cstheme="majorBidi"/>
          <w:sz w:val="24"/>
          <w:szCs w:val="24"/>
        </w:rPr>
        <w:t xml:space="preserve"> '+' port</w:t>
      </w:r>
      <w:r w:rsidR="00645016">
        <w:rPr>
          <w:rFonts w:asciiTheme="majorBidi" w:hAnsiTheme="majorBidi" w:cstheme="majorBidi"/>
          <w:sz w:val="24"/>
          <w:szCs w:val="24"/>
        </w:rPr>
        <w:t xml:space="preserve"> of the multiplexer.</w:t>
      </w:r>
    </w:p>
    <w:p w14:paraId="5C2EC809" w14:textId="6573F71B" w:rsidR="00645016" w:rsidRPr="00645016" w:rsidRDefault="00645016" w:rsidP="00645016">
      <w:pPr>
        <w:rPr>
          <w:rFonts w:asciiTheme="majorBidi" w:hAnsiTheme="majorBidi" w:cstheme="majorBidi"/>
          <w:b/>
          <w:bCs/>
          <w:sz w:val="24"/>
          <w:szCs w:val="24"/>
        </w:rPr>
      </w:pPr>
      <w:r w:rsidRPr="00645016">
        <w:rPr>
          <w:rFonts w:asciiTheme="majorBidi" w:hAnsiTheme="majorBidi" w:cstheme="majorBidi"/>
          <w:b/>
          <w:bCs/>
          <w:sz w:val="24"/>
          <w:szCs w:val="24"/>
        </w:rPr>
        <w:t xml:space="preserve">Wire connector #2 contains: </w:t>
      </w:r>
    </w:p>
    <w:p w14:paraId="6453C17E" w14:textId="2E88793C" w:rsidR="004E5DF3" w:rsidRDefault="00B979AF" w:rsidP="004E5DF3">
      <w:pPr>
        <w:pStyle w:val="ListParagraph"/>
        <w:numPr>
          <w:ilvl w:val="0"/>
          <w:numId w:val="30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 other red wire from the 'small latching </w:t>
      </w:r>
      <w:r w:rsidR="00B560B3">
        <w:rPr>
          <w:rFonts w:asciiTheme="majorBidi" w:hAnsiTheme="majorBidi" w:cstheme="majorBidi"/>
          <w:sz w:val="24"/>
          <w:szCs w:val="24"/>
        </w:rPr>
        <w:t>piece</w:t>
      </w:r>
      <w:r>
        <w:rPr>
          <w:rFonts w:asciiTheme="majorBidi" w:hAnsiTheme="majorBidi" w:cstheme="majorBidi"/>
          <w:sz w:val="24"/>
          <w:szCs w:val="24"/>
        </w:rPr>
        <w:t>' of the relay.</w:t>
      </w:r>
    </w:p>
    <w:p w14:paraId="5F8A2F3D" w14:textId="6BDFCBA1" w:rsidR="00B979AF" w:rsidRDefault="00B979AF" w:rsidP="004E5DF3">
      <w:pPr>
        <w:pStyle w:val="ListParagraph"/>
        <w:numPr>
          <w:ilvl w:val="0"/>
          <w:numId w:val="30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Red wire from the </w:t>
      </w:r>
      <w:r w:rsidR="00B11A6B">
        <w:rPr>
          <w:rFonts w:asciiTheme="majorBidi" w:hAnsiTheme="majorBidi" w:cstheme="majorBidi"/>
          <w:sz w:val="24"/>
          <w:szCs w:val="24"/>
        </w:rPr>
        <w:t>OLED.</w:t>
      </w:r>
    </w:p>
    <w:p w14:paraId="5B8C131C" w14:textId="0393C6E5" w:rsidR="00B979AF" w:rsidRDefault="00B979AF" w:rsidP="004E5DF3">
      <w:pPr>
        <w:pStyle w:val="ListParagraph"/>
        <w:numPr>
          <w:ilvl w:val="0"/>
          <w:numId w:val="30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Red wire from </w:t>
      </w:r>
      <w:r w:rsidR="00B11A6B">
        <w:rPr>
          <w:rFonts w:asciiTheme="majorBidi" w:hAnsiTheme="majorBidi" w:cstheme="majorBidi"/>
          <w:sz w:val="24"/>
          <w:szCs w:val="24"/>
        </w:rPr>
        <w:t>MS8607 sensor.</w:t>
      </w:r>
    </w:p>
    <w:p w14:paraId="5616B11B" w14:textId="4AA9B70A" w:rsidR="00B11A6B" w:rsidRDefault="00B11A6B" w:rsidP="004E5DF3">
      <w:pPr>
        <w:pStyle w:val="ListParagraph"/>
        <w:numPr>
          <w:ilvl w:val="0"/>
          <w:numId w:val="30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All the red </w:t>
      </w:r>
      <w:proofErr w:type="spellStart"/>
      <w:r>
        <w:rPr>
          <w:rFonts w:asciiTheme="majorBidi" w:hAnsiTheme="majorBidi" w:cstheme="majorBidi"/>
          <w:sz w:val="24"/>
          <w:szCs w:val="24"/>
        </w:rPr>
        <w:t>wires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from SCD30 sensors.</w:t>
      </w:r>
    </w:p>
    <w:p w14:paraId="59FBF048" w14:textId="6A1AF593" w:rsidR="002B6905" w:rsidRDefault="002B6905" w:rsidP="002B6905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Final picture</w:t>
      </w:r>
      <w:r w:rsidR="001A48B8">
        <w:rPr>
          <w:rFonts w:asciiTheme="majorBidi" w:hAnsiTheme="majorBidi" w:cstheme="majorBidi"/>
          <w:sz w:val="24"/>
          <w:szCs w:val="24"/>
        </w:rPr>
        <w:t>:</w:t>
      </w:r>
    </w:p>
    <w:p w14:paraId="27CB3853" w14:textId="3E5F75A7" w:rsidR="001A48B8" w:rsidRDefault="001A48B8" w:rsidP="00C816B8">
      <w:pPr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6F314B8D" wp14:editId="60E4FE0A">
            <wp:extent cx="3471903" cy="2507187"/>
            <wp:effectExtent l="0" t="0" r="0" b="7620"/>
            <wp:docPr id="1827942496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7942496" name="Picture 1827942496"/>
                    <pic:cNvPicPr/>
                  </pic:nvPicPr>
                  <pic:blipFill>
                    <a:blip r:embed="rId10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7886" cy="2525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CD206" w14:textId="21875EEF" w:rsidR="00A45FED" w:rsidRPr="002B6905" w:rsidRDefault="001434D2" w:rsidP="002B6905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6151B935" wp14:editId="5FCC4F83">
            <wp:extent cx="3520956" cy="5655530"/>
            <wp:effectExtent l="0" t="635" r="3175" b="3175"/>
            <wp:docPr id="470232574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0232574" name="Picture 470232574"/>
                    <pic:cNvPicPr/>
                  </pic:nvPicPr>
                  <pic:blipFill>
                    <a:blip r:embed="rId1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3532023" cy="56733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18F20A" w14:textId="77777777" w:rsidR="00B11A6B" w:rsidRPr="009D6220" w:rsidRDefault="00B11A6B" w:rsidP="00B11A6B">
      <w:pPr>
        <w:rPr>
          <w:rFonts w:asciiTheme="majorBidi" w:hAnsiTheme="majorBidi" w:cstheme="majorBidi"/>
          <w:b/>
          <w:bCs/>
          <w:color w:val="00B050"/>
          <w:sz w:val="24"/>
          <w:szCs w:val="24"/>
        </w:rPr>
      </w:pPr>
    </w:p>
    <w:p w14:paraId="034EE101" w14:textId="3DA1E724" w:rsidR="00076F93" w:rsidRPr="009D6220" w:rsidRDefault="004F59CC" w:rsidP="000153E4">
      <w:pPr>
        <w:rPr>
          <w:rFonts w:asciiTheme="majorBidi" w:hAnsiTheme="majorBidi" w:cstheme="majorBidi"/>
          <w:b/>
          <w:bCs/>
          <w:color w:val="00B050"/>
          <w:sz w:val="24"/>
          <w:szCs w:val="24"/>
        </w:rPr>
      </w:pPr>
      <w:r w:rsidRPr="009D6220">
        <w:rPr>
          <w:rFonts w:asciiTheme="majorBidi" w:hAnsiTheme="majorBidi" w:cstheme="majorBidi"/>
          <w:b/>
          <w:bCs/>
          <w:color w:val="00B050"/>
          <w:sz w:val="24"/>
          <w:szCs w:val="24"/>
        </w:rPr>
        <w:t xml:space="preserve">Step 5: upload the Arduino </w:t>
      </w:r>
      <w:r w:rsidR="009D6220" w:rsidRPr="009D6220">
        <w:rPr>
          <w:rFonts w:asciiTheme="majorBidi" w:hAnsiTheme="majorBidi" w:cstheme="majorBidi"/>
          <w:b/>
          <w:bCs/>
          <w:color w:val="00B050"/>
          <w:sz w:val="24"/>
          <w:szCs w:val="24"/>
        </w:rPr>
        <w:t xml:space="preserve">code file and test the system </w:t>
      </w:r>
    </w:p>
    <w:p w14:paraId="3CBD18E5" w14:textId="64A081FA" w:rsidR="002C65BB" w:rsidRPr="00AC70C5" w:rsidRDefault="00AC70C5">
      <w:pPr>
        <w:rPr>
          <w:rFonts w:asciiTheme="majorBidi" w:hAnsiTheme="majorBidi" w:cstheme="majorBidi"/>
          <w:sz w:val="24"/>
          <w:szCs w:val="24"/>
        </w:rPr>
      </w:pPr>
      <w:r w:rsidRPr="00AC70C5">
        <w:rPr>
          <w:rFonts w:asciiTheme="majorBidi" w:hAnsiTheme="majorBidi" w:cstheme="majorBidi"/>
          <w:sz w:val="24"/>
          <w:szCs w:val="24"/>
        </w:rPr>
        <w:t xml:space="preserve">The procedure to upload the code file is similar to </w:t>
      </w:r>
      <w:r w:rsidRPr="00AC70C5">
        <w:rPr>
          <w:rFonts w:asciiTheme="majorBidi" w:hAnsiTheme="majorBidi" w:cstheme="majorBidi"/>
          <w:i/>
          <w:iCs/>
          <w:sz w:val="24"/>
          <w:szCs w:val="24"/>
        </w:rPr>
        <w:t>procedure (</w:t>
      </w:r>
      <w:r w:rsidR="00B657F9">
        <w:rPr>
          <w:rFonts w:asciiTheme="majorBidi" w:hAnsiTheme="majorBidi" w:cstheme="majorBidi"/>
          <w:i/>
          <w:iCs/>
          <w:sz w:val="24"/>
          <w:szCs w:val="24"/>
        </w:rPr>
        <w:t>6</w:t>
      </w:r>
      <w:r w:rsidRPr="00AC70C5">
        <w:rPr>
          <w:rFonts w:asciiTheme="majorBidi" w:hAnsiTheme="majorBidi" w:cstheme="majorBidi"/>
          <w:i/>
          <w:iCs/>
          <w:sz w:val="24"/>
          <w:szCs w:val="24"/>
        </w:rPr>
        <w:t>)</w:t>
      </w:r>
      <w:r w:rsidR="002C65BB" w:rsidRPr="00AC70C5">
        <w:rPr>
          <w:rFonts w:asciiTheme="majorBidi" w:hAnsiTheme="majorBidi" w:cstheme="majorBidi"/>
          <w:sz w:val="24"/>
          <w:szCs w:val="24"/>
        </w:rPr>
        <w:br w:type="page"/>
      </w:r>
    </w:p>
    <w:p w14:paraId="7A4D8D52" w14:textId="0FD2FBCE" w:rsidR="00926A38" w:rsidRDefault="000153E4" w:rsidP="002C65BB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9B288D">
        <w:rPr>
          <w:rFonts w:asciiTheme="majorBidi" w:hAnsiTheme="majorBidi" w:cstheme="majorBidi"/>
          <w:b/>
          <w:bCs/>
          <w:sz w:val="24"/>
          <w:szCs w:val="24"/>
        </w:rPr>
        <w:lastRenderedPageBreak/>
        <w:t>Procedure (</w:t>
      </w:r>
      <w:r w:rsidR="00B657F9">
        <w:rPr>
          <w:rFonts w:asciiTheme="majorBidi" w:hAnsiTheme="majorBidi" w:cstheme="majorBidi"/>
          <w:b/>
          <w:bCs/>
          <w:sz w:val="24"/>
          <w:szCs w:val="24"/>
        </w:rPr>
        <w:t>6</w:t>
      </w:r>
      <w:r w:rsidRPr="009B288D">
        <w:rPr>
          <w:rFonts w:asciiTheme="majorBidi" w:hAnsiTheme="majorBidi" w:cstheme="majorBidi"/>
          <w:b/>
          <w:bCs/>
          <w:sz w:val="24"/>
          <w:szCs w:val="24"/>
        </w:rPr>
        <w:t>)</w:t>
      </w:r>
    </w:p>
    <w:p w14:paraId="50F91CEE" w14:textId="3BF978CA" w:rsidR="002C65BB" w:rsidRPr="009B288D" w:rsidRDefault="00DC78A3" w:rsidP="002C65BB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Embedding Arduino code and c</w:t>
      </w:r>
      <w:r w:rsidR="002C65BB">
        <w:rPr>
          <w:rFonts w:asciiTheme="majorBidi" w:hAnsiTheme="majorBidi" w:cstheme="majorBidi"/>
          <w:b/>
          <w:bCs/>
          <w:sz w:val="24"/>
          <w:szCs w:val="24"/>
        </w:rPr>
        <w:t>hecking sensors</w:t>
      </w:r>
    </w:p>
    <w:p w14:paraId="7BDBE642" w14:textId="68743F6A" w:rsidR="008A21BD" w:rsidRPr="009B288D" w:rsidRDefault="008A21BD" w:rsidP="008A21BD">
      <w:pPr>
        <w:rPr>
          <w:rFonts w:asciiTheme="majorBidi" w:hAnsiTheme="majorBidi" w:cstheme="majorBidi"/>
          <w:sz w:val="24"/>
          <w:szCs w:val="24"/>
          <w:u w:val="single"/>
        </w:rPr>
      </w:pPr>
      <w:r w:rsidRPr="009B288D">
        <w:rPr>
          <w:rFonts w:asciiTheme="majorBidi" w:hAnsiTheme="majorBidi" w:cstheme="majorBidi"/>
          <w:sz w:val="24"/>
          <w:szCs w:val="24"/>
          <w:u w:val="single"/>
        </w:rPr>
        <w:t>First Timer (internet required):</w:t>
      </w:r>
    </w:p>
    <w:p w14:paraId="3E1D654B" w14:textId="1D9AAB61" w:rsidR="008A21BD" w:rsidRPr="009B288D" w:rsidRDefault="008A21BD" w:rsidP="008A21BD">
      <w:pPr>
        <w:rPr>
          <w:rFonts w:asciiTheme="majorBidi" w:hAnsiTheme="majorBidi" w:cstheme="majorBidi"/>
          <w:sz w:val="24"/>
          <w:szCs w:val="24"/>
        </w:rPr>
      </w:pPr>
      <w:r w:rsidRPr="009B288D">
        <w:rPr>
          <w:rFonts w:asciiTheme="majorBidi" w:hAnsiTheme="majorBidi" w:cstheme="majorBidi"/>
          <w:sz w:val="24"/>
          <w:szCs w:val="24"/>
        </w:rPr>
        <w:t>To make sure that the shielding didn’t damage the sensors you can check them before and after they’re sealed. The following stages are for new users and describe how to connect a PC to a SCD30 using Arduino IDE software to check the sensors:</w:t>
      </w:r>
    </w:p>
    <w:p w14:paraId="08C3B6B5" w14:textId="32805C88" w:rsidR="008A21BD" w:rsidRPr="009B288D" w:rsidRDefault="008A21BD" w:rsidP="001C5EB3">
      <w:pPr>
        <w:pStyle w:val="ListParagraph"/>
        <w:numPr>
          <w:ilvl w:val="0"/>
          <w:numId w:val="18"/>
        </w:numPr>
        <w:rPr>
          <w:rFonts w:asciiTheme="majorBidi" w:hAnsiTheme="majorBidi" w:cstheme="majorBidi"/>
          <w:sz w:val="24"/>
          <w:szCs w:val="24"/>
        </w:rPr>
      </w:pPr>
      <w:r w:rsidRPr="009B288D">
        <w:rPr>
          <w:rFonts w:asciiTheme="majorBidi" w:hAnsiTheme="majorBidi" w:cstheme="majorBidi"/>
          <w:sz w:val="24"/>
          <w:szCs w:val="24"/>
        </w:rPr>
        <w:t xml:space="preserve">Use a logger setup to connect to the sensor, e.g., </w:t>
      </w:r>
      <w:hyperlink r:id="rId110" w:history="1">
        <w:r w:rsidRPr="009B288D">
          <w:rPr>
            <w:rStyle w:val="Hyperlink"/>
            <w:rFonts w:asciiTheme="majorBidi" w:hAnsiTheme="majorBidi" w:cstheme="majorBidi"/>
            <w:sz w:val="24"/>
            <w:szCs w:val="24"/>
          </w:rPr>
          <w:t xml:space="preserve">Feather M0 </w:t>
        </w:r>
        <w:proofErr w:type="spellStart"/>
        <w:r w:rsidRPr="009B288D">
          <w:rPr>
            <w:rStyle w:val="Hyperlink"/>
            <w:rFonts w:asciiTheme="majorBidi" w:hAnsiTheme="majorBidi" w:cstheme="majorBidi"/>
            <w:sz w:val="24"/>
            <w:szCs w:val="24"/>
          </w:rPr>
          <w:t>adalogger</w:t>
        </w:r>
        <w:proofErr w:type="spellEnd"/>
      </w:hyperlink>
      <w:r w:rsidRPr="009B288D">
        <w:rPr>
          <w:rFonts w:asciiTheme="majorBidi" w:hAnsiTheme="majorBidi" w:cstheme="majorBidi"/>
          <w:sz w:val="24"/>
          <w:szCs w:val="24"/>
        </w:rPr>
        <w:t xml:space="preserve"> and a corresponding </w:t>
      </w:r>
      <w:hyperlink r:id="rId111" w:history="1">
        <w:r w:rsidRPr="009B288D">
          <w:rPr>
            <w:rStyle w:val="Hyperlink"/>
            <w:rFonts w:asciiTheme="majorBidi" w:hAnsiTheme="majorBidi" w:cstheme="majorBidi"/>
            <w:sz w:val="24"/>
            <w:szCs w:val="24"/>
          </w:rPr>
          <w:t>terminal block FeatherWing</w:t>
        </w:r>
      </w:hyperlink>
      <w:r w:rsidRPr="009B288D"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</w:rPr>
        <w:t xml:space="preserve"> with wires and connectors as needed (See pic on the right)</w:t>
      </w:r>
      <w:r w:rsidRPr="009B288D">
        <w:rPr>
          <w:rFonts w:asciiTheme="majorBidi" w:hAnsiTheme="majorBidi" w:cstheme="majorBidi"/>
          <w:sz w:val="24"/>
          <w:szCs w:val="24"/>
        </w:rPr>
        <w:t xml:space="preserve">, and connect to a PC. </w:t>
      </w:r>
    </w:p>
    <w:p w14:paraId="79B6BBDB" w14:textId="51AD60CF" w:rsidR="001C5EB3" w:rsidRPr="009B288D" w:rsidRDefault="001C5EB3" w:rsidP="001C5EB3">
      <w:pPr>
        <w:rPr>
          <w:rFonts w:asciiTheme="majorBidi" w:hAnsiTheme="majorBidi" w:cstheme="majorBidi"/>
          <w:sz w:val="24"/>
          <w:szCs w:val="24"/>
        </w:rPr>
      </w:pPr>
      <w:r w:rsidRPr="009B288D">
        <w:rPr>
          <w:rFonts w:asciiTheme="majorBidi" w:hAnsiTheme="majorBidi" w:cstheme="majorBidi"/>
          <w:i/>
          <w:iCs/>
          <w:noProof/>
          <w:sz w:val="24"/>
          <w:szCs w:val="24"/>
        </w:rPr>
        <w:drawing>
          <wp:anchor distT="0" distB="0" distL="114300" distR="114300" simplePos="0" relativeHeight="251675657" behindDoc="1" locked="0" layoutInCell="1" allowOverlap="1" wp14:anchorId="0A262E6F" wp14:editId="0367C45D">
            <wp:simplePos x="0" y="0"/>
            <wp:positionH relativeFrom="margin">
              <wp:align>center</wp:align>
            </wp:positionH>
            <wp:positionV relativeFrom="paragraph">
              <wp:posOffset>7297</wp:posOffset>
            </wp:positionV>
            <wp:extent cx="2664460" cy="2134870"/>
            <wp:effectExtent l="0" t="0" r="2540" b="0"/>
            <wp:wrapTight wrapText="bothSides">
              <wp:wrapPolygon edited="0">
                <wp:start x="0" y="0"/>
                <wp:lineTo x="0" y="21394"/>
                <wp:lineTo x="21466" y="21394"/>
                <wp:lineTo x="21466" y="0"/>
                <wp:lineTo x="0" y="0"/>
              </wp:wrapPolygon>
            </wp:wrapTight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488" r="6852" b="4161"/>
                    <a:stretch/>
                  </pic:blipFill>
                  <pic:spPr bwMode="auto">
                    <a:xfrm>
                      <a:off x="0" y="0"/>
                      <a:ext cx="2664460" cy="2134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37EB6D8" w14:textId="77777777" w:rsidR="001C5EB3" w:rsidRPr="009B288D" w:rsidRDefault="001C5EB3" w:rsidP="001C5EB3">
      <w:pPr>
        <w:rPr>
          <w:rFonts w:asciiTheme="majorBidi" w:hAnsiTheme="majorBidi" w:cstheme="majorBidi"/>
          <w:sz w:val="24"/>
          <w:szCs w:val="24"/>
        </w:rPr>
      </w:pPr>
    </w:p>
    <w:p w14:paraId="50CB9EC2" w14:textId="77777777" w:rsidR="001C5EB3" w:rsidRPr="009B288D" w:rsidRDefault="001C5EB3" w:rsidP="001C5EB3">
      <w:pPr>
        <w:rPr>
          <w:rFonts w:asciiTheme="majorBidi" w:hAnsiTheme="majorBidi" w:cstheme="majorBidi"/>
          <w:sz w:val="24"/>
          <w:szCs w:val="24"/>
        </w:rPr>
      </w:pPr>
    </w:p>
    <w:p w14:paraId="56E3CA7A" w14:textId="77777777" w:rsidR="001C5EB3" w:rsidRPr="009B288D" w:rsidRDefault="001C5EB3" w:rsidP="001C5EB3">
      <w:pPr>
        <w:rPr>
          <w:rFonts w:asciiTheme="majorBidi" w:hAnsiTheme="majorBidi" w:cstheme="majorBidi"/>
          <w:sz w:val="24"/>
          <w:szCs w:val="24"/>
        </w:rPr>
      </w:pPr>
    </w:p>
    <w:p w14:paraId="31F38D57" w14:textId="77777777" w:rsidR="001C5EB3" w:rsidRPr="009B288D" w:rsidRDefault="001C5EB3" w:rsidP="001C5EB3">
      <w:pPr>
        <w:rPr>
          <w:rFonts w:asciiTheme="majorBidi" w:hAnsiTheme="majorBidi" w:cstheme="majorBidi"/>
          <w:sz w:val="24"/>
          <w:szCs w:val="24"/>
        </w:rPr>
      </w:pPr>
    </w:p>
    <w:p w14:paraId="03E0A63B" w14:textId="6D407FE8" w:rsidR="001C5EB3" w:rsidRPr="009B288D" w:rsidRDefault="001C5EB3" w:rsidP="001C5EB3">
      <w:pPr>
        <w:rPr>
          <w:rFonts w:asciiTheme="majorBidi" w:hAnsiTheme="majorBidi" w:cstheme="majorBidi"/>
          <w:sz w:val="24"/>
          <w:szCs w:val="24"/>
        </w:rPr>
      </w:pPr>
    </w:p>
    <w:p w14:paraId="63C87BD1" w14:textId="2347FAB3" w:rsidR="001C5EB3" w:rsidRPr="009B288D" w:rsidRDefault="001C5EB3" w:rsidP="001C5EB3">
      <w:pPr>
        <w:rPr>
          <w:rFonts w:asciiTheme="majorBidi" w:hAnsiTheme="majorBidi" w:cstheme="majorBidi"/>
          <w:sz w:val="24"/>
          <w:szCs w:val="24"/>
        </w:rPr>
      </w:pPr>
    </w:p>
    <w:p w14:paraId="76887AFC" w14:textId="77777777" w:rsidR="005679FF" w:rsidRDefault="005679FF" w:rsidP="005679FF">
      <w:pPr>
        <w:pStyle w:val="ListParagraph"/>
        <w:ind w:left="900"/>
        <w:rPr>
          <w:rFonts w:asciiTheme="majorBidi" w:hAnsiTheme="majorBidi" w:cstheme="majorBidi"/>
          <w:sz w:val="24"/>
          <w:szCs w:val="24"/>
        </w:rPr>
      </w:pPr>
    </w:p>
    <w:p w14:paraId="568ACC4B" w14:textId="4C8DC9EE" w:rsidR="00172498" w:rsidRPr="009B288D" w:rsidRDefault="008A21BD" w:rsidP="00172498">
      <w:pPr>
        <w:pStyle w:val="ListParagraph"/>
        <w:numPr>
          <w:ilvl w:val="0"/>
          <w:numId w:val="18"/>
        </w:numPr>
        <w:rPr>
          <w:rFonts w:asciiTheme="majorBidi" w:hAnsiTheme="majorBidi" w:cstheme="majorBidi"/>
          <w:sz w:val="24"/>
          <w:szCs w:val="24"/>
        </w:rPr>
      </w:pPr>
      <w:r w:rsidRPr="009B288D">
        <w:rPr>
          <w:rFonts w:asciiTheme="majorBidi" w:hAnsiTheme="majorBidi" w:cstheme="majorBidi"/>
          <w:sz w:val="24"/>
          <w:szCs w:val="24"/>
        </w:rPr>
        <w:t>On a PC open Arduino IDE.</w:t>
      </w:r>
    </w:p>
    <w:p w14:paraId="08DEED84" w14:textId="1FF65CE3" w:rsidR="008A21BD" w:rsidRPr="009B288D" w:rsidRDefault="009B288D" w:rsidP="00172498">
      <w:pPr>
        <w:pStyle w:val="ListParagraph"/>
        <w:numPr>
          <w:ilvl w:val="0"/>
          <w:numId w:val="18"/>
        </w:numPr>
        <w:rPr>
          <w:rFonts w:asciiTheme="majorBidi" w:hAnsiTheme="majorBidi" w:cstheme="majorBidi"/>
          <w:sz w:val="24"/>
          <w:szCs w:val="24"/>
        </w:rPr>
      </w:pPr>
      <w:r w:rsidRPr="009B288D">
        <w:rPr>
          <w:rFonts w:asciiTheme="majorBidi" w:hAnsiTheme="majorBidi" w:cstheme="majorBidi"/>
          <w:noProof/>
          <w:sz w:val="24"/>
          <w:szCs w:val="24"/>
        </w:rPr>
        <w:drawing>
          <wp:anchor distT="0" distB="0" distL="114300" distR="114300" simplePos="0" relativeHeight="251674633" behindDoc="1" locked="0" layoutInCell="1" allowOverlap="1" wp14:anchorId="4AC0395E" wp14:editId="0C1FBD25">
            <wp:simplePos x="0" y="0"/>
            <wp:positionH relativeFrom="page">
              <wp:posOffset>4348678</wp:posOffset>
            </wp:positionH>
            <wp:positionV relativeFrom="paragraph">
              <wp:posOffset>6651</wp:posOffset>
            </wp:positionV>
            <wp:extent cx="3060065" cy="4390390"/>
            <wp:effectExtent l="0" t="0" r="6985" b="0"/>
            <wp:wrapTight wrapText="bothSides">
              <wp:wrapPolygon edited="0">
                <wp:start x="0" y="0"/>
                <wp:lineTo x="0" y="21463"/>
                <wp:lineTo x="21515" y="21463"/>
                <wp:lineTo x="21515" y="0"/>
                <wp:lineTo x="0" y="0"/>
              </wp:wrapPolygon>
            </wp:wrapTight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0065" cy="4390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A21BD" w:rsidRPr="009B288D">
        <w:rPr>
          <w:rFonts w:asciiTheme="majorBidi" w:hAnsiTheme="majorBidi" w:cstheme="majorBidi"/>
          <w:sz w:val="24"/>
          <w:szCs w:val="24"/>
        </w:rPr>
        <w:t>Select port and board.</w:t>
      </w:r>
    </w:p>
    <w:p w14:paraId="6B4AA4FC" w14:textId="73BAE091" w:rsidR="008A21BD" w:rsidRPr="009B288D" w:rsidRDefault="008A21BD" w:rsidP="00455F28">
      <w:pPr>
        <w:pStyle w:val="ListParagraph"/>
        <w:numPr>
          <w:ilvl w:val="0"/>
          <w:numId w:val="18"/>
        </w:numPr>
        <w:rPr>
          <w:rFonts w:asciiTheme="majorBidi" w:hAnsiTheme="majorBidi" w:cstheme="majorBidi"/>
          <w:sz w:val="24"/>
          <w:szCs w:val="24"/>
        </w:rPr>
      </w:pPr>
      <w:r w:rsidRPr="009B288D">
        <w:rPr>
          <w:rFonts w:asciiTheme="majorBidi" w:hAnsiTheme="majorBidi" w:cstheme="majorBidi"/>
          <w:sz w:val="24"/>
          <w:szCs w:val="24"/>
        </w:rPr>
        <w:t xml:space="preserve">Install </w:t>
      </w:r>
      <w:hyperlink r:id="rId114" w:history="1">
        <w:proofErr w:type="spellStart"/>
        <w:r w:rsidRPr="009B288D">
          <w:rPr>
            <w:rStyle w:val="Hyperlink"/>
            <w:rFonts w:asciiTheme="majorBidi" w:hAnsiTheme="majorBidi" w:cstheme="majorBidi"/>
            <w:sz w:val="24"/>
            <w:szCs w:val="24"/>
          </w:rPr>
          <w:t>SparkFun</w:t>
        </w:r>
        <w:proofErr w:type="spellEnd"/>
        <w:r w:rsidRPr="009B288D">
          <w:rPr>
            <w:rStyle w:val="Hyperlink"/>
            <w:rFonts w:asciiTheme="majorBidi" w:hAnsiTheme="majorBidi" w:cstheme="majorBidi"/>
            <w:sz w:val="24"/>
            <w:szCs w:val="24"/>
          </w:rPr>
          <w:t xml:space="preserve"> SCD30 Arduino library</w:t>
        </w:r>
      </w:hyperlink>
      <w:r w:rsidRPr="009B288D">
        <w:rPr>
          <w:rFonts w:asciiTheme="majorBidi" w:hAnsiTheme="majorBidi" w:cstheme="majorBidi"/>
          <w:sz w:val="24"/>
          <w:szCs w:val="24"/>
        </w:rPr>
        <w:t>.</w:t>
      </w:r>
    </w:p>
    <w:p w14:paraId="29A8550E" w14:textId="27540143" w:rsidR="008A21BD" w:rsidRPr="009B288D" w:rsidRDefault="00455F28" w:rsidP="00455F28">
      <w:pPr>
        <w:pStyle w:val="ListParagraph"/>
        <w:numPr>
          <w:ilvl w:val="0"/>
          <w:numId w:val="18"/>
        </w:numPr>
        <w:rPr>
          <w:rFonts w:asciiTheme="majorBidi" w:hAnsiTheme="majorBidi" w:cstheme="majorBidi"/>
          <w:sz w:val="24"/>
          <w:szCs w:val="24"/>
        </w:rPr>
      </w:pPr>
      <w:r w:rsidRPr="009B288D">
        <w:rPr>
          <w:rFonts w:asciiTheme="majorBidi" w:hAnsiTheme="majorBidi" w:cstheme="majorBidi"/>
          <w:noProof/>
          <w:sz w:val="24"/>
          <w:szCs w:val="24"/>
        </w:rPr>
        <w:drawing>
          <wp:anchor distT="0" distB="0" distL="114300" distR="114300" simplePos="0" relativeHeight="251673609" behindDoc="0" locked="0" layoutInCell="1" allowOverlap="1" wp14:anchorId="14CAD758" wp14:editId="27021C61">
            <wp:simplePos x="0" y="0"/>
            <wp:positionH relativeFrom="margin">
              <wp:posOffset>-100367</wp:posOffset>
            </wp:positionH>
            <wp:positionV relativeFrom="paragraph">
              <wp:posOffset>525670</wp:posOffset>
            </wp:positionV>
            <wp:extent cx="379562" cy="371475"/>
            <wp:effectExtent l="0" t="0" r="190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7567"/>
                    <a:stretch/>
                  </pic:blipFill>
                  <pic:spPr bwMode="auto">
                    <a:xfrm>
                      <a:off x="0" y="0"/>
                      <a:ext cx="379562" cy="3714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8A21BD" w:rsidRPr="009B288D">
        <w:rPr>
          <w:rFonts w:asciiTheme="majorBidi" w:hAnsiTheme="majorBidi" w:cstheme="majorBidi"/>
          <w:sz w:val="24"/>
          <w:szCs w:val="24"/>
        </w:rPr>
        <w:t>Upload SCD30 example code: File/Examples/Examples from Custom</w:t>
      </w:r>
      <w:r w:rsidR="009B288D">
        <w:rPr>
          <w:rFonts w:asciiTheme="majorBidi" w:hAnsiTheme="majorBidi" w:cstheme="majorBidi"/>
          <w:sz w:val="24"/>
          <w:szCs w:val="24"/>
        </w:rPr>
        <w:t xml:space="preserve"> </w:t>
      </w:r>
      <w:r w:rsidR="008A21BD" w:rsidRPr="009B288D">
        <w:rPr>
          <w:rFonts w:asciiTheme="majorBidi" w:hAnsiTheme="majorBidi" w:cstheme="majorBidi"/>
          <w:sz w:val="24"/>
          <w:szCs w:val="24"/>
        </w:rPr>
        <w:t>Libraries/Example1_BasicReadings.</w:t>
      </w:r>
      <w:r w:rsidR="008A21BD" w:rsidRPr="009B288D">
        <w:rPr>
          <w:rFonts w:asciiTheme="majorBidi" w:hAnsiTheme="majorBidi" w:cstheme="majorBidi"/>
          <w:noProof/>
          <w:sz w:val="24"/>
          <w:szCs w:val="24"/>
        </w:rPr>
        <w:t xml:space="preserve"> </w:t>
      </w:r>
    </w:p>
    <w:p w14:paraId="39D3B727" w14:textId="36B05FB2" w:rsidR="008A21BD" w:rsidRPr="009B288D" w:rsidRDefault="008A21BD" w:rsidP="00455F28">
      <w:pPr>
        <w:pStyle w:val="ListParagraph"/>
        <w:numPr>
          <w:ilvl w:val="0"/>
          <w:numId w:val="18"/>
        </w:numPr>
        <w:rPr>
          <w:rFonts w:asciiTheme="majorBidi" w:hAnsiTheme="majorBidi" w:cstheme="majorBidi"/>
          <w:sz w:val="24"/>
          <w:szCs w:val="24"/>
        </w:rPr>
      </w:pPr>
      <w:r w:rsidRPr="009B288D">
        <w:rPr>
          <w:rFonts w:asciiTheme="majorBidi" w:hAnsiTheme="majorBidi" w:cstheme="majorBidi"/>
          <w:sz w:val="24"/>
          <w:szCs w:val="24"/>
        </w:rPr>
        <w:t xml:space="preserve">Press the </w:t>
      </w:r>
      <w:r w:rsidRPr="009B288D">
        <w:rPr>
          <w:rFonts w:asciiTheme="majorBidi" w:hAnsiTheme="majorBidi" w:cstheme="majorBidi"/>
          <w:i/>
          <w:iCs/>
          <w:sz w:val="24"/>
          <w:szCs w:val="24"/>
        </w:rPr>
        <w:t xml:space="preserve">Verify </w:t>
      </w:r>
      <w:r w:rsidRPr="009B288D">
        <w:rPr>
          <w:rFonts w:asciiTheme="majorBidi" w:hAnsiTheme="majorBidi" w:cstheme="majorBidi"/>
          <w:sz w:val="24"/>
          <w:szCs w:val="24"/>
        </w:rPr>
        <w:t xml:space="preserve">key and install any boards/libraries that you </w:t>
      </w:r>
      <w:bookmarkStart w:id="0" w:name="_Int_ydLQo5xg"/>
      <w:r w:rsidRPr="009B288D">
        <w:rPr>
          <w:rFonts w:asciiTheme="majorBidi" w:hAnsiTheme="majorBidi" w:cstheme="majorBidi"/>
          <w:sz w:val="24"/>
          <w:szCs w:val="24"/>
        </w:rPr>
        <w:t>don’t</w:t>
      </w:r>
      <w:bookmarkEnd w:id="0"/>
      <w:r w:rsidRPr="009B288D">
        <w:rPr>
          <w:rFonts w:asciiTheme="majorBidi" w:hAnsiTheme="majorBidi" w:cstheme="majorBidi"/>
          <w:sz w:val="24"/>
          <w:szCs w:val="24"/>
        </w:rPr>
        <w:t xml:space="preserve"> yet have. Every time you install one, </w:t>
      </w:r>
      <w:bookmarkStart w:id="1" w:name="_Int_RSOQJHq4"/>
      <w:proofErr w:type="gramStart"/>
      <w:r w:rsidRPr="009B288D">
        <w:rPr>
          <w:rFonts w:asciiTheme="majorBidi" w:hAnsiTheme="majorBidi" w:cstheme="majorBidi"/>
          <w:i/>
          <w:iCs/>
          <w:sz w:val="24"/>
          <w:szCs w:val="24"/>
        </w:rPr>
        <w:t>Verify</w:t>
      </w:r>
      <w:bookmarkEnd w:id="1"/>
      <w:proofErr w:type="gramEnd"/>
      <w:r w:rsidRPr="009B288D">
        <w:rPr>
          <w:rFonts w:asciiTheme="majorBidi" w:hAnsiTheme="majorBidi" w:cstheme="majorBidi"/>
          <w:sz w:val="24"/>
          <w:szCs w:val="24"/>
        </w:rPr>
        <w:t xml:space="preserve"> again (compiles the code) and </w:t>
      </w:r>
      <w:bookmarkStart w:id="2" w:name="_Int_ykhHSRlq"/>
      <w:r w:rsidRPr="009B288D">
        <w:rPr>
          <w:rFonts w:asciiTheme="majorBidi" w:hAnsiTheme="majorBidi" w:cstheme="majorBidi"/>
          <w:sz w:val="24"/>
          <w:szCs w:val="24"/>
        </w:rPr>
        <w:t>you’ll</w:t>
      </w:r>
      <w:bookmarkEnd w:id="2"/>
      <w:r w:rsidRPr="009B288D">
        <w:rPr>
          <w:rFonts w:asciiTheme="majorBidi" w:hAnsiTheme="majorBidi" w:cstheme="majorBidi"/>
          <w:sz w:val="24"/>
          <w:szCs w:val="24"/>
        </w:rPr>
        <w:t xml:space="preserve"> encounter another missing board/library (till no error pops up).</w:t>
      </w:r>
    </w:p>
    <w:p w14:paraId="2B79D48D" w14:textId="0839E74F" w:rsidR="008A21BD" w:rsidRPr="005679FF" w:rsidRDefault="002F4B73" w:rsidP="000153E4">
      <w:pPr>
        <w:rPr>
          <w:rFonts w:asciiTheme="majorBidi" w:hAnsiTheme="majorBidi" w:cstheme="majorBidi"/>
          <w:sz w:val="24"/>
          <w:szCs w:val="24"/>
          <w:u w:val="single"/>
        </w:rPr>
      </w:pPr>
      <w:r w:rsidRPr="005679FF">
        <w:rPr>
          <w:rFonts w:asciiTheme="majorBidi" w:hAnsiTheme="majorBidi" w:cstheme="majorBidi"/>
          <w:sz w:val="24"/>
          <w:szCs w:val="24"/>
          <w:u w:val="single"/>
        </w:rPr>
        <w:t>Second Timer</w:t>
      </w:r>
    </w:p>
    <w:p w14:paraId="300911F0" w14:textId="0809CEE8" w:rsidR="00DB1CD5" w:rsidRPr="002F4B73" w:rsidRDefault="2022BA2F" w:rsidP="005679FF">
      <w:pPr>
        <w:pStyle w:val="ListParagraph"/>
        <w:numPr>
          <w:ilvl w:val="0"/>
          <w:numId w:val="18"/>
        </w:numPr>
        <w:rPr>
          <w:rFonts w:asciiTheme="majorBidi" w:hAnsiTheme="majorBidi" w:cstheme="majorBidi"/>
          <w:sz w:val="24"/>
          <w:szCs w:val="24"/>
        </w:rPr>
      </w:pPr>
      <w:r w:rsidRPr="002F4B73">
        <w:rPr>
          <w:rFonts w:asciiTheme="majorBidi" w:hAnsiTheme="majorBidi" w:cstheme="majorBidi"/>
          <w:sz w:val="24"/>
          <w:szCs w:val="24"/>
        </w:rPr>
        <w:t xml:space="preserve">Connect the </w:t>
      </w:r>
      <w:r w:rsidR="001B793F" w:rsidRPr="002F4B73">
        <w:rPr>
          <w:rFonts w:asciiTheme="majorBidi" w:hAnsiTheme="majorBidi" w:cstheme="majorBidi"/>
          <w:sz w:val="24"/>
          <w:szCs w:val="24"/>
        </w:rPr>
        <w:t xml:space="preserve">SCD30 to the </w:t>
      </w:r>
      <w:r w:rsidRPr="002F4B73">
        <w:rPr>
          <w:rFonts w:asciiTheme="majorBidi" w:hAnsiTheme="majorBidi" w:cstheme="majorBidi"/>
          <w:sz w:val="24"/>
          <w:szCs w:val="24"/>
        </w:rPr>
        <w:t xml:space="preserve">datalogger </w:t>
      </w:r>
      <w:r w:rsidR="001B793F" w:rsidRPr="002F4B73">
        <w:rPr>
          <w:rFonts w:asciiTheme="majorBidi" w:hAnsiTheme="majorBidi" w:cstheme="majorBidi"/>
          <w:sz w:val="24"/>
          <w:szCs w:val="24"/>
        </w:rPr>
        <w:t xml:space="preserve">and </w:t>
      </w:r>
      <w:r w:rsidR="006B3BF3" w:rsidRPr="002F4B73">
        <w:rPr>
          <w:rFonts w:asciiTheme="majorBidi" w:hAnsiTheme="majorBidi" w:cstheme="majorBidi"/>
          <w:sz w:val="24"/>
          <w:szCs w:val="24"/>
        </w:rPr>
        <w:t xml:space="preserve">the datalogger </w:t>
      </w:r>
      <w:r w:rsidR="009E0DD1" w:rsidRPr="002F4B73">
        <w:rPr>
          <w:rFonts w:asciiTheme="majorBidi" w:hAnsiTheme="majorBidi" w:cstheme="majorBidi"/>
          <w:sz w:val="24"/>
          <w:szCs w:val="24"/>
        </w:rPr>
        <w:t>to a PC</w:t>
      </w:r>
      <w:r w:rsidR="00A470FA" w:rsidRPr="002F4B73">
        <w:rPr>
          <w:rFonts w:asciiTheme="majorBidi" w:hAnsiTheme="majorBidi" w:cstheme="majorBidi"/>
          <w:sz w:val="24"/>
          <w:szCs w:val="24"/>
        </w:rPr>
        <w:t xml:space="preserve"> (See ‘</w:t>
      </w:r>
      <w:r w:rsidR="00A470FA" w:rsidRPr="002F4B73">
        <w:rPr>
          <w:rFonts w:asciiTheme="majorBidi" w:hAnsiTheme="majorBidi" w:cstheme="majorBidi"/>
          <w:i/>
          <w:iCs/>
          <w:sz w:val="24"/>
          <w:szCs w:val="24"/>
        </w:rPr>
        <w:t>First Timer’</w:t>
      </w:r>
      <w:r w:rsidR="00A470FA" w:rsidRPr="002F4B73">
        <w:rPr>
          <w:rFonts w:asciiTheme="majorBidi" w:hAnsiTheme="majorBidi" w:cstheme="majorBidi"/>
          <w:sz w:val="24"/>
          <w:szCs w:val="24"/>
        </w:rPr>
        <w:t xml:space="preserve"> section)</w:t>
      </w:r>
      <w:r w:rsidR="009E0DD1" w:rsidRPr="002F4B73">
        <w:rPr>
          <w:rFonts w:asciiTheme="majorBidi" w:hAnsiTheme="majorBidi" w:cstheme="majorBidi"/>
          <w:sz w:val="24"/>
          <w:szCs w:val="24"/>
        </w:rPr>
        <w:t>.</w:t>
      </w:r>
      <w:r w:rsidR="1E9C9714" w:rsidRPr="002F4B73">
        <w:rPr>
          <w:rFonts w:asciiTheme="majorBidi" w:hAnsiTheme="majorBidi" w:cstheme="majorBidi"/>
          <w:sz w:val="24"/>
          <w:szCs w:val="24"/>
        </w:rPr>
        <w:t xml:space="preserve"> </w:t>
      </w:r>
    </w:p>
    <w:p w14:paraId="5113D461" w14:textId="21C67F12" w:rsidR="001D756A" w:rsidRPr="002F4B73" w:rsidRDefault="00F22BA9" w:rsidP="005679FF">
      <w:pPr>
        <w:pStyle w:val="ListParagraph"/>
        <w:numPr>
          <w:ilvl w:val="0"/>
          <w:numId w:val="18"/>
        </w:numPr>
        <w:rPr>
          <w:rFonts w:asciiTheme="majorBidi" w:hAnsiTheme="majorBidi" w:cstheme="majorBidi"/>
          <w:sz w:val="24"/>
          <w:szCs w:val="24"/>
        </w:rPr>
      </w:pPr>
      <w:r w:rsidRPr="002F4B73">
        <w:rPr>
          <w:rFonts w:asciiTheme="majorBidi" w:hAnsiTheme="majorBidi" w:cstheme="majorBidi"/>
          <w:sz w:val="24"/>
          <w:szCs w:val="24"/>
        </w:rPr>
        <w:t xml:space="preserve">Open </w:t>
      </w:r>
      <w:r w:rsidR="006B3BF3" w:rsidRPr="002F4B73">
        <w:rPr>
          <w:rFonts w:asciiTheme="majorBidi" w:hAnsiTheme="majorBidi" w:cstheme="majorBidi"/>
          <w:sz w:val="24"/>
          <w:szCs w:val="24"/>
        </w:rPr>
        <w:t>Arduino IDE</w:t>
      </w:r>
    </w:p>
    <w:p w14:paraId="249C7953" w14:textId="57058C89" w:rsidR="001D756A" w:rsidRPr="002F4B73" w:rsidRDefault="005679FF" w:rsidP="005679FF">
      <w:pPr>
        <w:pStyle w:val="ListParagraph"/>
        <w:numPr>
          <w:ilvl w:val="0"/>
          <w:numId w:val="18"/>
        </w:numPr>
        <w:rPr>
          <w:rFonts w:asciiTheme="majorBidi" w:hAnsiTheme="majorBidi" w:cstheme="majorBidi"/>
          <w:sz w:val="24"/>
          <w:szCs w:val="24"/>
        </w:rPr>
      </w:pPr>
      <w:r w:rsidRPr="002F4B73">
        <w:rPr>
          <w:rFonts w:asciiTheme="majorBidi" w:eastAsia="Times New Roman" w:hAnsiTheme="majorBidi" w:cstheme="majorBidi"/>
          <w:noProof/>
          <w:sz w:val="24"/>
          <w:szCs w:val="24"/>
        </w:rPr>
        <w:drawing>
          <wp:anchor distT="0" distB="0" distL="114300" distR="114300" simplePos="0" relativeHeight="251658242" behindDoc="0" locked="0" layoutInCell="1" allowOverlap="1" wp14:anchorId="739D6EE3" wp14:editId="65717476">
            <wp:simplePos x="0" y="0"/>
            <wp:positionH relativeFrom="leftMargin">
              <wp:posOffset>813325</wp:posOffset>
            </wp:positionH>
            <wp:positionV relativeFrom="paragraph">
              <wp:posOffset>340584</wp:posOffset>
            </wp:positionV>
            <wp:extent cx="379095" cy="361950"/>
            <wp:effectExtent l="0" t="0" r="1905" b="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7568" b="2467"/>
                    <a:stretch/>
                  </pic:blipFill>
                  <pic:spPr bwMode="auto">
                    <a:xfrm>
                      <a:off x="0" y="0"/>
                      <a:ext cx="379095" cy="3619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167371CB" w:rsidRPr="002F4B73">
        <w:rPr>
          <w:rFonts w:asciiTheme="majorBidi" w:hAnsiTheme="majorBidi" w:cstheme="majorBidi"/>
          <w:sz w:val="24"/>
          <w:szCs w:val="24"/>
        </w:rPr>
        <w:t>Sen</w:t>
      </w:r>
      <w:r w:rsidR="5E3C7343" w:rsidRPr="002F4B73">
        <w:rPr>
          <w:rFonts w:asciiTheme="majorBidi" w:hAnsiTheme="majorBidi" w:cstheme="majorBidi"/>
          <w:sz w:val="24"/>
          <w:szCs w:val="24"/>
        </w:rPr>
        <w:t>d</w:t>
      </w:r>
      <w:r w:rsidR="167371CB" w:rsidRPr="002F4B73">
        <w:rPr>
          <w:rFonts w:asciiTheme="majorBidi" w:hAnsiTheme="majorBidi" w:cstheme="majorBidi"/>
          <w:sz w:val="24"/>
          <w:szCs w:val="24"/>
        </w:rPr>
        <w:t xml:space="preserve"> </w:t>
      </w:r>
      <w:r w:rsidR="006B3BF3" w:rsidRPr="002F4B73">
        <w:rPr>
          <w:rFonts w:asciiTheme="majorBidi" w:hAnsiTheme="majorBidi" w:cstheme="majorBidi"/>
          <w:sz w:val="24"/>
          <w:szCs w:val="24"/>
        </w:rPr>
        <w:t xml:space="preserve">example </w:t>
      </w:r>
      <w:r w:rsidR="167371CB" w:rsidRPr="002F4B73">
        <w:rPr>
          <w:rFonts w:asciiTheme="majorBidi" w:hAnsiTheme="majorBidi" w:cstheme="majorBidi"/>
          <w:sz w:val="24"/>
          <w:szCs w:val="24"/>
        </w:rPr>
        <w:t>code to datalogger</w:t>
      </w:r>
      <w:r w:rsidR="4B33611E" w:rsidRPr="002F4B73">
        <w:rPr>
          <w:rFonts w:asciiTheme="majorBidi" w:hAnsiTheme="majorBidi" w:cstheme="majorBidi"/>
          <w:sz w:val="24"/>
          <w:szCs w:val="24"/>
        </w:rPr>
        <w:t xml:space="preserve"> by pressing the </w:t>
      </w:r>
      <w:r w:rsidR="4B33611E" w:rsidRPr="002F4B73">
        <w:rPr>
          <w:rFonts w:asciiTheme="majorBidi" w:hAnsiTheme="majorBidi" w:cstheme="majorBidi"/>
          <w:i/>
          <w:iCs/>
          <w:sz w:val="24"/>
          <w:szCs w:val="24"/>
        </w:rPr>
        <w:t>Upload</w:t>
      </w:r>
      <w:r w:rsidR="4B33611E" w:rsidRPr="002F4B73">
        <w:rPr>
          <w:rFonts w:asciiTheme="majorBidi" w:hAnsiTheme="majorBidi" w:cstheme="majorBidi"/>
          <w:sz w:val="24"/>
          <w:szCs w:val="24"/>
        </w:rPr>
        <w:t xml:space="preserve"> key</w:t>
      </w:r>
      <w:r w:rsidR="167371CB" w:rsidRPr="002F4B73">
        <w:rPr>
          <w:rFonts w:asciiTheme="majorBidi" w:hAnsiTheme="majorBidi" w:cstheme="majorBidi"/>
          <w:sz w:val="24"/>
          <w:szCs w:val="24"/>
        </w:rPr>
        <w:t>.</w:t>
      </w:r>
    </w:p>
    <w:p w14:paraId="6D4FD7BF" w14:textId="7C913423" w:rsidR="008A21BD" w:rsidRDefault="006B3BF3" w:rsidP="005679FF">
      <w:pPr>
        <w:pStyle w:val="ListParagraph"/>
        <w:numPr>
          <w:ilvl w:val="0"/>
          <w:numId w:val="18"/>
        </w:numPr>
        <w:rPr>
          <w:rFonts w:asciiTheme="majorBidi" w:hAnsiTheme="majorBidi" w:cstheme="majorBidi"/>
          <w:sz w:val="24"/>
          <w:szCs w:val="24"/>
        </w:rPr>
      </w:pPr>
      <w:r w:rsidRPr="002F4B73">
        <w:rPr>
          <w:rFonts w:asciiTheme="majorBidi" w:hAnsiTheme="majorBidi" w:cstheme="majorBidi"/>
          <w:sz w:val="24"/>
          <w:szCs w:val="24"/>
        </w:rPr>
        <w:t xml:space="preserve">Open </w:t>
      </w:r>
      <w:r w:rsidRPr="002F4B73">
        <w:rPr>
          <w:rFonts w:asciiTheme="majorBidi" w:hAnsiTheme="majorBidi" w:cstheme="majorBidi"/>
          <w:i/>
          <w:iCs/>
          <w:sz w:val="24"/>
          <w:szCs w:val="24"/>
        </w:rPr>
        <w:t>‘Serial Monitor’</w:t>
      </w:r>
      <w:r w:rsidRPr="002F4B73">
        <w:rPr>
          <w:rFonts w:asciiTheme="majorBidi" w:hAnsiTheme="majorBidi" w:cstheme="majorBidi"/>
          <w:sz w:val="24"/>
          <w:szCs w:val="24"/>
        </w:rPr>
        <w:t xml:space="preserve"> and make sure that all values make sense (Temp, RH and CO2). Blow on the sensor to watch the values change accordingly. </w:t>
      </w:r>
    </w:p>
    <w:p w14:paraId="6421F748" w14:textId="21067F17" w:rsidR="002F4B73" w:rsidRDefault="002F4B73" w:rsidP="002F4B73">
      <w:pPr>
        <w:rPr>
          <w:rFonts w:asciiTheme="majorBidi" w:hAnsiTheme="majorBidi" w:cstheme="majorBidi"/>
          <w:sz w:val="24"/>
          <w:szCs w:val="24"/>
        </w:rPr>
      </w:pPr>
    </w:p>
    <w:p w14:paraId="2B4B8C3D" w14:textId="77777777" w:rsidR="00757542" w:rsidRPr="002F4842" w:rsidRDefault="00757542" w:rsidP="00757542">
      <w:pPr>
        <w:pStyle w:val="ListParagraph"/>
        <w:ind w:left="900"/>
        <w:rPr>
          <w:rFonts w:asciiTheme="majorBidi" w:hAnsiTheme="majorBidi" w:cstheme="majorBidi"/>
          <w:b/>
          <w:bCs/>
          <w:sz w:val="28"/>
          <w:szCs w:val="28"/>
        </w:rPr>
      </w:pPr>
    </w:p>
    <w:p w14:paraId="4A4DE520" w14:textId="171882CB" w:rsidR="00446C2A" w:rsidRPr="00926A38" w:rsidRDefault="00446C2A" w:rsidP="00446C2A">
      <w:pPr>
        <w:rPr>
          <w:rFonts w:asciiTheme="majorBidi" w:hAnsiTheme="majorBidi" w:cstheme="majorBidi"/>
          <w:sz w:val="28"/>
          <w:szCs w:val="28"/>
        </w:rPr>
      </w:pPr>
    </w:p>
    <w:p w14:paraId="3F2EEA88" w14:textId="2F9E4505" w:rsidR="00D45219" w:rsidRPr="00926A38" w:rsidRDefault="00D45219">
      <w:pPr>
        <w:rPr>
          <w:rFonts w:asciiTheme="majorBidi" w:hAnsiTheme="majorBidi" w:cstheme="majorBidi"/>
          <w:sz w:val="28"/>
          <w:szCs w:val="28"/>
        </w:rPr>
      </w:pPr>
    </w:p>
    <w:p w14:paraId="41D9E87C" w14:textId="77777777" w:rsidR="00C9226B" w:rsidRPr="00926A38" w:rsidRDefault="00C9226B">
      <w:pPr>
        <w:rPr>
          <w:rFonts w:asciiTheme="majorBidi" w:hAnsiTheme="majorBidi" w:cstheme="majorBidi"/>
          <w:sz w:val="28"/>
          <w:szCs w:val="28"/>
        </w:rPr>
      </w:pPr>
    </w:p>
    <w:p w14:paraId="49F9EEE8" w14:textId="77777777" w:rsidR="00C9226B" w:rsidRPr="00926A38" w:rsidRDefault="00C9226B">
      <w:pPr>
        <w:rPr>
          <w:rFonts w:asciiTheme="majorBidi" w:hAnsiTheme="majorBidi" w:cstheme="majorBidi"/>
          <w:sz w:val="28"/>
          <w:szCs w:val="28"/>
        </w:rPr>
      </w:pPr>
    </w:p>
    <w:p w14:paraId="55BCBAEF" w14:textId="77777777" w:rsidR="00230A31" w:rsidRDefault="00230A31" w:rsidP="00230A31">
      <w:pPr>
        <w:pStyle w:val="ListParagraph"/>
        <w:rPr>
          <w:lang w:val="en-GB"/>
        </w:rPr>
      </w:pPr>
    </w:p>
    <w:p w14:paraId="445C35B2" w14:textId="77777777" w:rsidR="00230A31" w:rsidRPr="00372875" w:rsidRDefault="00230A31" w:rsidP="00230A31">
      <w:pPr>
        <w:pStyle w:val="ListParagraph"/>
        <w:rPr>
          <w:lang w:val="en-GB"/>
        </w:rPr>
      </w:pPr>
    </w:p>
    <w:p w14:paraId="33AF46F8" w14:textId="77777777" w:rsidR="00230A31" w:rsidRPr="00230A31" w:rsidRDefault="00230A31" w:rsidP="00C9226B">
      <w:pPr>
        <w:rPr>
          <w:rFonts w:asciiTheme="majorBidi" w:hAnsiTheme="majorBidi" w:cstheme="majorBidi"/>
          <w:sz w:val="28"/>
          <w:szCs w:val="28"/>
          <w:lang w:val="en-GB"/>
        </w:rPr>
      </w:pPr>
    </w:p>
    <w:p w14:paraId="3A0E4C10" w14:textId="75B2C909" w:rsidR="00C9226B" w:rsidRPr="00926A38" w:rsidRDefault="00C9226B">
      <w:pPr>
        <w:rPr>
          <w:rFonts w:asciiTheme="majorBidi" w:hAnsiTheme="majorBidi" w:cstheme="majorBidi"/>
          <w:sz w:val="28"/>
          <w:szCs w:val="28"/>
        </w:rPr>
      </w:pPr>
    </w:p>
    <w:sectPr w:rsidR="00C9226B" w:rsidRPr="00926A38" w:rsidSect="00E1769C">
      <w:headerReference w:type="default" r:id="rId116"/>
      <w:pgSz w:w="11906" w:h="16838" w:code="9"/>
      <w:pgMar w:top="518" w:right="1440" w:bottom="994" w:left="1440" w:header="432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6498D31" w14:textId="77777777" w:rsidR="009D69E7" w:rsidRDefault="009D69E7" w:rsidP="00D45219">
      <w:pPr>
        <w:spacing w:after="0" w:line="240" w:lineRule="auto"/>
      </w:pPr>
      <w:r>
        <w:separator/>
      </w:r>
    </w:p>
  </w:endnote>
  <w:endnote w:type="continuationSeparator" w:id="0">
    <w:p w14:paraId="0CC5B35B" w14:textId="77777777" w:rsidR="009D69E7" w:rsidRDefault="009D69E7" w:rsidP="00D45219">
      <w:pPr>
        <w:spacing w:after="0" w:line="240" w:lineRule="auto"/>
      </w:pPr>
      <w:r>
        <w:continuationSeparator/>
      </w:r>
    </w:p>
  </w:endnote>
  <w:endnote w:type="continuationNotice" w:id="1">
    <w:p w14:paraId="63A69BA8" w14:textId="77777777" w:rsidR="009D69E7" w:rsidRDefault="009D69E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E5547D8" w14:textId="77777777" w:rsidR="009D69E7" w:rsidRDefault="009D69E7" w:rsidP="00D45219">
      <w:pPr>
        <w:spacing w:after="0" w:line="240" w:lineRule="auto"/>
      </w:pPr>
      <w:r>
        <w:separator/>
      </w:r>
    </w:p>
  </w:footnote>
  <w:footnote w:type="continuationSeparator" w:id="0">
    <w:p w14:paraId="6C058F9B" w14:textId="77777777" w:rsidR="009D69E7" w:rsidRDefault="009D69E7" w:rsidP="00D45219">
      <w:pPr>
        <w:spacing w:after="0" w:line="240" w:lineRule="auto"/>
      </w:pPr>
      <w:r>
        <w:continuationSeparator/>
      </w:r>
    </w:p>
  </w:footnote>
  <w:footnote w:type="continuationNotice" w:id="1">
    <w:p w14:paraId="74292882" w14:textId="77777777" w:rsidR="009D69E7" w:rsidRDefault="009D69E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BD08D3" w14:textId="223F3B07" w:rsidR="00B91292" w:rsidRDefault="00B91292" w:rsidP="00D45219">
    <w:pPr>
      <w:jc w:val="cen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94BC25E" wp14:editId="76268364">
          <wp:simplePos x="0" y="0"/>
          <wp:positionH relativeFrom="margin">
            <wp:align>center</wp:align>
          </wp:positionH>
          <wp:positionV relativeFrom="margin">
            <wp:posOffset>-887095</wp:posOffset>
          </wp:positionV>
          <wp:extent cx="1047750" cy="589915"/>
          <wp:effectExtent l="0" t="0" r="0" b="635"/>
          <wp:wrapSquare wrapText="bothSides"/>
          <wp:docPr id="1105257766" name="Picture 110525776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2821"/>
                  <a:stretch/>
                </pic:blipFill>
                <pic:spPr bwMode="auto">
                  <a:xfrm>
                    <a:off x="0" y="0"/>
                    <a:ext cx="1047750" cy="58991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E0873E6" w14:textId="77777777" w:rsidR="00B91292" w:rsidRDefault="00B91292">
    <w:pPr>
      <w:pStyle w:val="Header"/>
    </w:pPr>
  </w:p>
  <w:p w14:paraId="3553121A" w14:textId="77777777" w:rsidR="00B91292" w:rsidRDefault="00B91292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gJvfY8gRPrsDUR" int2:id="17JF04Dp">
      <int2:state int2:value="Rejected" int2:type="AugLoop_Text_Critique"/>
    </int2:textHash>
    <int2:bookmark int2:bookmarkName="_Int_RSOQJHq4" int2:invalidationBookmarkName="" int2:hashCode="3aasJ7nTsjSmjo" int2:id="hgNDTrM9">
      <int2:state int2:value="Rejected" int2:type="AugLoop_Text_Critique"/>
    </int2:bookmark>
    <int2:bookmark int2:bookmarkName="_Int_ydLQo5xg" int2:invalidationBookmarkName="" int2:hashCode="SPW0sFXDTAtd5h" int2:id="jtq9sByC">
      <int2:state int2:value="Rejected" int2:type="AugLoop_Text_Critique"/>
    </int2:bookmark>
    <int2:bookmark int2:bookmarkName="_Int_ykhHSRlq" int2:invalidationBookmarkName="" int2:hashCode="PGtsPaHpOMFTqR" int2:id="xxl5CPhA">
      <int2:state int2:value="Rejected" int2:type="AugLoop_Text_Critique"/>
    </int2:bookmark>
  </int2:observations>
  <int2:intelligenceSettings/>
  <int2:onDemandWorkflows>
    <int2:onDemandWorkflow int2:type="SimilarityCheck" int2:paragraphVersions="66581136-77777777 5B992DD1-77777777 1E7F85AB-77777777 1D37A353-77777777 7A817573-77777777 5383B5DC-77777777 6A60273A-23136EF9 7EE4A723-77777777 24ECF156-77777777 30F34164-77777777 7F20684D-6BDBD2FD 194E3D0C-2D9297F1 6988BE90-188681BD 3E0385E9-61BE8427 28350F31-77777777 16949296-77777777 5CC8386B-77777777 082935FE-77777777 300911F0-541CCFFE 6701F4A9-77777777 5113D461-77777777 00C7770B-77777777 7F2E8063-77777777 36005A4A-77777777 4694A5B8-77777777 4FA65FB5-77777777 18D9AB96-4929A848 249C7953-77777777 21E73D7F-77777777 3F2EEA88-77777777 6BBD08D3-77777777 4E0873E6-77777777 3553121A-77777777"/>
  </int2:onDemandWorkflows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413E29"/>
    <w:multiLevelType w:val="hybridMultilevel"/>
    <w:tmpl w:val="470272CE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1" w15:restartNumberingAfterBreak="0">
    <w:nsid w:val="0F4C19B1"/>
    <w:multiLevelType w:val="hybridMultilevel"/>
    <w:tmpl w:val="A3E64D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1412D45"/>
    <w:multiLevelType w:val="hybridMultilevel"/>
    <w:tmpl w:val="EB3279AE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EF2FB3"/>
    <w:multiLevelType w:val="hybridMultilevel"/>
    <w:tmpl w:val="47CE00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8F17EB0"/>
    <w:multiLevelType w:val="hybridMultilevel"/>
    <w:tmpl w:val="0222152C"/>
    <w:lvl w:ilvl="0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5" w15:restartNumberingAfterBreak="0">
    <w:nsid w:val="1B607287"/>
    <w:multiLevelType w:val="hybridMultilevel"/>
    <w:tmpl w:val="337CA53E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F961AD"/>
    <w:multiLevelType w:val="hybridMultilevel"/>
    <w:tmpl w:val="631A36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F37C29"/>
    <w:multiLevelType w:val="hybridMultilevel"/>
    <w:tmpl w:val="750E11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BA0CF6"/>
    <w:multiLevelType w:val="hybridMultilevel"/>
    <w:tmpl w:val="DA4E7A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4A1817"/>
    <w:multiLevelType w:val="hybridMultilevel"/>
    <w:tmpl w:val="11C6453E"/>
    <w:lvl w:ilvl="0" w:tplc="4232016E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0032450"/>
    <w:multiLevelType w:val="hybridMultilevel"/>
    <w:tmpl w:val="65F4DA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0AB5C93"/>
    <w:multiLevelType w:val="hybridMultilevel"/>
    <w:tmpl w:val="560210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6067E6"/>
    <w:multiLevelType w:val="hybridMultilevel"/>
    <w:tmpl w:val="9C62F0FE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3" w15:restartNumberingAfterBreak="0">
    <w:nsid w:val="36EA7702"/>
    <w:multiLevelType w:val="hybridMultilevel"/>
    <w:tmpl w:val="91144316"/>
    <w:lvl w:ilvl="0" w:tplc="0409000F">
      <w:start w:val="1"/>
      <w:numFmt w:val="decimal"/>
      <w:lvlText w:val="%1."/>
      <w:lvlJc w:val="left"/>
      <w:pPr>
        <w:ind w:left="1260" w:hanging="360"/>
      </w:p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4" w15:restartNumberingAfterBreak="0">
    <w:nsid w:val="37697CE9"/>
    <w:multiLevelType w:val="hybridMultilevel"/>
    <w:tmpl w:val="DDEEB1FC"/>
    <w:lvl w:ilvl="0" w:tplc="115C6534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4644A2"/>
    <w:multiLevelType w:val="hybridMultilevel"/>
    <w:tmpl w:val="7674B14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0A0724F"/>
    <w:multiLevelType w:val="hybridMultilevel"/>
    <w:tmpl w:val="910E4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7B4A84"/>
    <w:multiLevelType w:val="hybridMultilevel"/>
    <w:tmpl w:val="F6EA056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5905CFC"/>
    <w:multiLevelType w:val="hybridMultilevel"/>
    <w:tmpl w:val="D5969B6A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72C350F"/>
    <w:multiLevelType w:val="hybridMultilevel"/>
    <w:tmpl w:val="739814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8D9666E"/>
    <w:multiLevelType w:val="hybridMultilevel"/>
    <w:tmpl w:val="053E656C"/>
    <w:lvl w:ilvl="0" w:tplc="5D40D61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E2D67F4"/>
    <w:multiLevelType w:val="multilevel"/>
    <w:tmpl w:val="FFA854FE"/>
    <w:lvl w:ilvl="0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90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6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88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60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3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400" w:hanging="252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6120" w:hanging="2880"/>
      </w:pPr>
      <w:rPr>
        <w:rFonts w:hint="default"/>
      </w:rPr>
    </w:lvl>
  </w:abstractNum>
  <w:abstractNum w:abstractNumId="22" w15:restartNumberingAfterBreak="0">
    <w:nsid w:val="4E2F1BCF"/>
    <w:multiLevelType w:val="hybridMultilevel"/>
    <w:tmpl w:val="F3164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EB82B9D"/>
    <w:multiLevelType w:val="hybridMultilevel"/>
    <w:tmpl w:val="11B0CC8E"/>
    <w:lvl w:ilvl="0" w:tplc="6F720278">
      <w:start w:val="1"/>
      <w:numFmt w:val="decimal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512C4C5C"/>
    <w:multiLevelType w:val="hybridMultilevel"/>
    <w:tmpl w:val="F49A4F2C"/>
    <w:lvl w:ilvl="0" w:tplc="010C76E6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875C81"/>
    <w:multiLevelType w:val="hybridMultilevel"/>
    <w:tmpl w:val="86D659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675243"/>
    <w:multiLevelType w:val="hybridMultilevel"/>
    <w:tmpl w:val="18527792"/>
    <w:lvl w:ilvl="0" w:tplc="04090001">
      <w:start w:val="1"/>
      <w:numFmt w:val="bullet"/>
      <w:lvlText w:val=""/>
      <w:lvlJc w:val="left"/>
      <w:pPr>
        <w:ind w:left="96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1" w:hanging="360"/>
      </w:pPr>
      <w:rPr>
        <w:rFonts w:ascii="Wingdings" w:hAnsi="Wingdings" w:hint="default"/>
      </w:rPr>
    </w:lvl>
  </w:abstractNum>
  <w:abstractNum w:abstractNumId="27" w15:restartNumberingAfterBreak="0">
    <w:nsid w:val="577740BC"/>
    <w:multiLevelType w:val="hybridMultilevel"/>
    <w:tmpl w:val="2E8E8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B6F6E0F"/>
    <w:multiLevelType w:val="hybridMultilevel"/>
    <w:tmpl w:val="6CD8F906"/>
    <w:lvl w:ilvl="0" w:tplc="F878B9DA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D5E3751"/>
    <w:multiLevelType w:val="hybridMultilevel"/>
    <w:tmpl w:val="0A36F666"/>
    <w:lvl w:ilvl="0" w:tplc="04090001">
      <w:start w:val="1"/>
      <w:numFmt w:val="bullet"/>
      <w:lvlText w:val=""/>
      <w:lvlJc w:val="left"/>
      <w:pPr>
        <w:ind w:left="7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2" w:hanging="360"/>
      </w:pPr>
      <w:rPr>
        <w:rFonts w:ascii="Wingdings" w:hAnsi="Wingdings" w:hint="default"/>
      </w:rPr>
    </w:lvl>
  </w:abstractNum>
  <w:abstractNum w:abstractNumId="30" w15:restartNumberingAfterBreak="0">
    <w:nsid w:val="602D5BC8"/>
    <w:multiLevelType w:val="hybridMultilevel"/>
    <w:tmpl w:val="16980F3C"/>
    <w:lvl w:ilvl="0" w:tplc="2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63A90B74"/>
    <w:multiLevelType w:val="hybridMultilevel"/>
    <w:tmpl w:val="41527614"/>
    <w:lvl w:ilvl="0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32" w15:restartNumberingAfterBreak="0">
    <w:nsid w:val="665472A7"/>
    <w:multiLevelType w:val="hybridMultilevel"/>
    <w:tmpl w:val="7BD2A3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C4F6E59"/>
    <w:multiLevelType w:val="hybridMultilevel"/>
    <w:tmpl w:val="133AF77A"/>
    <w:lvl w:ilvl="0" w:tplc="43D0EAD6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6737D23"/>
    <w:multiLevelType w:val="hybridMultilevel"/>
    <w:tmpl w:val="3F98F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</w:rPr>
    </w:lvl>
    <w:lvl w:ilvl="1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2" w:tplc="BC62868C">
      <w:numFmt w:val="bullet"/>
      <w:lvlText w:val=""/>
      <w:lvlJc w:val="left"/>
      <w:pPr>
        <w:ind w:left="2340" w:hanging="360"/>
      </w:pPr>
      <w:rPr>
        <w:rFonts w:ascii="Symbol" w:eastAsiaTheme="minorHAnsi" w:hAnsi="Symbol" w:cstheme="minorBidi" w:hint="default"/>
      </w:r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C7E3C5B"/>
    <w:multiLevelType w:val="hybridMultilevel"/>
    <w:tmpl w:val="D95E7B1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083650435">
    <w:abstractNumId w:val="5"/>
  </w:num>
  <w:num w:numId="2" w16cid:durableId="114638168">
    <w:abstractNumId w:val="9"/>
  </w:num>
  <w:num w:numId="3" w16cid:durableId="274600666">
    <w:abstractNumId w:val="28"/>
  </w:num>
  <w:num w:numId="4" w16cid:durableId="1215043133">
    <w:abstractNumId w:val="24"/>
  </w:num>
  <w:num w:numId="5" w16cid:durableId="439494940">
    <w:abstractNumId w:val="14"/>
  </w:num>
  <w:num w:numId="6" w16cid:durableId="1633438358">
    <w:abstractNumId w:val="34"/>
  </w:num>
  <w:num w:numId="7" w16cid:durableId="540020674">
    <w:abstractNumId w:val="20"/>
  </w:num>
  <w:num w:numId="8" w16cid:durableId="1914855173">
    <w:abstractNumId w:val="18"/>
  </w:num>
  <w:num w:numId="9" w16cid:durableId="1117021664">
    <w:abstractNumId w:val="33"/>
  </w:num>
  <w:num w:numId="10" w16cid:durableId="1987003616">
    <w:abstractNumId w:val="2"/>
  </w:num>
  <w:num w:numId="11" w16cid:durableId="550578491">
    <w:abstractNumId w:val="34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320431216">
    <w:abstractNumId w:val="21"/>
  </w:num>
  <w:num w:numId="13" w16cid:durableId="741219302">
    <w:abstractNumId w:val="1"/>
  </w:num>
  <w:num w:numId="14" w16cid:durableId="1385059283">
    <w:abstractNumId w:val="3"/>
  </w:num>
  <w:num w:numId="15" w16cid:durableId="1555506341">
    <w:abstractNumId w:val="0"/>
  </w:num>
  <w:num w:numId="16" w16cid:durableId="426853715">
    <w:abstractNumId w:val="13"/>
  </w:num>
  <w:num w:numId="17" w16cid:durableId="1033116608">
    <w:abstractNumId w:val="27"/>
  </w:num>
  <w:num w:numId="18" w16cid:durableId="1777292488">
    <w:abstractNumId w:val="12"/>
  </w:num>
  <w:num w:numId="19" w16cid:durableId="827794024">
    <w:abstractNumId w:val="15"/>
  </w:num>
  <w:num w:numId="20" w16cid:durableId="1759324454">
    <w:abstractNumId w:val="19"/>
  </w:num>
  <w:num w:numId="21" w16cid:durableId="1404257073">
    <w:abstractNumId w:val="32"/>
  </w:num>
  <w:num w:numId="22" w16cid:durableId="1162819140">
    <w:abstractNumId w:val="35"/>
  </w:num>
  <w:num w:numId="23" w16cid:durableId="805122589">
    <w:abstractNumId w:val="10"/>
  </w:num>
  <w:num w:numId="24" w16cid:durableId="55205681">
    <w:abstractNumId w:val="23"/>
  </w:num>
  <w:num w:numId="25" w16cid:durableId="1455127392">
    <w:abstractNumId w:val="26"/>
  </w:num>
  <w:num w:numId="26" w16cid:durableId="825049562">
    <w:abstractNumId w:val="30"/>
  </w:num>
  <w:num w:numId="27" w16cid:durableId="1311984329">
    <w:abstractNumId w:val="22"/>
  </w:num>
  <w:num w:numId="28" w16cid:durableId="721514867">
    <w:abstractNumId w:val="6"/>
  </w:num>
  <w:num w:numId="29" w16cid:durableId="1595436718">
    <w:abstractNumId w:val="25"/>
  </w:num>
  <w:num w:numId="30" w16cid:durableId="709037371">
    <w:abstractNumId w:val="11"/>
  </w:num>
  <w:num w:numId="31" w16cid:durableId="316805742">
    <w:abstractNumId w:val="7"/>
  </w:num>
  <w:num w:numId="32" w16cid:durableId="151802950">
    <w:abstractNumId w:val="17"/>
  </w:num>
  <w:num w:numId="33" w16cid:durableId="252206079">
    <w:abstractNumId w:val="4"/>
  </w:num>
  <w:num w:numId="34" w16cid:durableId="2025279885">
    <w:abstractNumId w:val="31"/>
  </w:num>
  <w:num w:numId="35" w16cid:durableId="256059965">
    <w:abstractNumId w:val="8"/>
  </w:num>
  <w:num w:numId="36" w16cid:durableId="759527397">
    <w:abstractNumId w:val="29"/>
  </w:num>
  <w:num w:numId="37" w16cid:durableId="198916674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zMDAxNDczMTC3MDBX0lEKTi0uzszPAykwqgUARTjE4SwAAAA="/>
  </w:docVars>
  <w:rsids>
    <w:rsidRoot w:val="00D45219"/>
    <w:rsid w:val="000014E7"/>
    <w:rsid w:val="00004119"/>
    <w:rsid w:val="00004271"/>
    <w:rsid w:val="0000666F"/>
    <w:rsid w:val="0000671F"/>
    <w:rsid w:val="00007735"/>
    <w:rsid w:val="00012A15"/>
    <w:rsid w:val="00013BF4"/>
    <w:rsid w:val="00013F06"/>
    <w:rsid w:val="000151F4"/>
    <w:rsid w:val="000153E4"/>
    <w:rsid w:val="00021945"/>
    <w:rsid w:val="00026264"/>
    <w:rsid w:val="00033B7C"/>
    <w:rsid w:val="00034285"/>
    <w:rsid w:val="00035168"/>
    <w:rsid w:val="0004223E"/>
    <w:rsid w:val="0004272C"/>
    <w:rsid w:val="00044C1B"/>
    <w:rsid w:val="00050225"/>
    <w:rsid w:val="00052265"/>
    <w:rsid w:val="000523CC"/>
    <w:rsid w:val="00055323"/>
    <w:rsid w:val="00060425"/>
    <w:rsid w:val="00060DC2"/>
    <w:rsid w:val="000656D0"/>
    <w:rsid w:val="00066F47"/>
    <w:rsid w:val="00067739"/>
    <w:rsid w:val="0007352A"/>
    <w:rsid w:val="00074929"/>
    <w:rsid w:val="000754F6"/>
    <w:rsid w:val="000757B8"/>
    <w:rsid w:val="00076F93"/>
    <w:rsid w:val="0007746C"/>
    <w:rsid w:val="000801BD"/>
    <w:rsid w:val="00080734"/>
    <w:rsid w:val="00082D43"/>
    <w:rsid w:val="00084593"/>
    <w:rsid w:val="000845E6"/>
    <w:rsid w:val="000902FE"/>
    <w:rsid w:val="0009557B"/>
    <w:rsid w:val="00095B7B"/>
    <w:rsid w:val="000A32F9"/>
    <w:rsid w:val="000A3918"/>
    <w:rsid w:val="000B3740"/>
    <w:rsid w:val="000B5405"/>
    <w:rsid w:val="000C2BA8"/>
    <w:rsid w:val="000C3B6E"/>
    <w:rsid w:val="000D0427"/>
    <w:rsid w:val="000D1365"/>
    <w:rsid w:val="000D5088"/>
    <w:rsid w:val="000D7E3A"/>
    <w:rsid w:val="000E7A0D"/>
    <w:rsid w:val="000E7AC2"/>
    <w:rsid w:val="00100C29"/>
    <w:rsid w:val="00106557"/>
    <w:rsid w:val="00111F02"/>
    <w:rsid w:val="00112438"/>
    <w:rsid w:val="001144AC"/>
    <w:rsid w:val="001148A8"/>
    <w:rsid w:val="001155BB"/>
    <w:rsid w:val="0012725C"/>
    <w:rsid w:val="0012790E"/>
    <w:rsid w:val="00135610"/>
    <w:rsid w:val="001418D1"/>
    <w:rsid w:val="001434D2"/>
    <w:rsid w:val="00143687"/>
    <w:rsid w:val="001467F2"/>
    <w:rsid w:val="00147257"/>
    <w:rsid w:val="00152410"/>
    <w:rsid w:val="00153F29"/>
    <w:rsid w:val="001552C7"/>
    <w:rsid w:val="00157994"/>
    <w:rsid w:val="001615B9"/>
    <w:rsid w:val="001659B1"/>
    <w:rsid w:val="00172498"/>
    <w:rsid w:val="001818C6"/>
    <w:rsid w:val="001864EC"/>
    <w:rsid w:val="00192FD1"/>
    <w:rsid w:val="00193EE8"/>
    <w:rsid w:val="00196CAC"/>
    <w:rsid w:val="001A04CC"/>
    <w:rsid w:val="001A48B8"/>
    <w:rsid w:val="001A49C5"/>
    <w:rsid w:val="001A6563"/>
    <w:rsid w:val="001A67D6"/>
    <w:rsid w:val="001B1DDA"/>
    <w:rsid w:val="001B793F"/>
    <w:rsid w:val="001C12AA"/>
    <w:rsid w:val="001C253F"/>
    <w:rsid w:val="001C5EB3"/>
    <w:rsid w:val="001C7111"/>
    <w:rsid w:val="001D756A"/>
    <w:rsid w:val="001E470E"/>
    <w:rsid w:val="001F4433"/>
    <w:rsid w:val="00200516"/>
    <w:rsid w:val="00204263"/>
    <w:rsid w:val="00212A00"/>
    <w:rsid w:val="0022317D"/>
    <w:rsid w:val="00223D04"/>
    <w:rsid w:val="00225647"/>
    <w:rsid w:val="00226DD7"/>
    <w:rsid w:val="00226F46"/>
    <w:rsid w:val="002301AC"/>
    <w:rsid w:val="00230A31"/>
    <w:rsid w:val="00234375"/>
    <w:rsid w:val="00236DCD"/>
    <w:rsid w:val="00245083"/>
    <w:rsid w:val="002458E9"/>
    <w:rsid w:val="00247081"/>
    <w:rsid w:val="00247371"/>
    <w:rsid w:val="002601EB"/>
    <w:rsid w:val="002616BF"/>
    <w:rsid w:val="0026448E"/>
    <w:rsid w:val="00267A6D"/>
    <w:rsid w:val="00274791"/>
    <w:rsid w:val="00281479"/>
    <w:rsid w:val="00283142"/>
    <w:rsid w:val="0028449A"/>
    <w:rsid w:val="00285802"/>
    <w:rsid w:val="002869FA"/>
    <w:rsid w:val="002922BF"/>
    <w:rsid w:val="00293F9E"/>
    <w:rsid w:val="002951EE"/>
    <w:rsid w:val="00295467"/>
    <w:rsid w:val="002A11D1"/>
    <w:rsid w:val="002A7BCB"/>
    <w:rsid w:val="002B308F"/>
    <w:rsid w:val="002B6905"/>
    <w:rsid w:val="002C0503"/>
    <w:rsid w:val="002C65BB"/>
    <w:rsid w:val="002D57C2"/>
    <w:rsid w:val="002E35AE"/>
    <w:rsid w:val="002F36CD"/>
    <w:rsid w:val="002F4842"/>
    <w:rsid w:val="002F4B73"/>
    <w:rsid w:val="0030649A"/>
    <w:rsid w:val="00310063"/>
    <w:rsid w:val="00332227"/>
    <w:rsid w:val="00343A7A"/>
    <w:rsid w:val="003477A9"/>
    <w:rsid w:val="003477C4"/>
    <w:rsid w:val="00353A73"/>
    <w:rsid w:val="003546EA"/>
    <w:rsid w:val="00354D82"/>
    <w:rsid w:val="00360355"/>
    <w:rsid w:val="0036049D"/>
    <w:rsid w:val="003631D8"/>
    <w:rsid w:val="0036376B"/>
    <w:rsid w:val="00365732"/>
    <w:rsid w:val="00366DD9"/>
    <w:rsid w:val="0037516F"/>
    <w:rsid w:val="00375738"/>
    <w:rsid w:val="00382705"/>
    <w:rsid w:val="00384767"/>
    <w:rsid w:val="00386EAE"/>
    <w:rsid w:val="003874CD"/>
    <w:rsid w:val="003907CD"/>
    <w:rsid w:val="00390ACB"/>
    <w:rsid w:val="00390DC9"/>
    <w:rsid w:val="00392806"/>
    <w:rsid w:val="00394CC8"/>
    <w:rsid w:val="00396F69"/>
    <w:rsid w:val="003A016F"/>
    <w:rsid w:val="003A348F"/>
    <w:rsid w:val="003B79B9"/>
    <w:rsid w:val="003B7F92"/>
    <w:rsid w:val="003C13AF"/>
    <w:rsid w:val="003C3093"/>
    <w:rsid w:val="003C3173"/>
    <w:rsid w:val="003C56FD"/>
    <w:rsid w:val="003C653D"/>
    <w:rsid w:val="003D26BC"/>
    <w:rsid w:val="003D4824"/>
    <w:rsid w:val="003D7D45"/>
    <w:rsid w:val="003D7E1D"/>
    <w:rsid w:val="003E1A15"/>
    <w:rsid w:val="003E3DB5"/>
    <w:rsid w:val="003E4A97"/>
    <w:rsid w:val="003E6781"/>
    <w:rsid w:val="003E71EE"/>
    <w:rsid w:val="003F00C3"/>
    <w:rsid w:val="003F59DF"/>
    <w:rsid w:val="003F5DB8"/>
    <w:rsid w:val="00403E4C"/>
    <w:rsid w:val="00404709"/>
    <w:rsid w:val="0041311F"/>
    <w:rsid w:val="00415A3A"/>
    <w:rsid w:val="00420E57"/>
    <w:rsid w:val="00421AA1"/>
    <w:rsid w:val="00423FBE"/>
    <w:rsid w:val="0043417F"/>
    <w:rsid w:val="00435D65"/>
    <w:rsid w:val="00446C2A"/>
    <w:rsid w:val="00451E76"/>
    <w:rsid w:val="00455F28"/>
    <w:rsid w:val="004571F1"/>
    <w:rsid w:val="00460693"/>
    <w:rsid w:val="00460745"/>
    <w:rsid w:val="00465E9C"/>
    <w:rsid w:val="00475B33"/>
    <w:rsid w:val="004844F1"/>
    <w:rsid w:val="0048483A"/>
    <w:rsid w:val="0049186F"/>
    <w:rsid w:val="004923BA"/>
    <w:rsid w:val="00492BB9"/>
    <w:rsid w:val="004961F4"/>
    <w:rsid w:val="004971A2"/>
    <w:rsid w:val="004A192F"/>
    <w:rsid w:val="004A27BE"/>
    <w:rsid w:val="004A3190"/>
    <w:rsid w:val="004A4B14"/>
    <w:rsid w:val="004A5805"/>
    <w:rsid w:val="004B24B9"/>
    <w:rsid w:val="004B3EBB"/>
    <w:rsid w:val="004B4843"/>
    <w:rsid w:val="004B5E06"/>
    <w:rsid w:val="004C082F"/>
    <w:rsid w:val="004C2F94"/>
    <w:rsid w:val="004C62FE"/>
    <w:rsid w:val="004C6BD0"/>
    <w:rsid w:val="004D1AE0"/>
    <w:rsid w:val="004D2165"/>
    <w:rsid w:val="004D2EC1"/>
    <w:rsid w:val="004D4B7B"/>
    <w:rsid w:val="004D545F"/>
    <w:rsid w:val="004D78D6"/>
    <w:rsid w:val="004E017A"/>
    <w:rsid w:val="004E4E96"/>
    <w:rsid w:val="004E53A0"/>
    <w:rsid w:val="004E5DF3"/>
    <w:rsid w:val="004F1231"/>
    <w:rsid w:val="004F59CC"/>
    <w:rsid w:val="0050429B"/>
    <w:rsid w:val="00505D74"/>
    <w:rsid w:val="00511E12"/>
    <w:rsid w:val="00513DA2"/>
    <w:rsid w:val="00520852"/>
    <w:rsid w:val="0052368E"/>
    <w:rsid w:val="00531D00"/>
    <w:rsid w:val="00532DF6"/>
    <w:rsid w:val="005342B4"/>
    <w:rsid w:val="00534F6E"/>
    <w:rsid w:val="005405A1"/>
    <w:rsid w:val="0054144E"/>
    <w:rsid w:val="0054272D"/>
    <w:rsid w:val="00542F90"/>
    <w:rsid w:val="005446F4"/>
    <w:rsid w:val="0054690F"/>
    <w:rsid w:val="00550C37"/>
    <w:rsid w:val="00552BAC"/>
    <w:rsid w:val="0056209C"/>
    <w:rsid w:val="00563D10"/>
    <w:rsid w:val="00567714"/>
    <w:rsid w:val="005679FF"/>
    <w:rsid w:val="0057142E"/>
    <w:rsid w:val="00583CDC"/>
    <w:rsid w:val="00590A4C"/>
    <w:rsid w:val="00590DE3"/>
    <w:rsid w:val="00592B96"/>
    <w:rsid w:val="0059389E"/>
    <w:rsid w:val="005A2561"/>
    <w:rsid w:val="005A7D1C"/>
    <w:rsid w:val="005B63D0"/>
    <w:rsid w:val="005B6E13"/>
    <w:rsid w:val="005C3C9F"/>
    <w:rsid w:val="005C70AF"/>
    <w:rsid w:val="005D0327"/>
    <w:rsid w:val="005D1FE7"/>
    <w:rsid w:val="005D211B"/>
    <w:rsid w:val="005D378C"/>
    <w:rsid w:val="005D58B3"/>
    <w:rsid w:val="005D63EA"/>
    <w:rsid w:val="005D6F3B"/>
    <w:rsid w:val="005E7EC2"/>
    <w:rsid w:val="005F0CF4"/>
    <w:rsid w:val="005F17DF"/>
    <w:rsid w:val="005F65AC"/>
    <w:rsid w:val="0061045B"/>
    <w:rsid w:val="0061217D"/>
    <w:rsid w:val="00620B15"/>
    <w:rsid w:val="00620C4F"/>
    <w:rsid w:val="0062289E"/>
    <w:rsid w:val="0062317A"/>
    <w:rsid w:val="00623B64"/>
    <w:rsid w:val="00623F5E"/>
    <w:rsid w:val="006301EC"/>
    <w:rsid w:val="00630887"/>
    <w:rsid w:val="00631177"/>
    <w:rsid w:val="0063386C"/>
    <w:rsid w:val="00637BAA"/>
    <w:rsid w:val="00640C0A"/>
    <w:rsid w:val="00645016"/>
    <w:rsid w:val="00653210"/>
    <w:rsid w:val="00656FBE"/>
    <w:rsid w:val="00665E16"/>
    <w:rsid w:val="0066606E"/>
    <w:rsid w:val="00671FB8"/>
    <w:rsid w:val="00673267"/>
    <w:rsid w:val="0068194A"/>
    <w:rsid w:val="00685A19"/>
    <w:rsid w:val="00687651"/>
    <w:rsid w:val="006A3284"/>
    <w:rsid w:val="006A3F3D"/>
    <w:rsid w:val="006B2079"/>
    <w:rsid w:val="006B3B7A"/>
    <w:rsid w:val="006B3BF3"/>
    <w:rsid w:val="006B6D23"/>
    <w:rsid w:val="006C0450"/>
    <w:rsid w:val="006C295C"/>
    <w:rsid w:val="006C68C8"/>
    <w:rsid w:val="006D4CC4"/>
    <w:rsid w:val="006D69C5"/>
    <w:rsid w:val="006E0C30"/>
    <w:rsid w:val="006E1603"/>
    <w:rsid w:val="006E4409"/>
    <w:rsid w:val="006E4AEB"/>
    <w:rsid w:val="006E5F5F"/>
    <w:rsid w:val="006E7AD3"/>
    <w:rsid w:val="006F30CF"/>
    <w:rsid w:val="006F552C"/>
    <w:rsid w:val="00700DC4"/>
    <w:rsid w:val="00705E25"/>
    <w:rsid w:val="00706337"/>
    <w:rsid w:val="00706F0B"/>
    <w:rsid w:val="00713762"/>
    <w:rsid w:val="00713DC7"/>
    <w:rsid w:val="0071431D"/>
    <w:rsid w:val="0071630F"/>
    <w:rsid w:val="00717547"/>
    <w:rsid w:val="00721FB5"/>
    <w:rsid w:val="0073165D"/>
    <w:rsid w:val="0073220C"/>
    <w:rsid w:val="00734ED9"/>
    <w:rsid w:val="0074366A"/>
    <w:rsid w:val="00747BF7"/>
    <w:rsid w:val="00757542"/>
    <w:rsid w:val="00763FCC"/>
    <w:rsid w:val="00770162"/>
    <w:rsid w:val="0077135B"/>
    <w:rsid w:val="00773D3B"/>
    <w:rsid w:val="0077660D"/>
    <w:rsid w:val="007844B8"/>
    <w:rsid w:val="00784B38"/>
    <w:rsid w:val="0078589F"/>
    <w:rsid w:val="00790588"/>
    <w:rsid w:val="00791CEA"/>
    <w:rsid w:val="00792B36"/>
    <w:rsid w:val="007A0A4C"/>
    <w:rsid w:val="007A126D"/>
    <w:rsid w:val="007A198C"/>
    <w:rsid w:val="007A2A19"/>
    <w:rsid w:val="007A410B"/>
    <w:rsid w:val="007B1919"/>
    <w:rsid w:val="007B2543"/>
    <w:rsid w:val="007B3A00"/>
    <w:rsid w:val="007B563F"/>
    <w:rsid w:val="007C31CB"/>
    <w:rsid w:val="007C47CD"/>
    <w:rsid w:val="007C581E"/>
    <w:rsid w:val="007C6297"/>
    <w:rsid w:val="007E36E2"/>
    <w:rsid w:val="00801558"/>
    <w:rsid w:val="00803730"/>
    <w:rsid w:val="00804D0D"/>
    <w:rsid w:val="008167A8"/>
    <w:rsid w:val="00817221"/>
    <w:rsid w:val="00823A1E"/>
    <w:rsid w:val="008253A1"/>
    <w:rsid w:val="008313E0"/>
    <w:rsid w:val="00831C52"/>
    <w:rsid w:val="008322F1"/>
    <w:rsid w:val="00834D13"/>
    <w:rsid w:val="00836B70"/>
    <w:rsid w:val="008414A6"/>
    <w:rsid w:val="008458FE"/>
    <w:rsid w:val="00855DD1"/>
    <w:rsid w:val="00857219"/>
    <w:rsid w:val="00862601"/>
    <w:rsid w:val="0086428C"/>
    <w:rsid w:val="00864E47"/>
    <w:rsid w:val="0086557D"/>
    <w:rsid w:val="00870767"/>
    <w:rsid w:val="00876E47"/>
    <w:rsid w:val="008770D7"/>
    <w:rsid w:val="008772C6"/>
    <w:rsid w:val="00884C8E"/>
    <w:rsid w:val="00893598"/>
    <w:rsid w:val="0089469E"/>
    <w:rsid w:val="00896E7C"/>
    <w:rsid w:val="008973DD"/>
    <w:rsid w:val="0089782C"/>
    <w:rsid w:val="008A0051"/>
    <w:rsid w:val="008A1287"/>
    <w:rsid w:val="008A21BD"/>
    <w:rsid w:val="008A4C09"/>
    <w:rsid w:val="008A5FAA"/>
    <w:rsid w:val="008B2972"/>
    <w:rsid w:val="008C448A"/>
    <w:rsid w:val="008C7560"/>
    <w:rsid w:val="008D3316"/>
    <w:rsid w:val="008E5A33"/>
    <w:rsid w:val="008E7870"/>
    <w:rsid w:val="008E7E04"/>
    <w:rsid w:val="008F7538"/>
    <w:rsid w:val="009053CF"/>
    <w:rsid w:val="00905DFD"/>
    <w:rsid w:val="00906B4D"/>
    <w:rsid w:val="00910768"/>
    <w:rsid w:val="0091458D"/>
    <w:rsid w:val="0091760F"/>
    <w:rsid w:val="00920F48"/>
    <w:rsid w:val="00924DE0"/>
    <w:rsid w:val="00926A38"/>
    <w:rsid w:val="009414EE"/>
    <w:rsid w:val="00942D73"/>
    <w:rsid w:val="009433E5"/>
    <w:rsid w:val="00943DF4"/>
    <w:rsid w:val="009535AD"/>
    <w:rsid w:val="009542AC"/>
    <w:rsid w:val="0096596A"/>
    <w:rsid w:val="00967A9D"/>
    <w:rsid w:val="00967F1D"/>
    <w:rsid w:val="00970A64"/>
    <w:rsid w:val="00970DE4"/>
    <w:rsid w:val="00970FCF"/>
    <w:rsid w:val="00971082"/>
    <w:rsid w:val="00984A30"/>
    <w:rsid w:val="00987A48"/>
    <w:rsid w:val="00992991"/>
    <w:rsid w:val="0099375D"/>
    <w:rsid w:val="00993A52"/>
    <w:rsid w:val="00994CBF"/>
    <w:rsid w:val="0099619F"/>
    <w:rsid w:val="00997BFD"/>
    <w:rsid w:val="009A21BC"/>
    <w:rsid w:val="009A6DA2"/>
    <w:rsid w:val="009B1444"/>
    <w:rsid w:val="009B1695"/>
    <w:rsid w:val="009B288D"/>
    <w:rsid w:val="009B31BF"/>
    <w:rsid w:val="009B3444"/>
    <w:rsid w:val="009C1C2D"/>
    <w:rsid w:val="009D3362"/>
    <w:rsid w:val="009D4D57"/>
    <w:rsid w:val="009D5DC4"/>
    <w:rsid w:val="009D6220"/>
    <w:rsid w:val="009D69E7"/>
    <w:rsid w:val="009D7A51"/>
    <w:rsid w:val="009D7EF7"/>
    <w:rsid w:val="009E0DD1"/>
    <w:rsid w:val="009E235C"/>
    <w:rsid w:val="009E6A71"/>
    <w:rsid w:val="009F1618"/>
    <w:rsid w:val="009F710C"/>
    <w:rsid w:val="00A021EE"/>
    <w:rsid w:val="00A047A1"/>
    <w:rsid w:val="00A203ED"/>
    <w:rsid w:val="00A21E5F"/>
    <w:rsid w:val="00A21E93"/>
    <w:rsid w:val="00A241DC"/>
    <w:rsid w:val="00A25970"/>
    <w:rsid w:val="00A31701"/>
    <w:rsid w:val="00A34982"/>
    <w:rsid w:val="00A373B6"/>
    <w:rsid w:val="00A403E1"/>
    <w:rsid w:val="00A422DC"/>
    <w:rsid w:val="00A435DD"/>
    <w:rsid w:val="00A45FED"/>
    <w:rsid w:val="00A46C05"/>
    <w:rsid w:val="00A470FA"/>
    <w:rsid w:val="00A5115D"/>
    <w:rsid w:val="00A52355"/>
    <w:rsid w:val="00A52B23"/>
    <w:rsid w:val="00A61B79"/>
    <w:rsid w:val="00A72BB0"/>
    <w:rsid w:val="00A75528"/>
    <w:rsid w:val="00A76C80"/>
    <w:rsid w:val="00A76E6F"/>
    <w:rsid w:val="00A77CE4"/>
    <w:rsid w:val="00A84C86"/>
    <w:rsid w:val="00A85E6F"/>
    <w:rsid w:val="00A9651B"/>
    <w:rsid w:val="00AA1A72"/>
    <w:rsid w:val="00AB246B"/>
    <w:rsid w:val="00AB2D23"/>
    <w:rsid w:val="00AB3BAC"/>
    <w:rsid w:val="00AB41D8"/>
    <w:rsid w:val="00AB6FCD"/>
    <w:rsid w:val="00AC506F"/>
    <w:rsid w:val="00AC5A76"/>
    <w:rsid w:val="00AC605B"/>
    <w:rsid w:val="00AC6625"/>
    <w:rsid w:val="00AC68A4"/>
    <w:rsid w:val="00AC70C5"/>
    <w:rsid w:val="00AD2E31"/>
    <w:rsid w:val="00AD2F59"/>
    <w:rsid w:val="00AD3440"/>
    <w:rsid w:val="00AE2086"/>
    <w:rsid w:val="00AE28E2"/>
    <w:rsid w:val="00AE2D0C"/>
    <w:rsid w:val="00AE52B0"/>
    <w:rsid w:val="00AE6EF4"/>
    <w:rsid w:val="00AF1DEE"/>
    <w:rsid w:val="00AF4C20"/>
    <w:rsid w:val="00B01069"/>
    <w:rsid w:val="00B011C1"/>
    <w:rsid w:val="00B032E9"/>
    <w:rsid w:val="00B037A5"/>
    <w:rsid w:val="00B11A6B"/>
    <w:rsid w:val="00B125AF"/>
    <w:rsid w:val="00B264AF"/>
    <w:rsid w:val="00B276A5"/>
    <w:rsid w:val="00B27705"/>
    <w:rsid w:val="00B308E2"/>
    <w:rsid w:val="00B4002E"/>
    <w:rsid w:val="00B43269"/>
    <w:rsid w:val="00B44F31"/>
    <w:rsid w:val="00B45B4B"/>
    <w:rsid w:val="00B54E20"/>
    <w:rsid w:val="00B55581"/>
    <w:rsid w:val="00B560B3"/>
    <w:rsid w:val="00B6074C"/>
    <w:rsid w:val="00B63A22"/>
    <w:rsid w:val="00B657F9"/>
    <w:rsid w:val="00B66716"/>
    <w:rsid w:val="00B71A4A"/>
    <w:rsid w:val="00B74D0A"/>
    <w:rsid w:val="00B775CD"/>
    <w:rsid w:val="00B804EC"/>
    <w:rsid w:val="00B84AEB"/>
    <w:rsid w:val="00B91292"/>
    <w:rsid w:val="00B93D5B"/>
    <w:rsid w:val="00B9473E"/>
    <w:rsid w:val="00B979AF"/>
    <w:rsid w:val="00BA4BF4"/>
    <w:rsid w:val="00BA75ED"/>
    <w:rsid w:val="00BB0E97"/>
    <w:rsid w:val="00BB4FBB"/>
    <w:rsid w:val="00BB53A7"/>
    <w:rsid w:val="00BC016F"/>
    <w:rsid w:val="00BC31BD"/>
    <w:rsid w:val="00BC3AED"/>
    <w:rsid w:val="00BC62B2"/>
    <w:rsid w:val="00BC7FBB"/>
    <w:rsid w:val="00BD7536"/>
    <w:rsid w:val="00BE073A"/>
    <w:rsid w:val="00BE320E"/>
    <w:rsid w:val="00BE44FA"/>
    <w:rsid w:val="00BF0BDF"/>
    <w:rsid w:val="00BF223E"/>
    <w:rsid w:val="00BF26CF"/>
    <w:rsid w:val="00BF7BCA"/>
    <w:rsid w:val="00BF7BD9"/>
    <w:rsid w:val="00C00364"/>
    <w:rsid w:val="00C01CD2"/>
    <w:rsid w:val="00C0288D"/>
    <w:rsid w:val="00C12854"/>
    <w:rsid w:val="00C17BD7"/>
    <w:rsid w:val="00C210E5"/>
    <w:rsid w:val="00C2588B"/>
    <w:rsid w:val="00C27477"/>
    <w:rsid w:val="00C31633"/>
    <w:rsid w:val="00C31AC9"/>
    <w:rsid w:val="00C375DC"/>
    <w:rsid w:val="00C44B4C"/>
    <w:rsid w:val="00C46903"/>
    <w:rsid w:val="00C4750E"/>
    <w:rsid w:val="00C77165"/>
    <w:rsid w:val="00C8167E"/>
    <w:rsid w:val="00C816B8"/>
    <w:rsid w:val="00C81DA8"/>
    <w:rsid w:val="00C90DB5"/>
    <w:rsid w:val="00C9226B"/>
    <w:rsid w:val="00C930B5"/>
    <w:rsid w:val="00CA3E70"/>
    <w:rsid w:val="00CA5120"/>
    <w:rsid w:val="00CB1433"/>
    <w:rsid w:val="00CB3BF7"/>
    <w:rsid w:val="00CB44A5"/>
    <w:rsid w:val="00CB7A3C"/>
    <w:rsid w:val="00CC19AE"/>
    <w:rsid w:val="00CC1AFF"/>
    <w:rsid w:val="00CC738F"/>
    <w:rsid w:val="00CD3B88"/>
    <w:rsid w:val="00CE01C6"/>
    <w:rsid w:val="00CE0C84"/>
    <w:rsid w:val="00CE198B"/>
    <w:rsid w:val="00CE6EFD"/>
    <w:rsid w:val="00CF0F44"/>
    <w:rsid w:val="00CF4991"/>
    <w:rsid w:val="00CF77B1"/>
    <w:rsid w:val="00D01967"/>
    <w:rsid w:val="00D04E2A"/>
    <w:rsid w:val="00D076A7"/>
    <w:rsid w:val="00D22C0C"/>
    <w:rsid w:val="00D23468"/>
    <w:rsid w:val="00D25B71"/>
    <w:rsid w:val="00D414CD"/>
    <w:rsid w:val="00D41C62"/>
    <w:rsid w:val="00D45219"/>
    <w:rsid w:val="00D543BC"/>
    <w:rsid w:val="00D577F3"/>
    <w:rsid w:val="00D60472"/>
    <w:rsid w:val="00D71447"/>
    <w:rsid w:val="00D715A2"/>
    <w:rsid w:val="00D7174C"/>
    <w:rsid w:val="00D730C4"/>
    <w:rsid w:val="00D73188"/>
    <w:rsid w:val="00D7373A"/>
    <w:rsid w:val="00D821B3"/>
    <w:rsid w:val="00D8239C"/>
    <w:rsid w:val="00D82F8F"/>
    <w:rsid w:val="00D830D9"/>
    <w:rsid w:val="00D835E4"/>
    <w:rsid w:val="00D91247"/>
    <w:rsid w:val="00D97475"/>
    <w:rsid w:val="00DA1C82"/>
    <w:rsid w:val="00DA2743"/>
    <w:rsid w:val="00DB1CD5"/>
    <w:rsid w:val="00DB6075"/>
    <w:rsid w:val="00DC1658"/>
    <w:rsid w:val="00DC1F03"/>
    <w:rsid w:val="00DC2E55"/>
    <w:rsid w:val="00DC78A3"/>
    <w:rsid w:val="00DE256D"/>
    <w:rsid w:val="00DE5D5D"/>
    <w:rsid w:val="00DE74B0"/>
    <w:rsid w:val="00DF1DFE"/>
    <w:rsid w:val="00DF33AB"/>
    <w:rsid w:val="00DF4A16"/>
    <w:rsid w:val="00E07AC7"/>
    <w:rsid w:val="00E132A7"/>
    <w:rsid w:val="00E1605E"/>
    <w:rsid w:val="00E173FB"/>
    <w:rsid w:val="00E17470"/>
    <w:rsid w:val="00E1769C"/>
    <w:rsid w:val="00E23E3E"/>
    <w:rsid w:val="00E25AB6"/>
    <w:rsid w:val="00E31761"/>
    <w:rsid w:val="00E344B0"/>
    <w:rsid w:val="00E36E0D"/>
    <w:rsid w:val="00E42B82"/>
    <w:rsid w:val="00E60C0C"/>
    <w:rsid w:val="00E62C56"/>
    <w:rsid w:val="00E65946"/>
    <w:rsid w:val="00E67604"/>
    <w:rsid w:val="00E67D71"/>
    <w:rsid w:val="00E816DF"/>
    <w:rsid w:val="00E90B30"/>
    <w:rsid w:val="00E963D9"/>
    <w:rsid w:val="00EA0D55"/>
    <w:rsid w:val="00EA5028"/>
    <w:rsid w:val="00EB366E"/>
    <w:rsid w:val="00EB3BAD"/>
    <w:rsid w:val="00EB3DFD"/>
    <w:rsid w:val="00EB456C"/>
    <w:rsid w:val="00EB54CD"/>
    <w:rsid w:val="00EB6042"/>
    <w:rsid w:val="00EC076E"/>
    <w:rsid w:val="00EC3F80"/>
    <w:rsid w:val="00ED0BB0"/>
    <w:rsid w:val="00ED34C3"/>
    <w:rsid w:val="00ED46A3"/>
    <w:rsid w:val="00ED62F0"/>
    <w:rsid w:val="00ED7884"/>
    <w:rsid w:val="00EE05F0"/>
    <w:rsid w:val="00EE191F"/>
    <w:rsid w:val="00EE3960"/>
    <w:rsid w:val="00EE49C4"/>
    <w:rsid w:val="00EF24B9"/>
    <w:rsid w:val="00EF7323"/>
    <w:rsid w:val="00F02449"/>
    <w:rsid w:val="00F072D7"/>
    <w:rsid w:val="00F11925"/>
    <w:rsid w:val="00F13E1F"/>
    <w:rsid w:val="00F1416E"/>
    <w:rsid w:val="00F17FBD"/>
    <w:rsid w:val="00F20892"/>
    <w:rsid w:val="00F216E8"/>
    <w:rsid w:val="00F2229F"/>
    <w:rsid w:val="00F22BA9"/>
    <w:rsid w:val="00F25E8D"/>
    <w:rsid w:val="00F30ABF"/>
    <w:rsid w:val="00F53C2C"/>
    <w:rsid w:val="00F57BF6"/>
    <w:rsid w:val="00F66939"/>
    <w:rsid w:val="00F67E62"/>
    <w:rsid w:val="00F701DB"/>
    <w:rsid w:val="00F7266D"/>
    <w:rsid w:val="00F72A25"/>
    <w:rsid w:val="00F7334F"/>
    <w:rsid w:val="00F77051"/>
    <w:rsid w:val="00F91802"/>
    <w:rsid w:val="00F95F07"/>
    <w:rsid w:val="00FA0E57"/>
    <w:rsid w:val="00FC60BA"/>
    <w:rsid w:val="00FC6AF8"/>
    <w:rsid w:val="00FC6F51"/>
    <w:rsid w:val="00FD4055"/>
    <w:rsid w:val="00FD55E6"/>
    <w:rsid w:val="00FD765C"/>
    <w:rsid w:val="00FE1C20"/>
    <w:rsid w:val="00FE4061"/>
    <w:rsid w:val="00FE767A"/>
    <w:rsid w:val="00FF04FC"/>
    <w:rsid w:val="00FF1B98"/>
    <w:rsid w:val="00FF3E7E"/>
    <w:rsid w:val="00FF57F2"/>
    <w:rsid w:val="00FF5802"/>
    <w:rsid w:val="00FF5F32"/>
    <w:rsid w:val="02FE55BA"/>
    <w:rsid w:val="0360AE0D"/>
    <w:rsid w:val="063D4F01"/>
    <w:rsid w:val="09E91E40"/>
    <w:rsid w:val="0A8487E8"/>
    <w:rsid w:val="0D154CE5"/>
    <w:rsid w:val="0E36B0F8"/>
    <w:rsid w:val="167371CB"/>
    <w:rsid w:val="17D6AFF7"/>
    <w:rsid w:val="1BA8BC05"/>
    <w:rsid w:val="1D2CB89B"/>
    <w:rsid w:val="1E007DD6"/>
    <w:rsid w:val="1E9C9714"/>
    <w:rsid w:val="2022BA2F"/>
    <w:rsid w:val="23BF461A"/>
    <w:rsid w:val="25568EC7"/>
    <w:rsid w:val="2A64F7FB"/>
    <w:rsid w:val="2C00C85C"/>
    <w:rsid w:val="33919DD9"/>
    <w:rsid w:val="347DDC75"/>
    <w:rsid w:val="34FF9D34"/>
    <w:rsid w:val="353A39DE"/>
    <w:rsid w:val="3A0DAB01"/>
    <w:rsid w:val="3B241065"/>
    <w:rsid w:val="3E8D571D"/>
    <w:rsid w:val="427A1CD7"/>
    <w:rsid w:val="4415ED38"/>
    <w:rsid w:val="452C88BD"/>
    <w:rsid w:val="455350EA"/>
    <w:rsid w:val="46986902"/>
    <w:rsid w:val="47FA3E5C"/>
    <w:rsid w:val="488CA0D0"/>
    <w:rsid w:val="49391E61"/>
    <w:rsid w:val="4B33611E"/>
    <w:rsid w:val="4EB09271"/>
    <w:rsid w:val="4FD1DA84"/>
    <w:rsid w:val="51E3092F"/>
    <w:rsid w:val="5430B3F6"/>
    <w:rsid w:val="545186A0"/>
    <w:rsid w:val="56B67A52"/>
    <w:rsid w:val="56EE5821"/>
    <w:rsid w:val="5E3C7343"/>
    <w:rsid w:val="606A7422"/>
    <w:rsid w:val="658920BC"/>
    <w:rsid w:val="66114CC4"/>
    <w:rsid w:val="70B1502E"/>
    <w:rsid w:val="739F1051"/>
    <w:rsid w:val="7500595C"/>
    <w:rsid w:val="786D3A43"/>
    <w:rsid w:val="7B0214C8"/>
    <w:rsid w:val="7D6F0B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83B0ABF"/>
  <w15:chartTrackingRefBased/>
  <w15:docId w15:val="{BE662391-CA37-456A-A122-E056A48AFD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4521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5219"/>
  </w:style>
  <w:style w:type="paragraph" w:styleId="Footer">
    <w:name w:val="footer"/>
    <w:basedOn w:val="Normal"/>
    <w:link w:val="FooterChar"/>
    <w:uiPriority w:val="99"/>
    <w:unhideWhenUsed/>
    <w:rsid w:val="00D4521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5219"/>
  </w:style>
  <w:style w:type="paragraph" w:styleId="ListParagraph">
    <w:name w:val="List Paragraph"/>
    <w:basedOn w:val="Normal"/>
    <w:uiPriority w:val="34"/>
    <w:qFormat/>
    <w:rsid w:val="00D4521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B1CD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B1CD5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FE1C20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E1C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1C20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896E7C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926A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A5FAA"/>
    <w:rPr>
      <w:color w:val="666666"/>
    </w:rPr>
  </w:style>
  <w:style w:type="character" w:styleId="CommentReference">
    <w:name w:val="annotation reference"/>
    <w:basedOn w:val="DefaultParagraphFont"/>
    <w:uiPriority w:val="99"/>
    <w:semiHidden/>
    <w:unhideWhenUsed/>
    <w:rsid w:val="0089359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9359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9359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35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359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195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00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40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854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61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806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2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44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59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32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634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95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30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70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214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84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91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45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611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86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adafruit.com/product/200" TargetMode="External"/><Relationship Id="rId117" Type="http://schemas.openxmlformats.org/officeDocument/2006/relationships/fontTable" Target="fontTable.xml"/><Relationship Id="rId21" Type="http://schemas.openxmlformats.org/officeDocument/2006/relationships/hyperlink" Target="https://www.dfrobot.com/product-1780.html" TargetMode="External"/><Relationship Id="rId42" Type="http://schemas.openxmlformats.org/officeDocument/2006/relationships/hyperlink" Target="https://www.dfrobot.com/product-1780.html" TargetMode="External"/><Relationship Id="rId47" Type="http://schemas.openxmlformats.org/officeDocument/2006/relationships/image" Target="media/image9.jpeg"/><Relationship Id="rId63" Type="http://schemas.openxmlformats.org/officeDocument/2006/relationships/image" Target="media/image24.jpeg"/><Relationship Id="rId68" Type="http://schemas.openxmlformats.org/officeDocument/2006/relationships/hyperlink" Target="https://github.com/OpenDigiEnvLab/soil-CO2-sensor-system" TargetMode="External"/><Relationship Id="rId84" Type="http://schemas.openxmlformats.org/officeDocument/2006/relationships/hyperlink" Target="https://plastidip.com/product/plastidip/" TargetMode="External"/><Relationship Id="rId89" Type="http://schemas.openxmlformats.org/officeDocument/2006/relationships/image" Target="media/image39.png"/><Relationship Id="rId112" Type="http://schemas.openxmlformats.org/officeDocument/2006/relationships/image" Target="media/image55.jpeg"/><Relationship Id="rId16" Type="http://schemas.openxmlformats.org/officeDocument/2006/relationships/image" Target="media/image5.png"/><Relationship Id="rId107" Type="http://schemas.openxmlformats.org/officeDocument/2006/relationships/image" Target="media/image52.png"/><Relationship Id="rId11" Type="http://schemas.openxmlformats.org/officeDocument/2006/relationships/hyperlink" Target="https://github.com/OpenDigiEnvLab/soil-CO2-sensor-system/blob/main/CO2O2SoilsTypeB_blues_6CO2Sensors_Teros12_Serial.ino" TargetMode="External"/><Relationship Id="rId32" Type="http://schemas.openxmlformats.org/officeDocument/2006/relationships/hyperlink" Target="https://www.amazon.de/-/en/Pin-Dupont-Cable-Female-Connector/dp/B01B360810" TargetMode="External"/><Relationship Id="rId37" Type="http://schemas.openxmlformats.org/officeDocument/2006/relationships/hyperlink" Target="https://metergroup.com/products/teros-12/" TargetMode="External"/><Relationship Id="rId53" Type="http://schemas.openxmlformats.org/officeDocument/2006/relationships/image" Target="media/image15.jpeg"/><Relationship Id="rId58" Type="http://schemas.openxmlformats.org/officeDocument/2006/relationships/hyperlink" Target="https://dev.blues.io/quickstart/notecard-quickstart/notecard-and-notecarrier-f/" TargetMode="External"/><Relationship Id="rId74" Type="http://schemas.openxmlformats.org/officeDocument/2006/relationships/image" Target="media/image31.jpeg"/><Relationship Id="rId79" Type="http://schemas.openxmlformats.org/officeDocument/2006/relationships/image" Target="media/image34.jpeg"/><Relationship Id="rId102" Type="http://schemas.openxmlformats.org/officeDocument/2006/relationships/image" Target="media/image47.jpeg"/><Relationship Id="rId5" Type="http://schemas.openxmlformats.org/officeDocument/2006/relationships/styles" Target="styles.xml"/><Relationship Id="rId90" Type="http://schemas.openxmlformats.org/officeDocument/2006/relationships/image" Target="media/image40.png"/><Relationship Id="rId95" Type="http://schemas.openxmlformats.org/officeDocument/2006/relationships/hyperlink" Target="https://www.mcmaster.com/ptfe/ultra-chemical-resistant-compressible-ptfe-gasket-material-7/" TargetMode="External"/><Relationship Id="rId22" Type="http://schemas.openxmlformats.org/officeDocument/2006/relationships/hyperlink" Target="https://www.adafruit.com/product/326" TargetMode="External"/><Relationship Id="rId27" Type="http://schemas.openxmlformats.org/officeDocument/2006/relationships/hyperlink" Target="https://www.adafruit.com/product/1294" TargetMode="External"/><Relationship Id="rId43" Type="http://schemas.openxmlformats.org/officeDocument/2006/relationships/hyperlink" Target="https://www.adafruit.com/product/2886" TargetMode="External"/><Relationship Id="rId48" Type="http://schemas.openxmlformats.org/officeDocument/2006/relationships/image" Target="media/image10.png"/><Relationship Id="rId64" Type="http://schemas.openxmlformats.org/officeDocument/2006/relationships/image" Target="media/image25.png"/><Relationship Id="rId69" Type="http://schemas.openxmlformats.org/officeDocument/2006/relationships/image" Target="media/image28.png"/><Relationship Id="rId113" Type="http://schemas.openxmlformats.org/officeDocument/2006/relationships/image" Target="media/image56.png"/><Relationship Id="rId118" Type="http://schemas.openxmlformats.org/officeDocument/2006/relationships/theme" Target="theme/theme1.xml"/><Relationship Id="rId80" Type="http://schemas.openxmlformats.org/officeDocument/2006/relationships/image" Target="media/image34.png"/><Relationship Id="rId85" Type="http://schemas.openxmlformats.org/officeDocument/2006/relationships/image" Target="media/image37.jpeg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33" Type="http://schemas.openxmlformats.org/officeDocument/2006/relationships/hyperlink" Target="https://www.adafruit.com/product/3814" TargetMode="External"/><Relationship Id="rId38" Type="http://schemas.openxmlformats.org/officeDocument/2006/relationships/hyperlink" Target="https://www.adafruit.com/product/2796" TargetMode="External"/><Relationship Id="rId59" Type="http://schemas.openxmlformats.org/officeDocument/2006/relationships/image" Target="media/image20.jpeg"/><Relationship Id="rId103" Type="http://schemas.openxmlformats.org/officeDocument/2006/relationships/image" Target="media/image48.jpeg"/><Relationship Id="rId108" Type="http://schemas.openxmlformats.org/officeDocument/2006/relationships/image" Target="media/image53.jpeg"/><Relationship Id="rId54" Type="http://schemas.openxmlformats.org/officeDocument/2006/relationships/image" Target="media/image16.png"/><Relationship Id="rId70" Type="http://schemas.openxmlformats.org/officeDocument/2006/relationships/hyperlink" Target="https://notehub.io/projects" TargetMode="External"/><Relationship Id="rId75" Type="http://schemas.openxmlformats.org/officeDocument/2006/relationships/image" Target="media/image32.jpeg"/><Relationship Id="rId91" Type="http://schemas.microsoft.com/office/2007/relationships/hdphoto" Target="media/hdphoto2.wdp"/><Relationship Id="rId96" Type="http://schemas.openxmlformats.org/officeDocument/2006/relationships/image" Target="media/image43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23" Type="http://schemas.openxmlformats.org/officeDocument/2006/relationships/hyperlink" Target="https://www.adafruit.com/product/2923" TargetMode="External"/><Relationship Id="rId28" Type="http://schemas.openxmlformats.org/officeDocument/2006/relationships/hyperlink" Target="https://www.digikey.com/en/products/detail/sensirion-ag/SCD30/8445334" TargetMode="External"/><Relationship Id="rId49" Type="http://schemas.openxmlformats.org/officeDocument/2006/relationships/image" Target="media/image11.jpeg"/><Relationship Id="rId114" Type="http://schemas.openxmlformats.org/officeDocument/2006/relationships/hyperlink" Target="https://www.arduino.cc/reference/en/libraries/sparkfun-scd30-arduino-library/" TargetMode="External"/><Relationship Id="rId119" Type="http://schemas.microsoft.com/office/2020/10/relationships/intelligence" Target="intelligence2.xml"/><Relationship Id="rId10" Type="http://schemas.openxmlformats.org/officeDocument/2006/relationships/hyperlink" Target="https://github.com/OpenDigiEnvLab/soil-CO2-sensor-system/blob/main/CO2O2Soils_withRelay_6CO2sensors.ino" TargetMode="External"/><Relationship Id="rId31" Type="http://schemas.openxmlformats.org/officeDocument/2006/relationships/hyperlink" Target="https://www.mcmaster.com/ptfe/ultra-chemical-resistant-compressible-ptfe-gasket-material-7/thickness~1-16/" TargetMode="External"/><Relationship Id="rId44" Type="http://schemas.openxmlformats.org/officeDocument/2006/relationships/hyperlink" Target="https://www.adafruit.com/product/200" TargetMode="External"/><Relationship Id="rId52" Type="http://schemas.openxmlformats.org/officeDocument/2006/relationships/image" Target="media/image14.jpeg"/><Relationship Id="rId60" Type="http://schemas.openxmlformats.org/officeDocument/2006/relationships/image" Target="media/image21.jpeg"/><Relationship Id="rId65" Type="http://schemas.openxmlformats.org/officeDocument/2006/relationships/image" Target="media/image26.jpeg"/><Relationship Id="rId73" Type="http://schemas.openxmlformats.org/officeDocument/2006/relationships/hyperlink" Target="https://www.mouser.co.il/ProductDetail/TE-Connectivity/3-826631-6?qs=6Tj7fpyCzVrWp9TSRmZtQw%3D%3D" TargetMode="External"/><Relationship Id="rId78" Type="http://schemas.openxmlformats.org/officeDocument/2006/relationships/image" Target="media/image330.jpeg"/><Relationship Id="rId81" Type="http://schemas.openxmlformats.org/officeDocument/2006/relationships/image" Target="media/image35.jfif"/><Relationship Id="rId86" Type="http://schemas.openxmlformats.org/officeDocument/2006/relationships/image" Target="media/image39.jpeg"/><Relationship Id="rId94" Type="http://schemas.openxmlformats.org/officeDocument/2006/relationships/image" Target="media/image42.jpeg"/><Relationship Id="rId99" Type="http://schemas.microsoft.com/office/2007/relationships/hdphoto" Target="media/hdphoto4.wdp"/><Relationship Id="rId101" Type="http://schemas.openxmlformats.org/officeDocument/2006/relationships/image" Target="media/image46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9" Type="http://schemas.openxmlformats.org/officeDocument/2006/relationships/hyperlink" Target="https://www.adafruit.com/product/3028" TargetMode="External"/><Relationship Id="rId109" Type="http://schemas.openxmlformats.org/officeDocument/2006/relationships/image" Target="media/image54.jpeg"/><Relationship Id="rId34" Type="http://schemas.openxmlformats.org/officeDocument/2006/relationships/hyperlink" Target="https://www.dfrobot.com/product-2554.html" TargetMode="External"/><Relationship Id="rId50" Type="http://schemas.openxmlformats.org/officeDocument/2006/relationships/image" Target="media/image12.jfif"/><Relationship Id="rId55" Type="http://schemas.openxmlformats.org/officeDocument/2006/relationships/image" Target="media/image17.jpeg"/><Relationship Id="rId76" Type="http://schemas.openxmlformats.org/officeDocument/2006/relationships/image" Target="media/image33.jpeg"/><Relationship Id="rId97" Type="http://schemas.microsoft.com/office/2007/relationships/hdphoto" Target="media/hdphoto3.wdp"/><Relationship Id="rId104" Type="http://schemas.openxmlformats.org/officeDocument/2006/relationships/image" Target="media/image49.png"/><Relationship Id="rId7" Type="http://schemas.openxmlformats.org/officeDocument/2006/relationships/webSettings" Target="webSettings.xml"/><Relationship Id="rId71" Type="http://schemas.openxmlformats.org/officeDocument/2006/relationships/image" Target="media/image29.png"/><Relationship Id="rId92" Type="http://schemas.openxmlformats.org/officeDocument/2006/relationships/image" Target="media/image41.png"/><Relationship Id="rId2" Type="http://schemas.openxmlformats.org/officeDocument/2006/relationships/customXml" Target="../customXml/item2.xml"/><Relationship Id="rId29" Type="http://schemas.openxmlformats.org/officeDocument/2006/relationships/hyperlink" Target="https://www.adafruit.com/product/4716" TargetMode="External"/><Relationship Id="rId24" Type="http://schemas.openxmlformats.org/officeDocument/2006/relationships/hyperlink" Target="https://www.adafruit.com/product/2886" TargetMode="External"/><Relationship Id="rId40" Type="http://schemas.openxmlformats.org/officeDocument/2006/relationships/hyperlink" Target="https://shop.blues.com/products/notecarrier-f" TargetMode="External"/><Relationship Id="rId45" Type="http://schemas.openxmlformats.org/officeDocument/2006/relationships/hyperlink" Target="https://www.adafruit.com/product/1294" TargetMode="External"/><Relationship Id="rId66" Type="http://schemas.openxmlformats.org/officeDocument/2006/relationships/image" Target="media/image27.png"/><Relationship Id="rId87" Type="http://schemas.openxmlformats.org/officeDocument/2006/relationships/image" Target="media/image38.png"/><Relationship Id="rId110" Type="http://schemas.openxmlformats.org/officeDocument/2006/relationships/hyperlink" Target="https://learn.adafruit.com/adafruit-feather-m0-adalogger/overview" TargetMode="External"/><Relationship Id="rId115" Type="http://schemas.openxmlformats.org/officeDocument/2006/relationships/image" Target="media/image57.png"/><Relationship Id="rId61" Type="http://schemas.openxmlformats.org/officeDocument/2006/relationships/image" Target="media/image22.jpeg"/><Relationship Id="rId82" Type="http://schemas.openxmlformats.org/officeDocument/2006/relationships/image" Target="media/image36.jpeg"/><Relationship Id="rId19" Type="http://schemas.openxmlformats.org/officeDocument/2006/relationships/hyperlink" Target="https://www.adafruit.com/product/2796" TargetMode="External"/><Relationship Id="rId14" Type="http://schemas.openxmlformats.org/officeDocument/2006/relationships/image" Target="media/image3.jpeg"/><Relationship Id="rId30" Type="http://schemas.openxmlformats.org/officeDocument/2006/relationships/hyperlink" Target="https://www.fishersci.com/shop/products/falcon-50ml-conical-centrifuge-tubes-2/p-193321" TargetMode="External"/><Relationship Id="rId35" Type="http://schemas.openxmlformats.org/officeDocument/2006/relationships/hyperlink" Target="https://github.com/OpenDigiEnvLab/soil-CO2-sensor-system/blob/main/sensor%20box%203.STL" TargetMode="External"/><Relationship Id="rId56" Type="http://schemas.openxmlformats.org/officeDocument/2006/relationships/image" Target="media/image18.jpeg"/><Relationship Id="rId77" Type="http://schemas.openxmlformats.org/officeDocument/2006/relationships/image" Target="media/image320.jpeg"/><Relationship Id="rId100" Type="http://schemas.openxmlformats.org/officeDocument/2006/relationships/image" Target="media/image45.png"/><Relationship Id="rId105" Type="http://schemas.openxmlformats.org/officeDocument/2006/relationships/image" Target="media/image50.jpeg"/><Relationship Id="rId8" Type="http://schemas.openxmlformats.org/officeDocument/2006/relationships/footnotes" Target="footnotes.xml"/><Relationship Id="rId51" Type="http://schemas.openxmlformats.org/officeDocument/2006/relationships/image" Target="media/image13.jpeg"/><Relationship Id="rId72" Type="http://schemas.openxmlformats.org/officeDocument/2006/relationships/image" Target="media/image30.png"/><Relationship Id="rId93" Type="http://schemas.openxmlformats.org/officeDocument/2006/relationships/hyperlink" Target="https://www.polymer-g.com/" TargetMode="External"/><Relationship Id="rId98" Type="http://schemas.openxmlformats.org/officeDocument/2006/relationships/image" Target="media/image44.png"/><Relationship Id="rId3" Type="http://schemas.openxmlformats.org/officeDocument/2006/relationships/customXml" Target="../customXml/item3.xml"/><Relationship Id="rId25" Type="http://schemas.openxmlformats.org/officeDocument/2006/relationships/hyperlink" Target="https://www.adafruit.com/product/4755" TargetMode="External"/><Relationship Id="rId46" Type="http://schemas.openxmlformats.org/officeDocument/2006/relationships/image" Target="media/image8.jpeg"/><Relationship Id="rId67" Type="http://schemas.openxmlformats.org/officeDocument/2006/relationships/hyperlink" Target="https://dev.blues.io/quickstart/notecard-quickstart/notecard-and-notecarrier-f/" TargetMode="External"/><Relationship Id="rId116" Type="http://schemas.openxmlformats.org/officeDocument/2006/relationships/header" Target="header1.xml"/><Relationship Id="rId20" Type="http://schemas.openxmlformats.org/officeDocument/2006/relationships/hyperlink" Target="https://www.adafruit.com/product/3013" TargetMode="External"/><Relationship Id="rId41" Type="http://schemas.openxmlformats.org/officeDocument/2006/relationships/hyperlink" Target="https://shop.blues.com/products/notecard" TargetMode="External"/><Relationship Id="rId62" Type="http://schemas.openxmlformats.org/officeDocument/2006/relationships/image" Target="media/image23.jpeg"/><Relationship Id="rId83" Type="http://schemas.openxmlformats.org/officeDocument/2006/relationships/hyperlink" Target="https://plastidip.com/product/plastidip/" TargetMode="External"/><Relationship Id="rId88" Type="http://schemas.microsoft.com/office/2007/relationships/hdphoto" Target="media/hdphoto1.wdp"/><Relationship Id="rId111" Type="http://schemas.openxmlformats.org/officeDocument/2006/relationships/hyperlink" Target="https://www.adafruit.com/product/2926" TargetMode="External"/><Relationship Id="rId15" Type="http://schemas.openxmlformats.org/officeDocument/2006/relationships/image" Target="media/image4.jpeg"/><Relationship Id="rId36" Type="http://schemas.openxmlformats.org/officeDocument/2006/relationships/hyperlink" Target="https://www.prusa3d.com/product/original-prusa-i3-mk3s-3d-printer-3/" TargetMode="External"/><Relationship Id="rId57" Type="http://schemas.openxmlformats.org/officeDocument/2006/relationships/image" Target="media/image19.png"/><Relationship Id="rId106" Type="http://schemas.openxmlformats.org/officeDocument/2006/relationships/image" Target="media/image51.jfi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מסמך" ma:contentTypeID="0x010100F63034C8DD65A545B3FF0ACB5DE31F59" ma:contentTypeVersion="17" ma:contentTypeDescription="צור מסמך חדש." ma:contentTypeScope="" ma:versionID="5602b31b8b61b97914d5245a2e22bdb3">
  <xsd:schema xmlns:xsd="http://www.w3.org/2001/XMLSchema" xmlns:xs="http://www.w3.org/2001/XMLSchema" xmlns:p="http://schemas.microsoft.com/office/2006/metadata/properties" xmlns:ns2="9e31bccf-deaa-4891-a528-b2df8be4cde3" xmlns:ns3="b836bc9d-f974-4075-b39d-117b21ddc774" targetNamespace="http://schemas.microsoft.com/office/2006/metadata/properties" ma:root="true" ma:fieldsID="9edb8a9c067ac6b86ab3b95b776a2b24" ns2:_="" ns3:_="">
    <xsd:import namespace="9e31bccf-deaa-4891-a528-b2df8be4cde3"/>
    <xsd:import namespace="b836bc9d-f974-4075-b39d-117b21ddc77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TaxCatchAll" minOccurs="0"/>
                <xsd:element ref="ns3:MediaServiceMetadata" minOccurs="0"/>
                <xsd:element ref="ns3:MediaServiceFastMetadata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lcf76f155ced4ddcb4097134ff3c332f" minOccurs="0"/>
                <xsd:element ref="ns3:MediaServiceDateTaken" minOccurs="0"/>
                <xsd:element ref="ns3:MediaServiceObjectDetectorVersions" minOccurs="0"/>
                <xsd:element ref="ns3:MediaLengthInSeconds" minOccurs="0"/>
                <xsd:element ref="ns3:MediaServiceLocation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31bccf-deaa-4891-a528-b2df8be4cde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משותף עם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משותף עם פרטים" ma:internalName="SharedWithDetails" ma:readOnly="true">
      <xsd:simpleType>
        <xsd:restriction base="dms:Note">
          <xsd:maxLength value="255"/>
        </xsd:restriction>
      </xsd:simpleType>
    </xsd:element>
    <xsd:element name="TaxCatchAll" ma:index="10" nillable="true" ma:displayName="Taxonomy Catch All Column" ma:hidden="true" ma:list="{b5611544-d832-4afa-ba48-7234b0b27074}" ma:internalName="TaxCatchAll" ma:showField="CatchAllData" ma:web="9e31bccf-deaa-4891-a528-b2df8be4cde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36bc9d-f974-4075-b39d-117b21ddc77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תגיות תמונה" ma:readOnly="false" ma:fieldId="{5cf76f15-5ced-4ddc-b409-7134ff3c332f}" ma:taxonomyMulti="true" ma:sspId="2627ecdc-4a41-4db1-8913-7c60425bb43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9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סוג תוכן"/>
        <xsd:element ref="dc:title" minOccurs="0" maxOccurs="1" ma:index="4" ma:displayName="כותרת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836bc9d-f974-4075-b39d-117b21ddc774">
      <Terms xmlns="http://schemas.microsoft.com/office/infopath/2007/PartnerControls"/>
    </lcf76f155ced4ddcb4097134ff3c332f>
    <TaxCatchAll xmlns="9e31bccf-deaa-4891-a528-b2df8be4cde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D5105F5-1C6B-4A45-B05B-4602EF33C5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e31bccf-deaa-4891-a528-b2df8be4cde3"/>
    <ds:schemaRef ds:uri="b836bc9d-f974-4075-b39d-117b21ddc7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C8D2E9A-3F3C-42E6-AFFA-DED280790DFB}">
  <ds:schemaRefs>
    <ds:schemaRef ds:uri="http://schemas.microsoft.com/office/2006/metadata/properties"/>
    <ds:schemaRef ds:uri="http://schemas.microsoft.com/office/infopath/2007/PartnerControls"/>
    <ds:schemaRef ds:uri="b836bc9d-f974-4075-b39d-117b21ddc774"/>
    <ds:schemaRef ds:uri="9e31bccf-deaa-4891-a528-b2df8be4cde3"/>
  </ds:schemaRefs>
</ds:datastoreItem>
</file>

<file path=customXml/itemProps3.xml><?xml version="1.0" encoding="utf-8"?>
<ds:datastoreItem xmlns:ds="http://schemas.openxmlformats.org/officeDocument/2006/customXml" ds:itemID="{8925FCA0-BDC8-446B-B30E-903B9C8FE24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822</Words>
  <Characters>19114</Characters>
  <Application>Microsoft Office Word</Application>
  <DocSecurity>0</DocSecurity>
  <Lines>159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אריאל אלטמן</dc:creator>
  <cp:keywords/>
  <dc:description/>
  <cp:lastModifiedBy>Nguyen Thuc</cp:lastModifiedBy>
  <cp:revision>3</cp:revision>
  <dcterms:created xsi:type="dcterms:W3CDTF">2024-10-01T13:17:00Z</dcterms:created>
  <dcterms:modified xsi:type="dcterms:W3CDTF">2024-10-01T1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3034C8DD65A545B3FF0ACB5DE31F59</vt:lpwstr>
  </property>
  <property fmtid="{D5CDD505-2E9C-101B-9397-08002B2CF9AE}" pid="3" name="MediaServiceImageTags">
    <vt:lpwstr/>
  </property>
</Properties>
</file>